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67254345" w:rsidR="000B276D" w:rsidRDefault="000B276D" w:rsidP="000B276D">
      <w:r>
        <w:t xml:space="preserve">Version 1, Draft  </w:t>
      </w:r>
      <w:r>
        <w:fldChar w:fldCharType="begin"/>
      </w:r>
      <w:r>
        <w:instrText xml:space="preserve"> DATE \@ "yyyy-MM-dd" </w:instrText>
      </w:r>
      <w:r>
        <w:fldChar w:fldCharType="separate"/>
      </w:r>
      <w:r w:rsidR="009172FB">
        <w:rPr>
          <w:noProof/>
        </w:rPr>
        <w:t>2020-07-09</w:t>
      </w:r>
      <w:r>
        <w:fldChar w:fldCharType="end"/>
      </w:r>
      <w:r>
        <w:t xml:space="preserve">  </w:t>
      </w:r>
      <w:r>
        <w:fldChar w:fldCharType="begin"/>
      </w:r>
      <w:r>
        <w:instrText xml:space="preserve"> DATE \@ "h:mm am/pm" </w:instrText>
      </w:r>
      <w:r>
        <w:fldChar w:fldCharType="separate"/>
      </w:r>
      <w:r w:rsidR="009172FB">
        <w:rPr>
          <w:noProof/>
        </w:rPr>
        <w:t>1:45 PM</w:t>
      </w:r>
      <w:r>
        <w:fldChar w:fldCharType="end"/>
      </w:r>
    </w:p>
    <w:p w14:paraId="364D2C2A" w14:textId="61E8F752" w:rsidR="000B276D" w:rsidRDefault="000B276D" w:rsidP="00293ED9">
      <w:pPr>
        <w:pStyle w:val="NoSpacing"/>
      </w:pPr>
      <w:r>
        <w:t xml:space="preserve">Stephen M. </w:t>
      </w:r>
      <w:r w:rsidRPr="00293ED9">
        <w:rPr>
          <w:rStyle w:val="NoSpacingChar"/>
        </w:rPr>
        <w:t>Ric</w:t>
      </w:r>
      <w:r>
        <w:t xml:space="preserve">hard, US Geoscience Information Network </w:t>
      </w:r>
      <w:hyperlink r:id="rId8" w:history="1">
        <w:r w:rsidR="00FA44CA" w:rsidRPr="001D6C41">
          <w:rPr>
            <w:rStyle w:val="Hyperlink"/>
          </w:rPr>
          <w:t>smrTucson@gmail.com</w:t>
        </w:r>
      </w:hyperlink>
      <w:r w:rsidR="00FA44CA">
        <w:t xml:space="preserve"> </w:t>
      </w:r>
    </w:p>
    <w:p w14:paraId="0CD5FE30" w14:textId="5DED629A" w:rsidR="000B276D" w:rsidRDefault="000B276D" w:rsidP="000B276D">
      <w:r>
        <w:t xml:space="preserve">Boyan Brodaric, Geological Survey of Canada </w:t>
      </w:r>
      <w:hyperlink r:id="rId9" w:history="1">
        <w:r w:rsidR="00BB59E7" w:rsidRPr="00922FAD">
          <w:rPr>
            <w:rStyle w:val="Hyperlink"/>
          </w:rPr>
          <w:t>boyan.brodaric@canada.ca</w:t>
        </w:r>
      </w:hyperlink>
    </w:p>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35E038E9" w14:textId="6F45BDB0" w:rsidR="001D6038" w:rsidRDefault="00DF40BF">
          <w:pPr>
            <w:pStyle w:val="TOC1"/>
            <w:tabs>
              <w:tab w:val="right" w:leader="dot" w:pos="9350"/>
            </w:tabs>
            <w:rPr>
              <w:rFonts w:eastAsiaTheme="minorEastAsia"/>
              <w:noProof/>
              <w:lang w:val="en-CA" w:eastAsia="en-CA"/>
            </w:rPr>
          </w:pPr>
          <w:r>
            <w:fldChar w:fldCharType="begin"/>
          </w:r>
          <w:r>
            <w:instrText xml:space="preserve"> TOC \o "1-1" \h \z \u </w:instrText>
          </w:r>
          <w:r>
            <w:fldChar w:fldCharType="separate"/>
          </w:r>
          <w:hyperlink w:anchor="_Toc42610798" w:history="1">
            <w:r w:rsidR="001D6038" w:rsidRPr="00907838">
              <w:rPr>
                <w:rStyle w:val="Hyperlink"/>
                <w:noProof/>
              </w:rPr>
              <w:t>Introduction</w:t>
            </w:r>
            <w:r w:rsidR="001D6038">
              <w:rPr>
                <w:noProof/>
                <w:webHidden/>
              </w:rPr>
              <w:tab/>
            </w:r>
            <w:r w:rsidR="001D6038">
              <w:rPr>
                <w:noProof/>
                <w:webHidden/>
              </w:rPr>
              <w:fldChar w:fldCharType="begin"/>
            </w:r>
            <w:r w:rsidR="001D6038">
              <w:rPr>
                <w:noProof/>
                <w:webHidden/>
              </w:rPr>
              <w:instrText xml:space="preserve"> PAGEREF _Toc42610798 \h </w:instrText>
            </w:r>
            <w:r w:rsidR="001D6038">
              <w:rPr>
                <w:noProof/>
                <w:webHidden/>
              </w:rPr>
            </w:r>
            <w:r w:rsidR="001D6038">
              <w:rPr>
                <w:noProof/>
                <w:webHidden/>
              </w:rPr>
              <w:fldChar w:fldCharType="separate"/>
            </w:r>
            <w:r w:rsidR="001D6038">
              <w:rPr>
                <w:noProof/>
                <w:webHidden/>
              </w:rPr>
              <w:t>1</w:t>
            </w:r>
            <w:r w:rsidR="001D6038">
              <w:rPr>
                <w:noProof/>
                <w:webHidden/>
              </w:rPr>
              <w:fldChar w:fldCharType="end"/>
            </w:r>
          </w:hyperlink>
        </w:p>
        <w:p w14:paraId="75F40BEC" w14:textId="6CBF778E" w:rsidR="001D6038" w:rsidRDefault="009172FB">
          <w:pPr>
            <w:pStyle w:val="TOC1"/>
            <w:tabs>
              <w:tab w:val="right" w:leader="dot" w:pos="9350"/>
            </w:tabs>
            <w:rPr>
              <w:rFonts w:eastAsiaTheme="minorEastAsia"/>
              <w:noProof/>
              <w:lang w:val="en-CA" w:eastAsia="en-CA"/>
            </w:rPr>
          </w:pPr>
          <w:hyperlink r:id="rId10" w:anchor="_Toc42610799" w:history="1">
            <w:r w:rsidR="001D6038" w:rsidRPr="00907838">
              <w:rPr>
                <w:rStyle w:val="Hyperlink"/>
                <w:noProof/>
              </w:rPr>
              <w:t>GitHub Repository</w:t>
            </w:r>
            <w:r w:rsidR="001D6038">
              <w:rPr>
                <w:noProof/>
                <w:webHidden/>
              </w:rPr>
              <w:tab/>
            </w:r>
            <w:r w:rsidR="001D6038">
              <w:rPr>
                <w:noProof/>
                <w:webHidden/>
              </w:rPr>
              <w:fldChar w:fldCharType="begin"/>
            </w:r>
            <w:r w:rsidR="001D6038">
              <w:rPr>
                <w:noProof/>
                <w:webHidden/>
              </w:rPr>
              <w:instrText xml:space="preserve"> PAGEREF _Toc42610799 \h </w:instrText>
            </w:r>
            <w:r w:rsidR="001D6038">
              <w:rPr>
                <w:noProof/>
                <w:webHidden/>
              </w:rPr>
            </w:r>
            <w:r w:rsidR="001D6038">
              <w:rPr>
                <w:noProof/>
                <w:webHidden/>
              </w:rPr>
              <w:fldChar w:fldCharType="separate"/>
            </w:r>
            <w:r w:rsidR="001D6038">
              <w:rPr>
                <w:noProof/>
                <w:webHidden/>
              </w:rPr>
              <w:t>2</w:t>
            </w:r>
            <w:r w:rsidR="001D6038">
              <w:rPr>
                <w:noProof/>
                <w:webHidden/>
              </w:rPr>
              <w:fldChar w:fldCharType="end"/>
            </w:r>
          </w:hyperlink>
        </w:p>
        <w:p w14:paraId="2E7A4F4D" w14:textId="163C3794" w:rsidR="001D6038" w:rsidRDefault="009172FB">
          <w:pPr>
            <w:pStyle w:val="TOC1"/>
            <w:tabs>
              <w:tab w:val="right" w:leader="dot" w:pos="9350"/>
            </w:tabs>
            <w:rPr>
              <w:rFonts w:eastAsiaTheme="minorEastAsia"/>
              <w:noProof/>
              <w:lang w:val="en-CA" w:eastAsia="en-CA"/>
            </w:rPr>
          </w:pPr>
          <w:hyperlink r:id="rId11" w:anchor="_Toc42610800" w:history="1">
            <w:r w:rsidR="001D6038" w:rsidRPr="00907838">
              <w:rPr>
                <w:rStyle w:val="Hyperlink"/>
                <w:noProof/>
              </w:rPr>
              <w:t>Terminology</w:t>
            </w:r>
            <w:r w:rsidR="001D6038">
              <w:rPr>
                <w:noProof/>
                <w:webHidden/>
              </w:rPr>
              <w:tab/>
            </w:r>
            <w:r w:rsidR="001D6038">
              <w:rPr>
                <w:noProof/>
                <w:webHidden/>
              </w:rPr>
              <w:fldChar w:fldCharType="begin"/>
            </w:r>
            <w:r w:rsidR="001D6038">
              <w:rPr>
                <w:noProof/>
                <w:webHidden/>
              </w:rPr>
              <w:instrText xml:space="preserve"> PAGEREF _Toc42610800 \h </w:instrText>
            </w:r>
            <w:r w:rsidR="001D6038">
              <w:rPr>
                <w:noProof/>
                <w:webHidden/>
              </w:rPr>
            </w:r>
            <w:r w:rsidR="001D6038">
              <w:rPr>
                <w:noProof/>
                <w:webHidden/>
              </w:rPr>
              <w:fldChar w:fldCharType="separate"/>
            </w:r>
            <w:r w:rsidR="001D6038">
              <w:rPr>
                <w:noProof/>
                <w:webHidden/>
              </w:rPr>
              <w:t>2</w:t>
            </w:r>
            <w:r w:rsidR="001D6038">
              <w:rPr>
                <w:noProof/>
                <w:webHidden/>
              </w:rPr>
              <w:fldChar w:fldCharType="end"/>
            </w:r>
          </w:hyperlink>
        </w:p>
        <w:p w14:paraId="25410C79" w14:textId="58B7E233" w:rsidR="001D6038" w:rsidRDefault="009172FB">
          <w:pPr>
            <w:pStyle w:val="TOC1"/>
            <w:tabs>
              <w:tab w:val="right" w:leader="dot" w:pos="9350"/>
            </w:tabs>
            <w:rPr>
              <w:rFonts w:eastAsiaTheme="minorEastAsia"/>
              <w:noProof/>
              <w:lang w:val="en-CA" w:eastAsia="en-CA"/>
            </w:rPr>
          </w:pPr>
          <w:hyperlink w:anchor="_Toc42610801" w:history="1">
            <w:r w:rsidR="001D6038" w:rsidRPr="00907838">
              <w:rPr>
                <w:rStyle w:val="Hyperlink"/>
                <w:noProof/>
              </w:rPr>
              <w:t>GSO Common</w:t>
            </w:r>
            <w:r w:rsidR="001D6038">
              <w:rPr>
                <w:noProof/>
                <w:webHidden/>
              </w:rPr>
              <w:tab/>
            </w:r>
            <w:r w:rsidR="001D6038">
              <w:rPr>
                <w:noProof/>
                <w:webHidden/>
              </w:rPr>
              <w:fldChar w:fldCharType="begin"/>
            </w:r>
            <w:r w:rsidR="001D6038">
              <w:rPr>
                <w:noProof/>
                <w:webHidden/>
              </w:rPr>
              <w:instrText xml:space="preserve"> PAGEREF _Toc42610801 \h </w:instrText>
            </w:r>
            <w:r w:rsidR="001D6038">
              <w:rPr>
                <w:noProof/>
                <w:webHidden/>
              </w:rPr>
            </w:r>
            <w:r w:rsidR="001D6038">
              <w:rPr>
                <w:noProof/>
                <w:webHidden/>
              </w:rPr>
              <w:fldChar w:fldCharType="separate"/>
            </w:r>
            <w:r w:rsidR="001D6038">
              <w:rPr>
                <w:noProof/>
                <w:webHidden/>
              </w:rPr>
              <w:t>3</w:t>
            </w:r>
            <w:r w:rsidR="001D6038">
              <w:rPr>
                <w:noProof/>
                <w:webHidden/>
              </w:rPr>
              <w:fldChar w:fldCharType="end"/>
            </w:r>
          </w:hyperlink>
        </w:p>
        <w:p w14:paraId="4B884D15" w14:textId="23F2048F" w:rsidR="001D6038" w:rsidRDefault="009172FB">
          <w:pPr>
            <w:pStyle w:val="TOC1"/>
            <w:tabs>
              <w:tab w:val="right" w:leader="dot" w:pos="9350"/>
            </w:tabs>
            <w:rPr>
              <w:rFonts w:eastAsiaTheme="minorEastAsia"/>
              <w:noProof/>
              <w:lang w:val="en-CA" w:eastAsia="en-CA"/>
            </w:rPr>
          </w:pPr>
          <w:hyperlink w:anchor="_Toc42610802" w:history="1">
            <w:r w:rsidR="001D6038" w:rsidRPr="00907838">
              <w:rPr>
                <w:rStyle w:val="Hyperlink"/>
                <w:noProof/>
              </w:rPr>
              <w:t>GSO Geology and Geology Modules</w:t>
            </w:r>
            <w:r w:rsidR="001D6038">
              <w:rPr>
                <w:noProof/>
                <w:webHidden/>
              </w:rPr>
              <w:tab/>
            </w:r>
            <w:r w:rsidR="001D6038">
              <w:rPr>
                <w:noProof/>
                <w:webHidden/>
              </w:rPr>
              <w:fldChar w:fldCharType="begin"/>
            </w:r>
            <w:r w:rsidR="001D6038">
              <w:rPr>
                <w:noProof/>
                <w:webHidden/>
              </w:rPr>
              <w:instrText xml:space="preserve"> PAGEREF _Toc42610802 \h </w:instrText>
            </w:r>
            <w:r w:rsidR="001D6038">
              <w:rPr>
                <w:noProof/>
                <w:webHidden/>
              </w:rPr>
            </w:r>
            <w:r w:rsidR="001D6038">
              <w:rPr>
                <w:noProof/>
                <w:webHidden/>
              </w:rPr>
              <w:fldChar w:fldCharType="separate"/>
            </w:r>
            <w:r w:rsidR="001D6038">
              <w:rPr>
                <w:noProof/>
                <w:webHidden/>
              </w:rPr>
              <w:t>6</w:t>
            </w:r>
            <w:r w:rsidR="001D6038">
              <w:rPr>
                <w:noProof/>
                <w:webHidden/>
              </w:rPr>
              <w:fldChar w:fldCharType="end"/>
            </w:r>
          </w:hyperlink>
        </w:p>
        <w:p w14:paraId="4701F146" w14:textId="5E3771BD" w:rsidR="001D6038" w:rsidRDefault="009172FB">
          <w:pPr>
            <w:pStyle w:val="TOC1"/>
            <w:tabs>
              <w:tab w:val="right" w:leader="dot" w:pos="9350"/>
            </w:tabs>
            <w:rPr>
              <w:rFonts w:eastAsiaTheme="minorEastAsia"/>
              <w:noProof/>
              <w:lang w:val="en-CA" w:eastAsia="en-CA"/>
            </w:rPr>
          </w:pPr>
          <w:hyperlink w:anchor="_Toc42610803" w:history="1">
            <w:r w:rsidR="001D6038" w:rsidRPr="00907838">
              <w:rPr>
                <w:rStyle w:val="Hyperlink"/>
                <w:noProof/>
              </w:rPr>
              <w:t>Namespaces</w:t>
            </w:r>
            <w:r w:rsidR="001D6038">
              <w:rPr>
                <w:noProof/>
                <w:webHidden/>
              </w:rPr>
              <w:tab/>
            </w:r>
            <w:r w:rsidR="001D6038">
              <w:rPr>
                <w:noProof/>
                <w:webHidden/>
              </w:rPr>
              <w:fldChar w:fldCharType="begin"/>
            </w:r>
            <w:r w:rsidR="001D6038">
              <w:rPr>
                <w:noProof/>
                <w:webHidden/>
              </w:rPr>
              <w:instrText xml:space="preserve"> PAGEREF _Toc42610803 \h </w:instrText>
            </w:r>
            <w:r w:rsidR="001D6038">
              <w:rPr>
                <w:noProof/>
                <w:webHidden/>
              </w:rPr>
            </w:r>
            <w:r w:rsidR="001D6038">
              <w:rPr>
                <w:noProof/>
                <w:webHidden/>
              </w:rPr>
              <w:fldChar w:fldCharType="separate"/>
            </w:r>
            <w:r w:rsidR="001D6038">
              <w:rPr>
                <w:noProof/>
                <w:webHidden/>
              </w:rPr>
              <w:t>12</w:t>
            </w:r>
            <w:r w:rsidR="001D6038">
              <w:rPr>
                <w:noProof/>
                <w:webHidden/>
              </w:rPr>
              <w:fldChar w:fldCharType="end"/>
            </w:r>
          </w:hyperlink>
        </w:p>
        <w:p w14:paraId="3091F1AF" w14:textId="57F963B5" w:rsidR="001D6038" w:rsidRDefault="009172FB">
          <w:pPr>
            <w:pStyle w:val="TOC1"/>
            <w:tabs>
              <w:tab w:val="right" w:leader="dot" w:pos="9350"/>
            </w:tabs>
            <w:rPr>
              <w:rFonts w:eastAsiaTheme="minorEastAsia"/>
              <w:noProof/>
              <w:lang w:val="en-CA" w:eastAsia="en-CA"/>
            </w:rPr>
          </w:pPr>
          <w:hyperlink w:anchor="_Toc42610804" w:history="1">
            <w:r w:rsidR="001D6038" w:rsidRPr="00907838">
              <w:rPr>
                <w:rStyle w:val="Hyperlink"/>
                <w:noProof/>
              </w:rPr>
              <w:t>CGI Vocabularies</w:t>
            </w:r>
            <w:r w:rsidR="001D6038">
              <w:rPr>
                <w:noProof/>
                <w:webHidden/>
              </w:rPr>
              <w:tab/>
            </w:r>
            <w:r w:rsidR="001D6038">
              <w:rPr>
                <w:noProof/>
                <w:webHidden/>
              </w:rPr>
              <w:fldChar w:fldCharType="begin"/>
            </w:r>
            <w:r w:rsidR="001D6038">
              <w:rPr>
                <w:noProof/>
                <w:webHidden/>
              </w:rPr>
              <w:instrText xml:space="preserve"> PAGEREF _Toc42610804 \h </w:instrText>
            </w:r>
            <w:r w:rsidR="001D6038">
              <w:rPr>
                <w:noProof/>
                <w:webHidden/>
              </w:rPr>
            </w:r>
            <w:r w:rsidR="001D6038">
              <w:rPr>
                <w:noProof/>
                <w:webHidden/>
              </w:rPr>
              <w:fldChar w:fldCharType="separate"/>
            </w:r>
            <w:r w:rsidR="001D6038">
              <w:rPr>
                <w:noProof/>
                <w:webHidden/>
              </w:rPr>
              <w:t>13</w:t>
            </w:r>
            <w:r w:rsidR="001D6038">
              <w:rPr>
                <w:noProof/>
                <w:webHidden/>
              </w:rPr>
              <w:fldChar w:fldCharType="end"/>
            </w:r>
          </w:hyperlink>
        </w:p>
        <w:p w14:paraId="69F18596" w14:textId="47137E14" w:rsidR="001D6038" w:rsidRDefault="009172FB">
          <w:pPr>
            <w:pStyle w:val="TOC1"/>
            <w:tabs>
              <w:tab w:val="right" w:leader="dot" w:pos="9350"/>
            </w:tabs>
            <w:rPr>
              <w:rFonts w:eastAsiaTheme="minorEastAsia"/>
              <w:noProof/>
              <w:lang w:val="en-CA" w:eastAsia="en-CA"/>
            </w:rPr>
          </w:pPr>
          <w:hyperlink w:anchor="_Toc42610805" w:history="1">
            <w:r w:rsidR="001D6038" w:rsidRPr="00907838">
              <w:rPr>
                <w:rStyle w:val="Hyperlink"/>
                <w:noProof/>
              </w:rPr>
              <w:t>Quality Pattern</w:t>
            </w:r>
            <w:r w:rsidR="001D6038">
              <w:rPr>
                <w:noProof/>
                <w:webHidden/>
              </w:rPr>
              <w:tab/>
            </w:r>
            <w:r w:rsidR="001D6038">
              <w:rPr>
                <w:noProof/>
                <w:webHidden/>
              </w:rPr>
              <w:fldChar w:fldCharType="begin"/>
            </w:r>
            <w:r w:rsidR="001D6038">
              <w:rPr>
                <w:noProof/>
                <w:webHidden/>
              </w:rPr>
              <w:instrText xml:space="preserve"> PAGEREF _Toc42610805 \h </w:instrText>
            </w:r>
            <w:r w:rsidR="001D6038">
              <w:rPr>
                <w:noProof/>
                <w:webHidden/>
              </w:rPr>
            </w:r>
            <w:r w:rsidR="001D6038">
              <w:rPr>
                <w:noProof/>
                <w:webHidden/>
              </w:rPr>
              <w:fldChar w:fldCharType="separate"/>
            </w:r>
            <w:r w:rsidR="001D6038">
              <w:rPr>
                <w:noProof/>
                <w:webHidden/>
              </w:rPr>
              <w:t>13</w:t>
            </w:r>
            <w:r w:rsidR="001D6038">
              <w:rPr>
                <w:noProof/>
                <w:webHidden/>
              </w:rPr>
              <w:fldChar w:fldCharType="end"/>
            </w:r>
          </w:hyperlink>
        </w:p>
        <w:p w14:paraId="719EC27A" w14:textId="431A0CC8" w:rsidR="001D6038" w:rsidRDefault="009172FB">
          <w:pPr>
            <w:pStyle w:val="TOC1"/>
            <w:tabs>
              <w:tab w:val="right" w:leader="dot" w:pos="9350"/>
            </w:tabs>
            <w:rPr>
              <w:rFonts w:eastAsiaTheme="minorEastAsia"/>
              <w:noProof/>
              <w:lang w:val="en-CA" w:eastAsia="en-CA"/>
            </w:rPr>
          </w:pPr>
          <w:hyperlink w:anchor="_Toc42610806" w:history="1">
            <w:r w:rsidR="001D6038" w:rsidRPr="00907838">
              <w:rPr>
                <w:rStyle w:val="Hyperlink"/>
                <w:noProof/>
              </w:rPr>
              <w:t>URI Pattern</w:t>
            </w:r>
            <w:r w:rsidR="001D6038">
              <w:rPr>
                <w:noProof/>
                <w:webHidden/>
              </w:rPr>
              <w:tab/>
            </w:r>
            <w:r w:rsidR="001D6038">
              <w:rPr>
                <w:noProof/>
                <w:webHidden/>
              </w:rPr>
              <w:fldChar w:fldCharType="begin"/>
            </w:r>
            <w:r w:rsidR="001D6038">
              <w:rPr>
                <w:noProof/>
                <w:webHidden/>
              </w:rPr>
              <w:instrText xml:space="preserve"> PAGEREF _Toc42610806 \h </w:instrText>
            </w:r>
            <w:r w:rsidR="001D6038">
              <w:rPr>
                <w:noProof/>
                <w:webHidden/>
              </w:rPr>
            </w:r>
            <w:r w:rsidR="001D6038">
              <w:rPr>
                <w:noProof/>
                <w:webHidden/>
              </w:rPr>
              <w:fldChar w:fldCharType="separate"/>
            </w:r>
            <w:r w:rsidR="001D6038">
              <w:rPr>
                <w:noProof/>
                <w:webHidden/>
              </w:rPr>
              <w:t>14</w:t>
            </w:r>
            <w:r w:rsidR="001D6038">
              <w:rPr>
                <w:noProof/>
                <w:webHidden/>
              </w:rPr>
              <w:fldChar w:fldCharType="end"/>
            </w:r>
          </w:hyperlink>
        </w:p>
        <w:p w14:paraId="7297AD3D" w14:textId="1DBFE3BD" w:rsidR="001D6038" w:rsidRDefault="009172FB">
          <w:pPr>
            <w:pStyle w:val="TOC1"/>
            <w:tabs>
              <w:tab w:val="right" w:leader="dot" w:pos="9350"/>
            </w:tabs>
            <w:rPr>
              <w:rFonts w:eastAsiaTheme="minorEastAsia"/>
              <w:noProof/>
              <w:lang w:val="en-CA" w:eastAsia="en-CA"/>
            </w:rPr>
          </w:pPr>
          <w:hyperlink w:anchor="_Toc42610807" w:history="1">
            <w:r w:rsidR="001D6038" w:rsidRPr="00907838">
              <w:rPr>
                <w:rStyle w:val="Hyperlink"/>
                <w:noProof/>
              </w:rPr>
              <w:t>Test Instances</w:t>
            </w:r>
            <w:r w:rsidR="001D6038">
              <w:rPr>
                <w:noProof/>
                <w:webHidden/>
              </w:rPr>
              <w:tab/>
            </w:r>
            <w:r w:rsidR="001D6038">
              <w:rPr>
                <w:noProof/>
                <w:webHidden/>
              </w:rPr>
              <w:fldChar w:fldCharType="begin"/>
            </w:r>
            <w:r w:rsidR="001D6038">
              <w:rPr>
                <w:noProof/>
                <w:webHidden/>
              </w:rPr>
              <w:instrText xml:space="preserve"> PAGEREF _Toc42610807 \h </w:instrText>
            </w:r>
            <w:r w:rsidR="001D6038">
              <w:rPr>
                <w:noProof/>
                <w:webHidden/>
              </w:rPr>
            </w:r>
            <w:r w:rsidR="001D6038">
              <w:rPr>
                <w:noProof/>
                <w:webHidden/>
              </w:rPr>
              <w:fldChar w:fldCharType="separate"/>
            </w:r>
            <w:r w:rsidR="001D6038">
              <w:rPr>
                <w:noProof/>
                <w:webHidden/>
              </w:rPr>
              <w:t>14</w:t>
            </w:r>
            <w:r w:rsidR="001D6038">
              <w:rPr>
                <w:noProof/>
                <w:webHidden/>
              </w:rPr>
              <w:fldChar w:fldCharType="end"/>
            </w:r>
          </w:hyperlink>
        </w:p>
        <w:p w14:paraId="3FDE0528" w14:textId="2E7AE7CF" w:rsidR="001D6038" w:rsidRDefault="009172FB">
          <w:pPr>
            <w:pStyle w:val="TOC1"/>
            <w:tabs>
              <w:tab w:val="right" w:leader="dot" w:pos="9350"/>
            </w:tabs>
            <w:rPr>
              <w:rFonts w:eastAsiaTheme="minorEastAsia"/>
              <w:noProof/>
              <w:lang w:val="en-CA" w:eastAsia="en-CA"/>
            </w:rPr>
          </w:pPr>
          <w:hyperlink w:anchor="_Toc42610808" w:history="1">
            <w:r w:rsidR="001D6038" w:rsidRPr="00907838">
              <w:rPr>
                <w:rStyle w:val="Hyperlink"/>
                <w:noProof/>
              </w:rPr>
              <w:t>References</w:t>
            </w:r>
            <w:r w:rsidR="001D6038">
              <w:rPr>
                <w:noProof/>
                <w:webHidden/>
              </w:rPr>
              <w:tab/>
            </w:r>
            <w:r w:rsidR="001D6038">
              <w:rPr>
                <w:noProof/>
                <w:webHidden/>
              </w:rPr>
              <w:fldChar w:fldCharType="begin"/>
            </w:r>
            <w:r w:rsidR="001D6038">
              <w:rPr>
                <w:noProof/>
                <w:webHidden/>
              </w:rPr>
              <w:instrText xml:space="preserve"> PAGEREF _Toc42610808 \h </w:instrText>
            </w:r>
            <w:r w:rsidR="001D6038">
              <w:rPr>
                <w:noProof/>
                <w:webHidden/>
              </w:rPr>
            </w:r>
            <w:r w:rsidR="001D6038">
              <w:rPr>
                <w:noProof/>
                <w:webHidden/>
              </w:rPr>
              <w:fldChar w:fldCharType="separate"/>
            </w:r>
            <w:r w:rsidR="001D6038">
              <w:rPr>
                <w:noProof/>
                <w:webHidden/>
              </w:rPr>
              <w:t>14</w:t>
            </w:r>
            <w:r w:rsidR="001D6038">
              <w:rPr>
                <w:noProof/>
                <w:webHidden/>
              </w:rPr>
              <w:fldChar w:fldCharType="end"/>
            </w:r>
          </w:hyperlink>
        </w:p>
        <w:p w14:paraId="43789D15" w14:textId="222B3157" w:rsidR="001D6038" w:rsidRDefault="009172FB">
          <w:pPr>
            <w:pStyle w:val="TOC1"/>
            <w:tabs>
              <w:tab w:val="right" w:leader="dot" w:pos="9350"/>
            </w:tabs>
            <w:rPr>
              <w:rFonts w:eastAsiaTheme="minorEastAsia"/>
              <w:noProof/>
              <w:lang w:val="en-CA" w:eastAsia="en-CA"/>
            </w:rPr>
          </w:pPr>
          <w:hyperlink w:anchor="_Toc42610809" w:history="1">
            <w:r w:rsidR="001D6038" w:rsidRPr="00907838">
              <w:rPr>
                <w:rStyle w:val="Hyperlink"/>
                <w:noProof/>
              </w:rPr>
              <w:t>Appendix 1. SPARQL Queries</w:t>
            </w:r>
            <w:r w:rsidR="001D6038">
              <w:rPr>
                <w:noProof/>
                <w:webHidden/>
              </w:rPr>
              <w:tab/>
            </w:r>
            <w:r w:rsidR="001D6038">
              <w:rPr>
                <w:noProof/>
                <w:webHidden/>
              </w:rPr>
              <w:fldChar w:fldCharType="begin"/>
            </w:r>
            <w:r w:rsidR="001D6038">
              <w:rPr>
                <w:noProof/>
                <w:webHidden/>
              </w:rPr>
              <w:instrText xml:space="preserve"> PAGEREF _Toc42610809 \h </w:instrText>
            </w:r>
            <w:r w:rsidR="001D6038">
              <w:rPr>
                <w:noProof/>
                <w:webHidden/>
              </w:rPr>
            </w:r>
            <w:r w:rsidR="001D6038">
              <w:rPr>
                <w:noProof/>
                <w:webHidden/>
              </w:rPr>
              <w:fldChar w:fldCharType="separate"/>
            </w:r>
            <w:r w:rsidR="001D6038">
              <w:rPr>
                <w:noProof/>
                <w:webHidden/>
              </w:rPr>
              <w:t>16</w:t>
            </w:r>
            <w:r w:rsidR="001D6038">
              <w:rPr>
                <w:noProof/>
                <w:webHidden/>
              </w:rPr>
              <w:fldChar w:fldCharType="end"/>
            </w:r>
          </w:hyperlink>
        </w:p>
        <w:p w14:paraId="18F07EE6" w14:textId="27D51DAD" w:rsidR="00BB59E7" w:rsidRDefault="00DF40BF">
          <w:r>
            <w:fldChar w:fldCharType="end"/>
          </w:r>
        </w:p>
      </w:sdtContent>
    </w:sdt>
    <w:p w14:paraId="7CE26588" w14:textId="33117DB4" w:rsidR="00D84BCD" w:rsidRDefault="00561FAC" w:rsidP="00F77958">
      <w:pPr>
        <w:pStyle w:val="Heading1"/>
      </w:pPr>
      <w:bookmarkStart w:id="0" w:name="_Toc42610798"/>
      <w:r>
        <w:t>Introduction</w:t>
      </w:r>
      <w:bookmarkEnd w:id="0"/>
    </w:p>
    <w:p w14:paraId="0B8A18A8" w14:textId="61C758EA" w:rsidR="00515DBF" w:rsidRDefault="00515DBF" w:rsidP="00F77958">
      <w:pPr>
        <w:rPr>
          <w:lang w:val="en-AU"/>
        </w:rPr>
      </w:pPr>
      <w:r>
        <w:rPr>
          <w:lang w:val="en-AU"/>
        </w:rPr>
        <w:t>The GeoS</w:t>
      </w:r>
      <w:r w:rsidR="00A2079D">
        <w:rPr>
          <w:lang w:val="en-AU"/>
        </w:rPr>
        <w:t>cienc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Pr>
          <w:lang w:val="en-AU"/>
        </w:rPr>
        <w:t>geological 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362A55">
        <w:rPr>
          <w:lang w:val="en-AU"/>
        </w:rPr>
        <w:t>:</w:t>
      </w:r>
      <w:r w:rsidR="00C01069">
        <w:rPr>
          <w:lang w:val="en-AU"/>
        </w:rPr>
        <w:t xml:space="preserve"> (1) a foundational layer applicable to any discipline, (2) a geological layer forming the root for any aspect of geology</w:t>
      </w:r>
      <w:r w:rsidR="00FE03C7">
        <w:rPr>
          <w:lang w:val="en-AU"/>
        </w:rPr>
        <w:t xml:space="preserve">, as well as </w:t>
      </w:r>
      <w:r w:rsidR="00C01069">
        <w:rPr>
          <w:lang w:val="en-AU"/>
        </w:rPr>
        <w:t xml:space="preserve">(3) </w:t>
      </w:r>
      <w:r w:rsidR="00FE03C7">
        <w:rPr>
          <w:lang w:val="en-AU"/>
        </w:rPr>
        <w:t>detailed modules that can be refined or supplemented as required</w:t>
      </w:r>
      <w:r w:rsidR="00C01069">
        <w:rPr>
          <w:lang w:val="en-AU"/>
        </w:rPr>
        <w:t xml:space="preserve"> for specific geological </w:t>
      </w:r>
      <w:r w:rsidR="00362A55">
        <w:rPr>
          <w:lang w:val="en-AU"/>
        </w:rPr>
        <w:t>purposes</w:t>
      </w:r>
      <w:r>
        <w:rPr>
          <w:lang w:val="en-AU"/>
        </w:rPr>
        <w:t xml:space="preserve">. </w:t>
      </w:r>
      <w:r w:rsidR="00362A55">
        <w:rPr>
          <w:lang w:val="en-AU"/>
        </w:rPr>
        <w:t>I</w:t>
      </w:r>
      <w:r>
        <w:rPr>
          <w:lang w:val="en-AU"/>
        </w:rPr>
        <w:t xml:space="preserve">t borrows from foundational ontologies for its topmost </w:t>
      </w:r>
      <w:r w:rsidR="00C01069">
        <w:rPr>
          <w:lang w:val="en-AU"/>
        </w:rPr>
        <w:t xml:space="preserve">foundational </w:t>
      </w:r>
      <w:r w:rsidR="00362A55">
        <w:rPr>
          <w:lang w:val="en-AU"/>
        </w:rPr>
        <w:t>layer</w:t>
      </w:r>
      <w:r>
        <w:rPr>
          <w:lang w:val="en-AU"/>
        </w:rPr>
        <w:t xml:space="preserve">, primarily </w:t>
      </w:r>
      <w:r w:rsidR="00362A55">
        <w:rPr>
          <w:lang w:val="en-AU"/>
        </w:rPr>
        <w:t xml:space="preserve">from </w:t>
      </w:r>
      <w:r>
        <w:t>DOLCE (Masolo et al., 2003, Borgo and Masolo, 2010) and Basic Formal Ontology (BFO, Arp et al., 2015)</w:t>
      </w:r>
      <w:r w:rsidR="00FD7DF7">
        <w:t>, but also adds to them and integrates them in a novel way</w:t>
      </w:r>
      <w:r w:rsidR="00C01069">
        <w:t xml:space="preserve">. The root geological layer builds on the NADM </w:t>
      </w:r>
      <w:r w:rsidR="00C01069">
        <w:rPr>
          <w:lang w:val="en-AU"/>
        </w:rPr>
        <w:t xml:space="preserve">(NADM 2004) </w:t>
      </w:r>
      <w:r w:rsidR="00C01069">
        <w:t xml:space="preserve">and GeoSciML </w:t>
      </w:r>
      <w:r w:rsidR="00C01069">
        <w:rPr>
          <w:lang w:val="en-AU"/>
        </w:rPr>
        <w:t>(</w:t>
      </w:r>
      <w:r w:rsidR="00C01069">
        <w:t>Raymond et al., 2012, CGI Data Model Working Group, 2012</w:t>
      </w:r>
      <w:r w:rsidR="00C01069">
        <w:rPr>
          <w:lang w:val="en-AU"/>
        </w:rPr>
        <w:t xml:space="preserve">) </w:t>
      </w:r>
      <w:r w:rsidR="00C01069">
        <w:t>initiatives, extending them conceptually</w:t>
      </w:r>
      <w:r w:rsidR="0088494F">
        <w:t xml:space="preserve"> to</w:t>
      </w:r>
      <w:r>
        <w:rPr>
          <w:lang w:val="en-AU"/>
        </w:rPr>
        <w:t xml:space="preserve"> </w:t>
      </w:r>
      <w:r w:rsidR="0088494F">
        <w:rPr>
          <w:lang w:val="en-AU"/>
        </w:rPr>
        <w:t>form</w:t>
      </w:r>
      <w:r w:rsidR="00C01069">
        <w:rPr>
          <w:lang w:val="en-AU"/>
        </w:rPr>
        <w:t xml:space="preserve"> a geological superstructure </w:t>
      </w:r>
      <w:r w:rsidR="00D86376">
        <w:rPr>
          <w:lang w:val="en-AU"/>
        </w:rPr>
        <w:t>consisting of 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Notably, this superstructure </w:t>
      </w:r>
      <w:r w:rsidR="00362A55">
        <w:rPr>
          <w:lang w:val="en-AU"/>
        </w:rPr>
        <w:t>aims</w:t>
      </w:r>
      <w:r w:rsidR="00F37D09">
        <w:rPr>
          <w:lang w:val="en-AU"/>
        </w:rPr>
        <w:t xml:space="preserve"> to be</w:t>
      </w:r>
      <w:r w:rsidR="00FD7DF7">
        <w:rPr>
          <w:lang w:val="en-AU"/>
        </w:rPr>
        <w:t xml:space="preserve"> </w:t>
      </w:r>
      <w:r w:rsidR="00362A55">
        <w:rPr>
          <w:lang w:val="en-AU"/>
        </w:rPr>
        <w:t xml:space="preserve">a </w:t>
      </w:r>
      <w:r w:rsidR="00FD7DF7">
        <w:rPr>
          <w:lang w:val="en-AU"/>
        </w:rPr>
        <w:t>comprehensive</w:t>
      </w:r>
      <w:r w:rsidR="00F37D09">
        <w:rPr>
          <w:lang w:val="en-AU"/>
        </w:rPr>
        <w:t xml:space="preserve"> </w:t>
      </w:r>
      <w:r w:rsidR="0088494F">
        <w:rPr>
          <w:lang w:val="en-AU"/>
        </w:rPr>
        <w:t xml:space="preserve">foundation for representing any aspect of geology. </w:t>
      </w:r>
      <w:r w:rsidR="00A24505">
        <w:rPr>
          <w:lang w:val="en-AU"/>
        </w:rPr>
        <w:t>The final layer consists of modules containing s</w:t>
      </w:r>
      <w:r w:rsidR="00FD7DF7">
        <w:rPr>
          <w:lang w:val="en-AU"/>
        </w:rPr>
        <w:t xml:space="preserve">pecific items </w:t>
      </w:r>
      <w:r w:rsidR="00A24505">
        <w:rPr>
          <w:lang w:val="en-AU"/>
        </w:rPr>
        <w:t>building on</w:t>
      </w:r>
      <w:r w:rsidR="00FD7DF7">
        <w:rPr>
          <w:lang w:val="en-AU"/>
        </w:rPr>
        <w:t xml:space="preserve"> this superstructure, such as kinds of geological structures (e.g. various faults), time scales (e.g. ICS 2017), or 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modules for specific needs, allowing for local profiles of GSO.</w:t>
      </w:r>
    </w:p>
    <w:p w14:paraId="554BDEF4" w14:textId="0CBDACF3" w:rsidR="00D07F19" w:rsidRDefault="00515DBF" w:rsidP="00F77958">
      <w:pPr>
        <w:rPr>
          <w:lang w:val="en-AU"/>
        </w:rPr>
      </w:pPr>
      <w:r>
        <w:rPr>
          <w:lang w:val="en-AU"/>
        </w:rPr>
        <w:lastRenderedPageBreak/>
        <w:t xml:space="preserve">Although intended for general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This requires GSO to be easily deployable in internet-free environments, such as remote mining and field camps, and to be readily integrated with 3D modelling software</w:t>
      </w:r>
      <w:r w:rsidR="00E820F3">
        <w:rPr>
          <w:lang w:val="en-AU"/>
        </w:rPr>
        <w:t xml:space="preserve">. Compactness </w:t>
      </w:r>
      <w:r w:rsidR="00362A55">
        <w:rPr>
          <w:lang w:val="en-AU"/>
        </w:rPr>
        <w:t>and efficiency</w:t>
      </w:r>
      <w:r w:rsidR="00E820F3">
        <w:rPr>
          <w:lang w:val="en-AU"/>
        </w:rPr>
        <w:t xml:space="preserve"> are thus priorities</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a stand-alone product ind</w:t>
      </w:r>
      <w:r w:rsidR="00D07F19">
        <w:rPr>
          <w:lang w:val="en-AU"/>
        </w:rPr>
        <w:t xml:space="preserve">ependent </w:t>
      </w:r>
      <w:r w:rsidR="00F96DD2">
        <w:rPr>
          <w:lang w:val="en-AU"/>
        </w:rPr>
        <w:t>of</w:t>
      </w:r>
      <w:r w:rsidR="00D07F19">
        <w:rPr>
          <w:lang w:val="en-AU"/>
        </w:rPr>
        <w:t xml:space="preserve"> other ontologies, i.e. it has no </w:t>
      </w:r>
      <w:r w:rsidR="00D90B39">
        <w:rPr>
          <w:lang w:val="en-AU"/>
        </w:rPr>
        <w:t xml:space="preserve">external </w:t>
      </w:r>
      <w:r w:rsidR="00D07F19">
        <w:rPr>
          <w:lang w:val="en-AU"/>
        </w:rPr>
        <w:t xml:space="preserve">imports. </w:t>
      </w:r>
      <w:r w:rsidR="00C42942">
        <w:rPr>
          <w:lang w:val="en-AU"/>
        </w:rPr>
        <w:t>Many</w:t>
      </w:r>
      <w:r w:rsidR="00B57176">
        <w:rPr>
          <w:lang w:val="en-AU"/>
        </w:rPr>
        <w:t xml:space="preserve"> modules consist of contents copied from existing ontologies and exchange formats, with links to original sources added as annotations</w:t>
      </w:r>
      <w:r w:rsidR="00F37D09">
        <w:rPr>
          <w:lang w:val="en-AU"/>
        </w:rPr>
        <w:t xml:space="preserve">, e.g. copies of many GeoSciML vocabularies are included, albeit </w:t>
      </w:r>
      <w:r w:rsidR="00F37D09">
        <w:t>converted from SKOS to OWL.</w:t>
      </w:r>
      <w:r w:rsidR="00B57176">
        <w:rPr>
          <w:lang w:val="en-AU"/>
        </w:rPr>
        <w:t xml:space="preserve"> This co</w:t>
      </w:r>
      <w:r w:rsidR="0088494F">
        <w:rPr>
          <w:lang w:val="en-AU"/>
        </w:rPr>
        <w:t xml:space="preserve">py,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88494F">
        <w:rPr>
          <w:lang w:val="en-AU"/>
        </w:rPr>
        <w:t>insurmountable challenges related to</w:t>
      </w:r>
      <w:r w:rsidR="00B57176">
        <w:rPr>
          <w:lang w:val="en-AU"/>
        </w:rPr>
        <w:t xml:space="preserve"> conceptual misalignme</w:t>
      </w:r>
      <w:r w:rsidR="0088494F">
        <w:rPr>
          <w:lang w:val="en-AU"/>
        </w:rPr>
        <w:t>nt</w:t>
      </w:r>
      <w:r w:rsidR="00E820F3">
        <w:rPr>
          <w:lang w:val="en-AU"/>
        </w:rPr>
        <w:t xml:space="preserve"> with imports.</w:t>
      </w:r>
      <w:r w:rsidR="00B57176">
        <w:rPr>
          <w:lang w:val="en-AU"/>
        </w:rPr>
        <w:t>.</w:t>
      </w:r>
    </w:p>
    <w:p w14:paraId="1E8E507B" w14:textId="1DFD7DEB" w:rsidR="00185736" w:rsidRDefault="00185736" w:rsidP="00F77958">
      <w:pPr>
        <w:rPr>
          <w:lang w:val="en-AU"/>
        </w:rPr>
      </w:pPr>
      <w:r>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Sparx Enterprise Architect tool, and in OWL</w:t>
      </w:r>
      <w:r w:rsidR="00FD7DF7">
        <w:rPr>
          <w:lang w:val="en-AU"/>
        </w:rPr>
        <w:t>,</w:t>
      </w:r>
      <w:r w:rsidR="00A2079D">
        <w:rPr>
          <w:lang w:val="en-AU"/>
        </w:rPr>
        <w:t xml:space="preserve"> using a combination of </w:t>
      </w:r>
      <w:r>
        <w:rPr>
          <w:lang w:val="en-AU"/>
        </w:rPr>
        <w:t>direct</w:t>
      </w:r>
      <w:r w:rsidR="00A2079D">
        <w:rPr>
          <w:lang w:val="en-AU"/>
        </w:rPr>
        <w:t xml:space="preserve"> editing and the To</w:t>
      </w:r>
      <w:r>
        <w:rPr>
          <w:lang w:val="en-AU"/>
        </w:rPr>
        <w:t>pQuadrant TopBraid Composer</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 xml:space="preserve">(.ttl) </w:t>
      </w:r>
      <w:r w:rsidR="00455F1B">
        <w:rPr>
          <w:lang w:val="en-AU"/>
        </w:rPr>
        <w:t xml:space="preserve">have been tested </w:t>
      </w:r>
      <w:r w:rsidR="00D90B39">
        <w:rPr>
          <w:lang w:val="en-AU"/>
        </w:rPr>
        <w:t xml:space="preserve">to open </w:t>
      </w:r>
      <w:r w:rsidR="00455F1B">
        <w:rPr>
          <w:lang w:val="en-AU"/>
        </w:rPr>
        <w:t>in TopBraid Composer</w:t>
      </w:r>
      <w:r w:rsidR="00C51E8A">
        <w:rPr>
          <w:lang w:val="en-AU"/>
        </w:rPr>
        <w:t xml:space="preserve"> Free Edition</w:t>
      </w:r>
      <w:r w:rsidR="00D90B39">
        <w:rPr>
          <w:lang w:val="en-AU"/>
        </w:rPr>
        <w:t xml:space="preserve"> and Protégé v.5.5, and verified for internal consistency using reasoners within those systems.</w:t>
      </w:r>
    </w:p>
    <w:p w14:paraId="51305CC4" w14:textId="0AA041C6" w:rsidR="00535BA3" w:rsidRDefault="00ED6755">
      <w:r>
        <w:t xml:space="preserve">The top </w:t>
      </w:r>
      <w:r w:rsidR="00A24505">
        <w:t xml:space="preserve">two GSO </w:t>
      </w:r>
      <w:r>
        <w:t xml:space="preserve">layers are serialized as distinct ttl files: </w:t>
      </w:r>
      <w:r w:rsidR="00F77958">
        <w:t>‘Common</w:t>
      </w:r>
      <w:r>
        <w:t>.ttl</w:t>
      </w:r>
      <w:r w:rsidR="00F77958">
        <w:t>’ for</w:t>
      </w:r>
      <w:r w:rsidR="00D90B39">
        <w:t xml:space="preserve"> the non-geological</w:t>
      </w:r>
      <w:r w:rsidR="00F77958">
        <w:t xml:space="preserve"> </w:t>
      </w:r>
      <w:r w:rsidR="00D90B39">
        <w:t xml:space="preserve">foundational </w:t>
      </w:r>
      <w:r>
        <w:t>layer</w:t>
      </w:r>
      <w:r w:rsidR="00D90B39">
        <w:t xml:space="preserve">, </w:t>
      </w:r>
      <w:r w:rsidR="00F77958">
        <w:t>and ‘Geology</w:t>
      </w:r>
      <w:r>
        <w:t>.ttl</w:t>
      </w:r>
      <w:r w:rsidR="00F77958">
        <w:t>’</w:t>
      </w:r>
      <w:r w:rsidR="00D90B39">
        <w:t xml:space="preserve"> for </w:t>
      </w:r>
      <w:r w:rsidR="00F77958">
        <w:t xml:space="preserve">the </w:t>
      </w:r>
      <w:r>
        <w:t>core</w:t>
      </w:r>
      <w:r w:rsidR="00F77958">
        <w:t xml:space="preserve"> </w:t>
      </w:r>
      <w:r>
        <w:t>geological layer</w:t>
      </w:r>
      <w:r w:rsidR="00F77958">
        <w:t>.</w:t>
      </w:r>
      <w:r w:rsidR="008C365F">
        <w:t xml:space="preserve"> </w:t>
      </w:r>
      <w:r>
        <w:t xml:space="preserve">The modules </w:t>
      </w:r>
      <w:r w:rsidR="00A24505">
        <w:t xml:space="preserve">comprising the third GSO layer </w:t>
      </w:r>
      <w:r>
        <w:t xml:space="preserve">are also expressed as distinct ttl files, one for </w:t>
      </w:r>
      <w:r w:rsidR="00A24505">
        <w:t xml:space="preserve">each </w:t>
      </w:r>
      <w:r>
        <w:t xml:space="preserve">particular </w:t>
      </w:r>
      <w:r w:rsidR="00A24505">
        <w:t xml:space="preserve">geological </w:t>
      </w:r>
      <w:r>
        <w:t xml:space="preserve">aspect. The modules </w:t>
      </w:r>
      <w:r w:rsidR="00A24505">
        <w:t>can be seen as</w:t>
      </w:r>
      <w:r>
        <w:t xml:space="preserve"> </w:t>
      </w:r>
      <w:r w:rsidR="00A74803">
        <w:t>analogous to ‘vocabularies’ in non-ontological systems</w:t>
      </w:r>
      <w:r w:rsidR="00A24505">
        <w:t>. Such systems</w:t>
      </w:r>
      <w:r w:rsidR="00A74803">
        <w:t xml:space="preserve"> differentiate schema</w:t>
      </w:r>
      <w:r w:rsidR="00F96DD2">
        <w:t>s</w:t>
      </w:r>
      <w:r w:rsidR="00A74803">
        <w:t xml:space="preserve"> from </w:t>
      </w:r>
      <w:r w:rsidR="00F96DD2">
        <w:t xml:space="preserve">their </w:t>
      </w:r>
      <w:r w:rsidR="00A74803">
        <w:t xml:space="preserve">content, </w:t>
      </w:r>
      <w:r w:rsidR="00F2132E">
        <w:t>with</w:t>
      </w:r>
      <w:r w:rsidR="00A74803">
        <w:t xml:space="preserve"> vocabularies deno</w:t>
      </w:r>
      <w:r w:rsidR="00F2132E">
        <w:t xml:space="preserve">ting </w:t>
      </w:r>
      <w:r w:rsidR="00F96DD2">
        <w:t xml:space="preserve">the </w:t>
      </w:r>
      <w:r w:rsidR="00A74803">
        <w:t xml:space="preserve">content, </w:t>
      </w:r>
      <w:r w:rsidR="00F2132E">
        <w:t>e.g.</w:t>
      </w:r>
      <w:r w:rsidR="00A74803">
        <w:t xml:space="preserve"> database schemas or XML-based data exchange schemas. However</w:t>
      </w:r>
      <w:r w:rsidR="00F2132E">
        <w:t>,</w:t>
      </w:r>
      <w:r w:rsidR="00A74803">
        <w:t xml:space="preserve"> this </w:t>
      </w:r>
      <w:r w:rsidR="00A24505">
        <w:t>differentiation</w:t>
      </w:r>
      <w:r w:rsidR="00A74803">
        <w:t xml:space="preserve"> is unnecessary in </w:t>
      </w:r>
      <w:r w:rsidR="00F96DD2">
        <w:t>ontological</w:t>
      </w:r>
      <w:r w:rsidR="00A74803">
        <w:t xml:space="preserve"> systems</w:t>
      </w:r>
      <w:r w:rsidR="00F2132E">
        <w:t xml:space="preserve">, </w:t>
      </w:r>
      <w:r w:rsidR="00F96DD2">
        <w:t xml:space="preserve">as the entities in schemas and vocabularies are </w:t>
      </w:r>
      <w:r w:rsidR="008D1244">
        <w:t>just</w:t>
      </w:r>
      <w:r w:rsidR="00F96DD2">
        <w:t xml:space="preserve"> parts of </w:t>
      </w:r>
      <w:r w:rsidR="00A24505">
        <w:t>an</w:t>
      </w:r>
      <w:r w:rsidR="00F96DD2">
        <w:t xml:space="preserve"> ontology</w:t>
      </w:r>
      <w:r w:rsidR="00A74803">
        <w:t xml:space="preserve">. </w:t>
      </w:r>
      <w:r w:rsidR="00F2132E">
        <w:t xml:space="preserve">GSO </w:t>
      </w:r>
      <w:r w:rsidR="00A24505">
        <w:t>therefore</w:t>
      </w:r>
      <w:r w:rsidR="00F96DD2">
        <w:t xml:space="preserve"> </w:t>
      </w:r>
      <w:r w:rsidR="00F2132E">
        <w:t>has no vocabularies</w:t>
      </w:r>
      <w:r w:rsidR="00F37D09">
        <w:t xml:space="preserve"> as such</w:t>
      </w:r>
      <w:r w:rsidR="00F2132E">
        <w:t>,</w:t>
      </w:r>
      <w:r w:rsidR="00F37D09">
        <w:t xml:space="preserve"> though its modules are </w:t>
      </w:r>
      <w:r w:rsidR="00951FB4">
        <w:t xml:space="preserve">ontological </w:t>
      </w:r>
      <w:r w:rsidR="00F37D09">
        <w:t>analogs</w:t>
      </w:r>
      <w:r w:rsidR="00F2132E">
        <w:t xml:space="preserve">. </w:t>
      </w:r>
      <w:r w:rsidR="00951FB4">
        <w:t xml:space="preserve">The number of modules is currently growing as various aspects are added, initially by GSO creators and eventually by other users. </w:t>
      </w:r>
      <w:r w:rsidR="00561FAC">
        <w:t xml:space="preserve">The </w:t>
      </w:r>
      <w:r w:rsidR="005A7489">
        <w:t xml:space="preserve">package of owl files in </w:t>
      </w:r>
      <w:r w:rsidR="00F2132E">
        <w:t>GSO v</w:t>
      </w:r>
      <w:r w:rsidR="005A7489">
        <w:t xml:space="preserve">1 </w:t>
      </w:r>
      <w:r w:rsidR="00F37D09">
        <w:t xml:space="preserve">also </w:t>
      </w:r>
      <w:r w:rsidR="00561FAC">
        <w:t xml:space="preserve">includes a ‘Master’ </w:t>
      </w:r>
      <w:r w:rsidR="00F2132E">
        <w:t>ttl file</w:t>
      </w:r>
      <w:r w:rsidR="00561FAC">
        <w:t xml:space="preserve"> that imports all </w:t>
      </w:r>
      <w:r w:rsidR="00F2132E">
        <w:t xml:space="preserve">original </w:t>
      </w:r>
      <w:r w:rsidR="00561FAC">
        <w:t>modules</w:t>
      </w:r>
      <w:r w:rsidR="00830F72">
        <w:t xml:space="preserve">, and </w:t>
      </w:r>
      <w:r w:rsidR="00F2132E">
        <w:t xml:space="preserve">it </w:t>
      </w:r>
      <w:r w:rsidR="00830F72">
        <w:t xml:space="preserve">this </w:t>
      </w:r>
      <w:r w:rsidR="00F37D09">
        <w:t>suite of files</w:t>
      </w:r>
      <w:r w:rsidR="00830F72">
        <w:t xml:space="preserve"> </w:t>
      </w:r>
      <w:r w:rsidR="00F2132E">
        <w:t xml:space="preserve">that is described herein and </w:t>
      </w:r>
      <w:r w:rsidR="00F37D09">
        <w:t xml:space="preserve">used </w:t>
      </w:r>
      <w:r w:rsidR="00F2132E">
        <w:t>to encode the</w:t>
      </w:r>
      <w:r w:rsidR="00830F72">
        <w:t xml:space="preserve"> example instances.</w:t>
      </w:r>
      <w:r w:rsidR="00561FAC">
        <w:t xml:space="preserve"> </w:t>
      </w:r>
    </w:p>
    <w:p w14:paraId="27C468C5" w14:textId="7C3216F5" w:rsidR="00177C8E" w:rsidRPr="00177C8E" w:rsidRDefault="005A0425" w:rsidP="00C237D2">
      <w:r>
        <w:rPr>
          <w:noProof/>
          <w:lang w:val="en-CA" w:eastAsia="en-CA"/>
        </w:rPr>
        <mc:AlternateContent>
          <mc:Choice Requires="wps">
            <w:drawing>
              <wp:anchor distT="45720" distB="45720" distL="114300" distR="114300" simplePos="0" relativeHeight="251694080" behindDoc="0" locked="0" layoutInCell="1" allowOverlap="1" wp14:anchorId="6989E762" wp14:editId="5600C31B">
                <wp:simplePos x="0" y="0"/>
                <wp:positionH relativeFrom="column">
                  <wp:posOffset>1895475</wp:posOffset>
                </wp:positionH>
                <wp:positionV relativeFrom="paragraph">
                  <wp:posOffset>12065</wp:posOffset>
                </wp:positionV>
                <wp:extent cx="3686175" cy="252412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524125"/>
                        </a:xfrm>
                        <a:prstGeom prst="rect">
                          <a:avLst/>
                        </a:prstGeom>
                        <a:solidFill>
                          <a:srgbClr val="FFFFFF"/>
                        </a:solidFill>
                        <a:ln w="9525">
                          <a:solidFill>
                            <a:srgbClr val="000000"/>
                          </a:solidFill>
                          <a:miter lim="800000"/>
                          <a:headEnd/>
                          <a:tailEnd/>
                        </a:ln>
                      </wps:spPr>
                      <wps:txbx>
                        <w:txbxContent>
                          <w:p w14:paraId="7C4ADE07" w14:textId="40AA1691" w:rsidR="009172FB" w:rsidRPr="005A0425" w:rsidRDefault="009172FB" w:rsidP="005A0425">
                            <w:pPr>
                              <w:pStyle w:val="Heading1"/>
                              <w:spacing w:before="40"/>
                              <w:rPr>
                                <w:sz w:val="26"/>
                                <w:szCs w:val="26"/>
                              </w:rPr>
                            </w:pPr>
                            <w:bookmarkStart w:id="1" w:name="_Toc42610799"/>
                            <w:r w:rsidRPr="005A0425">
                              <w:rPr>
                                <w:sz w:val="26"/>
                                <w:szCs w:val="26"/>
                              </w:rPr>
                              <w:t>GitHub Repository</w:t>
                            </w:r>
                            <w:bookmarkEnd w:id="1"/>
                          </w:p>
                          <w:p w14:paraId="034D10A4" w14:textId="2A100933" w:rsidR="009172FB" w:rsidRDefault="009172FB">
                            <w:r>
                              <w:t xml:space="preserve">GSO lives in a </w:t>
                            </w:r>
                            <w:hyperlink r:id="rId12"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9E762" id="_x0000_t202" coordsize="21600,21600" o:spt="202" path="m,l,21600r21600,l21600,xe">
                <v:stroke joinstyle="miter"/>
                <v:path gradientshapeok="t" o:connecttype="rect"/>
              </v:shapetype>
              <v:shape id="Text Box 2" o:spid="_x0000_s1026" type="#_x0000_t202" style="position:absolute;margin-left:149.25pt;margin-top:.95pt;width:290.25pt;height:1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">
                <v:textbox>
                  <w:txbxContent>
                    <w:p w14:paraId="7C4ADE07" w14:textId="40AA1691" w:rsidR="009172FB" w:rsidRPr="005A0425" w:rsidRDefault="009172FB" w:rsidP="005A0425">
                      <w:pPr>
                        <w:pStyle w:val="Heading1"/>
                        <w:spacing w:before="40"/>
                        <w:rPr>
                          <w:sz w:val="26"/>
                          <w:szCs w:val="26"/>
                        </w:rPr>
                      </w:pPr>
                      <w:bookmarkStart w:id="2" w:name="_Toc42610799"/>
                      <w:r w:rsidRPr="005A0425">
                        <w:rPr>
                          <w:sz w:val="26"/>
                          <w:szCs w:val="26"/>
                        </w:rPr>
                        <w:t>GitHub Repository</w:t>
                      </w:r>
                      <w:bookmarkEnd w:id="2"/>
                    </w:p>
                    <w:p w14:paraId="034D10A4" w14:textId="2A100933" w:rsidR="009172FB" w:rsidRDefault="009172FB">
                      <w:r>
                        <w:t xml:space="preserve">GSO lives in a </w:t>
                      </w:r>
                      <w:hyperlink r:id="rId13"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v:textbox>
                <w10:wrap type="square"/>
              </v:shape>
            </w:pict>
          </mc:Fallback>
        </mc:AlternateContent>
      </w:r>
      <w:r w:rsidR="00FA70B0" w:rsidRPr="00EC5B7D">
        <w:rPr>
          <w:noProof/>
          <w:lang w:val="en-CA" w:eastAsia="en-CA"/>
        </w:rPr>
        <w:drawing>
          <wp:anchor distT="0" distB="0" distL="114300" distR="114300" simplePos="0" relativeHeight="251659264" behindDoc="0" locked="0" layoutInCell="1" allowOverlap="1" wp14:anchorId="1629BB29" wp14:editId="34EDED71">
            <wp:simplePos x="0" y="0"/>
            <wp:positionH relativeFrom="margin">
              <wp:posOffset>28575</wp:posOffset>
            </wp:positionH>
            <wp:positionV relativeFrom="paragraph">
              <wp:posOffset>57150</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455F1B">
        <w:t xml:space="preserve"> </w:t>
      </w:r>
    </w:p>
    <w:p w14:paraId="6028BAEA" w14:textId="77777777" w:rsidR="005A0425" w:rsidRDefault="005A0425" w:rsidP="00C237D2">
      <w:pPr>
        <w:rPr>
          <w:noProof/>
        </w:rPr>
      </w:pPr>
    </w:p>
    <w:p w14:paraId="004E29A6" w14:textId="77777777" w:rsidR="005A0425" w:rsidRDefault="005A0425" w:rsidP="00C237D2">
      <w:pPr>
        <w:rPr>
          <w:noProof/>
        </w:rPr>
      </w:pPr>
    </w:p>
    <w:p w14:paraId="523165AC" w14:textId="28A7A0AD" w:rsidR="005A0425" w:rsidRDefault="005A0425" w:rsidP="00C237D2">
      <w:pPr>
        <w:rPr>
          <w:noProof/>
        </w:rPr>
      </w:pPr>
      <w:r>
        <w:rPr>
          <w:noProof/>
          <w:lang w:val="en-CA" w:eastAsia="en-CA"/>
        </w:rPr>
        <mc:AlternateContent>
          <mc:Choice Requires="wps">
            <w:drawing>
              <wp:anchor distT="0" distB="0" distL="114300" distR="114300" simplePos="0" relativeHeight="251661312" behindDoc="0" locked="0" layoutInCell="1" allowOverlap="1" wp14:anchorId="5F69DD2F" wp14:editId="6D64424A">
                <wp:simplePos x="0" y="0"/>
                <wp:positionH relativeFrom="column">
                  <wp:posOffset>134630</wp:posOffset>
                </wp:positionH>
                <wp:positionV relativeFrom="paragraph">
                  <wp:posOffset>469976</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1A7D14A2" w:rsidR="009172FB" w:rsidRDefault="009172FB" w:rsidP="00177C8E">
                            <w:pPr>
                              <w:pStyle w:val="Caption"/>
                            </w:pPr>
                            <w:r>
                              <w:t xml:space="preserve">Figure </w:t>
                            </w:r>
                            <w:fldSimple w:instr=" SEQ Figure \* ARABIC ">
                              <w:r>
                                <w:rPr>
                                  <w:noProof/>
                                </w:rPr>
                                <w:t>1</w:t>
                              </w:r>
                            </w:fldSimple>
                            <w:r>
                              <w:t>. GSO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9DD2F" id="Text Box 11" o:spid="_x0000_s1027" type="#_x0000_t202" style="position:absolute;margin-left:10.6pt;margin-top:37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" stroked="f">
                <v:textbox style="mso-fit-shape-to-text:t" inset="0,0,0,0">
                  <w:txbxContent>
                    <w:p w14:paraId="064C2DC7" w14:textId="1A7D14A2" w:rsidR="009172FB" w:rsidRDefault="009172FB" w:rsidP="00177C8E">
                      <w:pPr>
                        <w:pStyle w:val="Caption"/>
                      </w:pPr>
                      <w:r>
                        <w:t xml:space="preserve">Figure </w:t>
                      </w:r>
                      <w:fldSimple w:instr=" SEQ Figure \* ARABIC ">
                        <w:r>
                          <w:rPr>
                            <w:noProof/>
                          </w:rPr>
                          <w:t>1</w:t>
                        </w:r>
                      </w:fldSimple>
                      <w:r>
                        <w:t>. GSO Github</w:t>
                      </w:r>
                    </w:p>
                  </w:txbxContent>
                </v:textbox>
                <w10:wrap type="square"/>
              </v:shape>
            </w:pict>
          </mc:Fallback>
        </mc:AlternateContent>
      </w:r>
    </w:p>
    <w:p w14:paraId="4B9236FC" w14:textId="77777777" w:rsidR="005A0425" w:rsidRDefault="005A0425" w:rsidP="00C237D2">
      <w:pPr>
        <w:rPr>
          <w:noProof/>
        </w:rPr>
      </w:pPr>
    </w:p>
    <w:p w14:paraId="46DA3693" w14:textId="77777777" w:rsidR="005A0425" w:rsidRDefault="005A0425" w:rsidP="00C237D2">
      <w:pPr>
        <w:rPr>
          <w:noProof/>
        </w:rPr>
      </w:pPr>
    </w:p>
    <w:p w14:paraId="0A546A15" w14:textId="44141CE2" w:rsidR="005A0425" w:rsidRDefault="005A0425" w:rsidP="00C237D2">
      <w:pPr>
        <w:rPr>
          <w:noProof/>
        </w:rPr>
      </w:pPr>
    </w:p>
    <w:p w14:paraId="00BF497A" w14:textId="7EF48FE6" w:rsidR="005A0425" w:rsidRDefault="00DF40BF" w:rsidP="00C237D2">
      <w:pPr>
        <w:rPr>
          <w:noProof/>
        </w:rPr>
      </w:pPr>
      <w:r w:rsidRPr="00E11D96">
        <w:rPr>
          <w:noProof/>
          <w:lang w:val="en-CA" w:eastAsia="en-CA"/>
        </w:rPr>
        <mc:AlternateContent>
          <mc:Choice Requires="wps">
            <w:drawing>
              <wp:anchor distT="45720" distB="45720" distL="114300" distR="114300" simplePos="0" relativeHeight="251696128" behindDoc="0" locked="0" layoutInCell="1" allowOverlap="1" wp14:anchorId="13008B75" wp14:editId="30867D6F">
                <wp:simplePos x="0" y="0"/>
                <wp:positionH relativeFrom="margin">
                  <wp:align>left</wp:align>
                </wp:positionH>
                <wp:positionV relativeFrom="paragraph">
                  <wp:posOffset>368935</wp:posOffset>
                </wp:positionV>
                <wp:extent cx="5591175" cy="885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885825"/>
                        </a:xfrm>
                        <a:prstGeom prst="rect">
                          <a:avLst/>
                        </a:prstGeom>
                        <a:solidFill>
                          <a:srgbClr val="FFFFFF"/>
                        </a:solidFill>
                        <a:ln w="9525">
                          <a:solidFill>
                            <a:srgbClr val="000000"/>
                          </a:solidFill>
                          <a:miter lim="800000"/>
                          <a:headEnd/>
                          <a:tailEnd/>
                        </a:ln>
                      </wps:spPr>
                      <wps:txbx>
                        <w:txbxContent>
                          <w:p w14:paraId="1542D75B" w14:textId="635A45C1" w:rsidR="009172FB" w:rsidRPr="005A0425" w:rsidRDefault="009172FB" w:rsidP="00E11D96">
                            <w:pPr>
                              <w:pStyle w:val="Heading1"/>
                              <w:spacing w:before="40"/>
                              <w:rPr>
                                <w:sz w:val="26"/>
                                <w:szCs w:val="26"/>
                              </w:rPr>
                            </w:pPr>
                            <w:bookmarkStart w:id="3" w:name="_Toc42610800"/>
                            <w:r>
                              <w:rPr>
                                <w:sz w:val="26"/>
                                <w:szCs w:val="26"/>
                              </w:rPr>
                              <w:t>Terminology</w:t>
                            </w:r>
                            <w:bookmarkEnd w:id="3"/>
                          </w:p>
                          <w:p w14:paraId="40F96E25" w14:textId="7AAF1046" w:rsidR="009172FB" w:rsidRDefault="009172FB"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08B75" id="_x0000_s1028" type="#_x0000_t202" style="position:absolute;margin-left:0;margin-top:29.05pt;width:440.25pt;height:69.7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">
                <v:textbox>
                  <w:txbxContent>
                    <w:p w14:paraId="1542D75B" w14:textId="635A45C1" w:rsidR="009172FB" w:rsidRPr="005A0425" w:rsidRDefault="009172FB" w:rsidP="00E11D96">
                      <w:pPr>
                        <w:pStyle w:val="Heading1"/>
                        <w:spacing w:before="40"/>
                        <w:rPr>
                          <w:sz w:val="26"/>
                          <w:szCs w:val="26"/>
                        </w:rPr>
                      </w:pPr>
                      <w:bookmarkStart w:id="4" w:name="_Toc42610800"/>
                      <w:r>
                        <w:rPr>
                          <w:sz w:val="26"/>
                          <w:szCs w:val="26"/>
                        </w:rPr>
                        <w:t>Terminology</w:t>
                      </w:r>
                      <w:bookmarkEnd w:id="4"/>
                    </w:p>
                    <w:p w14:paraId="40F96E25" w14:textId="7AAF1046" w:rsidR="009172FB" w:rsidRDefault="009172FB"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v:textbox>
                <w10:wrap type="square" anchorx="margin"/>
              </v:shape>
            </w:pict>
          </mc:Fallback>
        </mc:AlternateContent>
      </w:r>
    </w:p>
    <w:p w14:paraId="4257695B" w14:textId="64C84B9D" w:rsidR="00455F1B" w:rsidRDefault="006C0485" w:rsidP="00455F1B">
      <w:pPr>
        <w:pStyle w:val="Heading1"/>
        <w:rPr>
          <w:noProof/>
        </w:rPr>
      </w:pPr>
      <w:bookmarkStart w:id="5" w:name="_Toc42610801"/>
      <w:r>
        <w:rPr>
          <w:noProof/>
        </w:rPr>
        <w:t xml:space="preserve">GSO </w:t>
      </w:r>
      <w:r w:rsidR="00DF40BF">
        <w:rPr>
          <w:noProof/>
        </w:rPr>
        <w:t>Common</w:t>
      </w:r>
      <w:bookmarkEnd w:id="5"/>
    </w:p>
    <w:p w14:paraId="4DE784C2" w14:textId="73F9F80B" w:rsidR="00455F1B" w:rsidRPr="00455F1B" w:rsidRDefault="00455F1B" w:rsidP="00C237D2">
      <w:r>
        <w:t xml:space="preserve">The following sections present the </w:t>
      </w:r>
      <w:r w:rsidR="006C0485">
        <w:t>top entities</w:t>
      </w:r>
      <w:r>
        <w:t xml:space="preserve"> in the </w:t>
      </w:r>
      <w:r w:rsidR="006C0485">
        <w:t xml:space="preserve">GSO </w:t>
      </w:r>
      <w:r>
        <w:t>ontology</w:t>
      </w:r>
      <w:r w:rsidR="00DF40BF">
        <w:t>, mainly found in Common.ttl</w:t>
      </w:r>
      <w:r>
        <w:t xml:space="preserve">. </w:t>
      </w:r>
    </w:p>
    <w:p w14:paraId="24D0D095" w14:textId="7A218666" w:rsidR="00060ABD" w:rsidRDefault="0049707D" w:rsidP="00177C8E">
      <w:r>
        <w:rPr>
          <w:noProof/>
          <w:lang w:val="en-CA" w:eastAsia="en-CA"/>
        </w:rPr>
        <mc:AlternateContent>
          <mc:Choice Requires="wps">
            <w:drawing>
              <wp:anchor distT="45720" distB="45720" distL="114300" distR="114300" simplePos="0" relativeHeight="251669504" behindDoc="0" locked="0" layoutInCell="1" allowOverlap="1" wp14:anchorId="36877FCF" wp14:editId="150A387F">
                <wp:simplePos x="0" y="0"/>
                <wp:positionH relativeFrom="margin">
                  <wp:posOffset>1884045</wp:posOffset>
                </wp:positionH>
                <wp:positionV relativeFrom="paragraph">
                  <wp:posOffset>19050</wp:posOffset>
                </wp:positionV>
                <wp:extent cx="3657600" cy="3506470"/>
                <wp:effectExtent l="0" t="0" r="19050" b="177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06470"/>
                        </a:xfrm>
                        <a:prstGeom prst="rect">
                          <a:avLst/>
                        </a:prstGeom>
                        <a:solidFill>
                          <a:srgbClr val="FFFFFF"/>
                        </a:solidFill>
                        <a:ln w="9525">
                          <a:solidFill>
                            <a:srgbClr val="000000"/>
                          </a:solidFill>
                          <a:miter lim="800000"/>
                          <a:headEnd/>
                          <a:tailEnd/>
                        </a:ln>
                      </wps:spPr>
                      <wps:txbx>
                        <w:txbxContent>
                          <w:p w14:paraId="15B5B33B" w14:textId="51AA66F8" w:rsidR="009172FB" w:rsidRPr="005A7489" w:rsidRDefault="009172FB" w:rsidP="005A0425">
                            <w:pPr>
                              <w:pStyle w:val="Heading2"/>
                            </w:pPr>
                            <w:r>
                              <w:t>Top Types</w:t>
                            </w:r>
                          </w:p>
                          <w:p w14:paraId="23B40864" w14:textId="2BD92AAA" w:rsidR="009172FB" w:rsidRPr="004679F8" w:rsidRDefault="009172FB">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6" w:author="Stephen Richard" w:date="2020-07-09T14:02:00Z">
                              <w:r w:rsidDel="0049707D">
                                <w:rPr>
                                  <w:rFonts w:cstheme="minorHAnsi"/>
                                  <w:sz w:val="20"/>
                                  <w:szCs w:val="20"/>
                                </w:rPr>
                                <w:delText xml:space="preserve">type </w:delText>
                              </w:r>
                            </w:del>
                            <w:ins w:id="7" w:author="Stephen Richard" w:date="2020-07-09T14:02:00Z">
                              <w:r w:rsidR="0049707D">
                                <w:rPr>
                                  <w:rFonts w:cstheme="minorHAnsi"/>
                                  <w:sz w:val="20"/>
                                  <w:szCs w:val="20"/>
                                </w:rPr>
                                <w:t>class</w:t>
                              </w:r>
                              <w:r w:rsidR="0049707D">
                                <w:rPr>
                                  <w:rFonts w:cstheme="minorHAnsi"/>
                                  <w:sz w:val="20"/>
                                  <w:szCs w:val="20"/>
                                </w:rPr>
                                <w:t xml:space="preserve">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8" w:author="Stephen Richard" w:date="2020-07-09T14:02:00Z">
                              <w:r w:rsidRPr="004679F8" w:rsidDel="0049707D">
                                <w:rPr>
                                  <w:rFonts w:cstheme="minorHAnsi"/>
                                  <w:sz w:val="20"/>
                                  <w:szCs w:val="20"/>
                                </w:rPr>
                                <w:delText xml:space="preserve">in </w:delText>
                              </w:r>
                            </w:del>
                            <w:ins w:id="9" w:author="Stephen Richard" w:date="2020-07-09T14:02:00Z">
                              <w:r w:rsidR="0049707D">
                                <w:rPr>
                                  <w:rFonts w:cstheme="minorHAnsi"/>
                                  <w:sz w:val="20"/>
                                  <w:szCs w:val="20"/>
                                </w:rPr>
                                <w:t>over</w:t>
                              </w:r>
                              <w:r w:rsidR="0049707D"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10" w:author="Stephen Richard" w:date="2020-07-09T14:02:00Z">
                              <w:r w:rsidR="0049707D">
                                <w:rPr>
                                  <w:rFonts w:cstheme="minorHAnsi"/>
                                  <w:sz w:val="20"/>
                                  <w:szCs w:val="20"/>
                                </w:rPr>
                                <w:t xml:space="preserve">only </w:t>
                              </w:r>
                            </w:ins>
                            <w:r>
                              <w:rPr>
                                <w:rFonts w:cstheme="minorHAnsi"/>
                                <w:sz w:val="20"/>
                                <w:szCs w:val="20"/>
                              </w:rPr>
                              <w:t>have endurant parts</w:t>
                            </w:r>
                            <w:del w:id="11" w:author="Stephen Richard" w:date="2020-07-09T14:02:00Z">
                              <w:r w:rsidDel="0049707D">
                                <w:rPr>
                                  <w:rFonts w:cstheme="minorHAnsi"/>
                                  <w:sz w:val="20"/>
                                  <w:szCs w:val="20"/>
                                </w:rPr>
                                <w:delText xml:space="preserve"> only</w:delText>
                              </w:r>
                            </w:del>
                            <w:ins w:id="12" w:author="Stephen Richard" w:date="2020-07-09T14:03:00Z">
                              <w:r w:rsidR="0049707D">
                                <w:rPr>
                                  <w:rFonts w:cstheme="minorHAnsi"/>
                                  <w:sz w:val="20"/>
                                  <w:szCs w:val="20"/>
                                </w:rPr>
                                <w:t>; some endurants</w:t>
                              </w:r>
                            </w:ins>
                            <w:del w:id="13"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14" w:author="Stephen Richard" w:date="2020-07-09T14:03:00Z">
                              <w:r w:rsidR="0049707D">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15" w:author="Stephen Richard" w:date="2020-07-09T14:04:00Z">
                              <w:r w:rsidR="0049707D">
                                <w:rPr>
                                  <w:rFonts w:cstheme="minorHAnsi"/>
                                  <w:sz w:val="20"/>
                                  <w:szCs w:val="20"/>
                                </w:rPr>
                                <w:t>ny particular point in</w:t>
                              </w:r>
                            </w:ins>
                            <w:r>
                              <w:rPr>
                                <w:rFonts w:cstheme="minorHAnsi"/>
                                <w:sz w:val="20"/>
                                <w:szCs w:val="20"/>
                              </w:rPr>
                              <w:t xml:space="preserve"> time</w:t>
                            </w:r>
                            <w:del w:id="16" w:author="Stephen Richard" w:date="2020-07-09T14:04:00Z">
                              <w:r w:rsidDel="0049707D">
                                <w:rPr>
                                  <w:rFonts w:cstheme="minorHAnsi"/>
                                  <w:sz w:val="20"/>
                                  <w:szCs w:val="20"/>
                                </w:rPr>
                                <w:delText>point</w:delText>
                              </w:r>
                            </w:del>
                            <w:r>
                              <w:rPr>
                                <w:rFonts w:cstheme="minorHAnsi"/>
                                <w:sz w:val="20"/>
                                <w:szCs w:val="20"/>
                              </w:rPr>
                              <w:t>, but unfolds in time – it persists</w:t>
                            </w:r>
                            <w:ins w:id="17" w:author="Stephen Richard" w:date="2020-07-09T14:04:00Z">
                              <w:r w:rsidR="0049707D">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_x0000_s1029" type="#_x0000_t202" style="position:absolute;margin-left:148.35pt;margin-top:1.5pt;width:4in;height:276.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">
                <v:textbox>
                  <w:txbxContent>
                    <w:p w14:paraId="15B5B33B" w14:textId="51AA66F8" w:rsidR="009172FB" w:rsidRPr="005A7489" w:rsidRDefault="009172FB" w:rsidP="005A0425">
                      <w:pPr>
                        <w:pStyle w:val="Heading2"/>
                      </w:pPr>
                      <w:r>
                        <w:t>Top Types</w:t>
                      </w:r>
                    </w:p>
                    <w:p w14:paraId="23B40864" w14:textId="2BD92AAA" w:rsidR="009172FB" w:rsidRPr="004679F8" w:rsidRDefault="009172FB">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18" w:author="Stephen Richard" w:date="2020-07-09T14:02:00Z">
                        <w:r w:rsidDel="0049707D">
                          <w:rPr>
                            <w:rFonts w:cstheme="minorHAnsi"/>
                            <w:sz w:val="20"/>
                            <w:szCs w:val="20"/>
                          </w:rPr>
                          <w:delText xml:space="preserve">type </w:delText>
                        </w:r>
                      </w:del>
                      <w:ins w:id="19" w:author="Stephen Richard" w:date="2020-07-09T14:02:00Z">
                        <w:r w:rsidR="0049707D">
                          <w:rPr>
                            <w:rFonts w:cstheme="minorHAnsi"/>
                            <w:sz w:val="20"/>
                            <w:szCs w:val="20"/>
                          </w:rPr>
                          <w:t>class</w:t>
                        </w:r>
                        <w:r w:rsidR="0049707D">
                          <w:rPr>
                            <w:rFonts w:cstheme="minorHAnsi"/>
                            <w:sz w:val="20"/>
                            <w:szCs w:val="20"/>
                          </w:rPr>
                          <w:t xml:space="preserve">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20" w:author="Stephen Richard" w:date="2020-07-09T14:02:00Z">
                        <w:r w:rsidRPr="004679F8" w:rsidDel="0049707D">
                          <w:rPr>
                            <w:rFonts w:cstheme="minorHAnsi"/>
                            <w:sz w:val="20"/>
                            <w:szCs w:val="20"/>
                          </w:rPr>
                          <w:delText xml:space="preserve">in </w:delText>
                        </w:r>
                      </w:del>
                      <w:ins w:id="21" w:author="Stephen Richard" w:date="2020-07-09T14:02:00Z">
                        <w:r w:rsidR="0049707D">
                          <w:rPr>
                            <w:rFonts w:cstheme="minorHAnsi"/>
                            <w:sz w:val="20"/>
                            <w:szCs w:val="20"/>
                          </w:rPr>
                          <w:t>over</w:t>
                        </w:r>
                        <w:r w:rsidR="0049707D"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22" w:author="Stephen Richard" w:date="2020-07-09T14:02:00Z">
                        <w:r w:rsidR="0049707D">
                          <w:rPr>
                            <w:rFonts w:cstheme="minorHAnsi"/>
                            <w:sz w:val="20"/>
                            <w:szCs w:val="20"/>
                          </w:rPr>
                          <w:t xml:space="preserve">only </w:t>
                        </w:r>
                      </w:ins>
                      <w:r>
                        <w:rPr>
                          <w:rFonts w:cstheme="minorHAnsi"/>
                          <w:sz w:val="20"/>
                          <w:szCs w:val="20"/>
                        </w:rPr>
                        <w:t>have endurant parts</w:t>
                      </w:r>
                      <w:del w:id="23" w:author="Stephen Richard" w:date="2020-07-09T14:02:00Z">
                        <w:r w:rsidDel="0049707D">
                          <w:rPr>
                            <w:rFonts w:cstheme="minorHAnsi"/>
                            <w:sz w:val="20"/>
                            <w:szCs w:val="20"/>
                          </w:rPr>
                          <w:delText xml:space="preserve"> only</w:delText>
                        </w:r>
                      </w:del>
                      <w:ins w:id="24" w:author="Stephen Richard" w:date="2020-07-09T14:03:00Z">
                        <w:r w:rsidR="0049707D">
                          <w:rPr>
                            <w:rFonts w:cstheme="minorHAnsi"/>
                            <w:sz w:val="20"/>
                            <w:szCs w:val="20"/>
                          </w:rPr>
                          <w:t>; some endurants</w:t>
                        </w:r>
                      </w:ins>
                      <w:del w:id="25"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26" w:author="Stephen Richard" w:date="2020-07-09T14:03:00Z">
                        <w:r w:rsidR="0049707D">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27" w:author="Stephen Richard" w:date="2020-07-09T14:04:00Z">
                        <w:r w:rsidR="0049707D">
                          <w:rPr>
                            <w:rFonts w:cstheme="minorHAnsi"/>
                            <w:sz w:val="20"/>
                            <w:szCs w:val="20"/>
                          </w:rPr>
                          <w:t>ny particular point in</w:t>
                        </w:r>
                      </w:ins>
                      <w:r>
                        <w:rPr>
                          <w:rFonts w:cstheme="minorHAnsi"/>
                          <w:sz w:val="20"/>
                          <w:szCs w:val="20"/>
                        </w:rPr>
                        <w:t xml:space="preserve"> time</w:t>
                      </w:r>
                      <w:del w:id="28" w:author="Stephen Richard" w:date="2020-07-09T14:04:00Z">
                        <w:r w:rsidDel="0049707D">
                          <w:rPr>
                            <w:rFonts w:cstheme="minorHAnsi"/>
                            <w:sz w:val="20"/>
                            <w:szCs w:val="20"/>
                          </w:rPr>
                          <w:delText>point</w:delText>
                        </w:r>
                      </w:del>
                      <w:r>
                        <w:rPr>
                          <w:rFonts w:cstheme="minorHAnsi"/>
                          <w:sz w:val="20"/>
                          <w:szCs w:val="20"/>
                        </w:rPr>
                        <w:t>, but unfolds in time – it persists</w:t>
                      </w:r>
                      <w:ins w:id="29" w:author="Stephen Richard" w:date="2020-07-09T14:04:00Z">
                        <w:r w:rsidR="0049707D">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v:textbox>
                <w10:wrap type="square" anchorx="margin"/>
              </v:shape>
            </w:pict>
          </mc:Fallback>
        </mc:AlternateContent>
      </w:r>
      <w:commentRangeStart w:id="30"/>
      <w:r w:rsidR="009172FB">
        <w:rPr>
          <w:noProof/>
          <w:lang w:val="en-CA" w:eastAsia="en-CA"/>
        </w:rPr>
        <w:drawing>
          <wp:anchor distT="0" distB="0" distL="114300" distR="114300" simplePos="0" relativeHeight="251658240" behindDoc="0" locked="0" layoutInCell="1" allowOverlap="1" wp14:anchorId="09104C60" wp14:editId="346DA6B1">
            <wp:simplePos x="0" y="0"/>
            <wp:positionH relativeFrom="margin">
              <wp:posOffset>240665</wp:posOffset>
            </wp:positionH>
            <wp:positionV relativeFrom="paragraph">
              <wp:posOffset>8890</wp:posOffset>
            </wp:positionV>
            <wp:extent cx="1366520" cy="3211830"/>
            <wp:effectExtent l="0" t="0" r="508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366520" cy="3211830"/>
                    </a:xfrm>
                    <a:prstGeom prst="rect">
                      <a:avLst/>
                    </a:prstGeom>
                  </pic:spPr>
                </pic:pic>
              </a:graphicData>
            </a:graphic>
            <wp14:sizeRelH relativeFrom="margin">
              <wp14:pctWidth>0</wp14:pctWidth>
            </wp14:sizeRelH>
            <wp14:sizeRelV relativeFrom="margin">
              <wp14:pctHeight>0</wp14:pctHeight>
            </wp14:sizeRelV>
          </wp:anchor>
        </w:drawing>
      </w:r>
      <w:commentRangeEnd w:id="30"/>
      <w:r w:rsidR="004F1D3A">
        <w:rPr>
          <w:rStyle w:val="CommentReference"/>
        </w:rPr>
        <w:commentReference w:id="30"/>
      </w:r>
      <w:r w:rsidR="0032602C">
        <w:rPr>
          <w:noProof/>
          <w:lang w:val="en-CA" w:eastAsia="en-CA"/>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75BEDF2E" w:rsidR="009172FB" w:rsidRPr="00D0528C" w:rsidRDefault="009172FB" w:rsidP="0032602C">
                            <w:pPr>
                              <w:pStyle w:val="Caption"/>
                              <w:rPr>
                                <w:noProof/>
                              </w:rPr>
                            </w:pPr>
                            <w:r>
                              <w:t xml:space="preserve">Figure </w:t>
                            </w:r>
                            <w:fldSimple w:instr=" SEQ Figure \* ARABIC ">
                              <w:r>
                                <w:rPr>
                                  <w:noProof/>
                                </w:rPr>
                                <w:t>2</w:t>
                              </w:r>
                            </w:fldSimple>
                            <w:r>
                              <w:t>. Partic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30"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sW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" stroked="f">
                <v:textbox style="mso-fit-shape-to-text:t" inset="0,0,0,0">
                  <w:txbxContent>
                    <w:p w14:paraId="5124BDE4" w14:textId="75BEDF2E" w:rsidR="009172FB" w:rsidRPr="00D0528C" w:rsidRDefault="009172FB" w:rsidP="0032602C">
                      <w:pPr>
                        <w:pStyle w:val="Caption"/>
                        <w:rPr>
                          <w:noProof/>
                        </w:rPr>
                      </w:pPr>
                      <w:r>
                        <w:t xml:space="preserve">Figure </w:t>
                      </w:r>
                      <w:fldSimple w:instr=" SEQ Figure \* ARABIC ">
                        <w:r>
                          <w:rPr>
                            <w:noProof/>
                          </w:rPr>
                          <w:t>2</w:t>
                        </w:r>
                      </w:fldSimple>
                      <w:r>
                        <w:t>. Particular</w:t>
                      </w:r>
                    </w:p>
                  </w:txbxContent>
                </v:textbox>
                <w10:wrap type="square"/>
              </v:shape>
            </w:pict>
          </mc:Fallback>
        </mc:AlternateContent>
      </w:r>
      <w:r w:rsidR="00455F1B">
        <w:t xml:space="preserve"> </w:t>
      </w:r>
    </w:p>
    <w:p w14:paraId="3F4AEE5C" w14:textId="35ADD6DA" w:rsidR="00EC5B7D" w:rsidRDefault="00EC5B7D" w:rsidP="00EC5B7D"/>
    <w:p w14:paraId="08951B16" w14:textId="6B72CCE3" w:rsidR="00177C8E" w:rsidRDefault="00177C8E" w:rsidP="00EC5B7D"/>
    <w:p w14:paraId="2E2B0026" w14:textId="1DF2C614" w:rsidR="00A8746B" w:rsidRDefault="00A8746B" w:rsidP="00EC5B7D"/>
    <w:p w14:paraId="05A5ABE9" w14:textId="48BCC665" w:rsidR="00A8746B" w:rsidRDefault="00A8746B" w:rsidP="00EC5B7D"/>
    <w:p w14:paraId="0D13E464" w14:textId="294B6566" w:rsidR="00A8746B" w:rsidRDefault="00A8746B" w:rsidP="00EC5B7D"/>
    <w:p w14:paraId="4C7DC069" w14:textId="49588BF5" w:rsidR="00A8746B" w:rsidRDefault="00A8746B" w:rsidP="00EC5B7D"/>
    <w:p w14:paraId="64FE1ED4" w14:textId="33AC4405" w:rsidR="00A8746B" w:rsidRDefault="00A8746B" w:rsidP="00EC5B7D"/>
    <w:p w14:paraId="72BA3201" w14:textId="203CEF93" w:rsidR="00A8746B" w:rsidRDefault="00A8746B" w:rsidP="00EC5B7D"/>
    <w:p w14:paraId="5CBF95E5" w14:textId="0D045173" w:rsidR="00A8746B" w:rsidRDefault="00A8746B" w:rsidP="00EC5B7D"/>
    <w:p w14:paraId="79B554FB" w14:textId="35DFA872" w:rsidR="00A8746B" w:rsidRDefault="00A8746B" w:rsidP="00EC5B7D"/>
    <w:p w14:paraId="604DF9F3" w14:textId="1AD54BAB" w:rsidR="00A8746B" w:rsidRDefault="00A8746B" w:rsidP="00EC5B7D"/>
    <w:p w14:paraId="429EA2B9" w14:textId="1588DB78" w:rsidR="00FA70B0" w:rsidRPr="00EC5B7D" w:rsidRDefault="005A0425" w:rsidP="00EC5B7D">
      <w:r>
        <w:rPr>
          <w:noProof/>
          <w:lang w:val="en-CA" w:eastAsia="en-CA"/>
        </w:rPr>
        <mc:AlternateContent>
          <mc:Choice Requires="wps">
            <w:drawing>
              <wp:anchor distT="45720" distB="45720" distL="114300" distR="114300" simplePos="0" relativeHeight="251671552" behindDoc="0" locked="0" layoutInCell="1" allowOverlap="1" wp14:anchorId="3334C21D" wp14:editId="1E5DA411">
                <wp:simplePos x="0" y="0"/>
                <wp:positionH relativeFrom="margin">
                  <wp:posOffset>2409190</wp:posOffset>
                </wp:positionH>
                <wp:positionV relativeFrom="paragraph">
                  <wp:posOffset>292100</wp:posOffset>
                </wp:positionV>
                <wp:extent cx="3133725" cy="21717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71700"/>
                        </a:xfrm>
                        <a:prstGeom prst="rect">
                          <a:avLst/>
                        </a:prstGeom>
                        <a:solidFill>
                          <a:srgbClr val="FFFFFF"/>
                        </a:solidFill>
                        <a:ln w="9525">
                          <a:solidFill>
                            <a:srgbClr val="000000"/>
                          </a:solidFill>
                          <a:miter lim="800000"/>
                          <a:headEnd/>
                          <a:tailEnd/>
                        </a:ln>
                      </wps:spPr>
                      <wps:txbx>
                        <w:txbxContent>
                          <w:p w14:paraId="5BEA23E9" w14:textId="430BB69B" w:rsidR="009172FB" w:rsidRDefault="009172FB" w:rsidP="00D001EB">
                            <w:pPr>
                              <w:pStyle w:val="Heading2"/>
                            </w:pPr>
                            <w:r w:rsidRPr="00097965">
                              <w:t>Physical Endurant</w:t>
                            </w:r>
                          </w:p>
                          <w:p w14:paraId="6ABBAD18" w14:textId="72471C59" w:rsidR="009172FB" w:rsidRDefault="009172FB">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9172FB" w:rsidRDefault="009172FB">
                            <w:pPr>
                              <w:rPr>
                                <w:rFonts w:ascii="Segoe UI" w:hAnsi="Segoe UI" w:cs="Segoe UI"/>
                                <w:sz w:val="18"/>
                                <w:szCs w:val="18"/>
                              </w:rPr>
                            </w:pPr>
                          </w:p>
                          <w:p w14:paraId="49873903" w14:textId="69E6AD19" w:rsidR="009172FB" w:rsidRPr="00BC343F" w:rsidRDefault="009172FB">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9.7pt;margin-top:23pt;width:246.75pt;height:17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">
                <v:textbox>
                  <w:txbxContent>
                    <w:p w14:paraId="5BEA23E9" w14:textId="430BB69B" w:rsidR="009172FB" w:rsidRDefault="009172FB" w:rsidP="00D001EB">
                      <w:pPr>
                        <w:pStyle w:val="Heading2"/>
                      </w:pPr>
                      <w:r w:rsidRPr="00097965">
                        <w:t>Physical Endurant</w:t>
                      </w:r>
                    </w:p>
                    <w:p w14:paraId="6ABBAD18" w14:textId="72471C59" w:rsidR="009172FB" w:rsidRDefault="009172FB">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9172FB" w:rsidRDefault="009172FB">
                      <w:pPr>
                        <w:rPr>
                          <w:rFonts w:ascii="Segoe UI" w:hAnsi="Segoe UI" w:cs="Segoe UI"/>
                          <w:sz w:val="18"/>
                          <w:szCs w:val="18"/>
                        </w:rPr>
                      </w:pPr>
                    </w:p>
                    <w:p w14:paraId="49873903" w14:textId="69E6AD19" w:rsidR="009172FB" w:rsidRPr="00BC343F" w:rsidRDefault="009172FB">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v:textbox>
                <w10:wrap type="square" anchorx="margin"/>
              </v:shape>
            </w:pict>
          </mc:Fallback>
        </mc:AlternateContent>
      </w:r>
    </w:p>
    <w:p w14:paraId="53B2C040" w14:textId="3554E959" w:rsidR="0032602C" w:rsidRDefault="004A464F" w:rsidP="00BB59E7">
      <w:commentRangeStart w:id="31"/>
      <w:r>
        <w:rPr>
          <w:noProof/>
          <w:lang w:val="en-CA" w:eastAsia="en-CA"/>
        </w:rPr>
        <w:drawing>
          <wp:inline distT="0" distB="0" distL="0" distR="0" wp14:anchorId="5C3256FB" wp14:editId="5D2850DD">
            <wp:extent cx="1778605" cy="3211146"/>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778605" cy="3211146"/>
                    </a:xfrm>
                    <a:prstGeom prst="rect">
                      <a:avLst/>
                    </a:prstGeom>
                  </pic:spPr>
                </pic:pic>
              </a:graphicData>
            </a:graphic>
          </wp:inline>
        </w:drawing>
      </w:r>
      <w:commentRangeEnd w:id="31"/>
      <w:r w:rsidR="004F1D3A">
        <w:rPr>
          <w:rStyle w:val="CommentReference"/>
        </w:rPr>
        <w:commentReference w:id="31"/>
      </w:r>
    </w:p>
    <w:p w14:paraId="1814A11F" w14:textId="3C5EB63B" w:rsidR="00FA70B0" w:rsidRDefault="0032602C" w:rsidP="00A16B58">
      <w:pPr>
        <w:pStyle w:val="Caption"/>
        <w:sectPr w:rsidR="00FA70B0" w:rsidSect="00FA70B0">
          <w:footerReference w:type="default" r:id="rId20"/>
          <w:type w:val="continuous"/>
          <w:pgSz w:w="12240" w:h="15840"/>
          <w:pgMar w:top="1440" w:right="1440" w:bottom="1440" w:left="1440" w:header="720" w:footer="720" w:gutter="0"/>
          <w:cols w:space="720"/>
          <w:docGrid w:linePitch="360"/>
        </w:sectPr>
      </w:pPr>
      <w:r>
        <w:t xml:space="preserve">Figure </w:t>
      </w:r>
      <w:fldSimple w:instr=" SEQ Figure \* ARABIC ">
        <w:r w:rsidR="00D569F1">
          <w:rPr>
            <w:noProof/>
          </w:rPr>
          <w:t>3</w:t>
        </w:r>
      </w:fldSimple>
      <w:r>
        <w:t xml:space="preserve">. </w:t>
      </w:r>
      <w:r w:rsidR="00DF40BF">
        <w:t>Physical Enduran</w:t>
      </w:r>
      <w:r w:rsidR="009A4B1C">
        <w:t>t</w:t>
      </w:r>
    </w:p>
    <w:p w14:paraId="613D9DEC" w14:textId="7D1C4677" w:rsidR="004A464F" w:rsidRDefault="005A0425">
      <w:r>
        <w:rPr>
          <w:noProof/>
          <w:lang w:val="en-CA" w:eastAsia="en-CA"/>
        </w:rPr>
        <mc:AlternateContent>
          <mc:Choice Requires="wps">
            <w:drawing>
              <wp:anchor distT="45720" distB="45720" distL="114300" distR="114300" simplePos="0" relativeHeight="251687936" behindDoc="0" locked="0" layoutInCell="1" allowOverlap="1" wp14:anchorId="3992AACE" wp14:editId="528617EE">
                <wp:simplePos x="0" y="0"/>
                <wp:positionH relativeFrom="margin">
                  <wp:posOffset>2418715</wp:posOffset>
                </wp:positionH>
                <wp:positionV relativeFrom="paragraph">
                  <wp:posOffset>476885</wp:posOffset>
                </wp:positionV>
                <wp:extent cx="3133725" cy="3400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3400425"/>
                        </a:xfrm>
                        <a:prstGeom prst="rect">
                          <a:avLst/>
                        </a:prstGeom>
                        <a:solidFill>
                          <a:srgbClr val="FFFFFF"/>
                        </a:solidFill>
                        <a:ln w="9525">
                          <a:solidFill>
                            <a:srgbClr val="000000"/>
                          </a:solidFill>
                          <a:miter lim="800000"/>
                          <a:headEnd/>
                          <a:tailEnd/>
                        </a:ln>
                      </wps:spPr>
                      <wps:txbx>
                        <w:txbxContent>
                          <w:p w14:paraId="62CA7EDF" w14:textId="77777777" w:rsidR="009172FB" w:rsidRDefault="009172FB" w:rsidP="00B84B2F">
                            <w:pPr>
                              <w:pStyle w:val="Heading2"/>
                            </w:pPr>
                            <w:r>
                              <w:t xml:space="preserve">Feature </w:t>
                            </w:r>
                          </w:p>
                          <w:p w14:paraId="43AE6093" w14:textId="586CBF99" w:rsidR="009172FB" w:rsidRPr="00073EA6" w:rsidRDefault="009172FB">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2" type="#_x0000_t202" style="position:absolute;margin-left:190.45pt;margin-top:37.55pt;width:246.75pt;height:267.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w0JwIAAE4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">
                <v:textbox>
                  <w:txbxContent>
                    <w:p w14:paraId="62CA7EDF" w14:textId="77777777" w:rsidR="009172FB" w:rsidRDefault="009172FB" w:rsidP="00B84B2F">
                      <w:pPr>
                        <w:pStyle w:val="Heading2"/>
                      </w:pPr>
                      <w:r>
                        <w:t xml:space="preserve">Feature </w:t>
                      </w:r>
                    </w:p>
                    <w:p w14:paraId="43AE6093" w14:textId="586CBF99" w:rsidR="009172FB" w:rsidRPr="00073EA6" w:rsidRDefault="009172FB">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v:textbox>
                <w10:wrap type="square" anchorx="margin"/>
              </v:shape>
            </w:pict>
          </mc:Fallback>
        </mc:AlternateContent>
      </w:r>
    </w:p>
    <w:p w14:paraId="60FAC82D" w14:textId="40C83113" w:rsidR="005A0425" w:rsidRDefault="009A4B1C">
      <w:r>
        <w:rPr>
          <w:noProof/>
          <w:lang w:val="en-CA" w:eastAsia="en-CA"/>
        </w:rPr>
        <mc:AlternateContent>
          <mc:Choice Requires="wps">
            <w:drawing>
              <wp:anchor distT="45720" distB="45720" distL="114300" distR="114300" simplePos="0" relativeHeight="251689984" behindDoc="0" locked="0" layoutInCell="1" allowOverlap="1" wp14:anchorId="567C528F" wp14:editId="6907CA13">
                <wp:simplePos x="0" y="0"/>
                <wp:positionH relativeFrom="margin">
                  <wp:align>left</wp:align>
                </wp:positionH>
                <wp:positionV relativeFrom="paragraph">
                  <wp:posOffset>10297</wp:posOffset>
                </wp:positionV>
                <wp:extent cx="2286000" cy="3500755"/>
                <wp:effectExtent l="0" t="0" r="0" b="44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501081"/>
                        </a:xfrm>
                        <a:prstGeom prst="rect">
                          <a:avLst/>
                        </a:prstGeom>
                        <a:solidFill>
                          <a:srgbClr val="FFFFFF"/>
                        </a:solidFill>
                        <a:ln w="9525">
                          <a:noFill/>
                          <a:miter lim="800000"/>
                          <a:headEnd/>
                          <a:tailEnd/>
                        </a:ln>
                      </wps:spPr>
                      <wps:txbx>
                        <w:txbxContent>
                          <w:p w14:paraId="3D0F3E17" w14:textId="69F59EA3" w:rsidR="009172FB" w:rsidRDefault="009172FB" w:rsidP="00073EA6">
                            <w:pPr>
                              <w:keepNext/>
                            </w:pPr>
                            <w:r>
                              <w:rPr>
                                <w:noProof/>
                                <w:lang w:val="en-CA" w:eastAsia="en-CA"/>
                              </w:rPr>
                              <w:drawing>
                                <wp:inline distT="0" distB="0" distL="0" distR="0" wp14:anchorId="0E193351" wp14:editId="31D60AF2">
                                  <wp:extent cx="210045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00458" cy="2400524"/>
                                          </a:xfrm>
                                          <a:prstGeom prst="rect">
                                            <a:avLst/>
                                          </a:prstGeom>
                                        </pic:spPr>
                                      </pic:pic>
                                    </a:graphicData>
                                  </a:graphic>
                                </wp:inline>
                              </w:drawing>
                            </w:r>
                          </w:p>
                          <w:p w14:paraId="0CCDBCD8" w14:textId="7476D560" w:rsidR="009172FB" w:rsidRDefault="009172FB" w:rsidP="00073EA6">
                            <w:pPr>
                              <w:pStyle w:val="Caption"/>
                            </w:pPr>
                            <w:r>
                              <w:t xml:space="preserve">Figure </w:t>
                            </w:r>
                            <w:fldSimple w:instr=" SEQ Figure \* ARABIC ">
                              <w:r>
                                <w:rPr>
                                  <w:noProof/>
                                </w:rPr>
                                <w:t>5</w:t>
                              </w:r>
                            </w:fldSimple>
                            <w:r>
                              <w:t>. Feature</w:t>
                            </w:r>
                          </w:p>
                          <w:p w14:paraId="64FD6D8B" w14:textId="77777777" w:rsidR="009172FB" w:rsidRPr="00FA70B0" w:rsidRDefault="009172FB" w:rsidP="00FA70B0"/>
                          <w:p w14:paraId="0B03E8D7" w14:textId="4C3F8CF4" w:rsidR="009172FB" w:rsidRDefault="009172F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8pt;width:180pt;height:275.6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" stroked="f">
                <v:textbox>
                  <w:txbxContent>
                    <w:p w14:paraId="3D0F3E17" w14:textId="69F59EA3" w:rsidR="009172FB" w:rsidRDefault="009172FB" w:rsidP="00073EA6">
                      <w:pPr>
                        <w:keepNext/>
                      </w:pPr>
                      <w:r>
                        <w:rPr>
                          <w:noProof/>
                          <w:lang w:val="en-CA" w:eastAsia="en-CA"/>
                        </w:rPr>
                        <w:drawing>
                          <wp:inline distT="0" distB="0" distL="0" distR="0" wp14:anchorId="0E193351" wp14:editId="31D60AF2">
                            <wp:extent cx="210045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00458" cy="2400524"/>
                                    </a:xfrm>
                                    <a:prstGeom prst="rect">
                                      <a:avLst/>
                                    </a:prstGeom>
                                  </pic:spPr>
                                </pic:pic>
                              </a:graphicData>
                            </a:graphic>
                          </wp:inline>
                        </w:drawing>
                      </w:r>
                    </w:p>
                    <w:p w14:paraId="0CCDBCD8" w14:textId="7476D560" w:rsidR="009172FB" w:rsidRDefault="009172FB" w:rsidP="00073EA6">
                      <w:pPr>
                        <w:pStyle w:val="Caption"/>
                      </w:pPr>
                      <w:r>
                        <w:t xml:space="preserve">Figure </w:t>
                      </w:r>
                      <w:fldSimple w:instr=" SEQ Figure \* ARABIC ">
                        <w:r>
                          <w:rPr>
                            <w:noProof/>
                          </w:rPr>
                          <w:t>5</w:t>
                        </w:r>
                      </w:fldSimple>
                      <w:r>
                        <w:t>. Feature</w:t>
                      </w:r>
                    </w:p>
                    <w:p w14:paraId="64FD6D8B" w14:textId="77777777" w:rsidR="009172FB" w:rsidRPr="00FA70B0" w:rsidRDefault="009172FB" w:rsidP="00FA70B0"/>
                    <w:p w14:paraId="0B03E8D7" w14:textId="4C3F8CF4" w:rsidR="009172FB" w:rsidRDefault="009172FB"/>
                  </w:txbxContent>
                </v:textbox>
                <w10:wrap type="square" anchorx="margin"/>
              </v:shape>
            </w:pict>
          </mc:Fallback>
        </mc:AlternateContent>
      </w:r>
    </w:p>
    <w:p w14:paraId="7342455B" w14:textId="28FDBE0C" w:rsidR="005A0425" w:rsidRDefault="005A0425"/>
    <w:p w14:paraId="3027A765" w14:textId="741D5510" w:rsidR="005A0425" w:rsidRDefault="005A0425">
      <w:pPr>
        <w:rPr>
          <w:rFonts w:asciiTheme="majorHAnsi" w:eastAsiaTheme="majorEastAsia" w:hAnsiTheme="majorHAnsi" w:cstheme="majorBidi"/>
          <w:color w:val="2F5496" w:themeColor="accent1" w:themeShade="BF"/>
          <w:sz w:val="26"/>
          <w:szCs w:val="26"/>
        </w:rPr>
      </w:pPr>
    </w:p>
    <w:p w14:paraId="743A0172" w14:textId="5C65FF16" w:rsidR="00FA70B0" w:rsidRDefault="00FA70B0">
      <w:pPr>
        <w:rPr>
          <w:rFonts w:asciiTheme="majorHAnsi" w:eastAsiaTheme="majorEastAsia" w:hAnsiTheme="majorHAnsi" w:cstheme="majorBidi"/>
          <w:color w:val="2F5496" w:themeColor="accent1" w:themeShade="BF"/>
          <w:sz w:val="26"/>
          <w:szCs w:val="26"/>
        </w:rPr>
        <w:sectPr w:rsidR="00FA70B0" w:rsidSect="00FA70B0">
          <w:type w:val="continuous"/>
          <w:pgSz w:w="12240" w:h="15840"/>
          <w:pgMar w:top="1440" w:right="1440" w:bottom="1440" w:left="1440" w:header="720" w:footer="720" w:gutter="0"/>
          <w:cols w:space="720"/>
          <w:docGrid w:linePitch="360"/>
        </w:sectPr>
      </w:pPr>
    </w:p>
    <w:p w14:paraId="3B582AF7" w14:textId="51B76E28" w:rsidR="00FA70B0" w:rsidRDefault="00FA70B0">
      <w:pPr>
        <w:rPr>
          <w:rFonts w:asciiTheme="majorHAnsi" w:eastAsiaTheme="majorEastAsia" w:hAnsiTheme="majorHAnsi" w:cstheme="majorBidi"/>
          <w:color w:val="2F5496" w:themeColor="accent1" w:themeShade="BF"/>
          <w:sz w:val="26"/>
          <w:szCs w:val="26"/>
        </w:rPr>
      </w:pPr>
    </w:p>
    <w:p w14:paraId="0509CD07" w14:textId="099B24E9" w:rsidR="00DF40BF" w:rsidRDefault="00DF40BF">
      <w:pPr>
        <w:rPr>
          <w:rFonts w:asciiTheme="majorHAnsi" w:eastAsiaTheme="majorEastAsia" w:hAnsiTheme="majorHAnsi" w:cstheme="majorBidi"/>
          <w:color w:val="2F5496" w:themeColor="accent1" w:themeShade="BF"/>
          <w:sz w:val="26"/>
          <w:szCs w:val="26"/>
        </w:rPr>
      </w:pPr>
    </w:p>
    <w:p w14:paraId="1FE3C7A1" w14:textId="310EA4C9" w:rsidR="00DF40BF" w:rsidRDefault="00DF40BF">
      <w:pPr>
        <w:rPr>
          <w:rFonts w:asciiTheme="majorHAnsi" w:eastAsiaTheme="majorEastAsia" w:hAnsiTheme="majorHAnsi" w:cstheme="majorBidi"/>
          <w:color w:val="2F5496" w:themeColor="accent1" w:themeShade="BF"/>
          <w:sz w:val="26"/>
          <w:szCs w:val="26"/>
        </w:rPr>
      </w:pPr>
    </w:p>
    <w:p w14:paraId="19D48571" w14:textId="2B8A7CD1" w:rsidR="00DF40BF" w:rsidRDefault="00DF40BF">
      <w:pPr>
        <w:rPr>
          <w:rFonts w:asciiTheme="majorHAnsi" w:eastAsiaTheme="majorEastAsia" w:hAnsiTheme="majorHAnsi" w:cstheme="majorBidi"/>
          <w:color w:val="2F5496" w:themeColor="accent1" w:themeShade="BF"/>
          <w:sz w:val="26"/>
          <w:szCs w:val="26"/>
        </w:rPr>
      </w:pPr>
    </w:p>
    <w:p w14:paraId="7AE319DD" w14:textId="5729AAC4" w:rsidR="00DF40BF" w:rsidRDefault="00DF40BF">
      <w:pPr>
        <w:rPr>
          <w:rFonts w:asciiTheme="majorHAnsi" w:eastAsiaTheme="majorEastAsia" w:hAnsiTheme="majorHAnsi" w:cstheme="majorBidi"/>
          <w:color w:val="2F5496" w:themeColor="accent1" w:themeShade="BF"/>
          <w:sz w:val="26"/>
          <w:szCs w:val="26"/>
        </w:rPr>
      </w:pPr>
    </w:p>
    <w:p w14:paraId="74890F7F" w14:textId="61C4E927" w:rsidR="00DF40BF" w:rsidRDefault="00DF40BF">
      <w:pPr>
        <w:rPr>
          <w:rFonts w:asciiTheme="majorHAnsi" w:eastAsiaTheme="majorEastAsia" w:hAnsiTheme="majorHAnsi" w:cstheme="majorBidi"/>
          <w:color w:val="2F5496" w:themeColor="accent1" w:themeShade="BF"/>
          <w:sz w:val="26"/>
          <w:szCs w:val="26"/>
        </w:rPr>
      </w:pPr>
    </w:p>
    <w:p w14:paraId="5A31793F" w14:textId="5B73ACB4" w:rsidR="00DF40BF" w:rsidRDefault="00DF40BF">
      <w:pPr>
        <w:rPr>
          <w:rFonts w:asciiTheme="majorHAnsi" w:eastAsiaTheme="majorEastAsia" w:hAnsiTheme="majorHAnsi" w:cstheme="majorBidi"/>
          <w:color w:val="2F5496" w:themeColor="accent1" w:themeShade="BF"/>
          <w:sz w:val="26"/>
          <w:szCs w:val="26"/>
        </w:rPr>
      </w:pPr>
    </w:p>
    <w:p w14:paraId="7FB55452" w14:textId="77777777" w:rsidR="00DF40BF" w:rsidRDefault="00DF40BF">
      <w:pPr>
        <w:rPr>
          <w:rFonts w:asciiTheme="majorHAnsi" w:eastAsiaTheme="majorEastAsia" w:hAnsiTheme="majorHAnsi" w:cstheme="majorBidi"/>
          <w:color w:val="2F5496" w:themeColor="accent1" w:themeShade="BF"/>
          <w:sz w:val="26"/>
          <w:szCs w:val="26"/>
        </w:rPr>
      </w:pPr>
    </w:p>
    <w:p w14:paraId="40256950" w14:textId="166A4389" w:rsidR="009E50A4" w:rsidRDefault="004B691C">
      <w:pPr>
        <w:rPr>
          <w:rFonts w:asciiTheme="majorHAnsi" w:eastAsiaTheme="majorEastAsia" w:hAnsiTheme="majorHAnsi" w:cstheme="majorBidi"/>
          <w:color w:val="2F5496" w:themeColor="accent1" w:themeShade="BF"/>
          <w:sz w:val="26"/>
          <w:szCs w:val="26"/>
        </w:rPr>
      </w:pPr>
      <w:commentRangeStart w:id="32"/>
      <w:commentRangeEnd w:id="32"/>
      <w:r>
        <w:rPr>
          <w:rStyle w:val="CommentReference"/>
        </w:rPr>
        <w:commentReference w:id="32"/>
      </w:r>
    </w:p>
    <w:p w14:paraId="375FF37B" w14:textId="5C502A4C" w:rsidR="00AC331A" w:rsidRDefault="00E820F3" w:rsidP="00561FAC">
      <w:r>
        <w:rPr>
          <w:noProof/>
          <w:lang w:val="en-CA" w:eastAsia="en-CA"/>
        </w:rPr>
        <mc:AlternateContent>
          <mc:Choice Requires="wps">
            <w:drawing>
              <wp:anchor distT="0" distB="0" distL="114300" distR="114300" simplePos="0" relativeHeight="251672576" behindDoc="0" locked="0" layoutInCell="1" allowOverlap="1" wp14:anchorId="6235962B" wp14:editId="438981AD">
                <wp:simplePos x="0" y="0"/>
                <wp:positionH relativeFrom="margin">
                  <wp:posOffset>2695575</wp:posOffset>
                </wp:positionH>
                <wp:positionV relativeFrom="paragraph">
                  <wp:posOffset>0</wp:posOffset>
                </wp:positionV>
                <wp:extent cx="3102610" cy="369570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3102610" cy="3695700"/>
                        </a:xfrm>
                        <a:prstGeom prst="rect">
                          <a:avLst/>
                        </a:prstGeom>
                        <a:solidFill>
                          <a:schemeClr val="lt1"/>
                        </a:solidFill>
                        <a:ln w="6350">
                          <a:solidFill>
                            <a:prstClr val="black"/>
                          </a:solidFill>
                        </a:ln>
                      </wps:spPr>
                      <wps:txbx>
                        <w:txbxContent>
                          <w:p w14:paraId="293C61EC" w14:textId="33692AA8" w:rsidR="009172FB" w:rsidRDefault="009172FB" w:rsidP="00D001EB">
                            <w:pPr>
                              <w:pStyle w:val="Heading2"/>
                            </w:pPr>
                            <w:r>
                              <w:t>Perdurant</w:t>
                            </w:r>
                          </w:p>
                          <w:p w14:paraId="27B36AF5" w14:textId="54592CC6" w:rsidR="009172FB" w:rsidRPr="007F2C63" w:rsidRDefault="009172FB">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33" w:author="Stephen Richard" w:date="2020-07-09T14:29:00Z">
                              <w:r w:rsidDel="007C13B6">
                                <w:rPr>
                                  <w:rFonts w:ascii="Segoe UI" w:hAnsi="Segoe UI" w:cs="Segoe UI"/>
                                  <w:sz w:val="16"/>
                                  <w:szCs w:val="16"/>
                                </w:rPr>
                                <w:delText xml:space="preserve">are </w:delText>
                              </w:r>
                            </w:del>
                            <w:ins w:id="34" w:author="Stephen Richard" w:date="2020-07-09T14:29:00Z">
                              <w:r w:rsidR="007C13B6">
                                <w:rPr>
                                  <w:rFonts w:ascii="Segoe UI" w:hAnsi="Segoe UI" w:cs="Segoe UI"/>
                                  <w:sz w:val="16"/>
                                  <w:szCs w:val="16"/>
                                </w:rPr>
                                <w:t>can be</w:t>
                              </w:r>
                              <w:r w:rsidR="007C13B6">
                                <w:rPr>
                                  <w:rFonts w:ascii="Segoe UI" w:hAnsi="Segoe UI" w:cs="Segoe UI"/>
                                  <w:sz w:val="16"/>
                                  <w:szCs w:val="16"/>
                                </w:rPr>
                                <w:t xml:space="preserv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4" type="#_x0000_t202" style="position:absolute;margin-left:212.25pt;margin-top:0;width:244.3pt;height:29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" fillcolor="white [3201]" strokeweight=".5pt">
                <v:textbox>
                  <w:txbxContent>
                    <w:p w14:paraId="293C61EC" w14:textId="33692AA8" w:rsidR="009172FB" w:rsidRDefault="009172FB" w:rsidP="00D001EB">
                      <w:pPr>
                        <w:pStyle w:val="Heading2"/>
                      </w:pPr>
                      <w:r>
                        <w:t>Perdurant</w:t>
                      </w:r>
                    </w:p>
                    <w:p w14:paraId="27B36AF5" w14:textId="54592CC6" w:rsidR="009172FB" w:rsidRPr="007F2C63" w:rsidRDefault="009172FB">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35" w:author="Stephen Richard" w:date="2020-07-09T14:29:00Z">
                        <w:r w:rsidDel="007C13B6">
                          <w:rPr>
                            <w:rFonts w:ascii="Segoe UI" w:hAnsi="Segoe UI" w:cs="Segoe UI"/>
                            <w:sz w:val="16"/>
                            <w:szCs w:val="16"/>
                          </w:rPr>
                          <w:delText xml:space="preserve">are </w:delText>
                        </w:r>
                      </w:del>
                      <w:ins w:id="36" w:author="Stephen Richard" w:date="2020-07-09T14:29:00Z">
                        <w:r w:rsidR="007C13B6">
                          <w:rPr>
                            <w:rFonts w:ascii="Segoe UI" w:hAnsi="Segoe UI" w:cs="Segoe UI"/>
                            <w:sz w:val="16"/>
                            <w:szCs w:val="16"/>
                          </w:rPr>
                          <w:t>can be</w:t>
                        </w:r>
                        <w:r w:rsidR="007C13B6">
                          <w:rPr>
                            <w:rFonts w:ascii="Segoe UI" w:hAnsi="Segoe UI" w:cs="Segoe UI"/>
                            <w:sz w:val="16"/>
                            <w:szCs w:val="16"/>
                          </w:rPr>
                          <w:t xml:space="preserv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v:textbox>
                <w10:wrap anchorx="margin"/>
              </v:shape>
            </w:pict>
          </mc:Fallback>
        </mc:AlternateContent>
      </w:r>
      <w:r w:rsidR="00DF40BF">
        <w:rPr>
          <w:noProof/>
          <w:lang w:val="en-CA" w:eastAsia="en-CA"/>
        </w:rPr>
        <w:drawing>
          <wp:inline distT="0" distB="0" distL="0" distR="0" wp14:anchorId="4B713C8A" wp14:editId="3C5C5205">
            <wp:extent cx="2317898" cy="3710334"/>
            <wp:effectExtent l="0" t="0" r="6350" b="444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331327" cy="3731830"/>
                    </a:xfrm>
                    <a:prstGeom prst="rect">
                      <a:avLst/>
                    </a:prstGeom>
                  </pic:spPr>
                </pic:pic>
              </a:graphicData>
            </a:graphic>
          </wp:inline>
        </w:drawing>
      </w:r>
    </w:p>
    <w:p w14:paraId="652CF7D9" w14:textId="71336900" w:rsidR="00FA70B0" w:rsidRDefault="00DF40BF">
      <w:r>
        <w:rPr>
          <w:noProof/>
          <w:lang w:val="en-CA" w:eastAsia="en-CA"/>
        </w:rPr>
        <mc:AlternateContent>
          <mc:Choice Requires="wps">
            <w:drawing>
              <wp:anchor distT="45720" distB="45720" distL="114300" distR="114300" simplePos="0" relativeHeight="251692032" behindDoc="0" locked="0" layoutInCell="1" allowOverlap="1" wp14:anchorId="7724811A" wp14:editId="0CBC2724">
                <wp:simplePos x="0" y="0"/>
                <wp:positionH relativeFrom="margin">
                  <wp:posOffset>333375</wp:posOffset>
                </wp:positionH>
                <wp:positionV relativeFrom="paragraph">
                  <wp:posOffset>4445</wp:posOffset>
                </wp:positionV>
                <wp:extent cx="1590675" cy="3143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40C6BEA" w14:textId="220BBED8" w:rsidR="009172FB" w:rsidRDefault="009172FB" w:rsidP="00495496">
                            <w:pPr>
                              <w:pStyle w:val="Caption"/>
                            </w:pPr>
                            <w:r>
                              <w:t xml:space="preserve">Figure </w:t>
                            </w:r>
                            <w:fldSimple w:instr=" SEQ Figure \* ARABIC ">
                              <w:r>
                                <w:rPr>
                                  <w:noProof/>
                                </w:rPr>
                                <w:t>4</w:t>
                              </w:r>
                            </w:fldSimple>
                            <w:r>
                              <w:t>. Perdur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5" type="#_x0000_t202" style="position:absolute;margin-left:26.25pt;margin-top:.35pt;width:125.25pt;height:24.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lhIgIAACI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" stroked="f">
                <v:textbox>
                  <w:txbxContent>
                    <w:p w14:paraId="740C6BEA" w14:textId="220BBED8" w:rsidR="009172FB" w:rsidRDefault="009172FB" w:rsidP="00495496">
                      <w:pPr>
                        <w:pStyle w:val="Caption"/>
                      </w:pPr>
                      <w:r>
                        <w:t xml:space="preserve">Figure </w:t>
                      </w:r>
                      <w:fldSimple w:instr=" SEQ Figure \* ARABIC ">
                        <w:r>
                          <w:rPr>
                            <w:noProof/>
                          </w:rPr>
                          <w:t>4</w:t>
                        </w:r>
                      </w:fldSimple>
                      <w:r>
                        <w:t>. Perdurant</w:t>
                      </w:r>
                    </w:p>
                  </w:txbxContent>
                </v:textbox>
                <w10:wrap type="square" anchorx="margin"/>
              </v:shape>
            </w:pict>
          </mc:Fallback>
        </mc:AlternateContent>
      </w:r>
    </w:p>
    <w:p w14:paraId="7D0E4134" w14:textId="5BC01CC5" w:rsidR="007231A6" w:rsidRDefault="007231A6">
      <w:pPr>
        <w:rPr>
          <w:ins w:id="37" w:author="Stephen Richard" w:date="2020-07-09T14:35:00Z"/>
          <w:noProof/>
          <w:lang w:val="en-CA" w:eastAsia="en-CA"/>
        </w:rPr>
      </w:pPr>
      <w:r>
        <w:rPr>
          <w:noProof/>
          <w:lang w:val="en-CA" w:eastAsia="en-CA"/>
        </w:rPr>
        <w:drawing>
          <wp:anchor distT="0" distB="0" distL="114300" distR="114300" simplePos="0" relativeHeight="251664384" behindDoc="0" locked="0" layoutInCell="1" allowOverlap="1" wp14:anchorId="6EF8FAFE" wp14:editId="7BB60A6A">
            <wp:simplePos x="0" y="0"/>
            <wp:positionH relativeFrom="page">
              <wp:posOffset>1114425</wp:posOffset>
            </wp:positionH>
            <wp:positionV relativeFrom="paragraph">
              <wp:posOffset>269875</wp:posOffset>
            </wp:positionV>
            <wp:extent cx="1981200" cy="211074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7251"/>
                    <a:stretch/>
                  </pic:blipFill>
                  <pic:spPr bwMode="auto">
                    <a:xfrm>
                      <a:off x="0" y="0"/>
                      <a:ext cx="1981200"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5C019D" w14:textId="727709CE" w:rsidR="00030054" w:rsidRDefault="007C13B6">
      <w:r>
        <w:rPr>
          <w:noProof/>
          <w:lang w:val="en-CA" w:eastAsia="en-CA"/>
        </w:rPr>
        <mc:AlternateContent>
          <mc:Choice Requires="wps">
            <w:drawing>
              <wp:anchor distT="0" distB="0" distL="114300" distR="114300" simplePos="0" relativeHeight="251674624" behindDoc="0" locked="0" layoutInCell="1" allowOverlap="1" wp14:anchorId="59151B81" wp14:editId="5837A6A2">
                <wp:simplePos x="0" y="0"/>
                <wp:positionH relativeFrom="margin">
                  <wp:posOffset>2333625</wp:posOffset>
                </wp:positionH>
                <wp:positionV relativeFrom="paragraph">
                  <wp:posOffset>13335</wp:posOffset>
                </wp:positionV>
                <wp:extent cx="3086100" cy="1664970"/>
                <wp:effectExtent l="0" t="0" r="19050" b="11430"/>
                <wp:wrapSquare wrapText="bothSides"/>
                <wp:docPr id="16" name="Text Box 16"/>
                <wp:cNvGraphicFramePr/>
                <a:graphic xmlns:a="http://schemas.openxmlformats.org/drawingml/2006/main">
                  <a:graphicData uri="http://schemas.microsoft.com/office/word/2010/wordprocessingShape">
                    <wps:wsp>
                      <wps:cNvSpPr txBox="1"/>
                      <wps:spPr>
                        <a:xfrm>
                          <a:off x="0" y="0"/>
                          <a:ext cx="3086100" cy="1664970"/>
                        </a:xfrm>
                        <a:prstGeom prst="rect">
                          <a:avLst/>
                        </a:prstGeom>
                        <a:solidFill>
                          <a:schemeClr val="lt1"/>
                        </a:solidFill>
                        <a:ln w="6350">
                          <a:solidFill>
                            <a:prstClr val="black"/>
                          </a:solidFill>
                        </a:ln>
                      </wps:spPr>
                      <wps:txbx>
                        <w:txbxContent>
                          <w:p w14:paraId="59EB9210" w14:textId="587CB371" w:rsidR="009172FB" w:rsidRDefault="009172FB" w:rsidP="00823888">
                            <w:pPr>
                              <w:pStyle w:val="Heading2"/>
                            </w:pPr>
                            <w:r>
                              <w:t>Inherant and Situation</w:t>
                            </w:r>
                          </w:p>
                          <w:p w14:paraId="53537113" w14:textId="39E652A9" w:rsidR="009172FB" w:rsidRPr="005A0425" w:rsidRDefault="009172FB">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are found in a separate module as shown in 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6" type="#_x0000_t202" style="position:absolute;margin-left:183.75pt;margin-top:1.05pt;width:243pt;height:131.1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" fillcolor="white [3201]" strokeweight=".5pt">
                <v:textbox>
                  <w:txbxContent>
                    <w:p w14:paraId="59EB9210" w14:textId="587CB371" w:rsidR="009172FB" w:rsidRDefault="009172FB" w:rsidP="00823888">
                      <w:pPr>
                        <w:pStyle w:val="Heading2"/>
                      </w:pPr>
                      <w:r>
                        <w:t>Inherant and Situation</w:t>
                      </w:r>
                    </w:p>
                    <w:p w14:paraId="53537113" w14:textId="39E652A9" w:rsidR="009172FB" w:rsidRPr="005A0425" w:rsidRDefault="009172FB">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are found in a separate module as shown in 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v:textbox>
                <w10:wrap type="square" anchorx="margin"/>
              </v:shape>
            </w:pict>
          </mc:Fallback>
        </mc:AlternateContent>
      </w:r>
    </w:p>
    <w:p w14:paraId="0B1C0CAB" w14:textId="77777777" w:rsidR="00030054" w:rsidRDefault="00030054"/>
    <w:p w14:paraId="1C3A34AB" w14:textId="6415535E" w:rsidR="00030054" w:rsidRDefault="00030054"/>
    <w:p w14:paraId="7E55D445" w14:textId="3F58A0E2" w:rsidR="00FA70B0" w:rsidRDefault="00FA70B0"/>
    <w:p w14:paraId="4B5912FE" w14:textId="250635CD" w:rsidR="0079177B" w:rsidRDefault="001D7F37">
      <w:pPr>
        <w:rPr>
          <w:rFonts w:asciiTheme="majorHAnsi" w:eastAsiaTheme="majorEastAsia" w:hAnsiTheme="majorHAnsi" w:cstheme="majorBidi"/>
          <w:color w:val="2F5496" w:themeColor="accent1" w:themeShade="BF"/>
          <w:sz w:val="26"/>
          <w:szCs w:val="26"/>
        </w:rPr>
      </w:pPr>
      <w:r>
        <w:rPr>
          <w:noProof/>
          <w:lang w:val="en-CA" w:eastAsia="en-CA"/>
        </w:rPr>
        <mc:AlternateContent>
          <mc:Choice Requires="wps">
            <w:drawing>
              <wp:anchor distT="45720" distB="45720" distL="114300" distR="114300" simplePos="0" relativeHeight="251698176" behindDoc="0" locked="0" layoutInCell="1" allowOverlap="1" wp14:anchorId="4654BEE2" wp14:editId="7A4ACE5D">
                <wp:simplePos x="0" y="0"/>
                <wp:positionH relativeFrom="margin">
                  <wp:align>center</wp:align>
                </wp:positionH>
                <wp:positionV relativeFrom="paragraph">
                  <wp:posOffset>6474460</wp:posOffset>
                </wp:positionV>
                <wp:extent cx="1590675" cy="314325"/>
                <wp:effectExtent l="0" t="0" r="9525" b="95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B2C34BE" w14:textId="0A5EF8B8" w:rsidR="009172FB" w:rsidRDefault="009172FB" w:rsidP="00030054">
                            <w:pPr>
                              <w:pStyle w:val="Caption"/>
                            </w:pPr>
                            <w:r>
                              <w:t>Figure 7. Quality 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4BEE2" id="Text Box 22" o:spid="_x0000_s1037" type="#_x0000_t202" style="position:absolute;margin-left:0;margin-top:509.8pt;width:125.25pt;height:24.75pt;z-index:2516981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" stroked="f">
                <v:textbox>
                  <w:txbxContent>
                    <w:p w14:paraId="7B2C34BE" w14:textId="0A5EF8B8" w:rsidR="009172FB" w:rsidRDefault="009172FB" w:rsidP="00030054">
                      <w:pPr>
                        <w:pStyle w:val="Caption"/>
                      </w:pPr>
                      <w:r>
                        <w:t>Figure 7. Quality examples</w:t>
                      </w:r>
                    </w:p>
                  </w:txbxContent>
                </v:textbox>
                <w10:wrap type="square" anchorx="margin"/>
              </v:shape>
            </w:pict>
          </mc:Fallback>
        </mc:AlternateContent>
      </w:r>
      <w:r w:rsidR="007231A6" w:rsidRPr="00AC331A">
        <w:rPr>
          <w:noProof/>
          <w:lang w:val="en-CA" w:eastAsia="en-CA"/>
        </w:rPr>
        <w:drawing>
          <wp:anchor distT="0" distB="0" distL="114300" distR="114300" simplePos="0" relativeHeight="251663360" behindDoc="0" locked="0" layoutInCell="1" allowOverlap="1" wp14:anchorId="5C1D06A1" wp14:editId="017884EC">
            <wp:simplePos x="0" y="0"/>
            <wp:positionH relativeFrom="margin">
              <wp:posOffset>200025</wp:posOffset>
            </wp:positionH>
            <wp:positionV relativeFrom="paragraph">
              <wp:posOffset>1457325</wp:posOffset>
            </wp:positionV>
            <wp:extent cx="5114925" cy="524256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114925" cy="5242560"/>
                    </a:xfrm>
                    <a:prstGeom prst="rect">
                      <a:avLst/>
                    </a:prstGeom>
                  </pic:spPr>
                </pic:pic>
              </a:graphicData>
            </a:graphic>
            <wp14:sizeRelH relativeFrom="margin">
              <wp14:pctWidth>0</wp14:pctWidth>
            </wp14:sizeRelH>
            <wp14:sizeRelV relativeFrom="margin">
              <wp14:pctHeight>0</wp14:pctHeight>
            </wp14:sizeRelV>
          </wp:anchor>
        </w:drawing>
      </w:r>
      <w:r w:rsidR="007C13B6">
        <w:rPr>
          <w:noProof/>
          <w:lang w:val="en-CA" w:eastAsia="en-CA"/>
        </w:rPr>
        <mc:AlternateContent>
          <mc:Choice Requires="wps">
            <w:drawing>
              <wp:anchor distT="0" distB="0" distL="114300" distR="114300" simplePos="0" relativeHeight="251683840" behindDoc="0" locked="0" layoutInCell="1" allowOverlap="1" wp14:anchorId="66058B36" wp14:editId="2024FEAA">
                <wp:simplePos x="0" y="0"/>
                <wp:positionH relativeFrom="column">
                  <wp:posOffset>252749</wp:posOffset>
                </wp:positionH>
                <wp:positionV relativeFrom="paragraph">
                  <wp:posOffset>1016749</wp:posOffset>
                </wp:positionV>
                <wp:extent cx="1676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14:paraId="759C5FC3" w14:textId="5AC13226" w:rsidR="009172FB" w:rsidRPr="00E13816" w:rsidRDefault="009172FB" w:rsidP="0079177B">
                            <w:pPr>
                              <w:pStyle w:val="Caption"/>
                              <w:rPr>
                                <w:noProof/>
                              </w:rPr>
                            </w:pPr>
                            <w:r>
                              <w:t xml:space="preserve">Figure </w:t>
                            </w:r>
                            <w:fldSimple w:instr=" SEQ Figure \* ARABIC ">
                              <w:r>
                                <w:rPr>
                                  <w:noProof/>
                                </w:rPr>
                                <w:t>6</w:t>
                              </w:r>
                            </w:fldSimple>
                            <w:r>
                              <w:t>. Inherants and Sit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58B36" id="Text Box 20" o:spid="_x0000_s1038" type="#_x0000_t202" style="position:absolute;margin-left:19.9pt;margin-top:80.05pt;width:132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" stroked="f">
                <v:textbox style="mso-fit-shape-to-text:t" inset="0,0,0,0">
                  <w:txbxContent>
                    <w:p w14:paraId="759C5FC3" w14:textId="5AC13226" w:rsidR="009172FB" w:rsidRPr="00E13816" w:rsidRDefault="009172FB" w:rsidP="0079177B">
                      <w:pPr>
                        <w:pStyle w:val="Caption"/>
                        <w:rPr>
                          <w:noProof/>
                        </w:rPr>
                      </w:pPr>
                      <w:r>
                        <w:t xml:space="preserve">Figure </w:t>
                      </w:r>
                      <w:fldSimple w:instr=" SEQ Figure \* ARABIC ">
                        <w:r>
                          <w:rPr>
                            <w:noProof/>
                          </w:rPr>
                          <w:t>6</w:t>
                        </w:r>
                      </w:fldSimple>
                      <w:r>
                        <w:t>. Inherants and Situation</w:t>
                      </w:r>
                    </w:p>
                  </w:txbxContent>
                </v:textbox>
                <w10:wrap type="square"/>
              </v:shape>
            </w:pict>
          </mc:Fallback>
        </mc:AlternateContent>
      </w:r>
      <w:commentRangeStart w:id="38"/>
      <w:commentRangeEnd w:id="38"/>
      <w:r w:rsidR="003B4B43">
        <w:rPr>
          <w:rStyle w:val="CommentReference"/>
        </w:rPr>
        <w:commentReference w:id="38"/>
      </w:r>
      <w:r w:rsidR="0079177B">
        <w:br w:type="page"/>
      </w:r>
    </w:p>
    <w:p w14:paraId="6C01A44C" w14:textId="4B808B63" w:rsidR="00CF7969" w:rsidRDefault="00DF40BF" w:rsidP="004663A1">
      <w:pPr>
        <w:pStyle w:val="Heading1"/>
      </w:pPr>
      <w:bookmarkStart w:id="39" w:name="_Toc42610802"/>
      <w:r>
        <w:t xml:space="preserve">GSO </w:t>
      </w:r>
      <w:r w:rsidR="00555202">
        <w:t>Geology</w:t>
      </w:r>
      <w:r w:rsidR="0032602C">
        <w:t xml:space="preserve"> </w:t>
      </w:r>
      <w:r w:rsidR="009B6DED">
        <w:t>and Geology Modules</w:t>
      </w:r>
      <w:bookmarkEnd w:id="39"/>
    </w:p>
    <w:p w14:paraId="2ED31F4E" w14:textId="75640B5B" w:rsidR="0032602C" w:rsidRDefault="0032602C" w:rsidP="0079177B">
      <w:r w:rsidRPr="00CF7969">
        <w:t>Th</w:t>
      </w:r>
      <w:r w:rsidRPr="0079177B">
        <w:t>e</w:t>
      </w:r>
      <w:r w:rsidR="00CF7969">
        <w:t xml:space="preserve"> </w:t>
      </w:r>
      <w:r w:rsidR="009B6DED">
        <w:t>geology</w:t>
      </w:r>
      <w:r w:rsidR="00CF7969">
        <w:t xml:space="preserve"> modules </w:t>
      </w:r>
      <w:r w:rsidR="009B6DED">
        <w:t>are</w:t>
      </w:r>
      <w:r w:rsidR="00CF7969">
        <w:t xml:space="preserve"> </w:t>
      </w:r>
      <w:r w:rsidR="009B6DED">
        <w:t>dependent</w:t>
      </w:r>
      <w:r w:rsidR="00CF7969">
        <w:t xml:space="preserve"> only on the top level Common (</w:t>
      </w:r>
      <w:r w:rsidR="00CF7969" w:rsidRPr="00CF7969">
        <w:t>GSO-Common.ttl</w:t>
      </w:r>
      <w:r w:rsidR="00CF7969">
        <w:t>) and Geology (</w:t>
      </w:r>
      <w:bookmarkStart w:id="40" w:name="_Hlk32217728"/>
      <w:r w:rsidR="00CF7969" w:rsidRPr="00CF7969">
        <w:t>GSO-Geology.ttl</w:t>
      </w:r>
      <w:bookmarkEnd w:id="40"/>
      <w:r w:rsidR="00CF7969">
        <w:t>) ontologies</w:t>
      </w:r>
      <w:r w:rsidR="009B6DED">
        <w:t xml:space="preserve">. Select modules can then </w:t>
      </w:r>
      <w:r w:rsidR="00CF7969">
        <w:t xml:space="preserve">imported as </w:t>
      </w:r>
      <w:r w:rsidR="009B6DED">
        <w:t xml:space="preserve">needed for </w:t>
      </w:r>
      <w:r w:rsidR="00CF7969">
        <w:t xml:space="preserve">a particular application. </w:t>
      </w:r>
    </w:p>
    <w:p w14:paraId="0963557F" w14:textId="13EAF5FD" w:rsidR="004663A1" w:rsidRDefault="004663A1" w:rsidP="004663A1">
      <w:pPr>
        <w:pStyle w:val="Heading2"/>
      </w:pPr>
      <w:r>
        <w:t>Geology</w:t>
      </w:r>
      <w:r w:rsidR="009B6DED">
        <w:t xml:space="preserve"> </w:t>
      </w:r>
    </w:p>
    <w:p w14:paraId="5579681D" w14:textId="37A6D1B9" w:rsidR="004663A1" w:rsidRDefault="004663A1" w:rsidP="0079177B">
      <w:r>
        <w:t xml:space="preserve">This is the core geology </w:t>
      </w:r>
      <w:r w:rsidR="005F7442">
        <w:t>layer</w:t>
      </w:r>
      <w:r>
        <w:t xml:space="preserve">, serialized in </w:t>
      </w:r>
      <w:r w:rsidRPr="00CF7969">
        <w:t>GSO-Geology.ttl</w:t>
      </w:r>
      <w:r>
        <w:t xml:space="preserve">. </w:t>
      </w:r>
      <w:r w:rsidR="00E820F3">
        <w:t xml:space="preserve">It contains the core geological entities and selected specializations to guide ontology extension.  The specializations, e.g. specific geologic structures or qualities, are incomplete and somewhat arbitrary, </w:t>
      </w:r>
      <w:r w:rsidR="007D5C4D">
        <w:t xml:space="preserve">largely </w:t>
      </w:r>
      <w:r w:rsidR="00E820F3">
        <w:t>serving as examples for further extension</w:t>
      </w:r>
      <w:r w:rsidR="007D5C4D">
        <w:t>s</w:t>
      </w:r>
      <w:r w:rsidR="00E820F3">
        <w:t xml:space="preserve"> in modules.</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gsog: namespace)</w:t>
      </w:r>
    </w:p>
    <w:tbl>
      <w:tblPr>
        <w:tblStyle w:val="TableGrid"/>
        <w:tblW w:w="5000" w:type="pct"/>
        <w:tblLayout w:type="fixed"/>
        <w:tblLook w:val="04A0" w:firstRow="1" w:lastRow="0" w:firstColumn="1" w:lastColumn="0" w:noHBand="0" w:noVBand="1"/>
      </w:tblPr>
      <w:tblGrid>
        <w:gridCol w:w="2401"/>
        <w:gridCol w:w="6949"/>
      </w:tblGrid>
      <w:tr w:rsidR="009F17DC" w:rsidRPr="004663A1" w14:paraId="076BF4BF" w14:textId="77777777" w:rsidTr="007D5C4D">
        <w:trPr>
          <w:cantSplit/>
          <w:trHeight w:val="405"/>
          <w:tblHeader/>
        </w:trPr>
        <w:tc>
          <w:tcPr>
            <w:tcW w:w="1284" w:type="pct"/>
            <w:hideMark/>
          </w:tcPr>
          <w:p w14:paraId="5C1C63E9" w14:textId="77777777" w:rsidR="009F17DC" w:rsidRPr="004663A1" w:rsidRDefault="009F17DC">
            <w:pPr>
              <w:rPr>
                <w:b/>
                <w:bCs/>
                <w:sz w:val="24"/>
                <w:szCs w:val="24"/>
              </w:rPr>
            </w:pPr>
            <w:commentRangeStart w:id="41"/>
            <w:r>
              <w:rPr>
                <w:b/>
                <w:bCs/>
                <w:sz w:val="24"/>
                <w:szCs w:val="24"/>
              </w:rPr>
              <w:t>Name</w:t>
            </w:r>
            <w:commentRangeEnd w:id="41"/>
            <w:r w:rsidR="007D5C4D">
              <w:rPr>
                <w:rStyle w:val="CommentReference"/>
              </w:rPr>
              <w:commentReference w:id="41"/>
            </w:r>
          </w:p>
        </w:tc>
        <w:tc>
          <w:tcPr>
            <w:tcW w:w="3716"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7D5C4D">
        <w:trPr>
          <w:trHeight w:val="300"/>
        </w:trPr>
        <w:tc>
          <w:tcPr>
            <w:tcW w:w="1284" w:type="pct"/>
            <w:noWrap/>
            <w:hideMark/>
          </w:tcPr>
          <w:p w14:paraId="6697216D" w14:textId="77777777" w:rsidR="009F17DC" w:rsidRPr="00D8749F" w:rsidRDefault="009F17DC" w:rsidP="00D8749F">
            <w:r w:rsidRPr="00D8749F">
              <w:t>Additive Process</w:t>
            </w:r>
          </w:p>
        </w:tc>
        <w:tc>
          <w:tcPr>
            <w:tcW w:w="3716" w:type="pct"/>
            <w:hideMark/>
          </w:tcPr>
          <w:p w14:paraId="0BA5D49C" w14:textId="7AA65E43" w:rsidR="009F17DC" w:rsidRPr="007D5C4D" w:rsidRDefault="001C2220" w:rsidP="00E820F3">
            <w:r>
              <w:t>P</w:t>
            </w:r>
            <w:r w:rsidR="009F17DC" w:rsidRPr="007D5C4D">
              <w:t>rocess that introduces new matter</w:t>
            </w:r>
            <w:r>
              <w:t>.</w:t>
            </w:r>
          </w:p>
        </w:tc>
      </w:tr>
      <w:tr w:rsidR="009F17DC" w:rsidRPr="004663A1" w14:paraId="656AB163" w14:textId="77777777" w:rsidTr="007D5C4D">
        <w:trPr>
          <w:trHeight w:val="600"/>
        </w:trPr>
        <w:tc>
          <w:tcPr>
            <w:tcW w:w="1284" w:type="pct"/>
            <w:hideMark/>
          </w:tcPr>
          <w:p w14:paraId="10955EB7" w14:textId="77777777" w:rsidR="009F17DC" w:rsidRPr="007D5C4D" w:rsidRDefault="009F17DC" w:rsidP="00D8749F">
            <w:r w:rsidRPr="007D5C4D">
              <w:t>Age (time scale rank)</w:t>
            </w:r>
          </w:p>
        </w:tc>
        <w:tc>
          <w:tcPr>
            <w:tcW w:w="3716" w:type="pct"/>
            <w:hideMark/>
          </w:tcPr>
          <w:p w14:paraId="592E6F25" w14:textId="2E54259E" w:rsidR="009F17DC" w:rsidRPr="007D5C4D" w:rsidRDefault="009F17DC" w:rsidP="00FD4B40">
            <w:r w:rsidRPr="007D5C4D">
              <w:t>Most granular chronometric time interval; one or more Ages are grouped into an Epoch</w:t>
            </w:r>
            <w:r w:rsidR="001C2220">
              <w:t>.</w:t>
            </w:r>
          </w:p>
        </w:tc>
      </w:tr>
      <w:tr w:rsidR="009F17DC" w:rsidRPr="00D8749F" w14:paraId="494AD44E" w14:textId="77777777" w:rsidTr="007D5C4D">
        <w:trPr>
          <w:trHeight w:val="600"/>
        </w:trPr>
        <w:tc>
          <w:tcPr>
            <w:tcW w:w="1284" w:type="pct"/>
            <w:noWrap/>
            <w:hideMark/>
          </w:tcPr>
          <w:p w14:paraId="24AD6445" w14:textId="77777777" w:rsidR="009F17DC" w:rsidRPr="00D8749F" w:rsidRDefault="009F17DC" w:rsidP="00D8749F">
            <w:r w:rsidRPr="00D8749F">
              <w:t>Aggregate non clastic particle</w:t>
            </w:r>
          </w:p>
        </w:tc>
        <w:tc>
          <w:tcPr>
            <w:tcW w:w="3716" w:type="pct"/>
            <w:hideMark/>
          </w:tcPr>
          <w:p w14:paraId="4CED5E63" w14:textId="77777777" w:rsidR="009F17DC" w:rsidRPr="007D5C4D" w:rsidRDefault="009F17DC" w:rsidP="00D8749F">
            <w:r w:rsidRPr="007D5C4D">
              <w:t>Generic term for a non-clastic particle that is itself composed of an aggregation of particles.</w:t>
            </w:r>
          </w:p>
        </w:tc>
      </w:tr>
      <w:tr w:rsidR="009F17DC" w:rsidRPr="00D8749F" w14:paraId="6669EACD" w14:textId="77777777" w:rsidTr="007D5C4D">
        <w:trPr>
          <w:trHeight w:val="600"/>
        </w:trPr>
        <w:tc>
          <w:tcPr>
            <w:tcW w:w="1284" w:type="pct"/>
            <w:noWrap/>
            <w:hideMark/>
          </w:tcPr>
          <w:p w14:paraId="24ADF297" w14:textId="77777777" w:rsidR="009F17DC" w:rsidRPr="00D8749F" w:rsidRDefault="009F17DC" w:rsidP="00D8749F">
            <w:r w:rsidRPr="00D8749F">
              <w:t>Alteration degree</w:t>
            </w:r>
          </w:p>
        </w:tc>
        <w:tc>
          <w:tcPr>
            <w:tcW w:w="3716" w:type="pct"/>
            <w:hideMark/>
          </w:tcPr>
          <w:p w14:paraId="7CDA8695" w14:textId="2F0D2162" w:rsidR="009F17DC" w:rsidRPr="007D5C4D" w:rsidRDefault="009F17DC" w:rsidP="00FD4B40">
            <w:r w:rsidRPr="007D5C4D">
              <w:t>Specification of the strength of observed alteration. Can be used on Geologic_Unit or Rock_Material</w:t>
            </w:r>
            <w:r w:rsidR="001C2220">
              <w:t>.</w:t>
            </w:r>
          </w:p>
        </w:tc>
      </w:tr>
      <w:tr w:rsidR="009F17DC" w:rsidRPr="00D8749F" w14:paraId="32F48F6E" w14:textId="77777777" w:rsidTr="007D5C4D">
        <w:trPr>
          <w:trHeight w:val="600"/>
        </w:trPr>
        <w:tc>
          <w:tcPr>
            <w:tcW w:w="1284" w:type="pct"/>
            <w:noWrap/>
            <w:hideMark/>
          </w:tcPr>
          <w:p w14:paraId="0861B13D" w14:textId="77777777" w:rsidR="009F17DC" w:rsidRPr="00D8749F" w:rsidRDefault="009F17DC" w:rsidP="00D8749F">
            <w:r w:rsidRPr="00D8749F">
              <w:t>Alteration distribution</w:t>
            </w:r>
          </w:p>
        </w:tc>
        <w:tc>
          <w:tcPr>
            <w:tcW w:w="3716" w:type="pct"/>
            <w:hideMark/>
          </w:tcPr>
          <w:p w14:paraId="72CCB97B" w14:textId="5B7B3184" w:rsidR="009F17DC" w:rsidRPr="007D5C4D" w:rsidRDefault="009F17DC" w:rsidP="00FD4B40">
            <w:r w:rsidRPr="007D5C4D">
              <w:t>AlterationDistribution describes the spatial distribution or geometry of alteration zones. e</w:t>
            </w:r>
            <w:r w:rsidR="001C2220">
              <w:t>.</w:t>
            </w:r>
            <w:r w:rsidRPr="007D5C4D">
              <w:t>g</w:t>
            </w:r>
            <w:r w:rsidR="001C2220">
              <w:t>.</w:t>
            </w:r>
            <w:r w:rsidRPr="007D5C4D">
              <w:t xml:space="preserve"> patchy, spotted, banded, viens, vein breccia, pervasive, disseminated, etc</w:t>
            </w:r>
            <w:r w:rsidR="001C2220">
              <w:t>.</w:t>
            </w:r>
          </w:p>
        </w:tc>
      </w:tr>
      <w:tr w:rsidR="009F17DC" w:rsidRPr="00D8749F" w14:paraId="52F7246F" w14:textId="77777777" w:rsidTr="007D5C4D">
        <w:trPr>
          <w:trHeight w:val="300"/>
        </w:trPr>
        <w:tc>
          <w:tcPr>
            <w:tcW w:w="1284" w:type="pct"/>
            <w:noWrap/>
            <w:hideMark/>
          </w:tcPr>
          <w:p w14:paraId="6B2F5097" w14:textId="77777777" w:rsidR="009F17DC" w:rsidRPr="00D8749F" w:rsidRDefault="009F17DC" w:rsidP="00D8749F">
            <w:r w:rsidRPr="00D8749F">
              <w:t>Alteration type</w:t>
            </w:r>
          </w:p>
        </w:tc>
        <w:tc>
          <w:tcPr>
            <w:tcW w:w="3716" w:type="pct"/>
            <w:hideMark/>
          </w:tcPr>
          <w:p w14:paraId="0542139D" w14:textId="20278B91" w:rsidR="009F17DC" w:rsidRPr="007D5C4D" w:rsidRDefault="009F17DC" w:rsidP="00D8749F">
            <w:r w:rsidRPr="007D5C4D">
              <w:t>Specification of alteration types (e</w:t>
            </w:r>
            <w:r w:rsidR="001C2220">
              <w:t>.g.</w:t>
            </w:r>
            <w:r w:rsidRPr="007D5C4D">
              <w:t xml:space="preserve"> potassic, argillic, advanced argillic)</w:t>
            </w:r>
            <w:r w:rsidR="001C2220">
              <w:t>.</w:t>
            </w:r>
          </w:p>
        </w:tc>
      </w:tr>
      <w:tr w:rsidR="009F17DC" w:rsidRPr="00D8749F" w14:paraId="06F32F0B" w14:textId="77777777" w:rsidTr="007D5C4D">
        <w:trPr>
          <w:trHeight w:val="300"/>
        </w:trPr>
        <w:tc>
          <w:tcPr>
            <w:tcW w:w="1284" w:type="pct"/>
            <w:noWrap/>
            <w:hideMark/>
          </w:tcPr>
          <w:p w14:paraId="6E3D8B37" w14:textId="77777777" w:rsidR="009F17DC" w:rsidRPr="00D8749F" w:rsidRDefault="009F17DC" w:rsidP="00D8749F">
            <w:r w:rsidRPr="00D8749F">
              <w:t xml:space="preserve">Amount of Matter Role  </w:t>
            </w:r>
          </w:p>
        </w:tc>
        <w:tc>
          <w:tcPr>
            <w:tcW w:w="3716" w:type="pct"/>
            <w:hideMark/>
          </w:tcPr>
          <w:p w14:paraId="4AC87311" w14:textId="282201C2" w:rsidR="009F17DC" w:rsidRPr="007D5C4D" w:rsidRDefault="00E820F3" w:rsidP="00D8749F">
            <w:r w:rsidRPr="007D5C4D">
              <w:t>A role for an amount of matter, e.g. clast or xenolith</w:t>
            </w:r>
            <w:r w:rsidR="001C2220">
              <w:t>.</w:t>
            </w:r>
          </w:p>
        </w:tc>
      </w:tr>
      <w:tr w:rsidR="009F17DC" w:rsidRPr="00D8749F" w14:paraId="596F61ED" w14:textId="77777777" w:rsidTr="007D5C4D">
        <w:trPr>
          <w:trHeight w:val="600"/>
        </w:trPr>
        <w:tc>
          <w:tcPr>
            <w:tcW w:w="1284" w:type="pct"/>
            <w:noWrap/>
            <w:hideMark/>
          </w:tcPr>
          <w:p w14:paraId="3A6060A2" w14:textId="0D4A4B6E" w:rsidR="009F17DC" w:rsidRPr="00D8749F" w:rsidRDefault="001C2220" w:rsidP="001C2220">
            <w:r>
              <w:t>A</w:t>
            </w:r>
            <w:r w:rsidR="007D5C4D" w:rsidRPr="00D8749F">
              <w:t>mygdule</w:t>
            </w:r>
          </w:p>
        </w:tc>
        <w:tc>
          <w:tcPr>
            <w:tcW w:w="3716" w:type="pct"/>
            <w:hideMark/>
          </w:tcPr>
          <w:p w14:paraId="1770B228" w14:textId="0998F704" w:rsidR="009F17DC" w:rsidRPr="007D5C4D" w:rsidRDefault="009F17DC" w:rsidP="001C2220">
            <w:r w:rsidRPr="007D5C4D">
              <w:t>Cavity filled with secondary minerals</w:t>
            </w:r>
            <w:r w:rsidR="00E820F3" w:rsidRPr="007D5C4D">
              <w:t>;</w:t>
            </w:r>
            <w:r w:rsidRPr="007D5C4D">
              <w:t xml:space="preserve"> denotes that cavities are filled vesicles, thus restricted to volcanic rock. </w:t>
            </w:r>
          </w:p>
        </w:tc>
      </w:tr>
      <w:tr w:rsidR="009F17DC" w:rsidRPr="00D8749F" w14:paraId="68B31314" w14:textId="77777777" w:rsidTr="007D5C4D">
        <w:trPr>
          <w:trHeight w:val="900"/>
        </w:trPr>
        <w:tc>
          <w:tcPr>
            <w:tcW w:w="1284" w:type="pct"/>
            <w:noWrap/>
            <w:hideMark/>
          </w:tcPr>
          <w:p w14:paraId="53F32056" w14:textId="77777777" w:rsidR="009F17DC" w:rsidRPr="00D8749F" w:rsidRDefault="009F17DC" w:rsidP="00D8749F">
            <w:r w:rsidRPr="00D8749F">
              <w:t xml:space="preserve">Bedding  </w:t>
            </w:r>
          </w:p>
        </w:tc>
        <w:tc>
          <w:tcPr>
            <w:tcW w:w="3716" w:type="pct"/>
            <w:hideMark/>
          </w:tcPr>
          <w:p w14:paraId="0D9A04B4" w14:textId="4C490588" w:rsidR="009F17DC" w:rsidRPr="007D5C4D" w:rsidRDefault="009F17DC" w:rsidP="00E820F3">
            <w:r w:rsidRPr="007D5C4D">
              <w:t>Bedding as a fabric representing the average orientation of paleodepositional surface; might apply to bedding that is layering or a foliation without layering (e.g. clast alignment in amalgamated beds)</w:t>
            </w:r>
            <w:r w:rsidR="001C2220">
              <w:t>.</w:t>
            </w:r>
          </w:p>
        </w:tc>
      </w:tr>
      <w:tr w:rsidR="009F17DC" w:rsidRPr="004663A1" w14:paraId="43F0AA0B" w14:textId="77777777" w:rsidTr="007D5C4D">
        <w:trPr>
          <w:trHeight w:val="600"/>
        </w:trPr>
        <w:tc>
          <w:tcPr>
            <w:tcW w:w="1284" w:type="pct"/>
            <w:hideMark/>
          </w:tcPr>
          <w:p w14:paraId="38EFCE1E" w14:textId="77777777" w:rsidR="009F17DC" w:rsidRPr="007D5C4D" w:rsidRDefault="009F17DC" w:rsidP="00D8749F">
            <w:r w:rsidRPr="007D5C4D">
              <w:t xml:space="preserve">Bedding Package </w:t>
            </w:r>
          </w:p>
        </w:tc>
        <w:tc>
          <w:tcPr>
            <w:tcW w:w="3716" w:type="pct"/>
            <w:hideMark/>
          </w:tcPr>
          <w:p w14:paraId="737AAAA0" w14:textId="28660B46" w:rsidR="009F17DC" w:rsidRPr="007D5C4D" w:rsidRDefault="009F17DC">
            <w:r w:rsidRPr="007D5C4D">
              <w:t>A sub-map scale sequence of strata, e.g. bouma sequence, fining-upward sequence, interbedded sandstone and mudstone</w:t>
            </w:r>
            <w:r w:rsidR="001C2220">
              <w:t>.</w:t>
            </w:r>
          </w:p>
        </w:tc>
      </w:tr>
      <w:tr w:rsidR="009F17DC" w:rsidRPr="00D8749F" w14:paraId="71F5E1A8" w14:textId="77777777" w:rsidTr="007D5C4D">
        <w:trPr>
          <w:trHeight w:val="300"/>
        </w:trPr>
        <w:tc>
          <w:tcPr>
            <w:tcW w:w="1284" w:type="pct"/>
            <w:noWrap/>
            <w:hideMark/>
          </w:tcPr>
          <w:p w14:paraId="6B3B8943" w14:textId="77777777" w:rsidR="009F17DC" w:rsidRPr="00D8749F" w:rsidRDefault="009F17DC" w:rsidP="00D8749F">
            <w:r w:rsidRPr="00D8749F">
              <w:t>bolide impact</w:t>
            </w:r>
          </w:p>
        </w:tc>
        <w:tc>
          <w:tcPr>
            <w:tcW w:w="3716" w:type="pct"/>
            <w:hideMark/>
          </w:tcPr>
          <w:p w14:paraId="3975A98A" w14:textId="20C7BF70" w:rsidR="009F17DC" w:rsidRPr="007D5C4D" w:rsidRDefault="009F17DC" w:rsidP="00FD4B40">
            <w:r w:rsidRPr="007D5C4D">
              <w:t>The impact of an extraterrestrial body on the surface of the earth</w:t>
            </w:r>
            <w:r w:rsidR="001C2220">
              <w:t>.</w:t>
            </w:r>
          </w:p>
        </w:tc>
      </w:tr>
      <w:tr w:rsidR="009F17DC" w:rsidRPr="00D8749F" w14:paraId="3C42A888" w14:textId="77777777" w:rsidTr="007D5C4D">
        <w:trPr>
          <w:trHeight w:val="900"/>
        </w:trPr>
        <w:tc>
          <w:tcPr>
            <w:tcW w:w="1284" w:type="pct"/>
            <w:noWrap/>
            <w:hideMark/>
          </w:tcPr>
          <w:p w14:paraId="1302B8F1" w14:textId="77777777" w:rsidR="009F17DC" w:rsidRPr="00D8749F" w:rsidRDefault="009F17DC" w:rsidP="00D8749F">
            <w:r w:rsidRPr="00D8749F">
              <w:t>Boundary Stratotype</w:t>
            </w:r>
          </w:p>
        </w:tc>
        <w:tc>
          <w:tcPr>
            <w:tcW w:w="3716" w:type="pct"/>
            <w:hideMark/>
          </w:tcPr>
          <w:p w14:paraId="72CCF793" w14:textId="31F1E1D8" w:rsidR="009F17DC" w:rsidRPr="007D5C4D" w:rsidRDefault="009F17DC" w:rsidP="00FD4B40">
            <w:r w:rsidRPr="007D5C4D">
              <w:t xml:space="preserve">A stratigraphic section that contains a designated point in a stratigraphic sequence of essentially continuous deposition, preferably marine, chosen for its correlation potential. </w:t>
            </w:r>
            <w:r w:rsidR="001C2220">
              <w:t>(</w:t>
            </w:r>
            <w:hyperlink r:id="rId25" w:history="1">
              <w:r w:rsidR="001C2220" w:rsidRPr="00794D7F">
                <w:rPr>
                  <w:rStyle w:val="Hyperlink"/>
                </w:rPr>
                <w:t>http://www.stratigraphy.org/upload/bak/chron.htm</w:t>
              </w:r>
            </w:hyperlink>
            <w:r w:rsidR="001C2220">
              <w:t xml:space="preserve">) </w:t>
            </w:r>
          </w:p>
        </w:tc>
      </w:tr>
      <w:tr w:rsidR="009F17DC" w:rsidRPr="004663A1" w14:paraId="58A91808" w14:textId="77777777" w:rsidTr="007D5C4D">
        <w:trPr>
          <w:trHeight w:val="2100"/>
        </w:trPr>
        <w:tc>
          <w:tcPr>
            <w:tcW w:w="1284" w:type="pct"/>
            <w:hideMark/>
          </w:tcPr>
          <w:p w14:paraId="6448330F" w14:textId="77777777" w:rsidR="009F17DC" w:rsidRPr="007D5C4D" w:rsidRDefault="009F17DC" w:rsidP="00D8749F">
            <w:r w:rsidRPr="007D5C4D">
              <w:t>Chronostratigraphic Unit</w:t>
            </w:r>
          </w:p>
        </w:tc>
        <w:tc>
          <w:tcPr>
            <w:tcW w:w="3716" w:type="pct"/>
            <w:hideMark/>
          </w:tcPr>
          <w:p w14:paraId="47CE83F5" w14:textId="6DCB403D" w:rsidR="009F17DC" w:rsidRPr="007D5C4D" w:rsidRDefault="009F17DC">
            <w:r w:rsidRPr="007D5C4D">
              <w:t>A body of rock that includes all rock, layered or unlayered, formed during a specific interval of geologic time, and only during that time. Chronostratigraphic units are bounded by synchronous horizons. The rank and relative magnitude of the units in the chronostratigraphic hierarchy are a function of the length of the time interval that their rocks subtend, rather than of their physical thickness. (</w:t>
            </w:r>
            <w:hyperlink r:id="rId26" w:history="1">
              <w:r w:rsidRPr="007D5C4D">
                <w:rPr>
                  <w:rStyle w:val="Hyperlink"/>
                </w:rPr>
                <w:t>http://www.stratigraphy.org/upload/bak/chron.htm</w:t>
              </w:r>
            </w:hyperlink>
            <w:r w:rsidRPr="007D5C4D">
              <w:t>)</w:t>
            </w:r>
            <w:r w:rsidR="001C2220">
              <w:t>.</w:t>
            </w:r>
          </w:p>
        </w:tc>
      </w:tr>
      <w:tr w:rsidR="009F17DC" w:rsidRPr="00D8749F" w14:paraId="10F19D0E" w14:textId="77777777" w:rsidTr="007D5C4D">
        <w:trPr>
          <w:trHeight w:val="600"/>
        </w:trPr>
        <w:tc>
          <w:tcPr>
            <w:tcW w:w="1284" w:type="pct"/>
            <w:noWrap/>
            <w:hideMark/>
          </w:tcPr>
          <w:p w14:paraId="670A54C3" w14:textId="77777777" w:rsidR="009F17DC" w:rsidRPr="00D8749F" w:rsidRDefault="009F17DC" w:rsidP="00D8749F">
            <w:r w:rsidRPr="00D8749F">
              <w:t>Clast</w:t>
            </w:r>
          </w:p>
        </w:tc>
        <w:tc>
          <w:tcPr>
            <w:tcW w:w="3716" w:type="pct"/>
            <w:hideMark/>
          </w:tcPr>
          <w:p w14:paraId="6EC4DA25" w14:textId="296C4CC3" w:rsidR="009F17DC" w:rsidRPr="007D5C4D" w:rsidRDefault="009F17DC" w:rsidP="00D8749F">
            <w:r w:rsidRPr="007D5C4D">
              <w:t>A role for any fragment of material that is a constituent in a rock material that formed by the accumulation of such fragments before lithification</w:t>
            </w:r>
            <w:r w:rsidR="001C2220">
              <w:t>.</w:t>
            </w:r>
          </w:p>
        </w:tc>
      </w:tr>
      <w:tr w:rsidR="009F17DC" w:rsidRPr="00D8749F" w14:paraId="74CF8FF7" w14:textId="77777777" w:rsidTr="007D5C4D">
        <w:trPr>
          <w:trHeight w:val="300"/>
        </w:trPr>
        <w:tc>
          <w:tcPr>
            <w:tcW w:w="1284" w:type="pct"/>
            <w:noWrap/>
            <w:hideMark/>
          </w:tcPr>
          <w:p w14:paraId="2022CCDF" w14:textId="77777777" w:rsidR="009F17DC" w:rsidRPr="005175D8" w:rsidRDefault="009F17DC" w:rsidP="00D8749F">
            <w:r w:rsidRPr="005175D8">
              <w:t xml:space="preserve">Clast imbrication </w:t>
            </w:r>
          </w:p>
        </w:tc>
        <w:tc>
          <w:tcPr>
            <w:tcW w:w="3716" w:type="pct"/>
            <w:hideMark/>
          </w:tcPr>
          <w:p w14:paraId="77618F9E" w14:textId="67511E57" w:rsidR="009F17DC" w:rsidRPr="007D5C4D" w:rsidRDefault="00BD15D0" w:rsidP="00D8749F">
            <w:ins w:id="42" w:author="Stephen Richard" w:date="2020-07-09T15:08:00Z">
              <w:r>
                <w:rPr>
                  <w:rFonts w:ascii="Segoe UI" w:hAnsi="Segoe UI" w:cs="Segoe UI"/>
                  <w:sz w:val="18"/>
                  <w:szCs w:val="18"/>
                </w:rPr>
                <w:t>A sedimentary fabric characterized by disk-shaped or elongate fragments dipping in a preferred direcation at an angle to bedding</w:t>
              </w:r>
              <w:r>
                <w:rPr>
                  <w:rFonts w:ascii="Segoe UI" w:hAnsi="Segoe UI" w:cs="Segoe UI"/>
                  <w:sz w:val="18"/>
                  <w:szCs w:val="18"/>
                </w:rPr>
                <w:t xml:space="preserve"> (Ne;uendorf et al., 2005)</w:t>
              </w:r>
            </w:ins>
            <w:ins w:id="43" w:author="Stephen Richard" w:date="2020-07-09T15:12:00Z">
              <w:r w:rsidR="005175D8">
                <w:rPr>
                  <w:rFonts w:ascii="Segoe UI" w:hAnsi="Segoe UI" w:cs="Segoe UI"/>
                  <w:sz w:val="18"/>
                  <w:szCs w:val="18"/>
                </w:rPr>
                <w:t>.</w:t>
              </w:r>
            </w:ins>
          </w:p>
        </w:tc>
      </w:tr>
      <w:tr w:rsidR="009F17DC" w:rsidRPr="00D8749F" w14:paraId="09CC589B" w14:textId="77777777" w:rsidTr="007D5C4D">
        <w:trPr>
          <w:trHeight w:val="300"/>
        </w:trPr>
        <w:tc>
          <w:tcPr>
            <w:tcW w:w="1284" w:type="pct"/>
            <w:noWrap/>
            <w:hideMark/>
          </w:tcPr>
          <w:p w14:paraId="59D2E267" w14:textId="77777777" w:rsidR="009F17DC" w:rsidRPr="005175D8" w:rsidRDefault="009F17DC" w:rsidP="00D8749F">
            <w:r w:rsidRPr="005175D8">
              <w:t xml:space="preserve">Clast supported </w:t>
            </w:r>
          </w:p>
        </w:tc>
        <w:tc>
          <w:tcPr>
            <w:tcW w:w="3716" w:type="pct"/>
            <w:hideMark/>
          </w:tcPr>
          <w:p w14:paraId="7CBD6B5A" w14:textId="5465FABE" w:rsidR="009F17DC" w:rsidRPr="007D5C4D" w:rsidRDefault="00BD15D0" w:rsidP="00D8749F">
            <w:ins w:id="44" w:author="Stephen Richard" w:date="2020-07-09T15:12:00Z">
              <w:r>
                <w:rPr>
                  <w:rFonts w:ascii="Segoe UI" w:hAnsi="Segoe UI" w:cs="Segoe UI"/>
                  <w:sz w:val="18"/>
                  <w:szCs w:val="18"/>
                </w:rPr>
                <w:t>A sedimentary fabric in which a framework of rock fragments in contact with each other forms the body of a clastic rock, typically with finer-grained matrix or cement in the intersticies between fragments</w:t>
              </w:r>
              <w:r w:rsidR="005175D8">
                <w:rPr>
                  <w:rFonts w:ascii="Segoe UI" w:hAnsi="Segoe UI" w:cs="Segoe UI"/>
                  <w:sz w:val="18"/>
                  <w:szCs w:val="18"/>
                </w:rPr>
                <w:t>.</w:t>
              </w:r>
            </w:ins>
          </w:p>
        </w:tc>
      </w:tr>
      <w:tr w:rsidR="009F17DC" w:rsidRPr="00D8749F" w14:paraId="3891EB2E" w14:textId="77777777" w:rsidTr="007D5C4D">
        <w:trPr>
          <w:trHeight w:val="300"/>
        </w:trPr>
        <w:tc>
          <w:tcPr>
            <w:tcW w:w="1284" w:type="pct"/>
            <w:noWrap/>
            <w:hideMark/>
          </w:tcPr>
          <w:p w14:paraId="7F6FDDFD" w14:textId="24CEEB8A" w:rsidR="009F17DC" w:rsidRPr="00D8749F" w:rsidRDefault="00FE5AAE" w:rsidP="00D8749F">
            <w:r>
              <w:t>C</w:t>
            </w:r>
            <w:r w:rsidR="009F17DC" w:rsidRPr="00D8749F">
              <w:t>ometary impact</w:t>
            </w:r>
          </w:p>
        </w:tc>
        <w:tc>
          <w:tcPr>
            <w:tcW w:w="3716" w:type="pct"/>
            <w:hideMark/>
          </w:tcPr>
          <w:p w14:paraId="12B15837" w14:textId="3FADDD4F" w:rsidR="009F17DC" w:rsidRPr="007D5C4D" w:rsidRDefault="009F17DC" w:rsidP="00D8749F">
            <w:r w:rsidRPr="007D5C4D">
              <w:t>The impact of a comet on the surface of the earth</w:t>
            </w:r>
            <w:r w:rsidR="001C2220">
              <w:t>.</w:t>
            </w:r>
          </w:p>
        </w:tc>
      </w:tr>
      <w:tr w:rsidR="009F17DC" w:rsidRPr="004663A1" w14:paraId="11860507" w14:textId="77777777" w:rsidTr="007D5C4D">
        <w:trPr>
          <w:trHeight w:val="300"/>
        </w:trPr>
        <w:tc>
          <w:tcPr>
            <w:tcW w:w="1284" w:type="pct"/>
            <w:hideMark/>
          </w:tcPr>
          <w:p w14:paraId="02B0506A" w14:textId="77777777" w:rsidR="009F17DC" w:rsidRPr="007D5C4D" w:rsidRDefault="009F17DC" w:rsidP="00D8749F">
            <w:r w:rsidRPr="007D5C4D">
              <w:t>Complex</w:t>
            </w:r>
          </w:p>
        </w:tc>
        <w:tc>
          <w:tcPr>
            <w:tcW w:w="3716" w:type="pct"/>
            <w:hideMark/>
          </w:tcPr>
          <w:p w14:paraId="2C033146" w14:textId="29559C9D" w:rsidR="009F17DC" w:rsidRPr="007D5C4D" w:rsidRDefault="009F17DC" w:rsidP="00FD4B40">
            <w:r w:rsidRPr="007D5C4D">
              <w:t xml:space="preserve">A lithostratigraphic unit composed of diverse types </w:t>
            </w:r>
            <w:r w:rsidRPr="007D5C4D" w:rsidDel="00A33229">
              <w:t xml:space="preserve">of types </w:t>
            </w:r>
            <w:r w:rsidRPr="007D5C4D">
              <w:t>of rock</w:t>
            </w:r>
            <w:r w:rsidRPr="007D5C4D" w:rsidDel="00A33229">
              <w:t>s</w:t>
            </w:r>
            <w:r w:rsidRPr="007D5C4D">
              <w:t xml:space="preserve"> (sedimentary, igneous, metamorphic) and characterized by irregularly mixed lithology or by highly complicated structural relations</w:t>
            </w:r>
            <w:r w:rsidR="001C2220">
              <w:t>.</w:t>
            </w:r>
          </w:p>
        </w:tc>
      </w:tr>
      <w:tr w:rsidR="009F17DC" w:rsidRPr="004663A1" w14:paraId="69AC7A1F" w14:textId="77777777" w:rsidTr="007D5C4D">
        <w:trPr>
          <w:trHeight w:val="1820"/>
        </w:trPr>
        <w:tc>
          <w:tcPr>
            <w:tcW w:w="1284" w:type="pct"/>
            <w:hideMark/>
          </w:tcPr>
          <w:p w14:paraId="568138E6" w14:textId="77777777" w:rsidR="009F17DC" w:rsidRPr="007D5C4D" w:rsidRDefault="009F17DC" w:rsidP="00D8749F">
            <w:r w:rsidRPr="007D5C4D">
              <w:t>Contact</w:t>
            </w:r>
          </w:p>
        </w:tc>
        <w:tc>
          <w:tcPr>
            <w:tcW w:w="3716" w:type="pct"/>
            <w:hideMark/>
          </w:tcPr>
          <w:p w14:paraId="1A19C522" w14:textId="77777777" w:rsidR="009F17DC" w:rsidRPr="007D5C4D" w:rsidRDefault="009F17DC" w:rsidP="00FD4B40">
            <w:r w:rsidRPr="007D5C4D">
              <w:t xml:space="preserve">A surface that separates touching rock bodies and has no volume (i.e. is low-dimensional). Very general concept representing any kind of surface separating two rock bodies, including primary boundaries such as depositional contacts, all kinds of unconformities, intrusive contacts, and gradational contacts, as well as faults that separate geologic units. (CGI ContactType vocabulary, adapted from Jackson, 1997, page 137, NADM C1 2004). </w:t>
            </w:r>
          </w:p>
        </w:tc>
      </w:tr>
      <w:tr w:rsidR="009F17DC" w:rsidRPr="00D8749F" w14:paraId="7480C558" w14:textId="77777777" w:rsidTr="007D5C4D">
        <w:trPr>
          <w:trHeight w:val="900"/>
        </w:trPr>
        <w:tc>
          <w:tcPr>
            <w:tcW w:w="1284" w:type="pct"/>
            <w:noWrap/>
            <w:hideMark/>
          </w:tcPr>
          <w:p w14:paraId="3336D614" w14:textId="77777777" w:rsidR="009F17DC" w:rsidRPr="00D8749F" w:rsidRDefault="009F17DC" w:rsidP="00D8749F">
            <w:r w:rsidRPr="00D8749F">
              <w:t>Crystal</w:t>
            </w:r>
          </w:p>
        </w:tc>
        <w:tc>
          <w:tcPr>
            <w:tcW w:w="3716" w:type="pct"/>
            <w:hideMark/>
          </w:tcPr>
          <w:p w14:paraId="244E8CEA" w14:textId="77777777" w:rsidR="009F17DC" w:rsidRPr="007D5C4D" w:rsidRDefault="009F17DC" w:rsidP="00D8749F">
            <w:r w:rsidRPr="007D5C4D">
              <w:t>An object composed of a single mineral species, with a characteristic geometrical shape, bounded by flat faces with specific, characteristic orientations reflecting a consistent, highly ordered internal arrangement of constituent atoms.</w:t>
            </w:r>
          </w:p>
        </w:tc>
      </w:tr>
      <w:tr w:rsidR="009F17DC" w:rsidRPr="00D8749F" w14:paraId="0513F543" w14:textId="77777777" w:rsidTr="007D5C4D">
        <w:trPr>
          <w:trHeight w:val="600"/>
        </w:trPr>
        <w:tc>
          <w:tcPr>
            <w:tcW w:w="1284" w:type="pct"/>
            <w:noWrap/>
            <w:hideMark/>
          </w:tcPr>
          <w:p w14:paraId="0B1FC718" w14:textId="2E05EF36" w:rsidR="009F17DC" w:rsidRPr="00D8749F" w:rsidRDefault="007D5C4D" w:rsidP="00D8749F">
            <w:r>
              <w:t>C</w:t>
            </w:r>
            <w:r w:rsidRPr="00D8749F">
              <w:t xml:space="preserve">rystal </w:t>
            </w:r>
            <w:r w:rsidR="009F17DC" w:rsidRPr="00D8749F">
              <w:t xml:space="preserve">constituent </w:t>
            </w:r>
          </w:p>
        </w:tc>
        <w:tc>
          <w:tcPr>
            <w:tcW w:w="3716" w:type="pct"/>
            <w:hideMark/>
          </w:tcPr>
          <w:p w14:paraId="06F52187" w14:textId="312EE58D" w:rsidR="009F17DC" w:rsidRPr="007D5C4D" w:rsidRDefault="00FE5AAE" w:rsidP="00FE5AAE">
            <w:r w:rsidRPr="007D5C4D">
              <w:t xml:space="preserve">A </w:t>
            </w:r>
            <w:r w:rsidR="009F17DC" w:rsidRPr="007D5C4D">
              <w:t xml:space="preserve">constituent formed by crystallization from melt or by metamorphic processes. Distinct from constituent roles related to clastic processes, or diagenetic processes. </w:t>
            </w:r>
          </w:p>
        </w:tc>
      </w:tr>
      <w:tr w:rsidR="009F17DC" w:rsidRPr="00D8749F" w14:paraId="52277740" w14:textId="77777777" w:rsidTr="007D5C4D">
        <w:trPr>
          <w:trHeight w:val="600"/>
        </w:trPr>
        <w:tc>
          <w:tcPr>
            <w:tcW w:w="1284" w:type="pct"/>
            <w:noWrap/>
            <w:hideMark/>
          </w:tcPr>
          <w:p w14:paraId="69B4CE2C" w14:textId="77777777" w:rsidR="009F17DC" w:rsidRPr="00D8749F" w:rsidRDefault="009F17DC" w:rsidP="00D8749F">
            <w:r w:rsidRPr="00D8749F">
              <w:t xml:space="preserve">Crystallographic preferred orientation </w:t>
            </w:r>
          </w:p>
        </w:tc>
        <w:tc>
          <w:tcPr>
            <w:tcW w:w="3716" w:type="pct"/>
            <w:hideMark/>
          </w:tcPr>
          <w:p w14:paraId="06F07790" w14:textId="6F291295" w:rsidR="009F17DC" w:rsidRPr="007D5C4D" w:rsidRDefault="00FE5AAE" w:rsidP="00D8749F">
            <w:r w:rsidRPr="007D5C4D">
              <w:t>F</w:t>
            </w:r>
            <w:r w:rsidR="009F17DC" w:rsidRPr="007D5C4D">
              <w:t>abric defined by a preferred orientation of the crystallographic axes of mineral particles in a rock.</w:t>
            </w:r>
          </w:p>
        </w:tc>
      </w:tr>
      <w:tr w:rsidR="009F17DC" w:rsidRPr="00D8749F" w14:paraId="49B3CCC9" w14:textId="77777777" w:rsidTr="007D5C4D">
        <w:trPr>
          <w:trHeight w:val="600"/>
        </w:trPr>
        <w:tc>
          <w:tcPr>
            <w:tcW w:w="1284" w:type="pct"/>
            <w:noWrap/>
            <w:hideMark/>
          </w:tcPr>
          <w:p w14:paraId="4F16A4F8" w14:textId="77777777" w:rsidR="009F17DC" w:rsidRPr="00D8749F" w:rsidRDefault="009F17DC" w:rsidP="00D8749F">
            <w:r w:rsidRPr="00D8749F">
              <w:t>Deformation process</w:t>
            </w:r>
          </w:p>
        </w:tc>
        <w:tc>
          <w:tcPr>
            <w:tcW w:w="3716" w:type="pct"/>
            <w:hideMark/>
          </w:tcPr>
          <w:p w14:paraId="17B65A52" w14:textId="5EC75A46" w:rsidR="009F17DC" w:rsidRPr="007D5C4D" w:rsidRDefault="001C2220" w:rsidP="001C2220">
            <w:r>
              <w:t>P</w:t>
            </w:r>
            <w:r w:rsidR="009F17DC" w:rsidRPr="007D5C4D">
              <w:t>rocess that change</w:t>
            </w:r>
            <w:r>
              <w:t>s</w:t>
            </w:r>
            <w:r w:rsidR="009F17DC" w:rsidRPr="007D5C4D">
              <w:t xml:space="preserve"> the shape or location of geologic entities. Includes strain and translation.</w:t>
            </w:r>
          </w:p>
        </w:tc>
      </w:tr>
      <w:tr w:rsidR="009F17DC" w:rsidRPr="004663A1" w14:paraId="35963899" w14:textId="77777777" w:rsidTr="007D5C4D">
        <w:trPr>
          <w:trHeight w:val="600"/>
        </w:trPr>
        <w:tc>
          <w:tcPr>
            <w:tcW w:w="1284" w:type="pct"/>
            <w:hideMark/>
          </w:tcPr>
          <w:p w14:paraId="11C4226C" w14:textId="77777777" w:rsidR="009F17DC" w:rsidRPr="007D5C4D" w:rsidRDefault="009F17DC" w:rsidP="00D8749F">
            <w:r w:rsidRPr="007D5C4D">
              <w:t>Ductile Shear Zone</w:t>
            </w:r>
          </w:p>
        </w:tc>
        <w:tc>
          <w:tcPr>
            <w:tcW w:w="3716" w:type="pct"/>
            <w:hideMark/>
          </w:tcPr>
          <w:p w14:paraId="601C37D1" w14:textId="77777777" w:rsidR="009F17DC" w:rsidRPr="007D5C4D" w:rsidRDefault="009F17DC" w:rsidP="00D8749F">
            <w:r w:rsidRPr="007D5C4D">
              <w:t xml:space="preserve">A broadly planar zone (volume of rock) of shear displacement within which deformation has occurred without loss of material continuity. </w:t>
            </w:r>
          </w:p>
        </w:tc>
      </w:tr>
      <w:tr w:rsidR="009F17DC" w:rsidRPr="004663A1" w14:paraId="2EB02993" w14:textId="77777777" w:rsidTr="007D5C4D">
        <w:trPr>
          <w:trHeight w:val="600"/>
        </w:trPr>
        <w:tc>
          <w:tcPr>
            <w:tcW w:w="1284" w:type="pct"/>
            <w:hideMark/>
          </w:tcPr>
          <w:p w14:paraId="2A1FFC31" w14:textId="77777777" w:rsidR="009F17DC" w:rsidRPr="007D5C4D" w:rsidRDefault="009F17DC" w:rsidP="00D8749F">
            <w:r w:rsidRPr="007D5C4D">
              <w:t>Epoch</w:t>
            </w:r>
          </w:p>
        </w:tc>
        <w:tc>
          <w:tcPr>
            <w:tcW w:w="3716" w:type="pct"/>
            <w:hideMark/>
          </w:tcPr>
          <w:p w14:paraId="23CA9B2F" w14:textId="77777777" w:rsidR="009F17DC" w:rsidRPr="007D5C4D" w:rsidRDefault="009F17DC" w:rsidP="00FD4B40">
            <w:r w:rsidRPr="007D5C4D">
              <w:t>A time interval. An Epoch may be subdivided into Ages. Epochs are grouped into Periods. Example epochs: Eocene, Pleistocene.</w:t>
            </w:r>
          </w:p>
        </w:tc>
      </w:tr>
      <w:tr w:rsidR="009F17DC" w:rsidRPr="00D8749F" w14:paraId="20BD7D02" w14:textId="77777777" w:rsidTr="007D5C4D">
        <w:trPr>
          <w:trHeight w:val="600"/>
        </w:trPr>
        <w:tc>
          <w:tcPr>
            <w:tcW w:w="1284" w:type="pct"/>
            <w:noWrap/>
            <w:hideMark/>
          </w:tcPr>
          <w:p w14:paraId="288D8B4B" w14:textId="77777777" w:rsidR="009F17DC" w:rsidRPr="00D8749F" w:rsidRDefault="009F17DC" w:rsidP="00D8749F">
            <w:r w:rsidRPr="00D8749F">
              <w:t xml:space="preserve">Fabric </w:t>
            </w:r>
          </w:p>
        </w:tc>
        <w:tc>
          <w:tcPr>
            <w:tcW w:w="3716" w:type="pct"/>
            <w:hideMark/>
          </w:tcPr>
          <w:p w14:paraId="0D94CE5D" w14:textId="77777777" w:rsidR="009F17DC" w:rsidRPr="007D5C4D" w:rsidRDefault="009F17DC" w:rsidP="00D8749F">
            <w:r w:rsidRPr="007D5C4D">
              <w:t>A spatial or geometric arrangement of parts of a rock body or features within the rock body that is present throughout the body.</w:t>
            </w:r>
          </w:p>
        </w:tc>
      </w:tr>
      <w:tr w:rsidR="009F17DC" w:rsidRPr="00D8749F" w14:paraId="4F683E0D" w14:textId="77777777" w:rsidTr="007D5C4D">
        <w:trPr>
          <w:trHeight w:val="900"/>
        </w:trPr>
        <w:tc>
          <w:tcPr>
            <w:tcW w:w="1284" w:type="pct"/>
            <w:noWrap/>
            <w:hideMark/>
          </w:tcPr>
          <w:p w14:paraId="3EB14229" w14:textId="77777777" w:rsidR="009F17DC" w:rsidRPr="00D8749F" w:rsidRDefault="009F17DC" w:rsidP="00D8749F">
            <w:r w:rsidRPr="00D8749F">
              <w:t>Facies</w:t>
            </w:r>
          </w:p>
        </w:tc>
        <w:tc>
          <w:tcPr>
            <w:tcW w:w="3716" w:type="pct"/>
            <w:hideMark/>
          </w:tcPr>
          <w:p w14:paraId="192584E7" w14:textId="77777777" w:rsidR="009F17DC" w:rsidRPr="007D5C4D" w:rsidRDefault="009F17DC" w:rsidP="00D8749F">
            <w:r w:rsidRPr="007D5C4D">
              <w:t>Represents a particular body of rock that is a lateral variant of a lithostratigraphic unit, or a variant of a lithodemic unit. Contrast with lithosome in being a particular, connected body of rock, as opposed to a kind of rock body that is repeated in many places in a unit.</w:t>
            </w:r>
          </w:p>
        </w:tc>
      </w:tr>
      <w:tr w:rsidR="009F17DC" w:rsidRPr="004663A1" w14:paraId="291EEBAA" w14:textId="77777777" w:rsidTr="007D5C4D">
        <w:trPr>
          <w:trHeight w:val="900"/>
        </w:trPr>
        <w:tc>
          <w:tcPr>
            <w:tcW w:w="1284" w:type="pct"/>
            <w:hideMark/>
          </w:tcPr>
          <w:p w14:paraId="7AA12C91" w14:textId="77777777" w:rsidR="009F17DC" w:rsidRPr="007D5C4D" w:rsidRDefault="009F17DC" w:rsidP="00D8749F">
            <w:r w:rsidRPr="007D5C4D">
              <w:t>Fault</w:t>
            </w:r>
          </w:p>
        </w:tc>
        <w:tc>
          <w:tcPr>
            <w:tcW w:w="3716" w:type="pct"/>
            <w:hideMark/>
          </w:tcPr>
          <w:p w14:paraId="3508AE99" w14:textId="77777777" w:rsidR="009F17DC" w:rsidRPr="007D5C4D" w:rsidRDefault="009F17DC" w:rsidP="00D8749F">
            <w:r w:rsidRPr="007D5C4D">
              <w:t>A discrete surface (without volume), or collection of discrete surfaces, each separating some rock bodies such that one body has slid past another; characterized by brittle deformation.</w:t>
            </w:r>
          </w:p>
        </w:tc>
      </w:tr>
      <w:tr w:rsidR="009F17DC" w:rsidRPr="004663A1" w14:paraId="46C35DF3" w14:textId="77777777" w:rsidTr="005175D8">
        <w:trPr>
          <w:trHeight w:val="363"/>
        </w:trPr>
        <w:tc>
          <w:tcPr>
            <w:tcW w:w="1284" w:type="pct"/>
            <w:hideMark/>
          </w:tcPr>
          <w:p w14:paraId="76DFE5BC" w14:textId="77777777" w:rsidR="009F17DC" w:rsidRPr="007D5C4D" w:rsidRDefault="009F17DC" w:rsidP="00D8749F">
            <w:r w:rsidRPr="007D5C4D">
              <w:t xml:space="preserve">Fault Zone </w:t>
            </w:r>
          </w:p>
        </w:tc>
        <w:tc>
          <w:tcPr>
            <w:tcW w:w="3716" w:type="pct"/>
            <w:hideMark/>
          </w:tcPr>
          <w:p w14:paraId="11E62FC5" w14:textId="77777777" w:rsidR="009F17DC" w:rsidRPr="007D5C4D" w:rsidRDefault="009F17DC" w:rsidP="00FD4B40">
            <w:r w:rsidRPr="007D5C4D">
              <w:t>A volume of rock deformed between faults or adjacent to some faults.</w:t>
            </w:r>
          </w:p>
        </w:tc>
      </w:tr>
      <w:tr w:rsidR="009F17DC" w:rsidRPr="00D8749F" w14:paraId="41354064" w14:textId="77777777" w:rsidTr="007D5C4D">
        <w:trPr>
          <w:trHeight w:val="900"/>
        </w:trPr>
        <w:tc>
          <w:tcPr>
            <w:tcW w:w="1284" w:type="pct"/>
            <w:noWrap/>
            <w:hideMark/>
          </w:tcPr>
          <w:p w14:paraId="5DF6C5B2" w14:textId="1C2C9152" w:rsidR="009F17DC" w:rsidRPr="00D8749F" w:rsidRDefault="007D5C4D" w:rsidP="00D8749F">
            <w:r>
              <w:t>F</w:t>
            </w:r>
            <w:r w:rsidR="009F17DC" w:rsidRPr="00D8749F">
              <w:t>enestra</w:t>
            </w:r>
          </w:p>
        </w:tc>
        <w:tc>
          <w:tcPr>
            <w:tcW w:w="3716" w:type="pct"/>
            <w:hideMark/>
          </w:tcPr>
          <w:p w14:paraId="4BDB9022" w14:textId="77777777" w:rsidR="009F17DC" w:rsidRPr="007D5C4D" w:rsidRDefault="009F17DC" w:rsidP="00D8749F">
            <w:r w:rsidRPr="007D5C4D">
              <w:t>Primary or penecontemporaneous gap or cavity in the framework of a sedimentary rock, larger than grain-supported intersticies. May be open space or have partial to complete fill with secondary cement or introduced sediment.</w:t>
            </w:r>
          </w:p>
        </w:tc>
      </w:tr>
      <w:tr w:rsidR="009F17DC" w:rsidRPr="004663A1" w14:paraId="09B911F8" w14:textId="77777777" w:rsidTr="007D5C4D">
        <w:trPr>
          <w:trHeight w:val="600"/>
        </w:trPr>
        <w:tc>
          <w:tcPr>
            <w:tcW w:w="1284" w:type="pct"/>
            <w:hideMark/>
          </w:tcPr>
          <w:p w14:paraId="7CFDF29C" w14:textId="77777777" w:rsidR="009F17DC" w:rsidRPr="007D5C4D" w:rsidRDefault="009F17DC" w:rsidP="00D8749F">
            <w:r w:rsidRPr="007D5C4D">
              <w:t>Fold</w:t>
            </w:r>
          </w:p>
        </w:tc>
        <w:tc>
          <w:tcPr>
            <w:tcW w:w="3716" w:type="pct"/>
            <w:hideMark/>
          </w:tcPr>
          <w:p w14:paraId="0AC38459" w14:textId="77777777" w:rsidR="009F17DC" w:rsidRPr="007D5C4D" w:rsidRDefault="009F17DC" w:rsidP="00D8749F">
            <w:r w:rsidRPr="007D5C4D">
              <w:t xml:space="preserve">A curve or bend inherent in a rock body, usually the product of deformation, involving the compression of strata, but may include primary structures, as its definition is not genetic. </w:t>
            </w:r>
          </w:p>
        </w:tc>
      </w:tr>
      <w:tr w:rsidR="009F17DC" w:rsidRPr="004663A1" w14:paraId="7763ED1D" w14:textId="77777777" w:rsidTr="007D5C4D">
        <w:trPr>
          <w:trHeight w:val="600"/>
        </w:trPr>
        <w:tc>
          <w:tcPr>
            <w:tcW w:w="1284" w:type="pct"/>
            <w:hideMark/>
          </w:tcPr>
          <w:p w14:paraId="5D293F79" w14:textId="77777777" w:rsidR="009F17DC" w:rsidRPr="007D5C4D" w:rsidRDefault="009F17DC" w:rsidP="00D8749F">
            <w:r w:rsidRPr="007D5C4D">
              <w:t>Foliation</w:t>
            </w:r>
          </w:p>
        </w:tc>
        <w:tc>
          <w:tcPr>
            <w:tcW w:w="3716" w:type="pct"/>
            <w:hideMark/>
          </w:tcPr>
          <w:p w14:paraId="2A6B7493" w14:textId="77777777" w:rsidR="009F17DC" w:rsidRPr="007D5C4D" w:rsidRDefault="009F17DC" w:rsidP="00FD4B40">
            <w:r w:rsidRPr="007D5C4D">
              <w:t>Fabric defined by the planar arrangement of textural or structural features (fabric elements).</w:t>
            </w:r>
          </w:p>
        </w:tc>
      </w:tr>
      <w:tr w:rsidR="009F17DC" w:rsidRPr="00D8749F" w14:paraId="4CCFB1C4" w14:textId="77777777" w:rsidTr="007D5C4D">
        <w:trPr>
          <w:trHeight w:val="1200"/>
        </w:trPr>
        <w:tc>
          <w:tcPr>
            <w:tcW w:w="1284" w:type="pct"/>
            <w:noWrap/>
            <w:hideMark/>
          </w:tcPr>
          <w:p w14:paraId="38C482DE" w14:textId="77777777" w:rsidR="009F17DC" w:rsidRPr="00D8749F" w:rsidRDefault="009F17DC" w:rsidP="00D8749F">
            <w:r w:rsidRPr="00D8749F">
              <w:t>Fossil</w:t>
            </w:r>
          </w:p>
        </w:tc>
        <w:tc>
          <w:tcPr>
            <w:tcW w:w="3716" w:type="pct"/>
            <w:hideMark/>
          </w:tcPr>
          <w:p w14:paraId="776A8726" w14:textId="77777777" w:rsidR="009F17DC" w:rsidRPr="007D5C4D" w:rsidRDefault="009F17DC" w:rsidP="00FD4B40">
            <w:r w:rsidRPr="007D5C4D">
              <w:t>NOTE--this class is intended to represent individual fossil objects. If some kind of material fossils are granular constituents in a sedimentary rock, they should be represented using 'Biogenic_Granular_Material, with sub classes for different kinds of fossils, e.g. in crinoid grainstone, radiolarian chert, diatomite.</w:t>
            </w:r>
          </w:p>
        </w:tc>
      </w:tr>
      <w:tr w:rsidR="009F17DC" w:rsidRPr="00D8749F" w14:paraId="5D478A42" w14:textId="77777777" w:rsidTr="007D5C4D">
        <w:trPr>
          <w:trHeight w:val="600"/>
        </w:trPr>
        <w:tc>
          <w:tcPr>
            <w:tcW w:w="1284" w:type="pct"/>
            <w:noWrap/>
            <w:hideMark/>
          </w:tcPr>
          <w:p w14:paraId="56E39ADF" w14:textId="77777777" w:rsidR="009F17DC" w:rsidRPr="00D8749F" w:rsidRDefault="009F17DC" w:rsidP="00D8749F">
            <w:r w:rsidRPr="007D5C4D">
              <w:rPr>
                <w:highlight w:val="yellow"/>
              </w:rPr>
              <w:t>Fracture</w:t>
            </w:r>
          </w:p>
        </w:tc>
        <w:tc>
          <w:tcPr>
            <w:tcW w:w="3716" w:type="pct"/>
            <w:hideMark/>
          </w:tcPr>
          <w:p w14:paraId="021AE81E" w14:textId="6D08558F" w:rsidR="009F17DC" w:rsidRPr="007D5C4D" w:rsidRDefault="009F17DC" w:rsidP="00D8749F"/>
        </w:tc>
      </w:tr>
      <w:tr w:rsidR="009F17DC" w:rsidRPr="004663A1" w14:paraId="418F2DBC" w14:textId="77777777" w:rsidTr="007D5C4D">
        <w:trPr>
          <w:trHeight w:val="300"/>
        </w:trPr>
        <w:tc>
          <w:tcPr>
            <w:tcW w:w="1284" w:type="pct"/>
            <w:hideMark/>
          </w:tcPr>
          <w:p w14:paraId="1C8FEB22" w14:textId="77777777" w:rsidR="009F17DC" w:rsidRPr="007D5C4D" w:rsidRDefault="009F17DC" w:rsidP="00D8749F">
            <w:r w:rsidRPr="007D5C4D">
              <w:t>Geochronologic Boundary</w:t>
            </w:r>
          </w:p>
        </w:tc>
        <w:tc>
          <w:tcPr>
            <w:tcW w:w="3716" w:type="pct"/>
            <w:hideMark/>
          </w:tcPr>
          <w:p w14:paraId="1BF282C3" w14:textId="21200211" w:rsidR="009F17DC" w:rsidRPr="007D5C4D" w:rsidRDefault="009F17DC" w:rsidP="00D8749F">
            <w:r w:rsidRPr="007D5C4D">
              <w:t>A time instant that represents an event recorded by a reference physical statigraphic point</w:t>
            </w:r>
            <w:r w:rsidR="001C2220">
              <w:t>.</w:t>
            </w:r>
          </w:p>
        </w:tc>
      </w:tr>
      <w:tr w:rsidR="009F17DC" w:rsidRPr="00D8749F" w14:paraId="378D8BFE" w14:textId="77777777" w:rsidTr="007D5C4D">
        <w:trPr>
          <w:trHeight w:val="900"/>
        </w:trPr>
        <w:tc>
          <w:tcPr>
            <w:tcW w:w="1284" w:type="pct"/>
            <w:noWrap/>
            <w:hideMark/>
          </w:tcPr>
          <w:p w14:paraId="79021529" w14:textId="77777777" w:rsidR="009F17DC" w:rsidRPr="00D8749F" w:rsidRDefault="009F17DC" w:rsidP="00D8749F">
            <w:r w:rsidRPr="00D8749F">
              <w:t xml:space="preserve">Geologic Age Interval </w:t>
            </w:r>
          </w:p>
        </w:tc>
        <w:tc>
          <w:tcPr>
            <w:tcW w:w="3716" w:type="pct"/>
            <w:hideMark/>
          </w:tcPr>
          <w:p w14:paraId="7DF1927C" w14:textId="6C77E513" w:rsidR="009F17DC" w:rsidRPr="007D5C4D" w:rsidRDefault="009F17DC" w:rsidP="001C2220">
            <w:r w:rsidRPr="007D5C4D">
              <w:t>A time region defined by younger and older Geologic Date Intervals. Typically used for age assignments in geologic maps, where a map unit might include rocks of various ages.</w:t>
            </w:r>
          </w:p>
        </w:tc>
      </w:tr>
      <w:tr w:rsidR="009F17DC" w:rsidRPr="00D8749F" w14:paraId="5D267C85" w14:textId="77777777" w:rsidTr="007D5C4D">
        <w:trPr>
          <w:trHeight w:val="600"/>
        </w:trPr>
        <w:tc>
          <w:tcPr>
            <w:tcW w:w="1284" w:type="pct"/>
            <w:noWrap/>
            <w:hideMark/>
          </w:tcPr>
          <w:p w14:paraId="4C406D4F" w14:textId="77777777" w:rsidR="009F17DC" w:rsidRPr="00FD4B40" w:rsidRDefault="009F17DC" w:rsidP="00D8749F">
            <w:r w:rsidRPr="00D8749F">
              <w:t>Geologic Date Interval</w:t>
            </w:r>
          </w:p>
        </w:tc>
        <w:tc>
          <w:tcPr>
            <w:tcW w:w="3716" w:type="pct"/>
            <w:hideMark/>
          </w:tcPr>
          <w:p w14:paraId="5F0BA785" w14:textId="4E9C072F" w:rsidR="009F17DC" w:rsidRPr="007D5C4D" w:rsidRDefault="009F17DC" w:rsidP="00B5614C">
            <w:r w:rsidRPr="007D5C4D">
              <w:t xml:space="preserve">A time interval that is bounded by specified time instants.  </w:t>
            </w:r>
          </w:p>
        </w:tc>
      </w:tr>
      <w:tr w:rsidR="009F17DC" w:rsidRPr="004663A1" w14:paraId="1A96937B" w14:textId="77777777" w:rsidTr="007D5C4D">
        <w:trPr>
          <w:trHeight w:val="900"/>
        </w:trPr>
        <w:tc>
          <w:tcPr>
            <w:tcW w:w="1284" w:type="pct"/>
            <w:hideMark/>
          </w:tcPr>
          <w:p w14:paraId="2883E70A" w14:textId="77777777" w:rsidR="009F17DC" w:rsidRPr="007D5C4D" w:rsidRDefault="009F17DC" w:rsidP="00D8749F">
            <w:r w:rsidRPr="007D5C4D">
              <w:t>Geologic Event</w:t>
            </w:r>
          </w:p>
        </w:tc>
        <w:tc>
          <w:tcPr>
            <w:tcW w:w="3716" w:type="pct"/>
            <w:hideMark/>
          </w:tcPr>
          <w:p w14:paraId="181FE4BB" w14:textId="52CC6486" w:rsidR="009F17DC" w:rsidRPr="007D5C4D" w:rsidRDefault="009F17DC" w:rsidP="00D8749F">
            <w:r w:rsidRPr="007D5C4D">
              <w:t xml:space="preserve">When something happens, events are the ‘what’ of the happening, and processes are the how, e.g. a walk (event) and walking (process), or an earthquake (event) and ground shaking (process). An example is the Trans-Hudson Orogeny (event) caused by a subduction (process). The relation between events and processes is constitution: events are constituted by processes, and processes constitute events. Processes and events have at least one endurant as participant, i.e. a happening cannot occur unless it happens to something. Events can only have events as parts. </w:t>
            </w:r>
          </w:p>
        </w:tc>
      </w:tr>
      <w:tr w:rsidR="009F17DC" w:rsidRPr="004663A1" w14:paraId="43F00115" w14:textId="77777777" w:rsidTr="007D5C4D">
        <w:trPr>
          <w:trHeight w:val="300"/>
        </w:trPr>
        <w:tc>
          <w:tcPr>
            <w:tcW w:w="1284" w:type="pct"/>
            <w:hideMark/>
          </w:tcPr>
          <w:p w14:paraId="394F26A2" w14:textId="77777777" w:rsidR="009F17DC" w:rsidRPr="007D5C4D" w:rsidRDefault="009F17DC" w:rsidP="00D8749F">
            <w:r w:rsidRPr="007D5C4D">
              <w:t>Geologic Process</w:t>
            </w:r>
          </w:p>
        </w:tc>
        <w:tc>
          <w:tcPr>
            <w:tcW w:w="3716" w:type="pct"/>
            <w:hideMark/>
          </w:tcPr>
          <w:p w14:paraId="4362E4CA" w14:textId="77777777" w:rsidR="009F17DC" w:rsidRPr="007D5C4D" w:rsidRDefault="009F17DC">
            <w:r w:rsidRPr="007D5C4D">
              <w:t>Processes are the ‘how’ of a happening (see Event above). A geological process typically has input and output participants that are geologic. Processes can only have other processes as parts.</w:t>
            </w:r>
          </w:p>
        </w:tc>
      </w:tr>
      <w:tr w:rsidR="009F17DC" w:rsidRPr="004663A1" w14:paraId="2E1DE3F2" w14:textId="77777777" w:rsidTr="007D5C4D">
        <w:trPr>
          <w:trHeight w:val="300"/>
        </w:trPr>
        <w:tc>
          <w:tcPr>
            <w:tcW w:w="1284" w:type="pct"/>
            <w:hideMark/>
          </w:tcPr>
          <w:p w14:paraId="14C25678" w14:textId="77777777" w:rsidR="009F17DC" w:rsidRPr="007D5C4D" w:rsidRDefault="009F17DC" w:rsidP="00D8749F">
            <w:r w:rsidRPr="007D5C4D">
              <w:t>Geologic Structure</w:t>
            </w:r>
          </w:p>
        </w:tc>
        <w:tc>
          <w:tcPr>
            <w:tcW w:w="3716" w:type="pct"/>
            <w:hideMark/>
          </w:tcPr>
          <w:p w14:paraId="7481AEDA" w14:textId="6C289C59" w:rsidR="009F17DC" w:rsidRPr="007D5C4D" w:rsidRDefault="009F17DC" w:rsidP="00B5614C">
            <w:r w:rsidRPr="007D5C4D">
              <w:t xml:space="preserve">A pattern in a rock body (foliation, fold), or a feature occurring between rock bodies (contact, fault, fracture).  GeoSciML 3.2: A configuration of matter in the Earth based on describable inhomogeneity, pattern, or fracture in a Rock Body. </w:t>
            </w:r>
            <w:r w:rsidR="00B5614C">
              <w:t>E</w:t>
            </w:r>
            <w:r w:rsidRPr="007D5C4D">
              <w:t>ach structure cannot exist without there being a relation between a rock body and some other thing, such as a shape (fold) or other rock body (contact, fault).  Includes sedimentary structures.</w:t>
            </w:r>
          </w:p>
        </w:tc>
      </w:tr>
      <w:tr w:rsidR="009F17DC" w:rsidRPr="004663A1" w14:paraId="2150C435" w14:textId="77777777" w:rsidTr="007D5C4D">
        <w:trPr>
          <w:trHeight w:val="1221"/>
        </w:trPr>
        <w:tc>
          <w:tcPr>
            <w:tcW w:w="1284" w:type="pct"/>
            <w:hideMark/>
          </w:tcPr>
          <w:p w14:paraId="3E1642A0" w14:textId="77777777" w:rsidR="009F17DC" w:rsidRPr="007D5C4D" w:rsidRDefault="009F17DC" w:rsidP="00D8749F">
            <w:r w:rsidRPr="007D5C4D">
              <w:t>Geologic Time Date</w:t>
            </w:r>
          </w:p>
        </w:tc>
        <w:tc>
          <w:tcPr>
            <w:tcW w:w="3716" w:type="pct"/>
            <w:hideMark/>
          </w:tcPr>
          <w:p w14:paraId="5A8E549C" w14:textId="77777777" w:rsidR="009F17DC" w:rsidRPr="007D5C4D" w:rsidRDefault="009F17DC">
            <w:r w:rsidRPr="007D5C4D">
              <w:t>A point in time. Can be (1) a GeochronologicBoundary if it is associated with a location in a particular stratigraphic section, or (2) a GSSA if it is arbitrarily assigned.  Requires a Temporal Reference System (not yet included) to describe time values.</w:t>
            </w:r>
          </w:p>
        </w:tc>
      </w:tr>
      <w:tr w:rsidR="009F17DC" w:rsidRPr="004663A1" w14:paraId="76585682" w14:textId="77777777" w:rsidTr="007D5C4D">
        <w:trPr>
          <w:trHeight w:val="300"/>
        </w:trPr>
        <w:tc>
          <w:tcPr>
            <w:tcW w:w="1284" w:type="pct"/>
            <w:hideMark/>
          </w:tcPr>
          <w:p w14:paraId="45CAD6C6" w14:textId="77777777" w:rsidR="009F17DC" w:rsidRPr="007D5C4D" w:rsidRDefault="009F17DC" w:rsidP="00D8749F">
            <w:r w:rsidRPr="007D5C4D">
              <w:t>Geologic Time Interval</w:t>
            </w:r>
          </w:p>
        </w:tc>
        <w:tc>
          <w:tcPr>
            <w:tcW w:w="3716" w:type="pct"/>
            <w:hideMark/>
          </w:tcPr>
          <w:p w14:paraId="7D3F0965" w14:textId="77777777" w:rsidR="009F17DC" w:rsidRPr="007D5C4D" w:rsidRDefault="009F17DC">
            <w:r w:rsidRPr="007D5C4D">
              <w:t>A time interval of geological significance, defined by its position between other time intervals, without necessarily specifying the bounding time instants.  Can be a part of a time scale.</w:t>
            </w:r>
          </w:p>
        </w:tc>
      </w:tr>
      <w:tr w:rsidR="009F17DC" w:rsidRPr="004663A1" w14:paraId="7EDE7F6C" w14:textId="77777777" w:rsidTr="007D5C4D">
        <w:trPr>
          <w:trHeight w:val="600"/>
        </w:trPr>
        <w:tc>
          <w:tcPr>
            <w:tcW w:w="1284" w:type="pct"/>
            <w:hideMark/>
          </w:tcPr>
          <w:p w14:paraId="0966D54A" w14:textId="77777777" w:rsidR="009F17DC" w:rsidRPr="007D5C4D" w:rsidRDefault="009F17DC" w:rsidP="00D8749F">
            <w:r w:rsidRPr="007D5C4D">
              <w:t>Geologic Time Scale</w:t>
            </w:r>
          </w:p>
        </w:tc>
        <w:tc>
          <w:tcPr>
            <w:tcW w:w="3716" w:type="pct"/>
            <w:hideMark/>
          </w:tcPr>
          <w:p w14:paraId="3406AB18" w14:textId="1FFF50B9" w:rsidR="009F17DC" w:rsidRPr="007D5C4D" w:rsidRDefault="009F17DC">
            <w:r w:rsidRPr="007D5C4D">
              <w:t xml:space="preserve">A collection of Geologic Date Intervals (time intervals denoted by numeric age boundaries) that obey a special topology (after Cox and Richard, 2010). A time scale is itself an interval of time, indeed it could be the complete container for time, i.e. having all other time intervals </w:t>
            </w:r>
            <w:r w:rsidR="00B5614C">
              <w:t xml:space="preserve">and instants </w:t>
            </w:r>
            <w:r w:rsidRPr="007D5C4D">
              <w:t xml:space="preserve">as parts. </w:t>
            </w:r>
          </w:p>
        </w:tc>
      </w:tr>
      <w:tr w:rsidR="009F17DC" w:rsidRPr="004663A1" w14:paraId="24D60474" w14:textId="77777777" w:rsidTr="007D5C4D">
        <w:trPr>
          <w:trHeight w:val="1016"/>
        </w:trPr>
        <w:tc>
          <w:tcPr>
            <w:tcW w:w="1284" w:type="pct"/>
            <w:hideMark/>
          </w:tcPr>
          <w:p w14:paraId="11D47B09" w14:textId="77777777" w:rsidR="009F17DC" w:rsidRPr="007D5C4D" w:rsidRDefault="009F17DC" w:rsidP="00D8749F">
            <w:r w:rsidRPr="007D5C4D">
              <w:t>Geologic Unit</w:t>
            </w:r>
          </w:p>
        </w:tc>
        <w:tc>
          <w:tcPr>
            <w:tcW w:w="3716" w:type="pct"/>
            <w:hideMark/>
          </w:tcPr>
          <w:p w14:paraId="2ACBC7BF" w14:textId="77777777" w:rsidR="009F17DC" w:rsidRPr="007D5C4D" w:rsidRDefault="009F17DC">
            <w:r w:rsidRPr="007D5C4D">
              <w:t xml:space="preserve">A rock body identified not only by its geometric, compositional and internal structural characteristics, but also by its topology, i.e. its relations to other rock bodies (after the ICS and N. American stratigraphic codes). </w:t>
            </w:r>
          </w:p>
          <w:p w14:paraId="66BABC48" w14:textId="77777777" w:rsidR="009F17DC" w:rsidRPr="007D5C4D" w:rsidRDefault="009F17DC"/>
        </w:tc>
      </w:tr>
      <w:tr w:rsidR="009F17DC" w:rsidRPr="004663A1" w14:paraId="009AE5D6" w14:textId="77777777" w:rsidTr="007D5C4D">
        <w:trPr>
          <w:trHeight w:val="847"/>
        </w:trPr>
        <w:tc>
          <w:tcPr>
            <w:tcW w:w="1284" w:type="pct"/>
            <w:hideMark/>
          </w:tcPr>
          <w:p w14:paraId="7CAC37F7" w14:textId="77777777" w:rsidR="009F17DC" w:rsidRPr="007D5C4D" w:rsidRDefault="009F17DC" w:rsidP="00D8749F">
            <w:r w:rsidRPr="007D5C4D">
              <w:t>Granular Material</w:t>
            </w:r>
          </w:p>
        </w:tc>
        <w:tc>
          <w:tcPr>
            <w:tcW w:w="3716" w:type="pct"/>
            <w:hideMark/>
          </w:tcPr>
          <w:p w14:paraId="7A99FD64" w14:textId="2523AEEF" w:rsidR="009F17DC" w:rsidRPr="007D5C4D" w:rsidRDefault="009F17DC" w:rsidP="00B5614C">
            <w:r w:rsidRPr="007D5C4D">
              <w:t>A lump of material that consists of particles having a consistent set of properties.  Also used to represent a rock body constituent composed of particles that share a set of characteristics, e.g. particle size (distribution), mineralogy, shape.  E.g. the sand that is a constituent in a sandstone, or the feldspar phenocrysts that are a constituent in a granite</w:t>
            </w:r>
            <w:r w:rsidR="00B5614C">
              <w:t xml:space="preserve"> </w:t>
            </w:r>
            <w:r w:rsidRPr="007D5C4D" w:rsidDel="00A31F90">
              <w:t>at any level of granularity, e.g. rock material, particle, mineral or element. Can have unity (the gold of this ring, tooth, etc.) or not (the gold in this room, rock, etc.) (Lowe 1998).</w:t>
            </w:r>
          </w:p>
        </w:tc>
      </w:tr>
      <w:tr w:rsidR="009F17DC" w:rsidRPr="004663A1" w14:paraId="649258AB" w14:textId="77777777" w:rsidTr="007D5C4D">
        <w:trPr>
          <w:trHeight w:val="600"/>
        </w:trPr>
        <w:tc>
          <w:tcPr>
            <w:tcW w:w="1284" w:type="pct"/>
            <w:hideMark/>
          </w:tcPr>
          <w:p w14:paraId="5367950B" w14:textId="77777777" w:rsidR="009F17DC" w:rsidRPr="007D5C4D" w:rsidRDefault="009F17DC" w:rsidP="00D8749F">
            <w:r w:rsidRPr="007D5C4D">
              <w:t>GSSA</w:t>
            </w:r>
          </w:p>
        </w:tc>
        <w:tc>
          <w:tcPr>
            <w:tcW w:w="3716" w:type="pct"/>
            <w:hideMark/>
          </w:tcPr>
          <w:p w14:paraId="38B3CB7D" w14:textId="77777777" w:rsidR="009F17DC" w:rsidRPr="007D5C4D" w:rsidRDefault="009F17DC" w:rsidP="00FD4B40">
            <w:r w:rsidRPr="007D5C4D">
              <w:t>A point in time defined by the International Stratigraphic Commission, based on fiat assertion of a time coordinate.</w:t>
            </w:r>
          </w:p>
        </w:tc>
      </w:tr>
      <w:tr w:rsidR="009F17DC" w:rsidRPr="004663A1" w14:paraId="4AC279B8" w14:textId="77777777" w:rsidTr="007D5C4D">
        <w:trPr>
          <w:trHeight w:val="900"/>
        </w:trPr>
        <w:tc>
          <w:tcPr>
            <w:tcW w:w="1284" w:type="pct"/>
            <w:hideMark/>
          </w:tcPr>
          <w:p w14:paraId="5D60854A" w14:textId="77777777" w:rsidR="009F17DC" w:rsidRPr="007D5C4D" w:rsidRDefault="009F17DC" w:rsidP="00D8749F">
            <w:r w:rsidRPr="007D5C4D">
              <w:t xml:space="preserve">GSSP </w:t>
            </w:r>
          </w:p>
        </w:tc>
        <w:tc>
          <w:tcPr>
            <w:tcW w:w="3716" w:type="pct"/>
            <w:hideMark/>
          </w:tcPr>
          <w:p w14:paraId="52315CD0" w14:textId="77777777" w:rsidR="009F17DC" w:rsidRPr="007D5C4D" w:rsidRDefault="009F17DC" w:rsidP="00FD4B40">
            <w:r w:rsidRPr="007D5C4D">
              <w:t xml:space="preserve">A stratigraphic point that is hosted by a top and bottom segment of adjacent chronostratigraphic units. The top and bottom are part of an outcrop and part of a stratotype (type section) for the unit. </w:t>
            </w:r>
          </w:p>
        </w:tc>
      </w:tr>
      <w:tr w:rsidR="009F17DC" w:rsidRPr="00D8749F" w14:paraId="7EB801E7" w14:textId="77777777" w:rsidTr="007D5C4D">
        <w:trPr>
          <w:trHeight w:val="900"/>
        </w:trPr>
        <w:tc>
          <w:tcPr>
            <w:tcW w:w="1284" w:type="pct"/>
            <w:noWrap/>
            <w:hideMark/>
          </w:tcPr>
          <w:p w14:paraId="7DFF981F" w14:textId="64FADE90" w:rsidR="009F17DC" w:rsidRPr="00D8749F" w:rsidRDefault="00B5614C" w:rsidP="00D8749F">
            <w:r>
              <w:t>H</w:t>
            </w:r>
            <w:r w:rsidRPr="00D8749F">
              <w:t xml:space="preserve">ydrothermal </w:t>
            </w:r>
            <w:r w:rsidR="009F17DC" w:rsidRPr="00D8749F">
              <w:t>vein</w:t>
            </w:r>
          </w:p>
        </w:tc>
        <w:tc>
          <w:tcPr>
            <w:tcW w:w="3716" w:type="pct"/>
            <w:hideMark/>
          </w:tcPr>
          <w:p w14:paraId="17BB1241" w14:textId="4D301B1D" w:rsidR="009F17DC" w:rsidRPr="007D5C4D" w:rsidRDefault="009F17DC">
            <w:r w:rsidRPr="007D5C4D">
              <w:t>A tabular or sheet-like part of a compound material formed by hydrothermal (or other metasomatic) mineral filling a fracture, may be associated with replacement of the host rock adjacent to the body</w:t>
            </w:r>
            <w:r w:rsidR="00B5614C">
              <w:t>.</w:t>
            </w:r>
          </w:p>
        </w:tc>
      </w:tr>
      <w:tr w:rsidR="009F17DC" w:rsidRPr="00D8749F" w14:paraId="4A641250" w14:textId="77777777" w:rsidTr="007D5C4D">
        <w:trPr>
          <w:trHeight w:val="600"/>
        </w:trPr>
        <w:tc>
          <w:tcPr>
            <w:tcW w:w="1284" w:type="pct"/>
            <w:noWrap/>
            <w:hideMark/>
          </w:tcPr>
          <w:p w14:paraId="78A2CFE0" w14:textId="07392F0E" w:rsidR="009F17DC" w:rsidRPr="00D8749F" w:rsidRDefault="007D5C4D" w:rsidP="00D8749F">
            <w:r>
              <w:t>I</w:t>
            </w:r>
            <w:r w:rsidRPr="00D8749F">
              <w:t xml:space="preserve">gneous </w:t>
            </w:r>
            <w:r w:rsidR="009F17DC" w:rsidRPr="00D8749F">
              <w:t>vein</w:t>
            </w:r>
          </w:p>
        </w:tc>
        <w:tc>
          <w:tcPr>
            <w:tcW w:w="3716" w:type="pct"/>
            <w:hideMark/>
          </w:tcPr>
          <w:p w14:paraId="3DA05184" w14:textId="37CEDF6A" w:rsidR="009F17DC" w:rsidRPr="007D5C4D" w:rsidRDefault="009F17DC" w:rsidP="00B5614C">
            <w:r w:rsidRPr="007D5C4D">
              <w:t xml:space="preserve">A tabular or sheet like part of a compound material formed by the intrusion of magma. </w:t>
            </w:r>
          </w:p>
        </w:tc>
      </w:tr>
      <w:tr w:rsidR="009F17DC" w:rsidRPr="00D8749F" w14:paraId="56148A97" w14:textId="77777777" w:rsidTr="007D5C4D">
        <w:trPr>
          <w:trHeight w:val="600"/>
        </w:trPr>
        <w:tc>
          <w:tcPr>
            <w:tcW w:w="1284" w:type="pct"/>
            <w:noWrap/>
            <w:hideMark/>
          </w:tcPr>
          <w:p w14:paraId="1A9B038B" w14:textId="77777777" w:rsidR="009F17DC" w:rsidRPr="00D8749F" w:rsidRDefault="009F17DC" w:rsidP="00D8749F">
            <w:r w:rsidRPr="00D8749F">
              <w:t>Inclusion</w:t>
            </w:r>
          </w:p>
        </w:tc>
        <w:tc>
          <w:tcPr>
            <w:tcW w:w="3716" w:type="pct"/>
            <w:hideMark/>
          </w:tcPr>
          <w:p w14:paraId="0516C873" w14:textId="165DA93F" w:rsidR="009F17DC" w:rsidRPr="007D5C4D" w:rsidRDefault="009F17DC">
            <w:r w:rsidRPr="007D5C4D">
              <w:t xml:space="preserve">A body of material present as </w:t>
            </w:r>
            <w:r w:rsidR="00B5614C">
              <w:t xml:space="preserve">a </w:t>
            </w:r>
            <w:r w:rsidRPr="007D5C4D">
              <w:t>mass with generally sharp boundaries enclosed within a matrix of some other material.</w:t>
            </w:r>
          </w:p>
        </w:tc>
      </w:tr>
      <w:tr w:rsidR="009F17DC" w:rsidRPr="00D8749F" w14:paraId="330FB39F" w14:textId="77777777" w:rsidTr="007D5C4D">
        <w:trPr>
          <w:trHeight w:val="300"/>
        </w:trPr>
        <w:tc>
          <w:tcPr>
            <w:tcW w:w="1284" w:type="pct"/>
            <w:noWrap/>
            <w:hideMark/>
          </w:tcPr>
          <w:p w14:paraId="312E6CDD" w14:textId="22329128" w:rsidR="009F17DC" w:rsidRPr="00FD4B40" w:rsidRDefault="007D5C4D" w:rsidP="00D8749F">
            <w:r>
              <w:t>I</w:t>
            </w:r>
            <w:r w:rsidRPr="00D8749F">
              <w:t xml:space="preserve">ntrusive </w:t>
            </w:r>
            <w:r w:rsidR="009F17DC" w:rsidRPr="00D8749F">
              <w:t>sheet</w:t>
            </w:r>
          </w:p>
        </w:tc>
        <w:tc>
          <w:tcPr>
            <w:tcW w:w="3716" w:type="pct"/>
            <w:hideMark/>
          </w:tcPr>
          <w:p w14:paraId="43C68CAD" w14:textId="07347684" w:rsidR="009F17DC" w:rsidRPr="007D5C4D" w:rsidRDefault="009F17DC">
            <w:r w:rsidRPr="007D5C4D">
              <w:t>A tabular or sheet-like part of a compound material, genetic origin not specified</w:t>
            </w:r>
            <w:r w:rsidR="00B5614C">
              <w:t>.</w:t>
            </w:r>
          </w:p>
        </w:tc>
      </w:tr>
      <w:tr w:rsidR="009F17DC" w:rsidRPr="004663A1" w14:paraId="65BDB653" w14:textId="77777777" w:rsidTr="007D5C4D">
        <w:trPr>
          <w:trHeight w:val="600"/>
        </w:trPr>
        <w:tc>
          <w:tcPr>
            <w:tcW w:w="1284" w:type="pct"/>
            <w:hideMark/>
          </w:tcPr>
          <w:p w14:paraId="3A7C4CB0" w14:textId="77777777" w:rsidR="009F17DC" w:rsidRPr="007D5C4D" w:rsidRDefault="009F17DC" w:rsidP="00D8749F">
            <w:r w:rsidRPr="007D5C4D">
              <w:t>Lineation</w:t>
            </w:r>
          </w:p>
        </w:tc>
        <w:tc>
          <w:tcPr>
            <w:tcW w:w="3716" w:type="pct"/>
            <w:hideMark/>
          </w:tcPr>
          <w:p w14:paraId="2FE455D6" w14:textId="77777777" w:rsidR="009F17DC" w:rsidRPr="007D5C4D" w:rsidRDefault="009F17DC" w:rsidP="00FD4B40">
            <w:r w:rsidRPr="007D5C4D">
              <w:t>Nongenetic term for a penetrative linear structure.</w:t>
            </w:r>
          </w:p>
        </w:tc>
      </w:tr>
      <w:tr w:rsidR="009F17DC" w:rsidRPr="00D8749F" w14:paraId="6F99A510" w14:textId="77777777" w:rsidTr="007D5C4D">
        <w:trPr>
          <w:trHeight w:val="900"/>
        </w:trPr>
        <w:tc>
          <w:tcPr>
            <w:tcW w:w="1284" w:type="pct"/>
            <w:noWrap/>
            <w:hideMark/>
          </w:tcPr>
          <w:p w14:paraId="22D0BB24" w14:textId="08F77903" w:rsidR="009F17DC" w:rsidRPr="00D8749F" w:rsidRDefault="00B5614C" w:rsidP="00D8749F">
            <w:r>
              <w:t>L</w:t>
            </w:r>
            <w:r w:rsidRPr="00D8749F">
              <w:t>ithophysae</w:t>
            </w:r>
          </w:p>
        </w:tc>
        <w:tc>
          <w:tcPr>
            <w:tcW w:w="3716" w:type="pct"/>
            <w:hideMark/>
          </w:tcPr>
          <w:p w14:paraId="18F0F953" w14:textId="77777777" w:rsidR="009F17DC" w:rsidRPr="007D5C4D" w:rsidRDefault="009F17DC">
            <w:r w:rsidRPr="007D5C4D">
              <w:t>Bubble-like cavity with concentric shells of finely crystalline minerals, open space remains in core of structure. Radiating fibrous structure may be present in secondary mineral fill. Typically in silicic volcanic rock.</w:t>
            </w:r>
          </w:p>
        </w:tc>
      </w:tr>
      <w:tr w:rsidR="009F17DC" w:rsidRPr="004663A1" w14:paraId="60A63F2B" w14:textId="77777777" w:rsidTr="007D5C4D">
        <w:trPr>
          <w:trHeight w:val="1200"/>
        </w:trPr>
        <w:tc>
          <w:tcPr>
            <w:tcW w:w="1284" w:type="pct"/>
            <w:hideMark/>
          </w:tcPr>
          <w:p w14:paraId="79A84A90" w14:textId="77777777" w:rsidR="009F17DC" w:rsidRPr="007D5C4D" w:rsidRDefault="009F17DC" w:rsidP="00D8749F">
            <w:r w:rsidRPr="007D5C4D">
              <w:t xml:space="preserve">Lithosome </w:t>
            </w:r>
          </w:p>
        </w:tc>
        <w:tc>
          <w:tcPr>
            <w:tcW w:w="3716" w:type="pct"/>
            <w:hideMark/>
          </w:tcPr>
          <w:p w14:paraId="107B2E27" w14:textId="77777777" w:rsidR="009F17DC" w:rsidRPr="007D5C4D" w:rsidRDefault="009F17DC">
            <w:r w:rsidRPr="007D5C4D">
              <w:t>A kind of rock object that has multiple occurrences in a single geologic unit. A mass of rock of uniform character, characterized by geometry, composition, and internal structure. (http://inspire.ec.europa.eu/codelist/CompositionPartRoleValue/lithosome)</w:t>
            </w:r>
          </w:p>
        </w:tc>
      </w:tr>
      <w:tr w:rsidR="009F17DC" w:rsidRPr="004663A1" w14:paraId="1307B19F" w14:textId="77777777" w:rsidTr="007D5C4D">
        <w:trPr>
          <w:trHeight w:val="900"/>
        </w:trPr>
        <w:tc>
          <w:tcPr>
            <w:tcW w:w="1284" w:type="pct"/>
            <w:hideMark/>
          </w:tcPr>
          <w:p w14:paraId="7D9997E4" w14:textId="77777777" w:rsidR="009F17DC" w:rsidRPr="007D5C4D" w:rsidRDefault="009F17DC" w:rsidP="00D8749F">
            <w:r w:rsidRPr="007D5C4D">
              <w:t>Lithostratigraphic Unit</w:t>
            </w:r>
          </w:p>
        </w:tc>
        <w:tc>
          <w:tcPr>
            <w:tcW w:w="3716" w:type="pct"/>
            <w:hideMark/>
          </w:tcPr>
          <w:p w14:paraId="262C7816" w14:textId="77777777" w:rsidR="009F17DC" w:rsidRPr="007D5C4D" w:rsidRDefault="009F17DC">
            <w:r w:rsidRPr="007D5C4D">
              <w:t>Geologic unit defined on the basis of observable and distinctive lithologic properties in combination with stratigraphic relationships.</w:t>
            </w:r>
          </w:p>
        </w:tc>
      </w:tr>
      <w:tr w:rsidR="009F17DC" w:rsidRPr="00D8749F" w14:paraId="55C9705B" w14:textId="77777777" w:rsidTr="007D5C4D">
        <w:trPr>
          <w:trHeight w:val="300"/>
        </w:trPr>
        <w:tc>
          <w:tcPr>
            <w:tcW w:w="1284" w:type="pct"/>
            <w:noWrap/>
            <w:hideMark/>
          </w:tcPr>
          <w:p w14:paraId="31904C30" w14:textId="18EA1486" w:rsidR="009F17DC" w:rsidRPr="00FD4B40" w:rsidRDefault="007D5C4D" w:rsidP="00D8749F">
            <w:r>
              <w:t>M</w:t>
            </w:r>
            <w:r w:rsidRPr="00D8749F">
              <w:t xml:space="preserve">agnetic </w:t>
            </w:r>
            <w:r w:rsidR="009F17DC" w:rsidRPr="00D8749F">
              <w:t>field reversal</w:t>
            </w:r>
          </w:p>
        </w:tc>
        <w:tc>
          <w:tcPr>
            <w:tcW w:w="3716" w:type="pct"/>
            <w:hideMark/>
          </w:tcPr>
          <w:p w14:paraId="11D93B6D" w14:textId="77777777" w:rsidR="009F17DC" w:rsidRPr="007D5C4D" w:rsidRDefault="009F17DC" w:rsidP="00D8749F">
            <w:r w:rsidRPr="007D5C4D">
              <w:t>A geomagnetic event in which the Earth's magnetic field reverses direction.</w:t>
            </w:r>
          </w:p>
        </w:tc>
      </w:tr>
      <w:tr w:rsidR="009F17DC" w:rsidRPr="00D8749F" w14:paraId="1D49DB33" w14:textId="77777777" w:rsidTr="007D5C4D">
        <w:trPr>
          <w:trHeight w:val="600"/>
        </w:trPr>
        <w:tc>
          <w:tcPr>
            <w:tcW w:w="1284" w:type="pct"/>
            <w:noWrap/>
            <w:hideMark/>
          </w:tcPr>
          <w:p w14:paraId="0BD3273C" w14:textId="77777777" w:rsidR="009F17DC" w:rsidRPr="00D8749F" w:rsidRDefault="009F17DC" w:rsidP="00D8749F">
            <w:r w:rsidRPr="00D8749F">
              <w:t>Matrix</w:t>
            </w:r>
          </w:p>
        </w:tc>
        <w:tc>
          <w:tcPr>
            <w:tcW w:w="3716" w:type="pct"/>
            <w:hideMark/>
          </w:tcPr>
          <w:p w14:paraId="70B650E2" w14:textId="67222781" w:rsidR="009F17DC" w:rsidRPr="007D5C4D" w:rsidRDefault="009F17DC" w:rsidP="00DD26A8">
            <w:r w:rsidRPr="007D5C4D">
              <w:t>Material in which something is enclosed or embedded</w:t>
            </w:r>
            <w:r w:rsidR="00DD26A8">
              <w:t>.</w:t>
            </w:r>
            <w:r w:rsidRPr="007D5C4D">
              <w:t xml:space="preserve"> (</w:t>
            </w:r>
            <w:hyperlink r:id="rId27" w:history="1">
              <w:r w:rsidR="00DD26A8" w:rsidRPr="00794D7F">
                <w:rPr>
                  <w:rStyle w:val="Hyperlink"/>
                </w:rPr>
                <w:t>https://www.merriam-webster.com/dictionary/matrix</w:t>
              </w:r>
            </w:hyperlink>
            <w:r w:rsidR="00DD26A8">
              <w:t xml:space="preserve"> </w:t>
            </w:r>
            <w:r w:rsidRPr="007D5C4D">
              <w:t>)</w:t>
            </w:r>
          </w:p>
        </w:tc>
      </w:tr>
      <w:tr w:rsidR="009F17DC" w:rsidRPr="00D8749F" w14:paraId="2F79D6DF" w14:textId="77777777" w:rsidTr="007D5C4D">
        <w:trPr>
          <w:trHeight w:val="300"/>
        </w:trPr>
        <w:tc>
          <w:tcPr>
            <w:tcW w:w="1284" w:type="pct"/>
            <w:noWrap/>
            <w:hideMark/>
          </w:tcPr>
          <w:p w14:paraId="6EF63612" w14:textId="24525D00" w:rsidR="009F17DC" w:rsidRPr="00FD4B40" w:rsidRDefault="007D5C4D" w:rsidP="00D8749F">
            <w:r>
              <w:t>M</w:t>
            </w:r>
            <w:r w:rsidRPr="00D8749F">
              <w:t xml:space="preserve">eteorite </w:t>
            </w:r>
            <w:r w:rsidR="009F17DC" w:rsidRPr="00D8749F">
              <w:t>impact</w:t>
            </w:r>
          </w:p>
        </w:tc>
        <w:tc>
          <w:tcPr>
            <w:tcW w:w="3716" w:type="pct"/>
            <w:hideMark/>
          </w:tcPr>
          <w:p w14:paraId="71F06C5B" w14:textId="1E65E2FE" w:rsidR="009F17DC" w:rsidRPr="007D5C4D" w:rsidRDefault="009F17DC">
            <w:r w:rsidRPr="007D5C4D">
              <w:t>The impact of a meteorite on the surface of the earth</w:t>
            </w:r>
            <w:r w:rsidR="00DD26A8">
              <w:t>.</w:t>
            </w:r>
          </w:p>
        </w:tc>
      </w:tr>
      <w:tr w:rsidR="009F17DC" w:rsidRPr="00D8749F" w14:paraId="0C935EF2" w14:textId="77777777" w:rsidTr="007D5C4D">
        <w:trPr>
          <w:trHeight w:val="600"/>
        </w:trPr>
        <w:tc>
          <w:tcPr>
            <w:tcW w:w="1284" w:type="pct"/>
            <w:noWrap/>
            <w:hideMark/>
          </w:tcPr>
          <w:p w14:paraId="4A1F3FA9" w14:textId="06C69A60" w:rsidR="009F17DC" w:rsidRPr="00FD4B40" w:rsidRDefault="007D5C4D" w:rsidP="00D8749F">
            <w:r>
              <w:t>M</w:t>
            </w:r>
            <w:r w:rsidRPr="00D8749F">
              <w:t xml:space="preserve">iarolitic </w:t>
            </w:r>
            <w:r w:rsidR="009F17DC" w:rsidRPr="00D8749F">
              <w:t>cavity</w:t>
            </w:r>
          </w:p>
        </w:tc>
        <w:tc>
          <w:tcPr>
            <w:tcW w:w="3716" w:type="pct"/>
            <w:hideMark/>
          </w:tcPr>
          <w:p w14:paraId="68CFF268" w14:textId="77777777" w:rsidR="009F17DC" w:rsidRPr="007D5C4D" w:rsidRDefault="009F17DC">
            <w:r w:rsidRPr="007D5C4D">
              <w:t>An irregular cavity in a phaneritic igneous rock into which small crystals of the rock-forming minerals protrude.</w:t>
            </w:r>
          </w:p>
        </w:tc>
      </w:tr>
      <w:tr w:rsidR="009F17DC" w:rsidRPr="004663A1" w14:paraId="4A3E0F5D" w14:textId="77777777" w:rsidTr="007D5C4D">
        <w:trPr>
          <w:trHeight w:val="900"/>
        </w:trPr>
        <w:tc>
          <w:tcPr>
            <w:tcW w:w="1284" w:type="pct"/>
            <w:hideMark/>
          </w:tcPr>
          <w:p w14:paraId="15053FB7" w14:textId="77777777" w:rsidR="009F17DC" w:rsidRPr="007D5C4D" w:rsidRDefault="009F17DC" w:rsidP="00D8749F">
            <w:r w:rsidRPr="007D5C4D">
              <w:t>Mineral</w:t>
            </w:r>
          </w:p>
        </w:tc>
        <w:tc>
          <w:tcPr>
            <w:tcW w:w="3716" w:type="pct"/>
            <w:hideMark/>
          </w:tcPr>
          <w:p w14:paraId="4F1741A4" w14:textId="0C1D1265" w:rsidR="009F17DC" w:rsidRPr="007D5C4D" w:rsidRDefault="009F17DC" w:rsidP="00D8749F">
            <w:r w:rsidRPr="007D5C4D">
              <w:t>A mineral is an element or chemical compound that is normally crystalline and that has been formed by geological processes. (Nickel, 1995)</w:t>
            </w:r>
          </w:p>
        </w:tc>
      </w:tr>
      <w:tr w:rsidR="009F17DC" w:rsidRPr="00D8749F" w14:paraId="53FFD860" w14:textId="77777777" w:rsidTr="007D5C4D">
        <w:trPr>
          <w:trHeight w:val="1500"/>
        </w:trPr>
        <w:tc>
          <w:tcPr>
            <w:tcW w:w="1284" w:type="pct"/>
            <w:noWrap/>
            <w:hideMark/>
          </w:tcPr>
          <w:p w14:paraId="12896DE4" w14:textId="52576509" w:rsidR="009F17DC" w:rsidRPr="00FD4B40" w:rsidRDefault="007D5C4D" w:rsidP="00D8749F">
            <w:r>
              <w:t>M</w:t>
            </w:r>
            <w:r w:rsidRPr="00D8749F">
              <w:t>ono</w:t>
            </w:r>
            <w:r w:rsidR="009F17DC" w:rsidRPr="00D8749F">
              <w:t xml:space="preserve">-mineralic crystal particle </w:t>
            </w:r>
          </w:p>
        </w:tc>
        <w:tc>
          <w:tcPr>
            <w:tcW w:w="3716" w:type="pct"/>
            <w:hideMark/>
          </w:tcPr>
          <w:p w14:paraId="48C8A21C" w14:textId="7DCBFAE2" w:rsidR="009F17DC" w:rsidRPr="007D5C4D" w:rsidRDefault="009F17DC" w:rsidP="00D8749F">
            <w:r w:rsidRPr="007D5C4D">
              <w:t>Typical grain constituent in a phaneritic igneous or metamorphic rock, visible to naked eye or with hand lens. Particle</w:t>
            </w:r>
            <w:r w:rsidR="00DD26A8">
              <w:t>s</w:t>
            </w:r>
            <w:r w:rsidRPr="007D5C4D">
              <w:t xml:space="preserve"> are individual mineral grains that have crystallized from melt or through metamorphic processes.  In deformed rocks, these m</w:t>
            </w:r>
            <w:r w:rsidR="00DD26A8">
              <w:t>a</w:t>
            </w:r>
            <w:r w:rsidRPr="007D5C4D">
              <w:t>y have some subgrain structure but at the scale of description are considered individual particles in a granular material constituent of a rock.</w:t>
            </w:r>
          </w:p>
        </w:tc>
      </w:tr>
      <w:tr w:rsidR="009F17DC" w:rsidRPr="00D8749F" w14:paraId="7D512F23" w14:textId="77777777" w:rsidTr="007D5C4D">
        <w:trPr>
          <w:trHeight w:val="1200"/>
        </w:trPr>
        <w:tc>
          <w:tcPr>
            <w:tcW w:w="1284" w:type="pct"/>
            <w:noWrap/>
            <w:hideMark/>
          </w:tcPr>
          <w:p w14:paraId="191CAA4D" w14:textId="77777777" w:rsidR="009F17DC" w:rsidRPr="00D8749F" w:rsidRDefault="009F17DC" w:rsidP="00D8749F">
            <w:r w:rsidRPr="00D8749F">
              <w:t>Nodule</w:t>
            </w:r>
          </w:p>
        </w:tc>
        <w:tc>
          <w:tcPr>
            <w:tcW w:w="3716" w:type="pct"/>
            <w:hideMark/>
          </w:tcPr>
          <w:p w14:paraId="46170CC1" w14:textId="77777777" w:rsidR="009F17DC" w:rsidRPr="007D5C4D" w:rsidRDefault="009F17DC">
            <w:r w:rsidRPr="007D5C4D">
              <w:t>An irregularly rounded mass of a mineral or mineral aggregate normally having a warty or knobby surface and no internal structure, usually with a contrasting composition from the enclosing sediment or rock matrix in which it is embedded, and that can be separated as a discrete mass from the host material.</w:t>
            </w:r>
          </w:p>
        </w:tc>
      </w:tr>
      <w:tr w:rsidR="009F17DC" w:rsidRPr="00D8749F" w14:paraId="660B28D1" w14:textId="77777777" w:rsidTr="007D5C4D">
        <w:trPr>
          <w:trHeight w:val="600"/>
        </w:trPr>
        <w:tc>
          <w:tcPr>
            <w:tcW w:w="1284" w:type="pct"/>
            <w:noWrap/>
            <w:hideMark/>
          </w:tcPr>
          <w:p w14:paraId="089CB657" w14:textId="77777777" w:rsidR="009F17DC" w:rsidRPr="00D8749F" w:rsidRDefault="009F17DC" w:rsidP="00D8749F">
            <w:r w:rsidRPr="00D8749F">
              <w:t>Orb</w:t>
            </w:r>
          </w:p>
        </w:tc>
        <w:tc>
          <w:tcPr>
            <w:tcW w:w="3716" w:type="pct"/>
            <w:hideMark/>
          </w:tcPr>
          <w:p w14:paraId="034E1869" w14:textId="3F4E758D" w:rsidR="009F17DC" w:rsidRPr="007D5C4D" w:rsidRDefault="009F17DC">
            <w:r w:rsidRPr="007D5C4D">
              <w:t>Igneous constituent typically mafic, equant rounded spheroid with concentric mineralogic banding</w:t>
            </w:r>
            <w:r w:rsidR="00DD26A8">
              <w:t>.</w:t>
            </w:r>
          </w:p>
        </w:tc>
      </w:tr>
      <w:tr w:rsidR="009F17DC" w:rsidRPr="004663A1" w14:paraId="2B74A39B" w14:textId="77777777" w:rsidTr="007D5C4D">
        <w:trPr>
          <w:trHeight w:val="300"/>
        </w:trPr>
        <w:tc>
          <w:tcPr>
            <w:tcW w:w="1284" w:type="pct"/>
            <w:hideMark/>
          </w:tcPr>
          <w:p w14:paraId="4EC2C3F5" w14:textId="77777777" w:rsidR="009F17DC" w:rsidRPr="007D5C4D" w:rsidRDefault="009F17DC" w:rsidP="00D8749F">
            <w:r w:rsidRPr="007D5C4D">
              <w:t>Outcrop</w:t>
            </w:r>
          </w:p>
        </w:tc>
        <w:tc>
          <w:tcPr>
            <w:tcW w:w="3716" w:type="pct"/>
            <w:hideMark/>
          </w:tcPr>
          <w:p w14:paraId="7431897E" w14:textId="77777777" w:rsidR="009F17DC" w:rsidRPr="007D5C4D" w:rsidRDefault="009F17DC">
            <w:r w:rsidRPr="007D5C4D">
              <w:t>A boundary between a rock body and the atmosphere or a liquid body.</w:t>
            </w:r>
          </w:p>
        </w:tc>
      </w:tr>
      <w:tr w:rsidR="009F17DC" w:rsidRPr="00D8749F" w14:paraId="3251FB9A" w14:textId="77777777" w:rsidTr="007D5C4D">
        <w:trPr>
          <w:trHeight w:val="300"/>
        </w:trPr>
        <w:tc>
          <w:tcPr>
            <w:tcW w:w="1284" w:type="pct"/>
            <w:noWrap/>
            <w:hideMark/>
          </w:tcPr>
          <w:p w14:paraId="34B53C76" w14:textId="77777777" w:rsidR="009F17DC" w:rsidRPr="00D8749F" w:rsidRDefault="009F17DC" w:rsidP="00D8749F">
            <w:r w:rsidRPr="00D8749F">
              <w:t>Overgrowth</w:t>
            </w:r>
          </w:p>
        </w:tc>
        <w:tc>
          <w:tcPr>
            <w:tcW w:w="3716" w:type="pct"/>
            <w:hideMark/>
          </w:tcPr>
          <w:p w14:paraId="72188923" w14:textId="4444108B" w:rsidR="009F17DC" w:rsidRPr="007D5C4D" w:rsidRDefault="009F17DC">
            <w:r w:rsidRPr="007D5C4D">
              <w:t>A rock body part that encloses some other constituent in the rock body</w:t>
            </w:r>
            <w:r w:rsidR="00DD26A8">
              <w:t>.</w:t>
            </w:r>
          </w:p>
        </w:tc>
      </w:tr>
      <w:tr w:rsidR="009F17DC" w:rsidRPr="00D8749F" w14:paraId="4FFFAC98" w14:textId="77777777" w:rsidTr="007D5C4D">
        <w:trPr>
          <w:trHeight w:val="900"/>
        </w:trPr>
        <w:tc>
          <w:tcPr>
            <w:tcW w:w="1284" w:type="pct"/>
            <w:noWrap/>
            <w:hideMark/>
          </w:tcPr>
          <w:p w14:paraId="0E2E0E67" w14:textId="77777777" w:rsidR="009F17DC" w:rsidRPr="00FD4B40" w:rsidRDefault="009F17DC" w:rsidP="00D8749F">
            <w:r w:rsidRPr="00D8749F">
              <w:t xml:space="preserve">Particle shape fabric </w:t>
            </w:r>
          </w:p>
        </w:tc>
        <w:tc>
          <w:tcPr>
            <w:tcW w:w="3716" w:type="pct"/>
            <w:hideMark/>
          </w:tcPr>
          <w:p w14:paraId="357120AF" w14:textId="7A61B3B5" w:rsidR="009F17DC" w:rsidRPr="007D5C4D" w:rsidRDefault="009F17DC">
            <w:r w:rsidRPr="007D5C4D">
              <w:t>Fabric defined by alignment of the dimensional axes of prolate or oblate particles in a rock. The fabric might result from primary depositional or crystallization process, or from subsequent deformation</w:t>
            </w:r>
            <w:r w:rsidR="005E15AD">
              <w:t>.</w:t>
            </w:r>
          </w:p>
        </w:tc>
      </w:tr>
      <w:tr w:rsidR="009F17DC" w:rsidRPr="004663A1" w14:paraId="0858DFA9" w14:textId="77777777" w:rsidTr="007D5C4D">
        <w:trPr>
          <w:trHeight w:val="600"/>
        </w:trPr>
        <w:tc>
          <w:tcPr>
            <w:tcW w:w="1284" w:type="pct"/>
            <w:hideMark/>
          </w:tcPr>
          <w:p w14:paraId="1E8D26F3" w14:textId="77777777" w:rsidR="009F17DC" w:rsidRPr="007D5C4D" w:rsidRDefault="009F17DC" w:rsidP="00D8749F">
            <w:r w:rsidRPr="007D5C4D">
              <w:t xml:space="preserve">Pendant </w:t>
            </w:r>
          </w:p>
        </w:tc>
        <w:tc>
          <w:tcPr>
            <w:tcW w:w="3716" w:type="pct"/>
            <w:hideMark/>
          </w:tcPr>
          <w:p w14:paraId="56940A38" w14:textId="1564B088" w:rsidR="009F17DC" w:rsidRPr="007D5C4D" w:rsidRDefault="009F17DC" w:rsidP="005E15AD">
            <w:r w:rsidRPr="007D5C4D">
              <w:t xml:space="preserve">A mass of country rock entirely surrounded by an igneous intrusion, such as a batholith or other pluton. </w:t>
            </w:r>
          </w:p>
        </w:tc>
      </w:tr>
      <w:tr w:rsidR="009F17DC" w:rsidRPr="00D8749F" w14:paraId="13E9C9A0" w14:textId="77777777" w:rsidTr="007D5C4D">
        <w:trPr>
          <w:trHeight w:val="300"/>
        </w:trPr>
        <w:tc>
          <w:tcPr>
            <w:tcW w:w="1284" w:type="pct"/>
            <w:noWrap/>
            <w:hideMark/>
          </w:tcPr>
          <w:p w14:paraId="73BD19F1" w14:textId="77777777" w:rsidR="009F17DC" w:rsidRPr="00D8749F" w:rsidRDefault="009F17DC" w:rsidP="00D8749F">
            <w:r w:rsidRPr="00D8749F">
              <w:t>pore space</w:t>
            </w:r>
          </w:p>
        </w:tc>
        <w:tc>
          <w:tcPr>
            <w:tcW w:w="3716" w:type="pct"/>
            <w:hideMark/>
          </w:tcPr>
          <w:p w14:paraId="64E72E58" w14:textId="77777777" w:rsidR="009F17DC" w:rsidRPr="007D5C4D" w:rsidRDefault="009F17DC">
            <w:r w:rsidRPr="007D5C4D">
              <w:t>Open space between particles in a granular aggregate.</w:t>
            </w:r>
          </w:p>
        </w:tc>
      </w:tr>
      <w:tr w:rsidR="009F17DC" w:rsidRPr="00D8749F" w14:paraId="6563A51F" w14:textId="77777777" w:rsidTr="007D5C4D">
        <w:trPr>
          <w:trHeight w:val="300"/>
        </w:trPr>
        <w:tc>
          <w:tcPr>
            <w:tcW w:w="1284" w:type="pct"/>
            <w:noWrap/>
            <w:hideMark/>
          </w:tcPr>
          <w:p w14:paraId="6FA4C862" w14:textId="77777777" w:rsidR="009F17DC" w:rsidRPr="00D8749F" w:rsidRDefault="009F17DC" w:rsidP="00D8749F">
            <w:r w:rsidRPr="00D8749F">
              <w:t xml:space="preserve">preferred orientation </w:t>
            </w:r>
          </w:p>
        </w:tc>
        <w:tc>
          <w:tcPr>
            <w:tcW w:w="3716" w:type="pct"/>
            <w:hideMark/>
          </w:tcPr>
          <w:p w14:paraId="15D34751" w14:textId="77777777" w:rsidR="009F17DC" w:rsidRPr="007D5C4D" w:rsidRDefault="009F17DC" w:rsidP="00FD4B40">
            <w:r w:rsidRPr="007D5C4D">
              <w:t>Fabric defined by preferred crystallographic or grain shape orientation in a rock material.</w:t>
            </w:r>
          </w:p>
        </w:tc>
      </w:tr>
      <w:tr w:rsidR="009F17DC" w:rsidRPr="004663A1" w14:paraId="72339A27" w14:textId="77777777" w:rsidTr="007D5C4D">
        <w:trPr>
          <w:trHeight w:val="600"/>
        </w:trPr>
        <w:tc>
          <w:tcPr>
            <w:tcW w:w="1284" w:type="pct"/>
            <w:hideMark/>
          </w:tcPr>
          <w:p w14:paraId="3AC28708" w14:textId="77777777" w:rsidR="009F17DC" w:rsidRPr="007D5C4D" w:rsidRDefault="009F17DC" w:rsidP="00D8749F">
            <w:r w:rsidRPr="007D5C4D">
              <w:t>Rock Body</w:t>
            </w:r>
          </w:p>
        </w:tc>
        <w:tc>
          <w:tcPr>
            <w:tcW w:w="3716" w:type="pct"/>
            <w:hideMark/>
          </w:tcPr>
          <w:p w14:paraId="7AD255D4" w14:textId="77777777" w:rsidR="009F17DC" w:rsidRPr="007D5C4D" w:rsidRDefault="009F17DC">
            <w:r w:rsidRPr="007D5C4D">
              <w:t xml:space="preserve">A physical endurant that is either a rock object or rock material. </w:t>
            </w:r>
          </w:p>
        </w:tc>
      </w:tr>
      <w:tr w:rsidR="009F17DC" w:rsidRPr="004663A1" w14:paraId="25052258" w14:textId="77777777" w:rsidTr="007D5C4D">
        <w:trPr>
          <w:trHeight w:val="600"/>
        </w:trPr>
        <w:tc>
          <w:tcPr>
            <w:tcW w:w="1284" w:type="pct"/>
            <w:hideMark/>
          </w:tcPr>
          <w:p w14:paraId="3F8BE1DA" w14:textId="77777777" w:rsidR="009F17DC" w:rsidRPr="007D5C4D" w:rsidRDefault="009F17DC" w:rsidP="00D8749F">
            <w:r w:rsidRPr="007D5C4D">
              <w:t>Rock Body Bottom</w:t>
            </w:r>
          </w:p>
        </w:tc>
        <w:tc>
          <w:tcPr>
            <w:tcW w:w="3716" w:type="pct"/>
            <w:hideMark/>
          </w:tcPr>
          <w:p w14:paraId="462C1A98" w14:textId="77777777" w:rsidR="009F17DC" w:rsidRPr="007D5C4D" w:rsidRDefault="009F17DC">
            <w:r w:rsidRPr="007D5C4D">
              <w:t>The bottom (i.e. older) boundary of a rock body. Boundaries as such have minimal thickness and volume and are thus material entities.</w:t>
            </w:r>
          </w:p>
        </w:tc>
      </w:tr>
      <w:tr w:rsidR="009F17DC" w:rsidRPr="004663A1" w14:paraId="361B5B66" w14:textId="77777777" w:rsidTr="007D5C4D">
        <w:trPr>
          <w:trHeight w:val="600"/>
        </w:trPr>
        <w:tc>
          <w:tcPr>
            <w:tcW w:w="1284" w:type="pct"/>
            <w:hideMark/>
          </w:tcPr>
          <w:p w14:paraId="51BCEECE" w14:textId="77777777" w:rsidR="009F17DC" w:rsidRPr="007D5C4D" w:rsidRDefault="009F17DC" w:rsidP="00D8749F">
            <w:r w:rsidRPr="007D5C4D">
              <w:t>Rock Body Boundary</w:t>
            </w:r>
          </w:p>
        </w:tc>
        <w:tc>
          <w:tcPr>
            <w:tcW w:w="3716" w:type="pct"/>
            <w:hideMark/>
          </w:tcPr>
          <w:p w14:paraId="333FEAB1" w14:textId="77777777" w:rsidR="009F17DC" w:rsidRPr="007D5C4D" w:rsidRDefault="009F17DC" w:rsidP="00FD4B40">
            <w:r w:rsidRPr="007D5C4D">
              <w:t>A physical boundary hosted by a rock body, and having minimal thickness and volume and thus being a material entity.</w:t>
            </w:r>
          </w:p>
        </w:tc>
      </w:tr>
      <w:tr w:rsidR="009F17DC" w:rsidRPr="00D8749F" w14:paraId="79EFF321" w14:textId="77777777" w:rsidTr="007D5C4D">
        <w:trPr>
          <w:trHeight w:val="300"/>
        </w:trPr>
        <w:tc>
          <w:tcPr>
            <w:tcW w:w="1284" w:type="pct"/>
            <w:noWrap/>
            <w:hideMark/>
          </w:tcPr>
          <w:p w14:paraId="754CBAC0" w14:textId="77777777" w:rsidR="009F17DC" w:rsidRPr="00FD4B40" w:rsidRDefault="009F17DC" w:rsidP="00D8749F">
            <w:r w:rsidRPr="00D8749F">
              <w:t>Rock Body Role</w:t>
            </w:r>
          </w:p>
        </w:tc>
        <w:tc>
          <w:tcPr>
            <w:tcW w:w="3716" w:type="pct"/>
            <w:hideMark/>
          </w:tcPr>
          <w:p w14:paraId="2FF58B5B" w14:textId="2EC986A7" w:rsidR="009F17DC" w:rsidRPr="007D5C4D" w:rsidRDefault="009F17DC">
            <w:r w:rsidRPr="007D5C4D">
              <w:t>Roles that relate rock bodies</w:t>
            </w:r>
            <w:r w:rsidR="005E15AD">
              <w:t>.</w:t>
            </w:r>
          </w:p>
        </w:tc>
      </w:tr>
      <w:tr w:rsidR="009F17DC" w:rsidRPr="004663A1" w14:paraId="221E7B31" w14:textId="77777777" w:rsidTr="007D5C4D">
        <w:trPr>
          <w:trHeight w:val="600"/>
        </w:trPr>
        <w:tc>
          <w:tcPr>
            <w:tcW w:w="1284" w:type="pct"/>
            <w:hideMark/>
          </w:tcPr>
          <w:p w14:paraId="054F275D" w14:textId="77777777" w:rsidR="009F17DC" w:rsidRPr="007D5C4D" w:rsidRDefault="009F17DC" w:rsidP="00D8749F">
            <w:r w:rsidRPr="007D5C4D">
              <w:t>Rock Body Top</w:t>
            </w:r>
          </w:p>
        </w:tc>
        <w:tc>
          <w:tcPr>
            <w:tcW w:w="3716" w:type="pct"/>
            <w:hideMark/>
          </w:tcPr>
          <w:p w14:paraId="195D0F3E" w14:textId="77777777" w:rsidR="009F17DC" w:rsidRPr="007D5C4D" w:rsidRDefault="009F17DC">
            <w:r w:rsidRPr="007D5C4D">
              <w:t>The top (i.e. younger) boundary of a rock body.</w:t>
            </w:r>
          </w:p>
        </w:tc>
      </w:tr>
      <w:tr w:rsidR="009F17DC" w:rsidRPr="004663A1" w14:paraId="4CE1E9EE" w14:textId="77777777" w:rsidTr="007D5C4D">
        <w:trPr>
          <w:trHeight w:val="300"/>
        </w:trPr>
        <w:tc>
          <w:tcPr>
            <w:tcW w:w="1284" w:type="pct"/>
            <w:hideMark/>
          </w:tcPr>
          <w:p w14:paraId="12DA1D49" w14:textId="77777777" w:rsidR="009F17DC" w:rsidRPr="007D5C4D" w:rsidRDefault="009F17DC" w:rsidP="00D8749F">
            <w:r w:rsidRPr="007D5C4D">
              <w:t>Rock Body Void</w:t>
            </w:r>
          </w:p>
        </w:tc>
        <w:tc>
          <w:tcPr>
            <w:tcW w:w="3716" w:type="pct"/>
            <w:hideMark/>
          </w:tcPr>
          <w:p w14:paraId="6BA24FF2" w14:textId="52D511C5" w:rsidR="009F17DC" w:rsidRPr="007D5C4D" w:rsidRDefault="009F17DC" w:rsidP="005E15AD">
            <w:r w:rsidRPr="007D5C4D">
              <w:t>An open space in a rock body that can be filled with gas or fluid.</w:t>
            </w:r>
          </w:p>
        </w:tc>
      </w:tr>
      <w:tr w:rsidR="009F17DC" w:rsidRPr="004663A1" w14:paraId="07482ECD" w14:textId="77777777" w:rsidTr="007D5C4D">
        <w:trPr>
          <w:trHeight w:val="600"/>
        </w:trPr>
        <w:tc>
          <w:tcPr>
            <w:tcW w:w="1284" w:type="pct"/>
            <w:hideMark/>
          </w:tcPr>
          <w:p w14:paraId="50BE9B9D" w14:textId="77777777" w:rsidR="009F17DC" w:rsidRPr="007D5C4D" w:rsidRDefault="009F17DC" w:rsidP="00D8749F">
            <w:r w:rsidRPr="007D5C4D">
              <w:t>Rock Material</w:t>
            </w:r>
          </w:p>
        </w:tc>
        <w:tc>
          <w:tcPr>
            <w:tcW w:w="3716" w:type="pct"/>
            <w:hideMark/>
          </w:tcPr>
          <w:p w14:paraId="2109928F" w14:textId="77777777" w:rsidR="009F17DC" w:rsidRPr="007D5C4D" w:rsidRDefault="009F17DC" w:rsidP="00D8749F">
            <w:r w:rsidRPr="007D5C4D">
              <w:t>A material consisting of an aggregation of particles composed of mineral, glass, or other rock material. General entity for any constituent of rock, sediment, or other material object.</w:t>
            </w:r>
          </w:p>
        </w:tc>
      </w:tr>
      <w:tr w:rsidR="009F17DC" w:rsidRPr="00D8749F" w14:paraId="565BD314" w14:textId="77777777" w:rsidTr="007D5C4D">
        <w:trPr>
          <w:trHeight w:val="300"/>
        </w:trPr>
        <w:tc>
          <w:tcPr>
            <w:tcW w:w="1284" w:type="pct"/>
            <w:noWrap/>
            <w:hideMark/>
          </w:tcPr>
          <w:p w14:paraId="0E5FB29B" w14:textId="77777777" w:rsidR="009F17DC" w:rsidRPr="00D8749F" w:rsidRDefault="009F17DC" w:rsidP="00D8749F">
            <w:r w:rsidRPr="00D8749F">
              <w:t>Rock Material Outcrop</w:t>
            </w:r>
          </w:p>
        </w:tc>
        <w:tc>
          <w:tcPr>
            <w:tcW w:w="3716" w:type="pct"/>
            <w:hideMark/>
          </w:tcPr>
          <w:p w14:paraId="08E1B7FB" w14:textId="77777777" w:rsidR="009F17DC" w:rsidRPr="007D5C4D" w:rsidRDefault="009F17DC">
            <w:r w:rsidRPr="007D5C4D">
              <w:t>A boundary between a rock body and the Earth's atmosphere or a water body.</w:t>
            </w:r>
          </w:p>
        </w:tc>
      </w:tr>
      <w:tr w:rsidR="009F17DC" w:rsidRPr="00D8749F" w14:paraId="4209DC34" w14:textId="77777777" w:rsidTr="007D5C4D">
        <w:trPr>
          <w:trHeight w:val="300"/>
        </w:trPr>
        <w:tc>
          <w:tcPr>
            <w:tcW w:w="1284" w:type="pct"/>
            <w:noWrap/>
            <w:hideMark/>
          </w:tcPr>
          <w:p w14:paraId="1BBD7744" w14:textId="77777777" w:rsidR="009F17DC" w:rsidRPr="00D8749F" w:rsidRDefault="009F17DC" w:rsidP="00D8749F">
            <w:r w:rsidRPr="00D8749F">
              <w:t xml:space="preserve">Rock Object  </w:t>
            </w:r>
          </w:p>
        </w:tc>
        <w:tc>
          <w:tcPr>
            <w:tcW w:w="3716" w:type="pct"/>
            <w:hideMark/>
          </w:tcPr>
          <w:p w14:paraId="4BE241F9" w14:textId="499D6183" w:rsidR="009F17DC" w:rsidRPr="007D5C4D" w:rsidRDefault="009F17DC" w:rsidP="005E15AD">
            <w:r w:rsidRPr="007D5C4D">
              <w:t xml:space="preserve">A part of the Earth that can be identified in some way and that has a </w:t>
            </w:r>
            <w:r w:rsidR="005E15AD">
              <w:t>u</w:t>
            </w:r>
            <w:r w:rsidR="005E15AD" w:rsidRPr="007D5C4D">
              <w:t xml:space="preserve">nity </w:t>
            </w:r>
            <w:r w:rsidR="005E15AD">
              <w:t>criteria</w:t>
            </w:r>
            <w:r w:rsidRPr="007D5C4D">
              <w:t>.</w:t>
            </w:r>
          </w:p>
        </w:tc>
      </w:tr>
      <w:tr w:rsidR="009F17DC" w:rsidRPr="00D8749F" w14:paraId="624A4FB1" w14:textId="77777777" w:rsidTr="007D5C4D">
        <w:trPr>
          <w:trHeight w:val="600"/>
        </w:trPr>
        <w:tc>
          <w:tcPr>
            <w:tcW w:w="1284" w:type="pct"/>
            <w:noWrap/>
            <w:hideMark/>
          </w:tcPr>
          <w:p w14:paraId="0F517C34" w14:textId="77777777" w:rsidR="009F17DC" w:rsidRPr="00D8749F" w:rsidRDefault="009F17DC" w:rsidP="00D8749F">
            <w:r w:rsidRPr="00D8749F">
              <w:t>Schlieren</w:t>
            </w:r>
          </w:p>
        </w:tc>
        <w:tc>
          <w:tcPr>
            <w:tcW w:w="3716" w:type="pct"/>
            <w:hideMark/>
          </w:tcPr>
          <w:p w14:paraId="2FE0E8A8" w14:textId="35B2C6E4" w:rsidR="009F17DC" w:rsidRPr="007D5C4D" w:rsidRDefault="005E15AD">
            <w:r>
              <w:t>A</w:t>
            </w:r>
            <w:r w:rsidRPr="007D5C4D">
              <w:t xml:space="preserve"> </w:t>
            </w:r>
            <w:r w:rsidR="009F17DC" w:rsidRPr="007D5C4D">
              <w:t>tabular body, generally a few cm to a few metres long, within a plutonic rock, having different mineral proportions and colour to the surrounding rock</w:t>
            </w:r>
            <w:r>
              <w:t>.</w:t>
            </w:r>
          </w:p>
        </w:tc>
      </w:tr>
      <w:tr w:rsidR="009F17DC" w:rsidRPr="00D8749F" w14:paraId="4E0D3518" w14:textId="77777777" w:rsidTr="007D5C4D">
        <w:trPr>
          <w:trHeight w:val="900"/>
        </w:trPr>
        <w:tc>
          <w:tcPr>
            <w:tcW w:w="1284" w:type="pct"/>
            <w:noWrap/>
            <w:hideMark/>
          </w:tcPr>
          <w:p w14:paraId="078208CC" w14:textId="77777777" w:rsidR="009F17DC" w:rsidRPr="00FD4B40" w:rsidRDefault="009F17DC" w:rsidP="00D8749F">
            <w:r w:rsidRPr="00D8749F">
              <w:t xml:space="preserve">Sedimentary Fabric  </w:t>
            </w:r>
          </w:p>
        </w:tc>
        <w:tc>
          <w:tcPr>
            <w:tcW w:w="3716" w:type="pct"/>
            <w:hideMark/>
          </w:tcPr>
          <w:p w14:paraId="41B81512" w14:textId="77777777" w:rsidR="009F17DC" w:rsidRPr="007D5C4D" w:rsidRDefault="009F17DC">
            <w:r w:rsidRPr="007D5C4D">
              <w:t>Fabrics in sedimentary rock like "clast-supported",  "matrix-supported", "cross-bedding", and "graded bed" are considered kinds of Integral Feature/GeologicStructure because they depend on the configuration of parts of a rock body.</w:t>
            </w:r>
          </w:p>
        </w:tc>
      </w:tr>
      <w:tr w:rsidR="009F17DC" w:rsidRPr="00D8749F" w14:paraId="45AF08F8" w14:textId="77777777" w:rsidTr="007D5C4D">
        <w:trPr>
          <w:trHeight w:val="600"/>
        </w:trPr>
        <w:tc>
          <w:tcPr>
            <w:tcW w:w="1284" w:type="pct"/>
            <w:noWrap/>
            <w:hideMark/>
          </w:tcPr>
          <w:p w14:paraId="6BBAC696" w14:textId="77777777" w:rsidR="009F17DC" w:rsidRPr="00D8749F" w:rsidRDefault="009F17DC" w:rsidP="00D8749F">
            <w:r w:rsidRPr="00D8749F">
              <w:t>Sedimentary St</w:t>
            </w:r>
            <w:r w:rsidRPr="00FD4B40">
              <w:t xml:space="preserve">ructure  </w:t>
            </w:r>
          </w:p>
        </w:tc>
        <w:tc>
          <w:tcPr>
            <w:tcW w:w="3716" w:type="pct"/>
            <w:hideMark/>
          </w:tcPr>
          <w:p w14:paraId="6E8A2B61" w14:textId="2684ECAD" w:rsidR="009F17DC" w:rsidRPr="007D5C4D" w:rsidRDefault="009F17DC">
            <w:r w:rsidRPr="007D5C4D">
              <w:t>Structures formed in sedimentary rocks related to depositional or diagenetic processes.  Includes trace fossils.</w:t>
            </w:r>
          </w:p>
        </w:tc>
      </w:tr>
      <w:tr w:rsidR="009F17DC" w:rsidRPr="00D8749F" w14:paraId="7FA4C32C" w14:textId="77777777" w:rsidTr="007D5C4D">
        <w:trPr>
          <w:trHeight w:val="1500"/>
        </w:trPr>
        <w:tc>
          <w:tcPr>
            <w:tcW w:w="1284" w:type="pct"/>
            <w:noWrap/>
            <w:hideMark/>
          </w:tcPr>
          <w:p w14:paraId="66F7FF1D" w14:textId="77777777" w:rsidR="009F17DC" w:rsidRPr="00D8749F" w:rsidRDefault="009F17DC" w:rsidP="00D8749F">
            <w:r w:rsidRPr="00D8749F">
              <w:t>Separation</w:t>
            </w:r>
          </w:p>
        </w:tc>
        <w:tc>
          <w:tcPr>
            <w:tcW w:w="3716" w:type="pct"/>
            <w:hideMark/>
          </w:tcPr>
          <w:p w14:paraId="3067228A" w14:textId="54786623" w:rsidR="009F17DC" w:rsidRPr="007D5C4D" w:rsidRDefault="005E15AD">
            <w:r>
              <w:t>A</w:t>
            </w:r>
            <w:r w:rsidRPr="007D5C4D">
              <w:t xml:space="preserve"> </w:t>
            </w:r>
            <w:r w:rsidR="009F17DC" w:rsidRPr="007D5C4D">
              <w:t>vector (magnitude and orientation) specifying the distance between the intersection of a surface on opposite sides of a displacment surface. In 3-D is the projection of a vector normal to the displaced surface into the displacment surface, but might also be specified as offset of the intersection of displacement surface and marker surface in some other profile view (e.g. horizontal/map view, or a cross section)</w:t>
            </w:r>
            <w:r>
              <w:t>.</w:t>
            </w:r>
          </w:p>
        </w:tc>
      </w:tr>
      <w:tr w:rsidR="009F17DC" w:rsidRPr="00D8749F" w14:paraId="0A8B7F17" w14:textId="77777777" w:rsidTr="007D5C4D">
        <w:trPr>
          <w:trHeight w:val="600"/>
        </w:trPr>
        <w:tc>
          <w:tcPr>
            <w:tcW w:w="1284" w:type="pct"/>
            <w:noWrap/>
            <w:hideMark/>
          </w:tcPr>
          <w:p w14:paraId="6EE07447" w14:textId="77777777" w:rsidR="009F17DC" w:rsidRPr="00D8749F" w:rsidRDefault="009F17DC" w:rsidP="00D8749F">
            <w:r w:rsidRPr="00D8749F">
              <w:t>Slip</w:t>
            </w:r>
          </w:p>
        </w:tc>
        <w:tc>
          <w:tcPr>
            <w:tcW w:w="3716" w:type="pct"/>
            <w:hideMark/>
          </w:tcPr>
          <w:p w14:paraId="45A94A12" w14:textId="29F33CE2" w:rsidR="009F17DC" w:rsidRPr="007D5C4D" w:rsidRDefault="005E15AD">
            <w:r>
              <w:t>A</w:t>
            </w:r>
            <w:r w:rsidRPr="007D5C4D">
              <w:t xml:space="preserve"> </w:t>
            </w:r>
            <w:r w:rsidR="009F17DC" w:rsidRPr="007D5C4D">
              <w:t>vector (magnitude and orientation) that links a peircing point on opposite sides of a displacement surface.</w:t>
            </w:r>
          </w:p>
        </w:tc>
      </w:tr>
      <w:tr w:rsidR="009F17DC" w:rsidRPr="004663A1" w14:paraId="304E0E2D" w14:textId="77777777" w:rsidTr="007D5C4D">
        <w:trPr>
          <w:trHeight w:val="578"/>
        </w:trPr>
        <w:tc>
          <w:tcPr>
            <w:tcW w:w="1284" w:type="pct"/>
            <w:hideMark/>
          </w:tcPr>
          <w:p w14:paraId="24975413" w14:textId="77777777" w:rsidR="009F17DC" w:rsidRPr="007D5C4D" w:rsidRDefault="009F17DC" w:rsidP="00D8749F">
            <w:r w:rsidRPr="007D5C4D">
              <w:t>Stratigraphic Point</w:t>
            </w:r>
          </w:p>
        </w:tc>
        <w:tc>
          <w:tcPr>
            <w:tcW w:w="3716" w:type="pct"/>
            <w:hideMark/>
          </w:tcPr>
          <w:p w14:paraId="5E8F08B6" w14:textId="77777777" w:rsidR="009F17DC" w:rsidRPr="007D5C4D" w:rsidRDefault="009F17DC">
            <w:r w:rsidRPr="007D5C4D">
              <w:t xml:space="preserve">A spatially restricted part of a Contact feature, typically located by a point. </w:t>
            </w:r>
          </w:p>
        </w:tc>
      </w:tr>
      <w:tr w:rsidR="009F17DC" w:rsidRPr="004663A1" w14:paraId="7B1FFEB9" w14:textId="77777777" w:rsidTr="007D5C4D">
        <w:trPr>
          <w:trHeight w:val="300"/>
        </w:trPr>
        <w:tc>
          <w:tcPr>
            <w:tcW w:w="1284" w:type="pct"/>
            <w:hideMark/>
          </w:tcPr>
          <w:p w14:paraId="7A1EF00D" w14:textId="77777777" w:rsidR="009F17DC" w:rsidRPr="007D5C4D" w:rsidRDefault="009F17DC" w:rsidP="00D8749F">
            <w:r w:rsidRPr="007D5C4D">
              <w:t>Stratigraphic Section</w:t>
            </w:r>
          </w:p>
        </w:tc>
        <w:tc>
          <w:tcPr>
            <w:tcW w:w="3716" w:type="pct"/>
            <w:hideMark/>
          </w:tcPr>
          <w:p w14:paraId="7260801E" w14:textId="77777777" w:rsidR="009F17DC" w:rsidRPr="007D5C4D" w:rsidRDefault="009F17DC">
            <w:r w:rsidRPr="007D5C4D">
              <w:t>A rock object that represents a continuous strip of rock material that includes a sequence of stratified layers.</w:t>
            </w:r>
          </w:p>
        </w:tc>
      </w:tr>
      <w:tr w:rsidR="009F17DC" w:rsidRPr="00D8749F" w14:paraId="49D8A0A8" w14:textId="77777777" w:rsidTr="007D5C4D">
        <w:trPr>
          <w:trHeight w:val="300"/>
        </w:trPr>
        <w:tc>
          <w:tcPr>
            <w:tcW w:w="1284" w:type="pct"/>
            <w:noWrap/>
            <w:hideMark/>
          </w:tcPr>
          <w:p w14:paraId="7D8CE87B" w14:textId="77777777" w:rsidR="009F17DC" w:rsidRPr="00D8749F" w:rsidRDefault="009F17DC" w:rsidP="00D8749F">
            <w:r w:rsidRPr="005175D8">
              <w:t>Stratotype</w:t>
            </w:r>
          </w:p>
        </w:tc>
        <w:tc>
          <w:tcPr>
            <w:tcW w:w="3716" w:type="pct"/>
            <w:hideMark/>
          </w:tcPr>
          <w:p w14:paraId="518A8336" w14:textId="5DE95632" w:rsidR="009F17DC" w:rsidRPr="007D5C4D" w:rsidRDefault="005175D8">
            <w:ins w:id="45" w:author="Stephen Richard" w:date="2020-07-09T15:20:00Z">
              <w:r>
                <w:rPr>
                  <w:rFonts w:ascii="Segoe UI" w:hAnsi="Segoe UI" w:cs="Segoe UI"/>
                  <w:sz w:val="18"/>
                  <w:szCs w:val="18"/>
                </w:rPr>
                <w:t>a specific interval or point in a specific sequence of rock stata that constitues the reference standard  defining a stratigrphic unit or boundary</w:t>
              </w:r>
            </w:ins>
          </w:p>
        </w:tc>
      </w:tr>
      <w:tr w:rsidR="009F17DC" w:rsidRPr="004663A1" w14:paraId="27128568" w14:textId="77777777" w:rsidTr="007D5C4D">
        <w:trPr>
          <w:trHeight w:val="300"/>
        </w:trPr>
        <w:tc>
          <w:tcPr>
            <w:tcW w:w="1284" w:type="pct"/>
            <w:hideMark/>
          </w:tcPr>
          <w:p w14:paraId="16983868" w14:textId="77777777" w:rsidR="009F17DC" w:rsidRPr="007D5C4D" w:rsidRDefault="009F17DC" w:rsidP="00D8749F">
            <w:r w:rsidRPr="007D5C4D">
              <w:t>Subtractive Process</w:t>
            </w:r>
          </w:p>
        </w:tc>
        <w:tc>
          <w:tcPr>
            <w:tcW w:w="3716" w:type="pct"/>
            <w:hideMark/>
          </w:tcPr>
          <w:p w14:paraId="0FBB7F62" w14:textId="77777777" w:rsidR="009F17DC" w:rsidRPr="007D5C4D" w:rsidRDefault="009F17DC">
            <w:r w:rsidRPr="007D5C4D">
              <w:t>A process that removes matter from some physical object.</w:t>
            </w:r>
          </w:p>
        </w:tc>
      </w:tr>
      <w:tr w:rsidR="009F17DC" w:rsidRPr="004663A1" w14:paraId="3DC84CB7" w14:textId="77777777" w:rsidTr="007D5C4D">
        <w:trPr>
          <w:trHeight w:val="300"/>
        </w:trPr>
        <w:tc>
          <w:tcPr>
            <w:tcW w:w="1284" w:type="pct"/>
            <w:hideMark/>
          </w:tcPr>
          <w:p w14:paraId="4DF86B5D" w14:textId="77777777" w:rsidR="009F17DC" w:rsidRPr="007D5C4D" w:rsidRDefault="009F17DC" w:rsidP="00D8749F">
            <w:r w:rsidRPr="007D5C4D">
              <w:t>Supereon</w:t>
            </w:r>
          </w:p>
        </w:tc>
        <w:tc>
          <w:tcPr>
            <w:tcW w:w="3716" w:type="pct"/>
            <w:hideMark/>
          </w:tcPr>
          <w:p w14:paraId="604B249C" w14:textId="77777777" w:rsidR="009F17DC" w:rsidRPr="007D5C4D" w:rsidRDefault="009F17DC" w:rsidP="00FD4B40">
            <w:r w:rsidRPr="007D5C4D">
              <w:t>A high ranking geologic time interval; direct parts are Eons.</w:t>
            </w:r>
          </w:p>
        </w:tc>
      </w:tr>
      <w:tr w:rsidR="009F17DC" w:rsidRPr="00D8749F" w14:paraId="2B1B0189" w14:textId="77777777" w:rsidTr="007D5C4D">
        <w:trPr>
          <w:trHeight w:val="900"/>
        </w:trPr>
        <w:tc>
          <w:tcPr>
            <w:tcW w:w="1284" w:type="pct"/>
            <w:noWrap/>
            <w:hideMark/>
          </w:tcPr>
          <w:p w14:paraId="7FE89286" w14:textId="5B9CAF41" w:rsidR="009F17DC" w:rsidRPr="00FD4B40" w:rsidRDefault="005E15AD" w:rsidP="00D8749F">
            <w:r>
              <w:t>S</w:t>
            </w:r>
            <w:r w:rsidRPr="00D8749F">
              <w:t xml:space="preserve">yngenetic </w:t>
            </w:r>
            <w:r w:rsidR="009F17DC" w:rsidRPr="00D8749F">
              <w:t>nodule</w:t>
            </w:r>
          </w:p>
        </w:tc>
        <w:tc>
          <w:tcPr>
            <w:tcW w:w="3716" w:type="pct"/>
            <w:hideMark/>
          </w:tcPr>
          <w:p w14:paraId="6EA0D512" w14:textId="547A2DBA" w:rsidR="009F17DC" w:rsidRPr="007D5C4D" w:rsidRDefault="009F17DC">
            <w:r w:rsidRPr="007D5C4D">
              <w:t>Particle formed by chemical precipitation at sediment-water interface, lacking layered structure that characterizes coated grains. Includes glauconite grains, manganese nodules, phosphate grains. Manganese nodule--\An irregular, black to brown, friable</w:t>
            </w:r>
            <w:r w:rsidR="005E15AD">
              <w:t>.</w:t>
            </w:r>
          </w:p>
        </w:tc>
      </w:tr>
      <w:tr w:rsidR="009F17DC" w:rsidRPr="004663A1" w14:paraId="620B0397" w14:textId="77777777" w:rsidTr="007D5C4D">
        <w:trPr>
          <w:trHeight w:val="300"/>
        </w:trPr>
        <w:tc>
          <w:tcPr>
            <w:tcW w:w="1284" w:type="pct"/>
            <w:hideMark/>
          </w:tcPr>
          <w:p w14:paraId="027CF3D6" w14:textId="77777777" w:rsidR="009F17DC" w:rsidRPr="007D5C4D" w:rsidRDefault="009F17DC" w:rsidP="00D8749F">
            <w:r w:rsidRPr="007D5C4D">
              <w:t>Transformation Process</w:t>
            </w:r>
          </w:p>
        </w:tc>
        <w:tc>
          <w:tcPr>
            <w:tcW w:w="3716" w:type="pct"/>
            <w:hideMark/>
          </w:tcPr>
          <w:p w14:paraId="1E7AA4A5" w14:textId="78F575CF" w:rsidR="009F17DC" w:rsidRPr="007D5C4D" w:rsidRDefault="009F17DC" w:rsidP="005E15AD">
            <w:r w:rsidRPr="007D5C4D">
              <w:t>A process that changes the characteristics of matter.</w:t>
            </w:r>
          </w:p>
        </w:tc>
      </w:tr>
      <w:tr w:rsidR="009F17DC" w:rsidRPr="00D8749F" w14:paraId="15E1F8DB" w14:textId="77777777" w:rsidTr="007D5C4D">
        <w:trPr>
          <w:trHeight w:val="600"/>
        </w:trPr>
        <w:tc>
          <w:tcPr>
            <w:tcW w:w="1284" w:type="pct"/>
            <w:noWrap/>
            <w:hideMark/>
          </w:tcPr>
          <w:p w14:paraId="0BE66D5A" w14:textId="7BB585F3" w:rsidR="009F17DC" w:rsidRPr="00D8749F" w:rsidRDefault="007D5C4D" w:rsidP="00D8749F">
            <w:r>
              <w:t>V</w:t>
            </w:r>
            <w:r w:rsidRPr="00D8749F">
              <w:t>esicle</w:t>
            </w:r>
          </w:p>
        </w:tc>
        <w:tc>
          <w:tcPr>
            <w:tcW w:w="3716" w:type="pct"/>
            <w:hideMark/>
          </w:tcPr>
          <w:p w14:paraId="238DE6F5" w14:textId="77777777" w:rsidR="009F17DC" w:rsidRPr="007D5C4D" w:rsidRDefault="009F17DC">
            <w:r w:rsidRPr="007D5C4D">
              <w:t>Cavity in volcanic rock formed by trapped gas. Use amygdule if filled with secondary mineral.</w:t>
            </w:r>
          </w:p>
        </w:tc>
      </w:tr>
      <w:tr w:rsidR="009F17DC" w:rsidRPr="00D8749F" w14:paraId="1C634ED9" w14:textId="77777777" w:rsidTr="007D5C4D">
        <w:trPr>
          <w:trHeight w:val="300"/>
        </w:trPr>
        <w:tc>
          <w:tcPr>
            <w:tcW w:w="1284" w:type="pct"/>
            <w:noWrap/>
            <w:hideMark/>
          </w:tcPr>
          <w:p w14:paraId="1AA2A169" w14:textId="77777777" w:rsidR="009F17DC" w:rsidRPr="00FD4B40" w:rsidRDefault="009F17DC" w:rsidP="00D8749F">
            <w:r w:rsidRPr="00D8749F">
              <w:t xml:space="preserve">Volcanic Glass  </w:t>
            </w:r>
          </w:p>
        </w:tc>
        <w:tc>
          <w:tcPr>
            <w:tcW w:w="3716" w:type="pct"/>
            <w:hideMark/>
          </w:tcPr>
          <w:p w14:paraId="48F5E51C" w14:textId="7DE0AFF0" w:rsidR="009F17DC" w:rsidRPr="007D5C4D" w:rsidRDefault="009F17DC">
            <w:r w:rsidRPr="007D5C4D">
              <w:t>Glass formed by rapid cooling of lava</w:t>
            </w:r>
            <w:r w:rsidR="005E15AD">
              <w:t>.</w:t>
            </w:r>
          </w:p>
        </w:tc>
      </w:tr>
      <w:tr w:rsidR="009F17DC" w:rsidRPr="00D8749F" w14:paraId="4E4D8D1E" w14:textId="77777777" w:rsidTr="007D5C4D">
        <w:trPr>
          <w:trHeight w:val="600"/>
        </w:trPr>
        <w:tc>
          <w:tcPr>
            <w:tcW w:w="1284" w:type="pct"/>
            <w:noWrap/>
            <w:hideMark/>
          </w:tcPr>
          <w:p w14:paraId="28D48EFC" w14:textId="2FCA8359" w:rsidR="009F17DC" w:rsidRPr="00D8749F" w:rsidRDefault="007D5C4D" w:rsidP="00D8749F">
            <w:r>
              <w:t>V</w:t>
            </w:r>
            <w:r w:rsidRPr="00D8749F">
              <w:t>ug</w:t>
            </w:r>
          </w:p>
        </w:tc>
        <w:tc>
          <w:tcPr>
            <w:tcW w:w="3716" w:type="pct"/>
            <w:hideMark/>
          </w:tcPr>
          <w:p w14:paraId="6A3354EA" w14:textId="61076212" w:rsidR="009F17DC" w:rsidRPr="007D5C4D" w:rsidRDefault="009F17DC">
            <w:r w:rsidRPr="007D5C4D">
              <w:t>Irregular cavity in rock, generic term with no connotation of origin of cavity. May be lined with crystals of different mineral compostion to the host rock</w:t>
            </w:r>
            <w:r w:rsidR="005E15AD">
              <w:t>.</w:t>
            </w:r>
          </w:p>
        </w:tc>
      </w:tr>
      <w:tr w:rsidR="009F17DC" w:rsidRPr="00D8749F" w14:paraId="45503938" w14:textId="77777777" w:rsidTr="007D5C4D">
        <w:trPr>
          <w:trHeight w:val="900"/>
        </w:trPr>
        <w:tc>
          <w:tcPr>
            <w:tcW w:w="1284" w:type="pct"/>
            <w:noWrap/>
            <w:hideMark/>
          </w:tcPr>
          <w:p w14:paraId="6A528619" w14:textId="77777777" w:rsidR="009F17DC" w:rsidRPr="00D8749F" w:rsidRDefault="009F17DC" w:rsidP="00D8749F">
            <w:r w:rsidRPr="00D8749F">
              <w:t>Xenolith</w:t>
            </w:r>
          </w:p>
        </w:tc>
        <w:tc>
          <w:tcPr>
            <w:tcW w:w="3716" w:type="pct"/>
            <w:hideMark/>
          </w:tcPr>
          <w:p w14:paraId="4DBC2124" w14:textId="77777777" w:rsidR="009F17DC" w:rsidRPr="007D5C4D" w:rsidRDefault="009F17DC">
            <w:r w:rsidRPr="007D5C4D">
              <w:t>Inclusion of pre-intrusive country rock in intrusive igneous matrix, cm to about 10 meter diameter in longest dimension. Use term pendant for larger blocks or for lithologically heterogeneous blocks.</w:t>
            </w:r>
          </w:p>
        </w:tc>
      </w:tr>
    </w:tbl>
    <w:p w14:paraId="6CD3039A" w14:textId="6248CE10" w:rsidR="0032602C" w:rsidRDefault="004663A1">
      <w:pPr>
        <w:rPr>
          <w:rFonts w:asciiTheme="majorHAnsi" w:eastAsiaTheme="majorEastAsia" w:hAnsiTheme="majorHAnsi" w:cstheme="majorBidi"/>
          <w:color w:val="2F5496" w:themeColor="accent1" w:themeShade="BF"/>
          <w:sz w:val="32"/>
          <w:szCs w:val="32"/>
        </w:rPr>
      </w:pPr>
      <w:r w:rsidRPr="004663A1">
        <w:t xml:space="preserve"> </w:t>
      </w:r>
    </w:p>
    <w:p w14:paraId="70E0A880" w14:textId="1D4E1B27" w:rsidR="004663A1" w:rsidRDefault="004663A1" w:rsidP="004663A1">
      <w:pPr>
        <w:pStyle w:val="Heading2"/>
      </w:pPr>
      <w:r>
        <w:t>Geologic Structure Modules</w:t>
      </w:r>
    </w:p>
    <w:p w14:paraId="44C20372" w14:textId="36E50287" w:rsidR="004663A1" w:rsidRDefault="00523326" w:rsidP="004663A1">
      <w:r>
        <w:t xml:space="preserve">Geologic structures </w:t>
      </w:r>
      <w:r w:rsidR="004663A1">
        <w:t xml:space="preserve">are </w:t>
      </w:r>
      <w:r>
        <w:t>represented in five separate sub-</w:t>
      </w:r>
      <w:r w:rsidR="004663A1">
        <w:t xml:space="preserve">modules. </w:t>
      </w:r>
    </w:p>
    <w:p w14:paraId="44C11B2B" w14:textId="633F031A" w:rsidR="004663A1" w:rsidRDefault="004663A1" w:rsidP="00523326">
      <w:pPr>
        <w:pStyle w:val="ListParagraph"/>
        <w:numPr>
          <w:ilvl w:val="0"/>
          <w:numId w:val="3"/>
        </w:numPr>
      </w:pPr>
      <w:r w:rsidRPr="00523326">
        <w:rPr>
          <w:b/>
        </w:rPr>
        <w:t>GSO-Structure-Contact.ttl</w:t>
      </w:r>
      <w:r>
        <w:t xml:space="preserve"> contains the </w:t>
      </w:r>
      <w:r w:rsidR="00523326">
        <w:t xml:space="preserve">various types of </w:t>
      </w:r>
      <w:r>
        <w:t>contact</w:t>
      </w:r>
      <w:r w:rsidR="00523326">
        <w:t>s</w:t>
      </w:r>
      <w:r>
        <w:t xml:space="preserve"> </w:t>
      </w:r>
      <w:r w:rsidR="00523326">
        <w:t xml:space="preserve">derived from the CGI vocabulary. Qualities </w:t>
      </w:r>
      <w:r>
        <w:t xml:space="preserve">specific to contacts are </w:t>
      </w:r>
      <w:r w:rsidR="00523326">
        <w:t xml:space="preserve">not </w:t>
      </w:r>
      <w:r>
        <w:t>currently defined.</w:t>
      </w:r>
    </w:p>
    <w:p w14:paraId="453766B7" w14:textId="628F81BD" w:rsidR="004663A1" w:rsidRDefault="004716FA" w:rsidP="00523326">
      <w:pPr>
        <w:pStyle w:val="ListParagraph"/>
        <w:numPr>
          <w:ilvl w:val="0"/>
          <w:numId w:val="3"/>
        </w:numPr>
      </w:pPr>
      <w:r w:rsidRPr="00523326">
        <w:rPr>
          <w:b/>
        </w:rPr>
        <w:t>GSO-Structure-Fault.ttl</w:t>
      </w:r>
      <w:r>
        <w:t xml:space="preserve">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4596D13F" w:rsidR="004716FA" w:rsidRDefault="004716FA" w:rsidP="00523326">
      <w:pPr>
        <w:pStyle w:val="ListParagraph"/>
        <w:numPr>
          <w:ilvl w:val="0"/>
          <w:numId w:val="3"/>
        </w:numPr>
      </w:pPr>
      <w:r w:rsidRPr="00523326">
        <w:rPr>
          <w:b/>
        </w:rPr>
        <w:t>GSO-Structure-Fold.ttl</w:t>
      </w:r>
      <w:r>
        <w:t xml:space="preserve">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xml:space="preserve">. Vocabularies for the terminological properties are not currently implemented, and property values </w:t>
      </w:r>
      <w:r w:rsidR="00F20164">
        <w:t>are</w:t>
      </w:r>
      <w:r w:rsidR="00421339">
        <w:t xml:space="preserve"> specified as free text.</w:t>
      </w:r>
    </w:p>
    <w:p w14:paraId="17308D82" w14:textId="3D1B52C3" w:rsidR="00421339" w:rsidRDefault="00421339" w:rsidP="00523326">
      <w:pPr>
        <w:pStyle w:val="ListParagraph"/>
        <w:numPr>
          <w:ilvl w:val="0"/>
          <w:numId w:val="3"/>
        </w:numPr>
      </w:pPr>
      <w:r w:rsidRPr="00523326">
        <w:rPr>
          <w:b/>
        </w:rPr>
        <w:t>GSO-Structure-Foliation</w:t>
      </w:r>
      <w:r w:rsidR="00523326" w:rsidRPr="00523326">
        <w:rPr>
          <w:b/>
        </w:rPr>
        <w:t>.ttl</w:t>
      </w:r>
      <w:r>
        <w:t xml:space="preserve">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w:t>
      </w:r>
      <w:r w:rsidR="00E729E1">
        <w:t xml:space="preserve">qualities </w:t>
      </w:r>
      <w:r w:rsidR="00527DB8">
        <w:t xml:space="preserve">are defined. </w:t>
      </w:r>
    </w:p>
    <w:p w14:paraId="3A365C01" w14:textId="5C42D2B6" w:rsidR="00421339" w:rsidRDefault="00421339" w:rsidP="00523326">
      <w:pPr>
        <w:pStyle w:val="ListParagraph"/>
        <w:numPr>
          <w:ilvl w:val="0"/>
          <w:numId w:val="3"/>
        </w:numPr>
      </w:pPr>
      <w:r w:rsidRPr="00523326">
        <w:rPr>
          <w:b/>
        </w:rPr>
        <w:t>GSO-Structure-Lineation</w:t>
      </w:r>
      <w:r w:rsidR="00523326" w:rsidRPr="00523326">
        <w:rPr>
          <w:b/>
        </w:rPr>
        <w:t>.ttl</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xml:space="preserve">. No lineation-specific </w:t>
      </w:r>
      <w:r w:rsidR="00E729E1">
        <w:t xml:space="preserve">qualities </w:t>
      </w:r>
      <w:r w:rsidR="00527DB8">
        <w:t>are defined.</w:t>
      </w:r>
    </w:p>
    <w:p w14:paraId="19F90DD1" w14:textId="5C6D98E1" w:rsidR="00527DB8" w:rsidRDefault="00523326" w:rsidP="00527DB8">
      <w:pPr>
        <w:pStyle w:val="Heading2"/>
      </w:pPr>
      <w:r>
        <w:t>Rock M</w:t>
      </w:r>
      <w:r w:rsidR="00527DB8">
        <w:t>aterial</w:t>
      </w:r>
      <w:r>
        <w:t xml:space="preserve"> Module</w:t>
      </w:r>
    </w:p>
    <w:p w14:paraId="7DBE1C96" w14:textId="0A9A8216" w:rsidR="00527DB8" w:rsidRDefault="00527DB8" w:rsidP="00527DB8">
      <w:r>
        <w:t>This module includes rock</w:t>
      </w:r>
      <w:r w:rsidRPr="00527DB8">
        <w:t xml:space="preserve"> type categories modified from </w:t>
      </w:r>
      <w:r w:rsidR="00523326">
        <w:t xml:space="preserve">the </w:t>
      </w:r>
      <w:r w:rsidRPr="00527DB8">
        <w:t>CGI SimpleLithology</w:t>
      </w:r>
      <w:r>
        <w:t xml:space="preserve"> SKOS vocabulary, along with </w:t>
      </w:r>
      <w:r w:rsidR="00523326">
        <w:t>qualities from</w:t>
      </w:r>
      <w:r w:rsidRPr="00527DB8">
        <w:t xml:space="preserve"> GeoSciML v3.2.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w:t>
      </w:r>
      <w:r w:rsidR="00523326">
        <w:t>qualities</w:t>
      </w:r>
      <w:r>
        <w:t xml:space="preserve">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r>
        <w:t xml:space="preserve">.  This module imports modules </w:t>
      </w:r>
      <w:r w:rsidR="009C73B6">
        <w:t xml:space="preserve">that extend </w:t>
      </w:r>
      <w:r>
        <w:t xml:space="preserve">consolidation degree, composition category, genetic category, metamorphic facies, metamorphic grade, particle shape, and particle type. </w:t>
      </w:r>
    </w:p>
    <w:p w14:paraId="7B6B2328" w14:textId="05756FA0" w:rsidR="00527DB8" w:rsidRDefault="00527DB8" w:rsidP="00D73AB4">
      <w:pPr>
        <w:pStyle w:val="Heading2"/>
      </w:pPr>
      <w:r>
        <w:t>Elements</w:t>
      </w:r>
      <w:r w:rsidR="00523326">
        <w:t xml:space="preserve"> Module</w:t>
      </w:r>
    </w:p>
    <w:p w14:paraId="42419EFF" w14:textId="3DAB3BEA" w:rsidR="00D73AB4" w:rsidRPr="00D73AB4" w:rsidRDefault="00D73AB4" w:rsidP="00D73AB4">
      <w:r>
        <w:t xml:space="preserve">An ontology module </w:t>
      </w:r>
      <w:r w:rsidR="00DD7DB2">
        <w:t>for c</w:t>
      </w:r>
      <w:r>
        <w:t>hemical elements</w:t>
      </w:r>
      <w:r w:rsidR="00DD7DB2">
        <w:t>, including URIs</w:t>
      </w:r>
      <w:r>
        <w:t xml:space="preserve">. Extracted from WikiData via SPARQL query, with local URIs defined in </w:t>
      </w:r>
      <w:r w:rsidRPr="00D73AB4">
        <w:t xml:space="preserve">the </w:t>
      </w:r>
      <w:hyperlink r:id="rId28" w:history="1">
        <w:r w:rsidRPr="00D73AB4">
          <w:t>http://loop3d.org/GSO/ontology/2020/1/</w:t>
        </w:r>
      </w:hyperlink>
      <w:r w:rsidRPr="00D73AB4">
        <w:t xml:space="preserve"> space</w:t>
      </w:r>
      <w:r>
        <w:t xml:space="preserve">. </w:t>
      </w:r>
      <w:r w:rsidR="00DD7DB2">
        <w:t>Qualities</w:t>
      </w:r>
      <w:r>
        <w:t xml:space="preserve"> </w:t>
      </w:r>
      <w:r w:rsidR="005E15AD">
        <w:t xml:space="preserve">(as annotations) </w:t>
      </w:r>
      <w:r>
        <w:t>for each element i</w:t>
      </w:r>
      <w:r w:rsidRPr="00D73AB4">
        <w:t xml:space="preserve">nclude atomic number, abbreviation, </w:t>
      </w:r>
      <w:r>
        <w:t xml:space="preserve">WikiData URI, </w:t>
      </w:r>
      <w:r w:rsidRPr="00D73AB4">
        <w:t>CHEBI URI and Encyclopedia Britannica link</w:t>
      </w:r>
      <w:r>
        <w:t xml:space="preserve">. </w:t>
      </w:r>
    </w:p>
    <w:p w14:paraId="255C04D0" w14:textId="683D0634" w:rsidR="00527DB8" w:rsidRDefault="00527DB8" w:rsidP="00D73AB4">
      <w:pPr>
        <w:pStyle w:val="Heading2"/>
      </w:pPr>
      <w:r>
        <w:t>Minerals</w:t>
      </w:r>
      <w:r w:rsidR="00DD7DB2">
        <w:t xml:space="preserve"> Module</w:t>
      </w:r>
    </w:p>
    <w:p w14:paraId="73A1BF55" w14:textId="70754788" w:rsidR="00D73AB4" w:rsidRPr="00D73AB4" w:rsidRDefault="00D73AB4" w:rsidP="002319A8">
      <w:r>
        <w:t xml:space="preserve">An ontology module </w:t>
      </w:r>
      <w:r w:rsidR="00DD7DB2">
        <w:t xml:space="preserve">for some 4600 mineral species extracted from the RRUFF database </w:t>
      </w:r>
      <w:r w:rsidR="005C3F4B">
        <w:t>with</w:t>
      </w:r>
      <w:r>
        <w:t xml:space="preserve"> URIs in </w:t>
      </w:r>
      <w:hyperlink r:id="rId29" w:history="1">
        <w:r w:rsidRPr="00D73AB4">
          <w:t>http://loop3d.org/GSO/ontology/2020/1/</w:t>
        </w:r>
      </w:hyperlink>
      <w:r w:rsidR="005C3F4B">
        <w:t>. The c</w:t>
      </w:r>
      <w:r>
        <w:t>ontent has been enhanced with links mined from</w:t>
      </w:r>
      <w:r w:rsidR="005C3F4B">
        <w:t xml:space="preserve"> the</w:t>
      </w:r>
      <w:r>
        <w:t xml:space="preserve"> Wiki</w:t>
      </w:r>
      <w:r w:rsidR="002319A8">
        <w:softHyphen/>
      </w:r>
      <w:r>
        <w:t xml:space="preserve">Data mineral list, which only yielded about 3600 species. </w:t>
      </w:r>
      <w:r w:rsidR="005C3F4B">
        <w:t>Qualities</w:t>
      </w:r>
      <w:r>
        <w:t xml:space="preserve"> on each species include a list of elements present in the mineral (chemistryelements),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w:t>
      </w:r>
      <w:r w:rsidR="00E729E1">
        <w:t>be useful for</w:t>
      </w:r>
      <w:r w:rsidR="00624F86">
        <w:t xml:space="preserve"> 3-D </w:t>
      </w:r>
      <w:r w:rsidR="00E729E1">
        <w:t>Earth models</w:t>
      </w:r>
      <w:r w:rsidR="00624F86">
        <w:t>.</w:t>
      </w:r>
    </w:p>
    <w:p w14:paraId="25CF7C75" w14:textId="74F034BD" w:rsidR="00527DB8" w:rsidRDefault="00527DB8" w:rsidP="00D73AB4">
      <w:pPr>
        <w:pStyle w:val="Heading2"/>
      </w:pPr>
      <w:r>
        <w:t>Geologic Process</w:t>
      </w:r>
      <w:r w:rsidR="005C3F4B">
        <w:t xml:space="preserve"> Module</w:t>
      </w:r>
    </w:p>
    <w:p w14:paraId="56022424" w14:textId="6E93CADF" w:rsidR="00624F86" w:rsidRPr="00624F86" w:rsidRDefault="00624F86" w:rsidP="00624F86">
      <w:r>
        <w:t>This ontology</w:t>
      </w:r>
      <w:r w:rsidR="005C3F4B">
        <w:t xml:space="preserve"> module</w:t>
      </w:r>
      <w:r>
        <w:t xml:space="preserve"> </w:t>
      </w:r>
      <w:r w:rsidR="005C3F4B">
        <w:t>represents</w:t>
      </w:r>
      <w:r>
        <w:t xml:space="preserve"> geologic processes, as well some anthropogenic or biologic processes that impact geology. It is based on</w:t>
      </w:r>
      <w:r w:rsidRPr="00624F86">
        <w:t xml:space="preserve"> terms and definitions from the 2016 SKOS-RDF version of the CGI Event Process vocabulary</w:t>
      </w:r>
      <w:r>
        <w:t>, but some revisions have been made in the hierarchy, along with mapping to the functional process categories additive, subtractive, transformation, and deformation</w:t>
      </w:r>
      <w:r w:rsidR="003735D5">
        <w:t xml:space="preserve"> (Perrin et al, 2005)</w:t>
      </w:r>
      <w:r>
        <w:t xml:space="preserve">. </w:t>
      </w:r>
    </w:p>
    <w:p w14:paraId="38422BFA" w14:textId="3D2714CF" w:rsidR="00527DB8" w:rsidRDefault="00527DB8" w:rsidP="00D73AB4">
      <w:pPr>
        <w:pStyle w:val="Heading2"/>
      </w:pPr>
      <w:r>
        <w:t>Physical Setting</w:t>
      </w:r>
      <w:r w:rsidR="005C3F4B">
        <w:t xml:space="preserve"> Module</w:t>
      </w:r>
    </w:p>
    <w:p w14:paraId="350615C9" w14:textId="2E997148" w:rsidR="00624F86" w:rsidRPr="00624F86" w:rsidRDefault="00624F86" w:rsidP="00624F86">
      <w:r w:rsidRPr="00624F86">
        <w:t xml:space="preserve">This ontology contains </w:t>
      </w:r>
      <w:r w:rsidR="00BF1551">
        <w:t>items from</w:t>
      </w:r>
      <w:r w:rsidRPr="00624F86">
        <w:t xml:space="preserve"> the 2016 SKOS-RDF version of the IUGS Commission for Geoscience Information (CGI) Geoscience Terminology Working Group Event Environment vocabulary</w:t>
      </w:r>
      <w:r w:rsidR="00BF1551">
        <w:t>,</w:t>
      </w:r>
      <w:r w:rsidRPr="00624F86">
        <w:t xml:space="preserve"> to describe the physical setting within which a GeologicEvent takes place. </w:t>
      </w:r>
      <w:r w:rsidR="00BF1551">
        <w:t xml:space="preserve">It </w:t>
      </w:r>
      <w:r w:rsidRPr="00624F86">
        <w:t xml:space="preserve">is construed broadly to include </w:t>
      </w:r>
      <w:r w:rsidR="00BF1551">
        <w:t>those</w:t>
      </w:r>
      <w:r w:rsidRPr="00624F86">
        <w:t xml:space="preserve"> settings</w:t>
      </w:r>
      <w:r>
        <w:t xml:space="preserve"> </w:t>
      </w:r>
      <w:r w:rsidRPr="00624F86">
        <w:t xml:space="preserve">specified by climate, tectonics, physiography or geography, </w:t>
      </w:r>
      <w:r w:rsidR="00BF1551">
        <w:t>as well as</w:t>
      </w:r>
      <w:r w:rsidRPr="00624F86">
        <w:t xml:space="preserve"> </w:t>
      </w:r>
      <w:r w:rsidR="005C3F4B">
        <w:t xml:space="preserve">subsurface </w:t>
      </w:r>
      <w:r w:rsidRPr="00624F86">
        <w:t>settings specified by pressure, temperature, chemical environment, or tectonics.</w:t>
      </w:r>
    </w:p>
    <w:p w14:paraId="617DFCBC" w14:textId="35DEC205" w:rsidR="00527DB8" w:rsidRDefault="00527DB8" w:rsidP="00D73AB4">
      <w:pPr>
        <w:pStyle w:val="Heading2"/>
      </w:pPr>
      <w:r>
        <w:t>Geologic Unit</w:t>
      </w:r>
      <w:r w:rsidR="005C3F4B">
        <w:t xml:space="preserve"> Module</w:t>
      </w:r>
    </w:p>
    <w:p w14:paraId="7FF1DA51" w14:textId="0084FABF" w:rsidR="003F32D1" w:rsidRPr="003F32D1" w:rsidRDefault="003F32D1" w:rsidP="003F32D1">
      <w:r>
        <w:t>The Geologic Unit module extends the Chronostratigraph</w:t>
      </w:r>
      <w:r w:rsidR="005C3F4B">
        <w:t>ic Unit and Lithostratigraphic U</w:t>
      </w:r>
      <w:r>
        <w:t xml:space="preserve">nit </w:t>
      </w:r>
      <w:r w:rsidR="00BF1551">
        <w:t xml:space="preserve">types </w:t>
      </w:r>
      <w:r>
        <w:t xml:space="preserve">with additional kinds of geologic units, as defined </w:t>
      </w:r>
      <w:r w:rsidR="00BF1551">
        <w:t>by</w:t>
      </w:r>
      <w:r>
        <w:t xml:space="preserve"> the </w:t>
      </w:r>
      <w:r w:rsidRPr="00624F86">
        <w:t>IUGS Commission for Geoscience Information (CGI) Geoscience Terminology Working Group</w:t>
      </w:r>
      <w:r>
        <w:t xml:space="preserve"> Geologic Unit type vocabulary.  </w:t>
      </w:r>
      <w:r w:rsidR="005C3F4B">
        <w:t>Qualities</w:t>
      </w:r>
      <w:r>
        <w:t xml:space="preserve"> for Geologic Units </w:t>
      </w:r>
      <w:r w:rsidR="005C3F4B">
        <w:t xml:space="preserve">are </w:t>
      </w:r>
      <w:r>
        <w:t xml:space="preserve">based on GeoSciML 3.2 </w:t>
      </w:r>
      <w:r w:rsidR="00BF1551">
        <w:t xml:space="preserve">and </w:t>
      </w:r>
      <w:r>
        <w:t xml:space="preserve">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w:t>
      </w:r>
      <w:r w:rsidR="005C3F4B">
        <w:t>Values</w:t>
      </w:r>
      <w:r>
        <w:t xml:space="preserve"> for these </w:t>
      </w:r>
      <w:r w:rsidR="00D46457">
        <w:t xml:space="preserve">qualities </w:t>
      </w:r>
      <w:r w:rsidR="005C3F4B">
        <w:t>have not been implemented and a</w:t>
      </w:r>
      <w:r>
        <w:t xml:space="preserve">re currently specified as free text. The Alteration type, Metamorphic Facies and Metamorphic Grade component vocabularies are imported. </w:t>
      </w:r>
    </w:p>
    <w:p w14:paraId="3AE4210A" w14:textId="02A6B7F7" w:rsidR="00527DB8" w:rsidRDefault="00527DB8" w:rsidP="00D73AB4">
      <w:pPr>
        <w:pStyle w:val="Heading2"/>
      </w:pPr>
      <w:r>
        <w:t>Geologic Time Interval</w:t>
      </w:r>
      <w:r w:rsidR="003D1CF1">
        <w:t xml:space="preserve"> Module</w:t>
      </w:r>
    </w:p>
    <w:p w14:paraId="522651C5" w14:textId="071DBC3C" w:rsidR="00BF1551" w:rsidRDefault="003F32D1" w:rsidP="00375D7F">
      <w:r>
        <w:t xml:space="preserve">This ontology is </w:t>
      </w:r>
      <w:r w:rsidR="00BF1551">
        <w:t>conceptually aligned with</w:t>
      </w:r>
      <w:r>
        <w:t xml:space="preserve"> the</w:t>
      </w:r>
      <w:r w:rsidR="00443AEA">
        <w:t xml:space="preserve"> Cox and Richard (2014) OWL implementation of the Geologic Time Scale</w:t>
      </w:r>
      <w:r>
        <w:t xml:space="preserve">, simplified to </w:t>
      </w:r>
      <w:r w:rsidR="00BA2923">
        <w:t>minimize</w:t>
      </w:r>
      <w:r w:rsidR="00EF5C39">
        <w:t xml:space="preserve"> import dependencies</w:t>
      </w:r>
      <w:r w:rsidR="00BF1551">
        <w:t xml:space="preserve"> and taking advantage of foundational ontological distinctions</w:t>
      </w:r>
      <w:r w:rsidR="00EF5C39">
        <w:t xml:space="preserve">. Named time intervals from </w:t>
      </w:r>
      <w:r w:rsidR="00BF1551">
        <w:t>a</w:t>
      </w:r>
      <w:r w:rsidR="00EF5C39">
        <w:t xml:space="preserve"> time scale are instances of the Geologic_Time_Interval subclasses </w:t>
      </w:r>
      <w:r w:rsidR="00F20164">
        <w:t>like</w:t>
      </w:r>
      <w:r w:rsidR="00EF5C39">
        <w:t xml:space="preserve"> Eon, Era, </w:t>
      </w:r>
      <w:r w:rsidR="00D74275">
        <w:t xml:space="preserve">or </w:t>
      </w:r>
      <w:r w:rsidR="00EF5C39">
        <w:t xml:space="preserve">Period. The bounding time positions for the named time </w:t>
      </w:r>
      <w:r w:rsidR="00BF1551">
        <w:t>intervals</w:t>
      </w:r>
      <w:r w:rsidR="00EF5C39">
        <w:t xml:space="preserve"> are implemented as Geochronologic_Boundary instances or as GSSA instances</w:t>
      </w:r>
      <w:r w:rsidR="009026F7">
        <w:t xml:space="preserve">, with </w:t>
      </w:r>
      <w:r w:rsidR="00BA2923">
        <w:t>time coordinates in million years before present (abbreviated Ma)</w:t>
      </w:r>
      <w:r w:rsidR="00EF5C39">
        <w:t xml:space="preserve">. </w:t>
      </w:r>
    </w:p>
    <w:p w14:paraId="50F895AF" w14:textId="23BF04D3" w:rsidR="0096379B" w:rsidRDefault="00BF1551" w:rsidP="00375D7F">
      <w:r>
        <w:t>T</w:t>
      </w:r>
      <w:r w:rsidR="00BA2923">
        <w:t xml:space="preserve">he geologic time </w:t>
      </w:r>
      <w:r>
        <w:t>intervals</w:t>
      </w:r>
      <w:r w:rsidR="00BA2923">
        <w:t xml:space="preserve"> are considered </w:t>
      </w:r>
      <w:r w:rsidR="009026F7">
        <w:t>chronometric</w:t>
      </w:r>
      <w:r w:rsidR="00BA2923">
        <w:t xml:space="preserve"> entities </w:t>
      </w:r>
      <w:r>
        <w:t>in GSO, with their</w:t>
      </w:r>
      <w:r w:rsidR="0096379B">
        <w:t xml:space="preserve"> identity</w:t>
      </w:r>
      <w:r w:rsidR="00BA2923">
        <w:t xml:space="preserve"> defined by the time </w:t>
      </w:r>
      <w:r>
        <w:t xml:space="preserve">points (dates) </w:t>
      </w:r>
      <w:r w:rsidR="00D46457">
        <w:t>of</w:t>
      </w:r>
      <w:r>
        <w:t xml:space="preserve"> their </w:t>
      </w:r>
      <w:r w:rsidR="00BA2923">
        <w:t xml:space="preserve">boundaries. </w:t>
      </w:r>
      <w:r>
        <w:t>Thus, a change in an</w:t>
      </w:r>
      <w:r w:rsidR="00D46457">
        <w:t xml:space="preserve"> assigned</w:t>
      </w:r>
      <w:r>
        <w:t xml:space="preserve"> interval boundary</w:t>
      </w:r>
      <w:r w:rsidR="00D46457">
        <w:t xml:space="preserve"> date</w:t>
      </w:r>
      <w:r>
        <w:t xml:space="preserve"> indicates a different time interval, e.g. Jurassic in the 2004 and </w:t>
      </w:r>
      <w:r w:rsidR="0096379B">
        <w:t>2017</w:t>
      </w:r>
      <w:r>
        <w:t xml:space="preserve"> ICS time charts are different </w:t>
      </w:r>
      <w:r w:rsidR="0096379B">
        <w:t xml:space="preserve">entities, as they have different </w:t>
      </w:r>
      <w:r w:rsidR="00D46457">
        <w:t>boundary dates</w:t>
      </w:r>
      <w:r w:rsidR="0096379B">
        <w:t>, but Jurassic in the 2004 and 2010 ICS time charts are the same interval and entity</w:t>
      </w:r>
      <w:r>
        <w:t xml:space="preserve">. </w:t>
      </w:r>
      <w:r w:rsidR="00BA2923">
        <w:t xml:space="preserve"> </w:t>
      </w:r>
      <w:r w:rsidR="0096379B">
        <w:t>Any time interval can have a refere</w:t>
      </w:r>
      <w:r w:rsidR="00214876">
        <w:t xml:space="preserve">nce </w:t>
      </w:r>
      <w:r w:rsidR="00D46457">
        <w:t xml:space="preserve">chronostratigraphic unit </w:t>
      </w:r>
      <w:r w:rsidR="00214876">
        <w:t xml:space="preserve">in the physical rock record, which is </w:t>
      </w:r>
      <w:r w:rsidR="0096379B">
        <w:t>a</w:t>
      </w:r>
      <w:r w:rsidR="00D46457">
        <w:t xml:space="preserve"> </w:t>
      </w:r>
      <w:r w:rsidR="00214876">
        <w:t>geologic unit</w:t>
      </w:r>
      <w:r w:rsidR="00D46457">
        <w:t>formed during that time interval</w:t>
      </w:r>
      <w:r w:rsidR="0096379B">
        <w:t xml:space="preserve">. </w:t>
      </w:r>
      <w:r w:rsidR="00E12893">
        <w:t>Furthermore, each boundary of a time</w:t>
      </w:r>
      <w:r w:rsidR="0096379B">
        <w:t xml:space="preserve"> interval </w:t>
      </w:r>
      <w:r w:rsidR="00E12893">
        <w:t xml:space="preserve">can also have a reference in the rock record, with the reference being an observed contact (Stratigraphic Point) that might be internationally ratified (GSSP). </w:t>
      </w:r>
    </w:p>
    <w:p w14:paraId="48C49889" w14:textId="6C9A0F6C" w:rsidR="009706C2" w:rsidRDefault="00214876" w:rsidP="00375D7F">
      <w:bookmarkStart w:id="46" w:name="_Hlk39904219"/>
      <w:r>
        <w:t>A time scale is then a collection of time intervals having an appropriate temporal topology, and the time intervals are parts of the time scale. A geologic time scale in GSO is thus a chunk of time partitioned into geologically relevant intervals, with this relevancy grounded in the rock record where possible.</w:t>
      </w:r>
      <w:r w:rsidR="00CC3A58">
        <w:t xml:space="preserve"> GSO cur</w:t>
      </w:r>
      <w:r w:rsidR="009706C2">
        <w:t>rently includes definitions for intervals from the ISC2004 time scale (Gradstein et al., 2004), the ISC2017</w:t>
      </w:r>
      <w:r w:rsidR="00995CB8">
        <w:t>-02</w:t>
      </w:r>
      <w:r w:rsidR="009706C2">
        <w:t xml:space="preserve"> time scale (</w:t>
      </w:r>
      <w:hyperlink r:id="rId30" w:history="1">
        <w:r w:rsidR="009706C2" w:rsidRPr="0073632D">
          <w:rPr>
            <w:rStyle w:val="Hyperlink"/>
          </w:rPr>
          <w:t>https://stratigraphy.org/icschart/ChronostratChart2017-02.pdf</w:t>
        </w:r>
      </w:hyperlink>
      <w:r w:rsidR="009706C2">
        <w:t>)</w:t>
      </w:r>
      <w:r w:rsidR="00443AEA">
        <w:t xml:space="preserve"> and the ISC2020-01 time scale (</w:t>
      </w:r>
      <w:hyperlink r:id="rId31" w:history="1">
        <w:r w:rsidR="00443AEA" w:rsidRPr="0073632D">
          <w:rPr>
            <w:rStyle w:val="Hyperlink"/>
          </w:rPr>
          <w:t>https://stratigraphy.org/icschart/ChronostratChart2020-01.pdf</w:t>
        </w:r>
      </w:hyperlink>
      <w:r w:rsidR="00443AEA">
        <w:t>)</w:t>
      </w:r>
      <w:r w:rsidR="009706C2">
        <w:t xml:space="preserve">. </w:t>
      </w:r>
      <w:r w:rsidR="00375D7F">
        <w:t xml:space="preserve"> </w:t>
      </w:r>
      <w:r w:rsidR="009706C2">
        <w:t>If the temporal position of the boundaries does not change</w:t>
      </w:r>
      <w:r w:rsidR="00CC3A58">
        <w:t xml:space="preserve"> across versions</w:t>
      </w:r>
      <w:r w:rsidR="009706C2">
        <w:t xml:space="preserve">, then the same interval </w:t>
      </w:r>
      <w:r w:rsidR="00CC3A58">
        <w:t xml:space="preserve">is </w:t>
      </w:r>
      <w:r w:rsidR="009706C2">
        <w:t xml:space="preserve">used. </w:t>
      </w:r>
      <w:r w:rsidR="00CC3A58">
        <w:t xml:space="preserve">Only if the boundary </w:t>
      </w:r>
      <w:r w:rsidR="00D46457">
        <w:t xml:space="preserve">date estimate </w:t>
      </w:r>
      <w:r w:rsidR="00CC3A58">
        <w:t xml:space="preserve">changes is a new interval instantiated. However, a </w:t>
      </w:r>
      <w:r w:rsidR="009706C2">
        <w:t xml:space="preserve">new interval instance is not </w:t>
      </w:r>
      <w:r w:rsidR="00CC3A58">
        <w:t>instantiated</w:t>
      </w:r>
      <w:r w:rsidR="009706C2">
        <w:t xml:space="preserve"> if </w:t>
      </w:r>
      <w:r w:rsidR="00CC3A58">
        <w:t xml:space="preserve">the </w:t>
      </w:r>
      <w:r w:rsidR="009706C2">
        <w:t xml:space="preserve">boundaries </w:t>
      </w:r>
      <w:r w:rsidR="00CC3A58">
        <w:t>of some internal</w:t>
      </w:r>
      <w:r w:rsidR="009706C2">
        <w:t xml:space="preserve"> subdivision</w:t>
      </w:r>
      <w:r w:rsidR="00CC3A58">
        <w:t xml:space="preserve"> change</w:t>
      </w:r>
      <w:r w:rsidR="009706C2">
        <w:t xml:space="preserve">. For example the </w:t>
      </w:r>
      <w:r w:rsidR="00CC3A58">
        <w:t>temporal boundaries</w:t>
      </w:r>
      <w:r w:rsidR="009706C2">
        <w:t xml:space="preserve"> defining the Miocene and Oligocene are the same in the 2004</w:t>
      </w:r>
      <w:r w:rsidR="00995CB8">
        <w:t xml:space="preserve">, </w:t>
      </w:r>
      <w:r w:rsidR="009706C2">
        <w:t>2017</w:t>
      </w:r>
      <w:r w:rsidR="00995CB8">
        <w:t xml:space="preserve"> and 2020</w:t>
      </w:r>
      <w:r w:rsidR="009706C2">
        <w:t xml:space="preserve"> versions, </w:t>
      </w:r>
      <w:r w:rsidR="00CC3A58">
        <w:t>even though certain subdivisions change</w:t>
      </w:r>
      <w:r w:rsidR="00D46457">
        <w:t xml:space="preserve">, </w:t>
      </w:r>
      <w:r w:rsidR="00CC3A58">
        <w:t xml:space="preserve">e.g. </w:t>
      </w:r>
      <w:r w:rsidR="00D46457">
        <w:t>the date estimates for the boundaries of the Serr</w:t>
      </w:r>
      <w:r w:rsidR="00B76A75">
        <w:t>avallian Age of the Miocene changed between the 2004 and 2017 time scale publication.</w:t>
      </w:r>
      <w:r w:rsidR="00D46457">
        <w:t xml:space="preserve">  </w:t>
      </w:r>
    </w:p>
    <w:bookmarkEnd w:id="46"/>
    <w:p w14:paraId="1A02C108" w14:textId="78041490" w:rsidR="00D73AB4" w:rsidRDefault="00982EC7" w:rsidP="00D73AB4">
      <w:pPr>
        <w:pStyle w:val="Heading2"/>
      </w:pPr>
      <w:r>
        <w:t>Quality</w:t>
      </w:r>
      <w:r w:rsidR="003D1CF1">
        <w:t xml:space="preserve"> Module</w:t>
      </w:r>
    </w:p>
    <w:p w14:paraId="538881EB" w14:textId="7236ADC0" w:rsidR="00EF5C39" w:rsidRPr="00EF5C39" w:rsidRDefault="003B4B43" w:rsidP="00EF5C39">
      <w:r>
        <w:t>GSO</w:t>
      </w:r>
      <w:r w:rsidR="00EF5C39">
        <w:t xml:space="preserve"> in</w:t>
      </w:r>
      <w:r w:rsidR="003D1CF1">
        <w:t>cludes some</w:t>
      </w:r>
      <w:r>
        <w:t xml:space="preserve"> common</w:t>
      </w:r>
      <w:r w:rsidR="003D1CF1">
        <w:t xml:space="preserve"> qualities (properties) </w:t>
      </w:r>
      <w:r w:rsidR="00EF5C39">
        <w:t xml:space="preserve">used </w:t>
      </w:r>
      <w:r>
        <w:t>by</w:t>
      </w:r>
      <w:r w:rsidR="00EF5C39">
        <w:t xml:space="preserve"> </w:t>
      </w:r>
      <w:r w:rsidR="003D1CF1">
        <w:t>several</w:t>
      </w:r>
      <w:r w:rsidR="00EF5C39">
        <w:t xml:space="preserve"> other </w:t>
      </w:r>
      <w:r w:rsidR="00810531">
        <w:t>m</w:t>
      </w:r>
      <w:r w:rsidR="00EF5C39">
        <w:t>odules, mostly related to orientat</w:t>
      </w:r>
      <w:r w:rsidR="003D1CF1">
        <w:t>ion and metamorphic description</w:t>
      </w:r>
      <w:r w:rsidR="00EF5C39">
        <w:t>.</w:t>
      </w:r>
    </w:p>
    <w:p w14:paraId="3F6B8534" w14:textId="12556FE2" w:rsidR="00D73AB4" w:rsidRDefault="00D73AB4" w:rsidP="00D73AB4">
      <w:pPr>
        <w:pStyle w:val="Heading2"/>
      </w:pPr>
      <w:r>
        <w:t>Hydrology</w:t>
      </w:r>
      <w:r w:rsidR="003D1CF1">
        <w:t xml:space="preserve"> Module</w:t>
      </w:r>
    </w:p>
    <w:p w14:paraId="56107284" w14:textId="451E144B" w:rsidR="00EF5C39" w:rsidRPr="00EF5C39" w:rsidRDefault="00EF5C39" w:rsidP="00EF5C39">
      <w:r>
        <w:t xml:space="preserve">This module includes hydrology </w:t>
      </w:r>
      <w:r w:rsidR="003D1CF1">
        <w:t>types</w:t>
      </w:r>
      <w:r>
        <w:t xml:space="preserve">. Currently it defines hydrologic event and hydrologic process </w:t>
      </w:r>
      <w:r w:rsidR="00050756">
        <w:t xml:space="preserve">as </w:t>
      </w:r>
      <w:r w:rsidR="003D1CF1">
        <w:t>types</w:t>
      </w:r>
      <w:r w:rsidR="00050756">
        <w:t xml:space="preserve"> of Perdurant. </w:t>
      </w:r>
      <w:r>
        <w:t xml:space="preserve"> </w:t>
      </w:r>
    </w:p>
    <w:p w14:paraId="124C5ED7" w14:textId="3A307AB8" w:rsidR="00177AA9" w:rsidRDefault="00177AA9" w:rsidP="00177AA9">
      <w:pPr>
        <w:pStyle w:val="Heading1"/>
      </w:pPr>
      <w:bookmarkStart w:id="47" w:name="_Toc42610803"/>
      <w:r>
        <w:t>Namespaces</w:t>
      </w:r>
      <w:bookmarkEnd w:id="47"/>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6349976D" w:rsidR="00177AA9" w:rsidRPr="00B35102" w:rsidRDefault="00B35102" w:rsidP="00C84572">
            <w:pPr>
              <w:rPr>
                <w:b/>
              </w:rPr>
            </w:pPr>
            <w:r>
              <w:rPr>
                <w:b/>
              </w:rPr>
              <w:t>Prefix</w:t>
            </w:r>
          </w:p>
        </w:tc>
        <w:tc>
          <w:tcPr>
            <w:tcW w:w="3150" w:type="dxa"/>
          </w:tcPr>
          <w:p w14:paraId="60B230D0" w14:textId="133BE640" w:rsidR="00177AA9" w:rsidRPr="00B35102" w:rsidRDefault="00177AA9" w:rsidP="00C84572">
            <w:pPr>
              <w:rPr>
                <w:b/>
              </w:rPr>
            </w:pPr>
            <w:r w:rsidRPr="00B35102">
              <w:rPr>
                <w:b/>
              </w:rPr>
              <w:t>URI</w:t>
            </w:r>
          </w:p>
        </w:tc>
        <w:tc>
          <w:tcPr>
            <w:tcW w:w="4680" w:type="dxa"/>
          </w:tcPr>
          <w:p w14:paraId="2F078609" w14:textId="77777777" w:rsidR="00177AA9" w:rsidRPr="00B35102" w:rsidRDefault="00177AA9" w:rsidP="00C84572">
            <w:pPr>
              <w:rPr>
                <w:b/>
              </w:rPr>
            </w:pPr>
            <w:r w:rsidRPr="00B35102">
              <w:rPr>
                <w:b/>
              </w:rP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5130B61" w:rsidR="00177AA9" w:rsidRPr="00DF563A" w:rsidRDefault="00B35102" w:rsidP="00C84572">
            <w:r>
              <w:t>E</w:t>
            </w:r>
            <w:r w:rsidR="00177AA9">
              <w:t>lement</w:t>
            </w:r>
            <w:r>
              <w:t>s</w:t>
            </w:r>
            <w:r w:rsidR="00177AA9">
              <w:t xml:space="preserve">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3931ADFC" w:rsidR="00177AA9" w:rsidRPr="00DF563A" w:rsidRDefault="00B35102" w:rsidP="00B35102">
            <w:r>
              <w:t>Event Environments</w:t>
            </w:r>
            <w:r w:rsidR="00177AA9">
              <w:t>; SubClass</w:t>
            </w:r>
            <w:r>
              <w:t>es of gsoc:Physical_Setting.</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6DDE83FA" w:rsidR="00177AA9" w:rsidRPr="00DF563A" w:rsidRDefault="00B35102" w:rsidP="00C84572">
            <w:r>
              <w:t>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563F581A" w:rsidR="00177AA9" w:rsidRPr="00DF563A" w:rsidRDefault="00B35102" w:rsidP="00C84572">
            <w:r>
              <w:t>F</w:t>
            </w:r>
            <w:r w:rsidR="00177AA9">
              <w:t>oliation</w:t>
            </w:r>
            <w:r>
              <w:t>s</w:t>
            </w:r>
            <w:r w:rsidR="00177AA9">
              <w:t>,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2EAB6F93" w:rsidR="00177AA9" w:rsidRPr="00DF563A" w:rsidRDefault="00B35102" w:rsidP="00C84572">
            <w:r>
              <w:t>G</w:t>
            </w:r>
            <w:r w:rsidR="00177AA9">
              <w:t>eologic units</w:t>
            </w:r>
            <w:r>
              <w:t>.</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B79DAC7" w:rsidR="00177AA9" w:rsidRPr="00DF563A" w:rsidRDefault="00B35102" w:rsidP="00B35102">
            <w:r>
              <w:t xml:space="preserve">Materials: </w:t>
            </w:r>
            <w:r w:rsidR="00177AA9">
              <w:t>gsog:Rock_Material and gso:G</w:t>
            </w:r>
            <w:r>
              <w:t>ranular_Material. Includes the CGI Simple L</w:t>
            </w:r>
            <w:r w:rsidR="00177AA9">
              <w:t>ithology categories as sub-class</w:t>
            </w:r>
            <w:r>
              <w:t>es</w:t>
            </w:r>
            <w:r w:rsidR="00177AA9">
              <w:t xml:space="preserve"> of Rock_Material</w:t>
            </w:r>
            <w:r>
              <w:t>.</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63449682" w:rsidR="00177AA9" w:rsidRPr="00DF563A" w:rsidRDefault="00177AA9" w:rsidP="00B35102">
            <w:r>
              <w:t xml:space="preserve">Minerals. </w:t>
            </w:r>
            <w:r w:rsidR="00B35102">
              <w:t>Qualities</w:t>
            </w:r>
            <w:r>
              <w:t xml:space="preserve"> mostly inherited from RRUFF </w:t>
            </w:r>
            <w:r w:rsidR="00F20164">
              <w:t>database</w:t>
            </w:r>
            <w:r>
              <w:t>.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46DEC289" w:rsidR="00177AA9" w:rsidRPr="00DF563A" w:rsidRDefault="00B35102" w:rsidP="00B35102">
            <w:r>
              <w:t>Entities and relations that apply universally.</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3EBE96F" w:rsidR="00177AA9" w:rsidRPr="00DF563A" w:rsidRDefault="00B35102" w:rsidP="00B35102">
            <w:r>
              <w:t>Entities and relations</w:t>
            </w:r>
            <w:r w:rsidR="00177AA9">
              <w:t xml:space="preserve"> that used in multiple modules, </w:t>
            </w:r>
            <w:r>
              <w:t>forming the</w:t>
            </w:r>
            <w:r w:rsidR="00177AA9">
              <w:t xml:space="preserv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373AB5B1" w:rsidR="00177AA9" w:rsidRPr="00DF563A" w:rsidRDefault="00B35102" w:rsidP="00C84572">
            <w:r>
              <w:t>L</w:t>
            </w:r>
            <w:r w:rsidR="00177AA9">
              <w:t>ineation</w:t>
            </w:r>
            <w:r>
              <w:t>s</w:t>
            </w:r>
            <w:r w:rsidR="00177AA9">
              <w:t>, both primary and tectonic.</w:t>
            </w:r>
          </w:p>
        </w:tc>
      </w:tr>
      <w:tr w:rsidR="00177AA9" w:rsidRPr="00DF563A" w14:paraId="3AED72E7" w14:textId="77777777" w:rsidTr="00C84572">
        <w:tc>
          <w:tcPr>
            <w:tcW w:w="1075" w:type="dxa"/>
          </w:tcPr>
          <w:p w14:paraId="1ECC9081" w14:textId="7326CFDF" w:rsidR="00177AA9" w:rsidRPr="00DF563A" w:rsidRDefault="00177AA9" w:rsidP="00C84572">
            <w:r w:rsidRPr="00DF563A">
              <w:t>gso</w:t>
            </w:r>
            <w:r w:rsidR="00995CB8">
              <w:t>q</w:t>
            </w:r>
          </w:p>
        </w:tc>
        <w:tc>
          <w:tcPr>
            <w:tcW w:w="3150" w:type="dxa"/>
          </w:tcPr>
          <w:p w14:paraId="28D05CC3" w14:textId="4B41D3DD" w:rsidR="00177AA9" w:rsidRPr="00DF563A" w:rsidRDefault="00177AA9" w:rsidP="00C84572">
            <w:r w:rsidRPr="00DF563A">
              <w:t>http://loop3d.org/GSO/ontology/2020/1/</w:t>
            </w:r>
            <w:r w:rsidR="00995CB8" w:rsidRPr="00995CB8">
              <w:t>geologicquality</w:t>
            </w:r>
            <w:r w:rsidRPr="00DF563A">
              <w:t>/</w:t>
            </w:r>
          </w:p>
        </w:tc>
        <w:tc>
          <w:tcPr>
            <w:tcW w:w="4680" w:type="dxa"/>
          </w:tcPr>
          <w:p w14:paraId="5C837A08" w14:textId="647A51A9" w:rsidR="00177AA9" w:rsidRPr="00DF563A" w:rsidRDefault="00B35102" w:rsidP="00B35102">
            <w:r>
              <w:t>Geologic q</w:t>
            </w:r>
            <w:r w:rsidR="00A275C6">
              <w:t>ualities</w:t>
            </w:r>
            <w:r w:rsidR="00177AA9">
              <w:t xml:space="preserve"> shared with multiple modules. </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00135A20" w:rsidR="00177AA9" w:rsidRPr="00DF563A" w:rsidRDefault="00B35102" w:rsidP="00C84572">
            <w:r>
              <w:t>G</w:t>
            </w:r>
            <w:r w:rsidR="00177AA9">
              <w:t>eologic processes, subClass</w:t>
            </w:r>
            <w:r>
              <w:t>ed</w:t>
            </w:r>
            <w:r w:rsidR="00177AA9">
              <w:t xml:space="preserve">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023A61AB" w:rsidR="00177AA9" w:rsidRPr="00DF563A" w:rsidRDefault="00B35102" w:rsidP="00B35102">
            <w:r>
              <w:t>Fold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3C645D9" w:rsidR="00177AA9" w:rsidRPr="00DF563A" w:rsidRDefault="00B35102" w:rsidP="00B35102">
            <w:r>
              <w:t>Entities representing the</w:t>
            </w:r>
            <w:r w:rsidR="00177AA9">
              <w:t xml:space="preserve"> </w:t>
            </w:r>
            <w:r w:rsidR="00F20164">
              <w:t>International</w:t>
            </w:r>
            <w:r w:rsidR="00177AA9">
              <w:t xml:space="preserve"> Commission on Stratigraphy geologic time scale</w:t>
            </w:r>
            <w:r>
              <w:t>.</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69F49A2F" w:rsidR="00177AA9" w:rsidRPr="00DF563A" w:rsidRDefault="00B35102" w:rsidP="00C84572">
            <w:r>
              <w:t>U</w:t>
            </w:r>
            <w:r w:rsidR="00177AA9">
              <w:t xml:space="preserve">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3180852" w:rsidR="006D3D54" w:rsidRDefault="00B35102" w:rsidP="00561FAC">
      <w:pPr>
        <w:pStyle w:val="Heading1"/>
      </w:pPr>
      <w:bookmarkStart w:id="48" w:name="_Toc42610804"/>
      <w:r>
        <w:t xml:space="preserve">CGI </w:t>
      </w:r>
      <w:r w:rsidR="006D3D54">
        <w:t>Vocabularies</w:t>
      </w:r>
      <w:bookmarkEnd w:id="48"/>
    </w:p>
    <w:p w14:paraId="7A9E9E11" w14:textId="4D8BBFEA" w:rsidR="006D3D54" w:rsidRDefault="00B35102" w:rsidP="006D3D54">
      <w:r>
        <w:t xml:space="preserve">Many </w:t>
      </w:r>
      <w:hyperlink r:id="rId32" w:history="1">
        <w:r w:rsidR="006D3D54" w:rsidRPr="003070F8">
          <w:rPr>
            <w:rStyle w:val="Hyperlink"/>
          </w:rPr>
          <w:t>CGI vocabularies</w:t>
        </w:r>
      </w:hyperlink>
      <w:r w:rsidR="006D3D54">
        <w:t xml:space="preserve">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30EDFE5C" w:rsidR="006D3D54" w:rsidRDefault="006D3D54" w:rsidP="006D3D54">
      <w:pPr>
        <w:pStyle w:val="NoSpacing"/>
        <w:numPr>
          <w:ilvl w:val="0"/>
          <w:numId w:val="1"/>
        </w:numPr>
      </w:pPr>
      <w:r>
        <w:t>dcterms:modified with current date</w:t>
      </w:r>
    </w:p>
    <w:p w14:paraId="023A496E" w14:textId="77777777" w:rsidR="00B35102" w:rsidRDefault="006D3D54" w:rsidP="006D3D54">
      <w:pPr>
        <w:pStyle w:val="NoSpacing"/>
        <w:numPr>
          <w:ilvl w:val="0"/>
          <w:numId w:val="1"/>
        </w:numPr>
      </w:pPr>
      <w:r>
        <w:t xml:space="preserve">skos:topConceptOf </w:t>
      </w:r>
      <w:r>
        <w:sym w:font="Wingdings" w:char="F0E0"/>
      </w:r>
      <w:r w:rsidR="00B35102">
        <w:t xml:space="preserve"> rdfs:subClassOf  </w:t>
      </w:r>
    </w:p>
    <w:p w14:paraId="34C2B2A5" w14:textId="1724ABC9" w:rsidR="006D3D54" w:rsidRDefault="006D3D54" w:rsidP="006D3D54">
      <w:pPr>
        <w:pStyle w:val="NoSpacing"/>
        <w:numPr>
          <w:ilvl w:val="0"/>
          <w:numId w:val="1"/>
        </w:numPr>
      </w:pPr>
      <w:r>
        <w:t>r</w:t>
      </w:r>
      <w:r w:rsidR="00B35102">
        <w:t>emove all skos:inScheme triples</w:t>
      </w:r>
      <w:r>
        <w:t xml:space="preserve"> and skos:Collection class</w:t>
      </w:r>
      <w:r w:rsidR="00B35102">
        <w:t>e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45D7258E" w:rsidR="00535BA3" w:rsidRDefault="00346381" w:rsidP="00561FAC">
      <w:pPr>
        <w:pStyle w:val="Heading1"/>
      </w:pPr>
      <w:bookmarkStart w:id="49" w:name="_Toc42610805"/>
      <w:r>
        <w:t>Quality</w:t>
      </w:r>
      <w:r w:rsidR="00561FAC">
        <w:t xml:space="preserve"> Pattern</w:t>
      </w:r>
      <w:bookmarkEnd w:id="49"/>
    </w:p>
    <w:p w14:paraId="4F36946A" w14:textId="442278C6" w:rsidR="00757E7E" w:rsidRDefault="003070F8" w:rsidP="00757E7E">
      <w:r>
        <w:t>Quality and Role are</w:t>
      </w:r>
      <w:r w:rsidR="001B306B">
        <w:t xml:space="preserve"> both</w:t>
      </w:r>
      <w:r>
        <w:t xml:space="preserve"> subclasses of Inherent, a </w:t>
      </w:r>
      <w:r w:rsidR="001B306B">
        <w:t>foundational type</w:t>
      </w:r>
      <w:r>
        <w:t xml:space="preserve"> </w:t>
      </w:r>
      <w:r w:rsidR="005747BB">
        <w:t>for things that</w:t>
      </w:r>
      <w:r>
        <w:t xml:space="preserve"> </w:t>
      </w:r>
      <w:r w:rsidR="005747BB" w:rsidRPr="005747BB">
        <w:t xml:space="preserve">depend for </w:t>
      </w:r>
      <w:r w:rsidR="005747BB">
        <w:t>their</w:t>
      </w:r>
      <w:r w:rsidR="005747BB" w:rsidRPr="005747BB">
        <w:t xml:space="preserve"> existence on </w:t>
      </w:r>
      <w:r w:rsidR="001B306B">
        <w:t>a single</w:t>
      </w:r>
      <w:r w:rsidR="005747BB">
        <w:t xml:space="preserve"> </w:t>
      </w:r>
      <w:r w:rsidR="005747BB" w:rsidRPr="005747BB">
        <w:t xml:space="preserve">independent particular that is its bearer. </w:t>
      </w:r>
      <w:r w:rsidR="005747BB">
        <w:t>An Inherent</w:t>
      </w:r>
      <w:r w:rsidR="005747BB" w:rsidRPr="005747BB">
        <w:t xml:space="preserve"> is associated with the bearer via the inheresIn </w:t>
      </w:r>
      <w:r w:rsidR="001B306B">
        <w:t>relation</w:t>
      </w:r>
      <w:r w:rsidR="00995CB8">
        <w:t xml:space="preserve"> (or one of its </w:t>
      </w:r>
      <w:r w:rsidR="001B306B">
        <w:t>subrelations</w:t>
      </w:r>
      <w:r w:rsidR="00995CB8">
        <w:t>)</w:t>
      </w:r>
      <w:r w:rsidR="005747BB" w:rsidRPr="005747BB">
        <w:t>. An Inherent is an Endurant because it is present in its totality at any time that it exists</w:t>
      </w:r>
      <w:r w:rsidR="00591899">
        <w:t xml:space="preserve"> – e.g. the density, colour, orientation of a rock body are always present when the rock exists, though its values might change in time</w:t>
      </w:r>
      <w:r w:rsidR="006D3D54">
        <w:t xml:space="preserve">.  </w:t>
      </w:r>
      <w:r w:rsidR="00125D7C">
        <w:t>General n</w:t>
      </w:r>
      <w:r w:rsidR="001B306B">
        <w:t>on-geologic qualities</w:t>
      </w:r>
      <w:r w:rsidR="00A4516A">
        <w:t xml:space="preserve">, e.g. density, colour, orientation, </w:t>
      </w:r>
      <w:r w:rsidR="006D3D54">
        <w:t xml:space="preserve">are defined in the Common module. </w:t>
      </w:r>
      <w:r w:rsidR="001B306B">
        <w:t>Geologic qualities that span mu</w:t>
      </w:r>
      <w:r w:rsidR="006D3D54">
        <w:t xml:space="preserve">ltiple geoscience modules are defined in the </w:t>
      </w:r>
      <w:commentRangeStart w:id="50"/>
      <w:r w:rsidR="001B306B">
        <w:t>Quality</w:t>
      </w:r>
      <w:r w:rsidR="006D3D54">
        <w:t xml:space="preserve"> </w:t>
      </w:r>
      <w:commentRangeEnd w:id="50"/>
      <w:r w:rsidR="001B306B">
        <w:rPr>
          <w:rStyle w:val="CommentReference"/>
        </w:rPr>
        <w:commentReference w:id="50"/>
      </w:r>
      <w:r w:rsidR="006D3D54">
        <w:t xml:space="preserve">module. </w:t>
      </w:r>
      <w:r w:rsidR="001B306B">
        <w:t>Other qualities applicable only to certain modules are defined in those modules</w:t>
      </w:r>
      <w:r w:rsidR="006D3D54">
        <w:t>.</w:t>
      </w:r>
    </w:p>
    <w:p w14:paraId="11FA683C" w14:textId="209CF415" w:rsidR="00CA2D3C" w:rsidRDefault="000C5ED5" w:rsidP="00CA2D3C">
      <w:r>
        <w:t>Bearers are bound to their q</w:t>
      </w:r>
      <w:r w:rsidR="001B306B">
        <w:t>ualities</w:t>
      </w:r>
      <w:r w:rsidR="006D3D54">
        <w:t xml:space="preserve"> </w:t>
      </w:r>
      <w:r>
        <w:t>via the</w:t>
      </w:r>
      <w:r w:rsidR="006D3D54">
        <w:t xml:space="preserve"> gsoc:has</w:t>
      </w:r>
      <w:r w:rsidR="005747BB">
        <w:t>Quality</w:t>
      </w:r>
      <w:r>
        <w:t xml:space="preserve"> relation, and qualities to their bearers via the gsoc:isQualityOf relation</w:t>
      </w:r>
      <w:r w:rsidR="006D3D54">
        <w:t>.</w:t>
      </w:r>
      <w:r w:rsidR="00E01288">
        <w:t xml:space="preserve"> </w:t>
      </w:r>
      <w:r>
        <w:t xml:space="preserve">Importantly, qualities such as Colour can have values </w:t>
      </w:r>
      <w:r w:rsidR="00591899">
        <w:t xml:space="preserve">thaht are colours </w:t>
      </w:r>
      <w:r>
        <w:t xml:space="preserve">such as Red. Qualities are bound to their values via the hasValue relation in principle, but in practice, due to OWL constraints, there are two binding relations: gsoc:hasValue </w:t>
      </w:r>
      <w:r w:rsidR="00CA2D3C">
        <w:t>for binding to types, such as Red, and hasDataValue for binding to</w:t>
      </w:r>
      <w:r w:rsidR="00A4516A">
        <w:t xml:space="preserve"> literal </w:t>
      </w:r>
      <w:r w:rsidR="00CA2D3C">
        <w:t>types, such as</w:t>
      </w:r>
      <w:r w:rsidR="00A4516A">
        <w:t xml:space="preserve"> numbers</w:t>
      </w:r>
      <w:r w:rsidR="00CA2D3C">
        <w:t xml:space="preserve"> </w:t>
      </w:r>
      <w:r w:rsidR="00A4516A">
        <w:t xml:space="preserve">(e.g. </w:t>
      </w:r>
      <w:r w:rsidR="00CA2D3C">
        <w:t>10.13</w:t>
      </w:r>
      <w:r w:rsidR="00A4516A">
        <w:t>)</w:t>
      </w:r>
      <w:r w:rsidR="00CA2D3C">
        <w:t xml:space="preserve"> or</w:t>
      </w:r>
      <w:r w:rsidR="00A4516A">
        <w:t xml:space="preserve"> strings (e.g.</w:t>
      </w:r>
      <w:r w:rsidR="00CA2D3C">
        <w:t xml:space="preserve"> “foo”</w:t>
      </w:r>
      <w:r w:rsidR="00A4516A">
        <w:t>)</w:t>
      </w:r>
      <w:r w:rsidR="00CA2D3C">
        <w:t xml:space="preserve">, which are </w:t>
      </w:r>
      <w:r w:rsidR="00A4516A">
        <w:t xml:space="preserve">implemented as </w:t>
      </w:r>
      <w:r w:rsidR="00CA2D3C">
        <w:t xml:space="preserve">simple xml types (e.g. text, decimal, date).  </w:t>
      </w:r>
      <w:r w:rsidR="00252362">
        <w:t xml:space="preserve">In an </w:t>
      </w:r>
      <w:r w:rsidR="00CA2D3C">
        <w:t xml:space="preserve">instance, </w:t>
      </w:r>
      <w:r w:rsidR="006807D9">
        <w:t xml:space="preserve">typed quality </w:t>
      </w:r>
      <w:r w:rsidR="00CA2D3C">
        <w:t>values are</w:t>
      </w:r>
      <w:r w:rsidR="00252362">
        <w:t xml:space="preserve"> also instances and</w:t>
      </w:r>
      <w:r w:rsidR="00CA2D3C">
        <w:t xml:space="preserve"> typically assigned using blank nodes</w:t>
      </w:r>
      <w:r w:rsidR="00252362">
        <w:t>: i</w:t>
      </w:r>
      <w:r w:rsidR="006807D9">
        <w:t xml:space="preserve">n the example below, a blank node is used to specify the type of quality (gsop:Metamorphic_Grad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51" w:name="_Hlk35331981"/>
      <w:r w:rsidRPr="00C954B4">
        <w:rPr>
          <w:rFonts w:ascii="Courier New" w:hAnsi="Courier New" w:cs="Courier New"/>
          <w:sz w:val="20"/>
          <w:szCs w:val="20"/>
        </w:rPr>
        <w:t>con:XmRockBody</w:t>
      </w:r>
    </w:p>
    <w:p w14:paraId="5BB3A190"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51AC335F"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gsoc:hasQuality</w:t>
      </w:r>
      <w:r w:rsidRPr="00C954B4">
        <w:rPr>
          <w:rFonts w:ascii="Courier New" w:hAnsi="Courier New" w:cs="Courier New"/>
          <w:sz w:val="20"/>
          <w:szCs w:val="20"/>
        </w:rPr>
        <w:t xml:space="preserve"> [</w:t>
      </w:r>
    </w:p>
    <w:p w14:paraId="48F64D0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5DD248B1" w14:textId="4282D559"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r w:rsidR="00A4516A">
        <w:rPr>
          <w:rFonts w:ascii="Courier New" w:hAnsi="Courier New" w:cs="Courier New"/>
          <w:sz w:val="20"/>
          <w:szCs w:val="20"/>
        </w:rPr>
        <w:t xml:space="preserve"> </w:t>
      </w:r>
      <w:r w:rsidRPr="00C954B4">
        <w:rPr>
          <w:rFonts w:ascii="Courier New" w:hAnsi="Courier New" w:cs="Courier New"/>
          <w:sz w:val="20"/>
          <w:szCs w:val="20"/>
        </w:rPr>
        <w:t>a gsmg:medium_metamorphic_grade</w:t>
      </w:r>
      <w:r w:rsidR="00A4516A">
        <w:rPr>
          <w:rFonts w:ascii="Courier New" w:hAnsi="Courier New" w:cs="Courier New"/>
          <w:sz w:val="20"/>
          <w:szCs w:val="20"/>
        </w:rPr>
        <w:t xml:space="preserv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51"/>
    <w:p w14:paraId="1EABECD1" w14:textId="77777777" w:rsidR="00CA2D3C" w:rsidRDefault="00CA2D3C" w:rsidP="00CA2D3C"/>
    <w:p w14:paraId="359C1822" w14:textId="798019A5" w:rsidR="00CA2D3C" w:rsidRDefault="00CA2D3C" w:rsidP="008D3373">
      <w:r>
        <w:t xml:space="preserve">Importantly, qualities can bear qualities to form complex qualities, such as colour bearing the hue, saturation, and brightness qualities. Units of measure </w:t>
      </w:r>
      <w:r w:rsidR="00866004">
        <w:t xml:space="preserve">is </w:t>
      </w:r>
      <w:r>
        <w:t>also a quality</w:t>
      </w:r>
      <w:r w:rsidR="00125D7C">
        <w:t>, one</w:t>
      </w:r>
      <w:r>
        <w:t xml:space="preserve"> carried by another </w:t>
      </w:r>
      <w:r w:rsidR="00866004">
        <w:t xml:space="preserve">appropriate </w:t>
      </w:r>
      <w:r>
        <w:t xml:space="preserve">quality. </w:t>
      </w:r>
    </w:p>
    <w:p w14:paraId="4723ABBB" w14:textId="660E70F8" w:rsidR="00044607" w:rsidRDefault="00DF40BF" w:rsidP="00BB59E7">
      <w:pPr>
        <w:pStyle w:val="Heading1"/>
      </w:pPr>
      <w:bookmarkStart w:id="52" w:name="_Toc42610806"/>
      <w:r>
        <w:t>URI P</w:t>
      </w:r>
      <w:r w:rsidR="00044607">
        <w:t>attern</w:t>
      </w:r>
      <w:bookmarkEnd w:id="52"/>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3"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38779EBE" w:rsidR="00044607" w:rsidRDefault="00044607" w:rsidP="00473DA3">
      <w:r>
        <w:t>{base host name}/{vocabulary} – where {vocabulary} is a vocabulary used in more than one module.</w:t>
      </w:r>
    </w:p>
    <w:p w14:paraId="2302A835" w14:textId="4264C75A" w:rsidR="00855B62" w:rsidRDefault="00855B62" w:rsidP="00855B62">
      <w:pPr>
        <w:pStyle w:val="Heading1"/>
      </w:pPr>
      <w:r>
        <w:br/>
      </w:r>
      <w:commentRangeStart w:id="53"/>
      <w:r>
        <w:t>Examples</w:t>
      </w:r>
      <w:commentRangeEnd w:id="53"/>
      <w:r w:rsidR="00C4538F">
        <w:rPr>
          <w:rStyle w:val="CommentReference"/>
          <w:rFonts w:asciiTheme="minorHAnsi" w:eastAsiaTheme="minorHAnsi" w:hAnsiTheme="minorHAnsi" w:cstheme="minorBidi"/>
          <w:color w:val="auto"/>
        </w:rPr>
        <w:commentReference w:id="53"/>
      </w:r>
    </w:p>
    <w:p w14:paraId="13D63401" w14:textId="7C2C3842" w:rsidR="00855B62" w:rsidRPr="00211DD2" w:rsidRDefault="00855B62" w:rsidP="007D5C4D">
      <w:pPr>
        <w:pStyle w:val="Heading2"/>
      </w:pPr>
      <w:r>
        <w:t>Roles:</w:t>
      </w:r>
    </w:p>
    <w:p w14:paraId="52D43429" w14:textId="3481A37A" w:rsidR="00855B62" w:rsidRDefault="00855B62" w:rsidP="005175D8">
      <w:pPr>
        <w:pStyle w:val="Heading3"/>
        <w:numPr>
          <w:ilvl w:val="0"/>
          <w:numId w:val="5"/>
        </w:numPr>
      </w:pPr>
      <w:r>
        <w:t>Statement: Pluton Z contains pendants of metasedimentary rock derived from Formation X</w:t>
      </w:r>
    </w:p>
    <w:p w14:paraId="413FE3BB" w14:textId="5CEC5D2A" w:rsidR="008B202C" w:rsidRPr="008B202C" w:rsidRDefault="008B202C">
      <w:r>
        <w:t xml:space="preserve">The pentant is represented as a rock object that is part of the pluton. The pluton is </w:t>
      </w:r>
      <w:r w:rsidR="00866004">
        <w:t xml:space="preserve">made of </w:t>
      </w:r>
      <w:r>
        <w:t>(hasConstituent) granite.</w:t>
      </w:r>
    </w:p>
    <w:p w14:paraId="29F2393D" w14:textId="77777777" w:rsidR="00027911" w:rsidRDefault="00027911" w:rsidP="007D5C4D">
      <w:pPr>
        <w:pStyle w:val="owl"/>
      </w:pPr>
      <w:r>
        <w:t>rol:plutonz</w:t>
      </w:r>
    </w:p>
    <w:p w14:paraId="4C8A9148" w14:textId="3BD54965" w:rsidR="00027911" w:rsidRDefault="00027911" w:rsidP="00027911">
      <w:pPr>
        <w:pStyle w:val="owl"/>
      </w:pPr>
      <w:r>
        <w:tab/>
        <w:t xml:space="preserve">a gsog:Rock_Object ; </w:t>
      </w:r>
    </w:p>
    <w:p w14:paraId="006D69EF" w14:textId="706AFAA9" w:rsidR="00027911" w:rsidRDefault="00027911" w:rsidP="007D5C4D">
      <w:pPr>
        <w:pStyle w:val="owl"/>
      </w:pPr>
      <w:r>
        <w:tab/>
        <w:t>rdfs:label “Pluton Z” @en ;</w:t>
      </w:r>
    </w:p>
    <w:p w14:paraId="7AF452DD" w14:textId="77777777" w:rsidR="00027911" w:rsidRDefault="00027911" w:rsidP="007D5C4D">
      <w:pPr>
        <w:pStyle w:val="owl"/>
      </w:pPr>
      <w:r>
        <w:tab/>
        <w:t>gsoc:hasConstituent [ a gslth:granite ];</w:t>
      </w:r>
    </w:p>
    <w:p w14:paraId="0A1BF514" w14:textId="77777777" w:rsidR="00027911" w:rsidRDefault="00027911" w:rsidP="007D5C4D">
      <w:pPr>
        <w:pStyle w:val="owl"/>
      </w:pPr>
      <w:r>
        <w:tab/>
        <w:t xml:space="preserve">gsoc:hasPart [ </w:t>
      </w:r>
    </w:p>
    <w:p w14:paraId="6D95BF6D" w14:textId="77777777" w:rsidR="00027911" w:rsidRDefault="00027911" w:rsidP="007D5C4D">
      <w:pPr>
        <w:pStyle w:val="owl"/>
      </w:pPr>
      <w:r>
        <w:tab/>
      </w:r>
      <w:r>
        <w:tab/>
        <w:t xml:space="preserve">a gslth:metamorphic_rock; </w:t>
      </w:r>
    </w:p>
    <w:p w14:paraId="24DDBD86" w14:textId="77777777" w:rsidR="00027911" w:rsidRDefault="00027911" w:rsidP="007D5C4D">
      <w:pPr>
        <w:pStyle w:val="owl"/>
      </w:pPr>
      <w:r>
        <w:tab/>
      </w:r>
      <w:r>
        <w:tab/>
        <w:t>gsoc:hasRole gsog:Pendant ;</w:t>
      </w:r>
    </w:p>
    <w:p w14:paraId="69BC7A25" w14:textId="77777777" w:rsidR="00027911" w:rsidRDefault="00027911" w:rsidP="007D5C4D">
      <w:pPr>
        <w:pStyle w:val="owl"/>
      </w:pPr>
      <w:r>
        <w:tab/>
      </w:r>
      <w:r>
        <w:tab/>
        <w:t>hasQuality [</w:t>
      </w:r>
    </w:p>
    <w:p w14:paraId="7EA6CDAE" w14:textId="77777777" w:rsidR="00027911" w:rsidRDefault="00027911" w:rsidP="007D5C4D">
      <w:pPr>
        <w:pStyle w:val="owl"/>
      </w:pPr>
      <w:r>
        <w:tab/>
      </w:r>
      <w:r>
        <w:tab/>
      </w:r>
      <w:r>
        <w:tab/>
        <w:t>a gslth:Rock_Material_</w:t>
      </w:r>
      <w:r w:rsidRPr="00866004">
        <w:t>Genetic_</w:t>
      </w:r>
      <w:commentRangeStart w:id="54"/>
      <w:r w:rsidRPr="00866004">
        <w:t>Category</w:t>
      </w:r>
      <w:commentRangeEnd w:id="54"/>
      <w:r w:rsidR="00866004">
        <w:rPr>
          <w:rStyle w:val="CommentReference"/>
          <w:rFonts w:asciiTheme="minorHAnsi" w:hAnsiTheme="minorHAnsi" w:cstheme="minorBidi"/>
        </w:rPr>
        <w:commentReference w:id="54"/>
      </w:r>
    </w:p>
    <w:p w14:paraId="602D9028" w14:textId="77777777" w:rsidR="00027911" w:rsidRDefault="00027911" w:rsidP="007D5C4D">
      <w:pPr>
        <w:pStyle w:val="owl"/>
      </w:pPr>
      <w:r>
        <w:tab/>
      </w:r>
      <w:r>
        <w:tab/>
      </w:r>
      <w:r>
        <w:tab/>
        <w:t>gsoc:hasValue gsgc:metasedimentary_genesis</w:t>
      </w:r>
    </w:p>
    <w:p w14:paraId="4F0049CA" w14:textId="77777777" w:rsidR="00027911" w:rsidRDefault="00027911" w:rsidP="007D5C4D">
      <w:pPr>
        <w:pStyle w:val="owl"/>
      </w:pPr>
      <w:r>
        <w:tab/>
      </w:r>
      <w:r>
        <w:tab/>
        <w:t xml:space="preserve">]; </w:t>
      </w:r>
    </w:p>
    <w:p w14:paraId="591B9C81" w14:textId="77777777" w:rsidR="00027911" w:rsidRDefault="00027911" w:rsidP="007D5C4D">
      <w:pPr>
        <w:pStyle w:val="owl"/>
      </w:pPr>
      <w:r>
        <w:tab/>
      </w:r>
      <w:r>
        <w:tab/>
        <w:t>gsog:isTransformedFrom rol:formationx;</w:t>
      </w:r>
    </w:p>
    <w:p w14:paraId="134FDDB4" w14:textId="5EEC40FC" w:rsidR="00027911" w:rsidRDefault="00027911" w:rsidP="007D5C4D">
      <w:pPr>
        <w:pStyle w:val="owl"/>
      </w:pPr>
      <w:r>
        <w:tab/>
        <w:t>]   .</w:t>
      </w:r>
    </w:p>
    <w:p w14:paraId="691DFC80" w14:textId="77777777" w:rsidR="00027911" w:rsidRDefault="00027911" w:rsidP="00027911">
      <w:pPr>
        <w:pStyle w:val="owl"/>
      </w:pPr>
      <w:r>
        <w:t xml:space="preserve">rol:formationx </w:t>
      </w:r>
    </w:p>
    <w:p w14:paraId="6C297E39" w14:textId="77777777" w:rsidR="00027911" w:rsidRDefault="00027911" w:rsidP="00027911">
      <w:pPr>
        <w:pStyle w:val="owl"/>
        <w:ind w:firstLine="720"/>
      </w:pPr>
      <w:r>
        <w:t>a gsog:Formation</w:t>
      </w:r>
    </w:p>
    <w:p w14:paraId="77BF7E3E" w14:textId="4A94BD49" w:rsidR="00855B62" w:rsidRDefault="00027911" w:rsidP="007D5C4D">
      <w:pPr>
        <w:pStyle w:val="owl"/>
        <w:ind w:firstLine="720"/>
      </w:pPr>
      <w:r w:rsidRPr="00211DD2">
        <w:t>rdfs:label “Formation X” @</w:t>
      </w:r>
      <w:r>
        <w:t>en   .</w:t>
      </w:r>
    </w:p>
    <w:p w14:paraId="657193A6" w14:textId="77777777" w:rsidR="00027911" w:rsidRDefault="00027911" w:rsidP="00473DA3"/>
    <w:p w14:paraId="537C63B8" w14:textId="13C965D9" w:rsidR="00855B62" w:rsidRDefault="00855B62" w:rsidP="00473DA3"/>
    <w:p w14:paraId="62A5C9C9" w14:textId="7597790A" w:rsidR="00855B62" w:rsidRDefault="00855B62" w:rsidP="005175D8">
      <w:pPr>
        <w:pStyle w:val="Heading3"/>
        <w:numPr>
          <w:ilvl w:val="0"/>
          <w:numId w:val="5"/>
        </w:numPr>
      </w:pPr>
      <w:r>
        <w:t>Statement: a geologic unit is composed of conglomerate that contains clasts of granite and diorite</w:t>
      </w:r>
    </w:p>
    <w:p w14:paraId="05C18F04" w14:textId="61D1741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3B5F438A" w14:textId="2436B546" w:rsidR="008B202C" w:rsidRDefault="008B202C" w:rsidP="00473DA3">
      <w:r>
        <w:t xml:space="preserve">Example of nested hasConstitutent and hasRole relations to represent complex composition of a heterogeneous rock. </w:t>
      </w:r>
    </w:p>
    <w:p w14:paraId="1CB4AFAB" w14:textId="77777777" w:rsidR="004B58C9" w:rsidRDefault="004B58C9" w:rsidP="007D5C4D">
      <w:pPr>
        <w:pStyle w:val="owl"/>
      </w:pPr>
      <w:r>
        <w:t>rol:markerbedx</w:t>
      </w:r>
    </w:p>
    <w:p w14:paraId="5AC3F0B6" w14:textId="77777777" w:rsidR="004B58C9" w:rsidRDefault="004B58C9" w:rsidP="007D5C4D">
      <w:pPr>
        <w:pStyle w:val="owl"/>
      </w:pPr>
      <w:r>
        <w:tab/>
        <w:t>a gsrbp:marker_bed ;</w:t>
      </w:r>
    </w:p>
    <w:p w14:paraId="29F65BCC" w14:textId="77777777" w:rsidR="004B58C9" w:rsidRDefault="004B58C9" w:rsidP="007D5C4D">
      <w:pPr>
        <w:pStyle w:val="owl"/>
      </w:pPr>
      <w:r>
        <w:tab/>
        <w:t>rdfs:label "Marker bed X" @en;</w:t>
      </w:r>
    </w:p>
    <w:p w14:paraId="6B2C673D" w14:textId="77777777" w:rsidR="004B58C9" w:rsidRDefault="004B58C9" w:rsidP="007D5C4D">
      <w:pPr>
        <w:pStyle w:val="owl"/>
      </w:pPr>
      <w:r>
        <w:tab/>
        <w:t>gsoc:hasConstituent [</w:t>
      </w:r>
    </w:p>
    <w:p w14:paraId="21818FF7" w14:textId="77777777" w:rsidR="004B58C9" w:rsidRDefault="004B58C9" w:rsidP="007D5C4D">
      <w:pPr>
        <w:pStyle w:val="owl"/>
      </w:pPr>
      <w:r>
        <w:tab/>
      </w:r>
      <w:r>
        <w:tab/>
        <w:t>a gslth:conglomerate ;</w:t>
      </w:r>
    </w:p>
    <w:p w14:paraId="027CB380" w14:textId="77777777" w:rsidR="004B58C9" w:rsidRDefault="004B58C9" w:rsidP="007D5C4D">
      <w:pPr>
        <w:pStyle w:val="owl"/>
      </w:pPr>
      <w:r>
        <w:tab/>
      </w:r>
      <w:r>
        <w:tab/>
        <w:t>rdfs:label "Marker bed X conglomeraate" @en;</w:t>
      </w:r>
    </w:p>
    <w:p w14:paraId="04FEF4E5" w14:textId="77777777" w:rsidR="004B58C9" w:rsidRDefault="004B58C9" w:rsidP="007D5C4D">
      <w:pPr>
        <w:pStyle w:val="owl"/>
      </w:pPr>
      <w:r>
        <w:tab/>
      </w:r>
      <w:r>
        <w:tab/>
        <w:t>gsoc:hasConstituent [</w:t>
      </w:r>
    </w:p>
    <w:p w14:paraId="44059BEF" w14:textId="77777777" w:rsidR="004B58C9" w:rsidRDefault="004B58C9" w:rsidP="007D5C4D">
      <w:pPr>
        <w:pStyle w:val="owl"/>
      </w:pPr>
      <w:r>
        <w:tab/>
      </w:r>
      <w:r>
        <w:tab/>
      </w:r>
      <w:r>
        <w:tab/>
        <w:t>a gspt:lithic_clast ;</w:t>
      </w:r>
    </w:p>
    <w:p w14:paraId="263BE6C6" w14:textId="77777777" w:rsidR="004B58C9" w:rsidRDefault="004B58C9" w:rsidP="007D5C4D">
      <w:pPr>
        <w:pStyle w:val="owl"/>
      </w:pPr>
      <w:r>
        <w:tab/>
      </w:r>
      <w:r>
        <w:tab/>
      </w:r>
      <w:r>
        <w:tab/>
        <w:t>rdfs:comment "clast-supported conglomerate, 80 percent clasts" @en ;</w:t>
      </w:r>
    </w:p>
    <w:p w14:paraId="63110502" w14:textId="77777777" w:rsidR="004B58C9" w:rsidRDefault="004B58C9" w:rsidP="007D5C4D">
      <w:pPr>
        <w:pStyle w:val="owl"/>
      </w:pPr>
      <w:r>
        <w:tab/>
      </w:r>
      <w:r>
        <w:tab/>
      </w:r>
      <w:r>
        <w:tab/>
        <w:t>rdfs:label "Framework clasts" @en ;</w:t>
      </w:r>
    </w:p>
    <w:p w14:paraId="1EF9F7B8" w14:textId="77777777" w:rsidR="004B58C9" w:rsidRDefault="004B58C9" w:rsidP="007D5C4D">
      <w:pPr>
        <w:pStyle w:val="owl"/>
      </w:pPr>
      <w:r>
        <w:tab/>
      </w:r>
      <w:r>
        <w:tab/>
      </w:r>
      <w:r>
        <w:tab/>
        <w:t xml:space="preserve">gsoc:hasRole gspt:Framework_Clast ; </w:t>
      </w:r>
    </w:p>
    <w:p w14:paraId="76A10716" w14:textId="77777777" w:rsidR="004B58C9" w:rsidRDefault="004B58C9" w:rsidP="007D5C4D">
      <w:pPr>
        <w:pStyle w:val="owl"/>
      </w:pPr>
      <w:r>
        <w:tab/>
      </w:r>
      <w:r>
        <w:tab/>
      </w:r>
      <w:r>
        <w:tab/>
        <w:t>gsoc:hasQuality [</w:t>
      </w:r>
    </w:p>
    <w:p w14:paraId="1A99CE81" w14:textId="77777777" w:rsidR="004B58C9" w:rsidRDefault="004B58C9" w:rsidP="007D5C4D">
      <w:pPr>
        <w:pStyle w:val="owl"/>
      </w:pPr>
      <w:r>
        <w:tab/>
      </w:r>
      <w:r>
        <w:tab/>
      </w:r>
      <w:r>
        <w:tab/>
      </w:r>
      <w:r>
        <w:tab/>
        <w:t>a gsoc:Proportion ;</w:t>
      </w:r>
    </w:p>
    <w:p w14:paraId="1993F9EA" w14:textId="77777777" w:rsidR="004B58C9" w:rsidRDefault="004B58C9" w:rsidP="007D5C4D">
      <w:pPr>
        <w:pStyle w:val="owl"/>
      </w:pPr>
      <w:r>
        <w:tab/>
      </w:r>
      <w:r>
        <w:tab/>
      </w:r>
      <w:r>
        <w:tab/>
      </w:r>
      <w:r>
        <w:tab/>
        <w:t>rdfs:label "80 percent of rock is clasts" @en ;</w:t>
      </w:r>
    </w:p>
    <w:p w14:paraId="5CE751AF" w14:textId="77777777" w:rsidR="004B58C9" w:rsidRDefault="004B58C9" w:rsidP="007D5C4D">
      <w:pPr>
        <w:pStyle w:val="owl"/>
      </w:pPr>
      <w:r>
        <w:tab/>
      </w:r>
      <w:r>
        <w:tab/>
      </w:r>
      <w:r>
        <w:tab/>
      </w:r>
      <w:r>
        <w:tab/>
        <w:t>gsoc:hasDataValue "80"^^xsd:decimal ;</w:t>
      </w:r>
    </w:p>
    <w:p w14:paraId="313591F3" w14:textId="77777777" w:rsidR="004B58C9" w:rsidRDefault="004B58C9" w:rsidP="007D5C4D">
      <w:pPr>
        <w:pStyle w:val="owl"/>
      </w:pPr>
      <w:r>
        <w:tab/>
      </w:r>
      <w:r>
        <w:tab/>
      </w:r>
      <w:r>
        <w:tab/>
      </w:r>
      <w:r>
        <w:tab/>
        <w:t>gsoc:hasUOM [a gsuom:percent] ;</w:t>
      </w:r>
      <w:r>
        <w:tab/>
      </w:r>
      <w:r>
        <w:tab/>
      </w:r>
      <w:r>
        <w:tab/>
      </w:r>
    </w:p>
    <w:p w14:paraId="6F2CD5EA" w14:textId="77777777" w:rsidR="004B58C9" w:rsidRDefault="004B58C9" w:rsidP="007D5C4D">
      <w:pPr>
        <w:pStyle w:val="owl"/>
      </w:pPr>
      <w:r>
        <w:tab/>
      </w:r>
      <w:r>
        <w:tab/>
      </w:r>
      <w:r>
        <w:tab/>
        <w:t>];</w:t>
      </w:r>
    </w:p>
    <w:p w14:paraId="26176C84" w14:textId="77777777" w:rsidR="004B58C9" w:rsidRDefault="004B58C9" w:rsidP="007D5C4D">
      <w:pPr>
        <w:pStyle w:val="owl"/>
      </w:pPr>
      <w:r>
        <w:tab/>
      </w:r>
      <w:r>
        <w:tab/>
      </w:r>
      <w:r>
        <w:tab/>
        <w:t>gsoc:hasConstituent [</w:t>
      </w:r>
    </w:p>
    <w:p w14:paraId="6BAADD31" w14:textId="77777777" w:rsidR="004B58C9" w:rsidRDefault="004B58C9" w:rsidP="007D5C4D">
      <w:pPr>
        <w:pStyle w:val="owl"/>
      </w:pPr>
      <w:r>
        <w:tab/>
      </w:r>
      <w:r>
        <w:tab/>
      </w:r>
      <w:r>
        <w:tab/>
      </w:r>
      <w:r>
        <w:tab/>
        <w:t xml:space="preserve">a gspt:lithic_clast ; </w:t>
      </w:r>
    </w:p>
    <w:p w14:paraId="14F48775" w14:textId="77777777" w:rsidR="004B58C9" w:rsidRDefault="004B58C9" w:rsidP="007D5C4D">
      <w:pPr>
        <w:pStyle w:val="owl"/>
      </w:pPr>
      <w:r>
        <w:tab/>
      </w:r>
      <w:r>
        <w:tab/>
      </w:r>
      <w:r>
        <w:tab/>
      </w:r>
      <w:r>
        <w:tab/>
        <w:t>gsoc:hasRole gsog:Clast ;</w:t>
      </w:r>
    </w:p>
    <w:p w14:paraId="03FD414A" w14:textId="77777777" w:rsidR="004B58C9" w:rsidRDefault="004B58C9" w:rsidP="007D5C4D">
      <w:pPr>
        <w:pStyle w:val="owl"/>
      </w:pPr>
      <w:r>
        <w:tab/>
      </w:r>
      <w:r>
        <w:tab/>
      </w:r>
      <w:r>
        <w:tab/>
      </w:r>
      <w:r>
        <w:tab/>
        <w:t>rdfs:label "40 percent of clasts are well rounded granite, 3-8 cm diameter" @en ;</w:t>
      </w:r>
    </w:p>
    <w:p w14:paraId="25BE66B0" w14:textId="77777777" w:rsidR="004B58C9" w:rsidRDefault="004B58C9" w:rsidP="007D5C4D">
      <w:pPr>
        <w:pStyle w:val="owl"/>
      </w:pPr>
      <w:r>
        <w:tab/>
      </w:r>
      <w:r>
        <w:tab/>
      </w:r>
      <w:r>
        <w:tab/>
      </w:r>
      <w:r>
        <w:tab/>
        <w:t>gsoc:hasConstituent [ a gslth:granite ];</w:t>
      </w:r>
    </w:p>
    <w:p w14:paraId="14762743" w14:textId="77777777" w:rsidR="004B58C9" w:rsidRDefault="004B58C9" w:rsidP="007D5C4D">
      <w:pPr>
        <w:pStyle w:val="owl"/>
      </w:pPr>
      <w:r>
        <w:tab/>
      </w:r>
      <w:r>
        <w:tab/>
      </w:r>
      <w:r>
        <w:tab/>
      </w:r>
      <w:r>
        <w:tab/>
        <w:t>gsoc:hasQuality [</w:t>
      </w:r>
    </w:p>
    <w:p w14:paraId="13CCE718" w14:textId="77777777" w:rsidR="004B58C9" w:rsidRDefault="004B58C9" w:rsidP="007D5C4D">
      <w:pPr>
        <w:pStyle w:val="owl"/>
      </w:pPr>
      <w:r>
        <w:tab/>
      </w:r>
      <w:r>
        <w:tab/>
      </w:r>
      <w:r>
        <w:tab/>
      </w:r>
      <w:r>
        <w:tab/>
      </w:r>
      <w:r>
        <w:tab/>
        <w:t xml:space="preserve">a gsoc:Shape </w:t>
      </w:r>
    </w:p>
    <w:p w14:paraId="36CA4E93" w14:textId="3766B322" w:rsidR="004B58C9" w:rsidRDefault="004B58C9" w:rsidP="007D5C4D">
      <w:pPr>
        <w:pStyle w:val="owl"/>
      </w:pPr>
      <w:r>
        <w:tab/>
      </w:r>
      <w:r>
        <w:tab/>
      </w:r>
      <w:r>
        <w:tab/>
      </w:r>
      <w:r>
        <w:tab/>
      </w:r>
      <w:r>
        <w:tab/>
      </w:r>
      <w:r>
        <w:tab/>
        <w:t>rdfs:comment "shape is a composite property, with components roundness, aspect ratio, represented as qualities of a quality (Shape), "</w:t>
      </w:r>
    </w:p>
    <w:p w14:paraId="0A35227D" w14:textId="77777777" w:rsidR="004B58C9" w:rsidRDefault="004B58C9" w:rsidP="007D5C4D">
      <w:pPr>
        <w:pStyle w:val="owl"/>
      </w:pPr>
      <w:r>
        <w:tab/>
      </w:r>
      <w:r>
        <w:tab/>
      </w:r>
      <w:r>
        <w:tab/>
      </w:r>
      <w:r>
        <w:tab/>
      </w:r>
      <w:r>
        <w:tab/>
      </w:r>
      <w:r>
        <w:tab/>
        <w:t>gsoc:hasQuality [</w:t>
      </w:r>
    </w:p>
    <w:p w14:paraId="3378DB05" w14:textId="77777777" w:rsidR="004B58C9" w:rsidRDefault="004B58C9" w:rsidP="007D5C4D">
      <w:pPr>
        <w:pStyle w:val="owl"/>
      </w:pPr>
      <w:r>
        <w:tab/>
      </w:r>
      <w:r>
        <w:tab/>
      </w:r>
      <w:r>
        <w:tab/>
      </w:r>
      <w:r>
        <w:tab/>
      </w:r>
      <w:r>
        <w:tab/>
      </w:r>
      <w:r>
        <w:tab/>
      </w:r>
      <w:r>
        <w:tab/>
        <w:t>a gslth:Grain_Roundness;</w:t>
      </w:r>
    </w:p>
    <w:p w14:paraId="3E771ED7" w14:textId="77777777" w:rsidR="004B58C9" w:rsidRDefault="004B58C9" w:rsidP="007D5C4D">
      <w:pPr>
        <w:pStyle w:val="owl"/>
      </w:pPr>
      <w:r>
        <w:tab/>
      </w:r>
      <w:r>
        <w:tab/>
      </w:r>
      <w:r>
        <w:tab/>
      </w:r>
      <w:r>
        <w:tab/>
      </w:r>
      <w:r>
        <w:tab/>
      </w:r>
      <w:r>
        <w:tab/>
      </w:r>
      <w:r>
        <w:tab/>
        <w:t>gsoc:hasDataValue "Well rounded" @en  ];</w:t>
      </w:r>
      <w:r>
        <w:tab/>
      </w:r>
    </w:p>
    <w:p w14:paraId="7AE6F7A4" w14:textId="7BF2E4F5" w:rsidR="004B58C9" w:rsidRDefault="004B58C9" w:rsidP="007D5C4D">
      <w:pPr>
        <w:pStyle w:val="owl"/>
      </w:pPr>
      <w:r>
        <w:tab/>
      </w:r>
      <w:r>
        <w:tab/>
      </w:r>
      <w:r>
        <w:tab/>
      </w:r>
      <w:r>
        <w:tab/>
      </w:r>
      <w:r>
        <w:tab/>
        <w:t>];</w:t>
      </w:r>
    </w:p>
    <w:p w14:paraId="09B7511B" w14:textId="77777777" w:rsidR="004B58C9" w:rsidRDefault="004B58C9" w:rsidP="007D5C4D">
      <w:pPr>
        <w:pStyle w:val="owl"/>
      </w:pPr>
      <w:r>
        <w:tab/>
      </w:r>
      <w:r>
        <w:tab/>
      </w:r>
      <w:r>
        <w:tab/>
      </w:r>
      <w:r>
        <w:tab/>
        <w:t>gsoc:hasQuality [</w:t>
      </w:r>
    </w:p>
    <w:p w14:paraId="58AF3C78" w14:textId="77777777" w:rsidR="004B58C9" w:rsidRDefault="004B58C9" w:rsidP="007D5C4D">
      <w:pPr>
        <w:pStyle w:val="owl"/>
      </w:pPr>
      <w:r>
        <w:tab/>
      </w:r>
      <w:r>
        <w:tab/>
      </w:r>
      <w:r>
        <w:tab/>
      </w:r>
      <w:r>
        <w:tab/>
      </w:r>
      <w:r>
        <w:tab/>
        <w:t>a gsoc:Proportion ;</w:t>
      </w:r>
    </w:p>
    <w:p w14:paraId="55AFA242" w14:textId="77777777" w:rsidR="004B58C9" w:rsidRDefault="004B58C9" w:rsidP="007D5C4D">
      <w:pPr>
        <w:pStyle w:val="owl"/>
      </w:pPr>
      <w:r>
        <w:tab/>
      </w:r>
      <w:r>
        <w:tab/>
      </w:r>
      <w:r>
        <w:tab/>
      </w:r>
      <w:r>
        <w:tab/>
      </w:r>
      <w:r>
        <w:tab/>
        <w:t>gsoc:hasDataValue "40"^^xsd:decimal ;=</w:t>
      </w:r>
    </w:p>
    <w:p w14:paraId="4DF08F93" w14:textId="77777777" w:rsidR="004B58C9" w:rsidRDefault="004B58C9" w:rsidP="007D5C4D">
      <w:pPr>
        <w:pStyle w:val="owl"/>
      </w:pPr>
      <w:r>
        <w:tab/>
      </w:r>
      <w:r>
        <w:tab/>
      </w:r>
      <w:r>
        <w:tab/>
      </w:r>
      <w:r>
        <w:tab/>
      </w:r>
      <w:r>
        <w:tab/>
        <w:t>gsoc:hasUOM [a gsuom:percent] ;</w:t>
      </w:r>
      <w:r>
        <w:tab/>
      </w:r>
      <w:r>
        <w:tab/>
      </w:r>
      <w:r>
        <w:tab/>
      </w:r>
    </w:p>
    <w:p w14:paraId="20C0CCD3" w14:textId="77777777" w:rsidR="004B58C9" w:rsidRDefault="004B58C9" w:rsidP="007D5C4D">
      <w:pPr>
        <w:pStyle w:val="owl"/>
      </w:pPr>
      <w:r>
        <w:tab/>
      </w:r>
      <w:r>
        <w:tab/>
      </w:r>
      <w:r>
        <w:tab/>
      </w:r>
      <w:r>
        <w:tab/>
      </w:r>
      <w:r>
        <w:tab/>
        <w:t>];</w:t>
      </w:r>
    </w:p>
    <w:p w14:paraId="1F7E8D00" w14:textId="77777777" w:rsidR="004B58C9" w:rsidRDefault="004B58C9" w:rsidP="007D5C4D">
      <w:pPr>
        <w:pStyle w:val="owl"/>
      </w:pPr>
      <w:r>
        <w:tab/>
      </w:r>
      <w:r>
        <w:tab/>
      </w:r>
      <w:r>
        <w:tab/>
      </w:r>
      <w:r>
        <w:tab/>
        <w:t>gsoc:hasQuality [</w:t>
      </w:r>
    </w:p>
    <w:p w14:paraId="54F40460" w14:textId="77777777" w:rsidR="004B58C9" w:rsidRDefault="004B58C9" w:rsidP="007D5C4D">
      <w:pPr>
        <w:pStyle w:val="owl"/>
      </w:pPr>
      <w:r>
        <w:tab/>
      </w:r>
      <w:r>
        <w:tab/>
      </w:r>
      <w:r>
        <w:tab/>
      </w:r>
      <w:r>
        <w:tab/>
      </w:r>
      <w:r>
        <w:tab/>
        <w:t>a gslth:Grain_Size_Max ;</w:t>
      </w:r>
    </w:p>
    <w:p w14:paraId="3058CCBD" w14:textId="77777777" w:rsidR="004B58C9" w:rsidRDefault="004B58C9" w:rsidP="007D5C4D">
      <w:pPr>
        <w:pStyle w:val="owl"/>
      </w:pPr>
      <w:r>
        <w:tab/>
      </w:r>
      <w:r>
        <w:tab/>
      </w:r>
      <w:r>
        <w:tab/>
      </w:r>
      <w:r>
        <w:tab/>
      </w:r>
      <w:r>
        <w:tab/>
        <w:t>gsoc:hasDataValue "80"^^xsd:decimal ;=</w:t>
      </w:r>
    </w:p>
    <w:p w14:paraId="59B33DC8" w14:textId="77777777" w:rsidR="004B58C9" w:rsidRDefault="004B58C9" w:rsidP="007D5C4D">
      <w:pPr>
        <w:pStyle w:val="owl"/>
      </w:pPr>
      <w:r>
        <w:tab/>
      </w:r>
      <w:r>
        <w:tab/>
      </w:r>
      <w:r>
        <w:tab/>
      </w:r>
      <w:r>
        <w:tab/>
      </w:r>
      <w:r>
        <w:tab/>
        <w:t>gsoc:hasUOM [a gsuom:millimeter] ;</w:t>
      </w:r>
      <w:r>
        <w:tab/>
      </w:r>
      <w:r>
        <w:tab/>
      </w:r>
      <w:r>
        <w:tab/>
      </w:r>
    </w:p>
    <w:p w14:paraId="4C561AAA" w14:textId="77777777" w:rsidR="004B58C9" w:rsidRDefault="004B58C9" w:rsidP="007D5C4D">
      <w:pPr>
        <w:pStyle w:val="owl"/>
      </w:pPr>
      <w:r>
        <w:tab/>
      </w:r>
      <w:r>
        <w:tab/>
      </w:r>
      <w:r>
        <w:tab/>
      </w:r>
      <w:r>
        <w:tab/>
      </w:r>
      <w:r>
        <w:tab/>
        <w:t>];</w:t>
      </w:r>
    </w:p>
    <w:p w14:paraId="1E49D303" w14:textId="77777777" w:rsidR="004B58C9" w:rsidRDefault="004B58C9" w:rsidP="007D5C4D">
      <w:pPr>
        <w:pStyle w:val="owl"/>
      </w:pPr>
      <w:r>
        <w:tab/>
      </w:r>
      <w:r>
        <w:tab/>
      </w:r>
      <w:r>
        <w:tab/>
      </w:r>
      <w:r>
        <w:tab/>
        <w:t>gsoc:hasQuality [</w:t>
      </w:r>
    </w:p>
    <w:p w14:paraId="1130D91C" w14:textId="77777777" w:rsidR="004B58C9" w:rsidRDefault="004B58C9" w:rsidP="007D5C4D">
      <w:pPr>
        <w:pStyle w:val="owl"/>
      </w:pPr>
      <w:r>
        <w:tab/>
      </w:r>
      <w:r>
        <w:tab/>
      </w:r>
      <w:r>
        <w:tab/>
      </w:r>
      <w:r>
        <w:tab/>
      </w:r>
      <w:r>
        <w:tab/>
        <w:t>a gslth:Grain_Size_Min ;</w:t>
      </w:r>
    </w:p>
    <w:p w14:paraId="1A05B16F" w14:textId="77777777" w:rsidR="004B58C9" w:rsidRDefault="004B58C9" w:rsidP="007D5C4D">
      <w:pPr>
        <w:pStyle w:val="owl"/>
      </w:pPr>
      <w:r>
        <w:tab/>
      </w:r>
      <w:r>
        <w:tab/>
      </w:r>
      <w:r>
        <w:tab/>
      </w:r>
      <w:r>
        <w:tab/>
      </w:r>
      <w:r>
        <w:tab/>
        <w:t>gsoc:hasDataValue "30"^^xsd:decimal ;=</w:t>
      </w:r>
    </w:p>
    <w:p w14:paraId="6774B3E2" w14:textId="77777777" w:rsidR="004B58C9" w:rsidRDefault="004B58C9" w:rsidP="007D5C4D">
      <w:pPr>
        <w:pStyle w:val="owl"/>
      </w:pPr>
      <w:r>
        <w:tab/>
      </w:r>
      <w:r>
        <w:tab/>
      </w:r>
      <w:r>
        <w:tab/>
      </w:r>
      <w:r>
        <w:tab/>
      </w:r>
      <w:r>
        <w:tab/>
        <w:t>gsoc:hasUOM [a gsuom:millimeter] ;</w:t>
      </w:r>
      <w:r>
        <w:tab/>
      </w:r>
      <w:r>
        <w:tab/>
      </w:r>
      <w:r>
        <w:tab/>
      </w:r>
    </w:p>
    <w:p w14:paraId="0325C6AA" w14:textId="77777777" w:rsidR="004B58C9" w:rsidRDefault="004B58C9" w:rsidP="007D5C4D">
      <w:pPr>
        <w:pStyle w:val="owl"/>
      </w:pPr>
      <w:r>
        <w:tab/>
      </w:r>
      <w:r>
        <w:tab/>
      </w:r>
      <w:r>
        <w:tab/>
      </w:r>
      <w:r>
        <w:tab/>
      </w:r>
      <w:r>
        <w:tab/>
        <w:t>];</w:t>
      </w:r>
    </w:p>
    <w:p w14:paraId="5B4307E7" w14:textId="77777777" w:rsidR="004B58C9" w:rsidRDefault="004B58C9" w:rsidP="007D5C4D">
      <w:pPr>
        <w:pStyle w:val="owl"/>
      </w:pPr>
      <w:r>
        <w:tab/>
      </w:r>
      <w:r>
        <w:tab/>
      </w:r>
      <w:r>
        <w:tab/>
      </w:r>
      <w:r>
        <w:tab/>
        <w:t>]</w:t>
      </w:r>
    </w:p>
    <w:p w14:paraId="3592FFD7" w14:textId="77777777" w:rsidR="004B58C9" w:rsidRDefault="004B58C9" w:rsidP="007D5C4D">
      <w:pPr>
        <w:pStyle w:val="owl"/>
      </w:pPr>
      <w:r>
        <w:tab/>
      </w:r>
      <w:r>
        <w:tab/>
      </w:r>
      <w:r>
        <w:tab/>
        <w:t>];</w:t>
      </w:r>
    </w:p>
    <w:p w14:paraId="636D9A31" w14:textId="77777777" w:rsidR="004B58C9" w:rsidRDefault="004B58C9" w:rsidP="007D5C4D">
      <w:pPr>
        <w:pStyle w:val="owl"/>
      </w:pPr>
      <w:r>
        <w:tab/>
      </w:r>
      <w:r>
        <w:tab/>
      </w:r>
      <w:r>
        <w:tab/>
        <w:t>gsoc:hasConstituent [</w:t>
      </w:r>
    </w:p>
    <w:p w14:paraId="7EC147C0" w14:textId="77777777" w:rsidR="004B58C9" w:rsidRDefault="004B58C9" w:rsidP="007D5C4D">
      <w:pPr>
        <w:pStyle w:val="owl"/>
      </w:pPr>
      <w:r>
        <w:tab/>
      </w:r>
      <w:r>
        <w:tab/>
      </w:r>
      <w:r>
        <w:tab/>
      </w:r>
      <w:r>
        <w:tab/>
        <w:t>a gspt:lithic_clast ;</w:t>
      </w:r>
    </w:p>
    <w:p w14:paraId="57EA9DEA" w14:textId="77777777" w:rsidR="004B58C9" w:rsidRDefault="004B58C9" w:rsidP="007D5C4D">
      <w:pPr>
        <w:pStyle w:val="owl"/>
      </w:pPr>
      <w:r>
        <w:tab/>
      </w:r>
      <w:r>
        <w:tab/>
      </w:r>
      <w:r>
        <w:tab/>
      </w:r>
      <w:r>
        <w:tab/>
        <w:t>gsoc:hasRole gsog:Clast ;</w:t>
      </w:r>
    </w:p>
    <w:p w14:paraId="5EB8FBF0" w14:textId="77777777" w:rsidR="004B58C9" w:rsidRDefault="004B58C9" w:rsidP="007D5C4D">
      <w:pPr>
        <w:pStyle w:val="owl"/>
      </w:pPr>
      <w:r>
        <w:tab/>
      </w:r>
      <w:r>
        <w:tab/>
      </w:r>
      <w:r>
        <w:tab/>
      </w:r>
      <w:r>
        <w:tab/>
        <w:t>gsoc:hasConstituent [ a gslth:diorite ];</w:t>
      </w:r>
    </w:p>
    <w:p w14:paraId="79A60F89" w14:textId="77777777" w:rsidR="004B58C9" w:rsidRDefault="004B58C9" w:rsidP="007D5C4D">
      <w:pPr>
        <w:pStyle w:val="owl"/>
      </w:pPr>
      <w:r>
        <w:tab/>
      </w:r>
      <w:r>
        <w:tab/>
      </w:r>
      <w:r>
        <w:tab/>
      </w:r>
      <w:r>
        <w:tab/>
        <w:t>rdfs:label "60 percent of clasts are sub-rounded diorite, 6-15 cm diameter" @en ;</w:t>
      </w:r>
    </w:p>
    <w:p w14:paraId="72AEE371" w14:textId="77777777" w:rsidR="004B58C9" w:rsidRDefault="004B58C9" w:rsidP="007D5C4D">
      <w:pPr>
        <w:pStyle w:val="owl"/>
      </w:pPr>
      <w:r>
        <w:tab/>
      </w:r>
      <w:r>
        <w:tab/>
      </w:r>
      <w:r>
        <w:tab/>
      </w:r>
      <w:r>
        <w:tab/>
        <w:t>gsoc:hasQuality [</w:t>
      </w:r>
    </w:p>
    <w:p w14:paraId="3A585CD0" w14:textId="77777777" w:rsidR="004B58C9" w:rsidRDefault="004B58C9" w:rsidP="007D5C4D">
      <w:pPr>
        <w:pStyle w:val="owl"/>
      </w:pPr>
      <w:r>
        <w:tab/>
      </w:r>
      <w:r>
        <w:tab/>
      </w:r>
      <w:r>
        <w:tab/>
      </w:r>
      <w:r>
        <w:tab/>
      </w:r>
      <w:r>
        <w:tab/>
        <w:t>a gsoc:Shape [</w:t>
      </w:r>
    </w:p>
    <w:p w14:paraId="6AED6DA7" w14:textId="77777777" w:rsidR="004B58C9" w:rsidRDefault="004B58C9" w:rsidP="007D5C4D">
      <w:pPr>
        <w:pStyle w:val="owl"/>
      </w:pPr>
      <w:r>
        <w:tab/>
      </w:r>
      <w:r>
        <w:tab/>
      </w:r>
      <w:r>
        <w:tab/>
      </w:r>
      <w:r>
        <w:tab/>
      </w:r>
      <w:r>
        <w:tab/>
      </w:r>
      <w:r>
        <w:tab/>
        <w:t>gsoc:hasQuality [</w:t>
      </w:r>
    </w:p>
    <w:p w14:paraId="3194948F" w14:textId="77777777" w:rsidR="004B58C9" w:rsidRDefault="004B58C9" w:rsidP="007D5C4D">
      <w:pPr>
        <w:pStyle w:val="owl"/>
      </w:pPr>
      <w:r>
        <w:tab/>
      </w:r>
      <w:r>
        <w:tab/>
      </w:r>
      <w:r>
        <w:tab/>
      </w:r>
      <w:r>
        <w:tab/>
      </w:r>
      <w:r>
        <w:tab/>
      </w:r>
      <w:r>
        <w:tab/>
        <w:t>a gslth:Grain_Roundness;</w:t>
      </w:r>
    </w:p>
    <w:p w14:paraId="2C13F337" w14:textId="77777777" w:rsidR="004B58C9" w:rsidRDefault="004B58C9" w:rsidP="007D5C4D">
      <w:pPr>
        <w:pStyle w:val="owl"/>
      </w:pPr>
      <w:r>
        <w:tab/>
      </w:r>
      <w:r>
        <w:tab/>
      </w:r>
      <w:r>
        <w:tab/>
      </w:r>
      <w:r>
        <w:tab/>
      </w:r>
      <w:r>
        <w:tab/>
      </w:r>
      <w:r>
        <w:tab/>
        <w:t>gsoc:hasDataValue "Sub-rounded" @en ];</w:t>
      </w:r>
    </w:p>
    <w:p w14:paraId="1466407A" w14:textId="77777777" w:rsidR="004B58C9" w:rsidRDefault="004B58C9" w:rsidP="007D5C4D">
      <w:pPr>
        <w:pStyle w:val="owl"/>
      </w:pPr>
      <w:r>
        <w:tab/>
      </w:r>
      <w:r>
        <w:tab/>
      </w:r>
      <w:r>
        <w:tab/>
      </w:r>
      <w:r>
        <w:tab/>
      </w:r>
      <w:r>
        <w:tab/>
        <w:t>]</w:t>
      </w:r>
    </w:p>
    <w:p w14:paraId="31C44457" w14:textId="77777777" w:rsidR="004B58C9" w:rsidRDefault="004B58C9" w:rsidP="007D5C4D">
      <w:pPr>
        <w:pStyle w:val="owl"/>
      </w:pPr>
      <w:r>
        <w:tab/>
      </w:r>
      <w:r>
        <w:tab/>
      </w:r>
      <w:r>
        <w:tab/>
      </w:r>
      <w:r>
        <w:tab/>
        <w:t>] ;</w:t>
      </w:r>
    </w:p>
    <w:p w14:paraId="517E840A" w14:textId="77777777" w:rsidR="004B58C9" w:rsidRDefault="004B58C9" w:rsidP="007D5C4D">
      <w:pPr>
        <w:pStyle w:val="owl"/>
      </w:pPr>
      <w:r>
        <w:tab/>
      </w:r>
      <w:r>
        <w:tab/>
      </w:r>
      <w:r>
        <w:tab/>
      </w:r>
      <w:r>
        <w:tab/>
        <w:t>gsoc:hasQuality [</w:t>
      </w:r>
    </w:p>
    <w:p w14:paraId="7D9C4394" w14:textId="77777777" w:rsidR="004B58C9" w:rsidRDefault="004B58C9" w:rsidP="007D5C4D">
      <w:pPr>
        <w:pStyle w:val="owl"/>
      </w:pPr>
      <w:r>
        <w:tab/>
      </w:r>
      <w:r>
        <w:tab/>
      </w:r>
      <w:r>
        <w:tab/>
      </w:r>
      <w:r>
        <w:tab/>
      </w:r>
      <w:r>
        <w:tab/>
        <w:t>a gsoc:Proportion ;</w:t>
      </w:r>
    </w:p>
    <w:p w14:paraId="6ED97DB3" w14:textId="77777777" w:rsidR="004B58C9" w:rsidRDefault="004B58C9" w:rsidP="007D5C4D">
      <w:pPr>
        <w:pStyle w:val="owl"/>
      </w:pPr>
      <w:r>
        <w:tab/>
      </w:r>
      <w:r>
        <w:tab/>
      </w:r>
      <w:r>
        <w:tab/>
      </w:r>
      <w:r>
        <w:tab/>
      </w:r>
      <w:r>
        <w:tab/>
        <w:t>gsoc:hasDataValue "60"^^xsd:decimal ;</w:t>
      </w:r>
    </w:p>
    <w:p w14:paraId="28B81C76" w14:textId="77777777" w:rsidR="004B58C9" w:rsidRDefault="004B58C9" w:rsidP="007D5C4D">
      <w:pPr>
        <w:pStyle w:val="owl"/>
      </w:pPr>
      <w:r>
        <w:tab/>
      </w:r>
      <w:r>
        <w:tab/>
      </w:r>
      <w:r>
        <w:tab/>
      </w:r>
      <w:r>
        <w:tab/>
      </w:r>
      <w:r>
        <w:tab/>
        <w:t>gsoc:hasUOM [a gsuom:percent] ;</w:t>
      </w:r>
      <w:r>
        <w:tab/>
      </w:r>
      <w:r>
        <w:tab/>
      </w:r>
      <w:r>
        <w:tab/>
      </w:r>
    </w:p>
    <w:p w14:paraId="3A28AC04" w14:textId="77777777" w:rsidR="004B58C9" w:rsidRDefault="004B58C9" w:rsidP="007D5C4D">
      <w:pPr>
        <w:pStyle w:val="owl"/>
      </w:pPr>
      <w:r>
        <w:tab/>
      </w:r>
      <w:r>
        <w:tab/>
      </w:r>
      <w:r>
        <w:tab/>
      </w:r>
      <w:r>
        <w:tab/>
      </w:r>
      <w:r>
        <w:tab/>
        <w:t>];</w:t>
      </w:r>
    </w:p>
    <w:p w14:paraId="455BE46D" w14:textId="77777777" w:rsidR="004B58C9" w:rsidRDefault="004B58C9" w:rsidP="007D5C4D">
      <w:pPr>
        <w:pStyle w:val="owl"/>
      </w:pPr>
      <w:r>
        <w:tab/>
      </w:r>
      <w:r>
        <w:tab/>
      </w:r>
      <w:r>
        <w:tab/>
      </w:r>
      <w:r>
        <w:tab/>
        <w:t>gsoc:hasQuality [</w:t>
      </w:r>
    </w:p>
    <w:p w14:paraId="715714AB" w14:textId="77777777" w:rsidR="004B58C9" w:rsidRDefault="004B58C9" w:rsidP="007D5C4D">
      <w:pPr>
        <w:pStyle w:val="owl"/>
      </w:pPr>
      <w:r>
        <w:tab/>
      </w:r>
      <w:r>
        <w:tab/>
      </w:r>
      <w:r>
        <w:tab/>
      </w:r>
      <w:r>
        <w:tab/>
      </w:r>
      <w:r>
        <w:tab/>
        <w:t>a gslth:Grain_Size_Max ;</w:t>
      </w:r>
    </w:p>
    <w:p w14:paraId="34C0D39E" w14:textId="77777777" w:rsidR="004B58C9" w:rsidRDefault="004B58C9" w:rsidP="007D5C4D">
      <w:pPr>
        <w:pStyle w:val="owl"/>
      </w:pPr>
      <w:r>
        <w:tab/>
      </w:r>
      <w:r>
        <w:tab/>
      </w:r>
      <w:r>
        <w:tab/>
      </w:r>
      <w:r>
        <w:tab/>
      </w:r>
      <w:r>
        <w:tab/>
        <w:t>gsoc:hasDataValue "150"^^xsd:decimal ;=</w:t>
      </w:r>
    </w:p>
    <w:p w14:paraId="648312A9" w14:textId="77777777" w:rsidR="004B58C9" w:rsidRDefault="004B58C9" w:rsidP="007D5C4D">
      <w:pPr>
        <w:pStyle w:val="owl"/>
      </w:pPr>
      <w:r>
        <w:tab/>
      </w:r>
      <w:r>
        <w:tab/>
      </w:r>
      <w:r>
        <w:tab/>
      </w:r>
      <w:r>
        <w:tab/>
      </w:r>
      <w:r>
        <w:tab/>
        <w:t>gsoc:hasUOM [a gsuom:millimeter] ;</w:t>
      </w:r>
      <w:r>
        <w:tab/>
      </w:r>
      <w:r>
        <w:tab/>
      </w:r>
      <w:r>
        <w:tab/>
      </w:r>
    </w:p>
    <w:p w14:paraId="136FDB6D" w14:textId="77777777" w:rsidR="004B58C9" w:rsidRDefault="004B58C9" w:rsidP="007D5C4D">
      <w:pPr>
        <w:pStyle w:val="owl"/>
      </w:pPr>
      <w:r>
        <w:tab/>
      </w:r>
      <w:r>
        <w:tab/>
      </w:r>
      <w:r>
        <w:tab/>
      </w:r>
      <w:r>
        <w:tab/>
      </w:r>
      <w:r>
        <w:tab/>
        <w:t>];</w:t>
      </w:r>
    </w:p>
    <w:p w14:paraId="4541AC01" w14:textId="77777777" w:rsidR="004B58C9" w:rsidRDefault="004B58C9" w:rsidP="007D5C4D">
      <w:pPr>
        <w:pStyle w:val="owl"/>
      </w:pPr>
      <w:r>
        <w:tab/>
      </w:r>
      <w:r>
        <w:tab/>
      </w:r>
      <w:r>
        <w:tab/>
      </w:r>
      <w:r>
        <w:tab/>
        <w:t>gsoc:hasQuality [</w:t>
      </w:r>
    </w:p>
    <w:p w14:paraId="0370802D" w14:textId="77777777" w:rsidR="004B58C9" w:rsidRDefault="004B58C9" w:rsidP="007D5C4D">
      <w:pPr>
        <w:pStyle w:val="owl"/>
      </w:pPr>
      <w:r>
        <w:tab/>
      </w:r>
      <w:r>
        <w:tab/>
      </w:r>
      <w:r>
        <w:tab/>
      </w:r>
      <w:r>
        <w:tab/>
      </w:r>
      <w:r>
        <w:tab/>
        <w:t>a gslth:Grain_Size_Min ;</w:t>
      </w:r>
    </w:p>
    <w:p w14:paraId="0DF201B6" w14:textId="77777777" w:rsidR="004B58C9" w:rsidRDefault="004B58C9" w:rsidP="007D5C4D">
      <w:pPr>
        <w:pStyle w:val="owl"/>
      </w:pPr>
      <w:r>
        <w:tab/>
      </w:r>
      <w:r>
        <w:tab/>
      </w:r>
      <w:r>
        <w:tab/>
      </w:r>
      <w:r>
        <w:tab/>
      </w:r>
      <w:r>
        <w:tab/>
        <w:t>gsoc:hasDataValue "60"^^xsd:decimal ;=</w:t>
      </w:r>
    </w:p>
    <w:p w14:paraId="183861E9" w14:textId="77777777" w:rsidR="004B58C9" w:rsidRDefault="004B58C9" w:rsidP="007D5C4D">
      <w:pPr>
        <w:pStyle w:val="owl"/>
      </w:pPr>
      <w:r>
        <w:tab/>
      </w:r>
      <w:r>
        <w:tab/>
      </w:r>
      <w:r>
        <w:tab/>
      </w:r>
      <w:r>
        <w:tab/>
      </w:r>
      <w:r>
        <w:tab/>
        <w:t>gsoc:hasUOM [a gsuom:millimeter] ;</w:t>
      </w:r>
      <w:r>
        <w:tab/>
      </w:r>
      <w:r>
        <w:tab/>
      </w:r>
      <w:r>
        <w:tab/>
      </w:r>
    </w:p>
    <w:p w14:paraId="4610E35D" w14:textId="77777777" w:rsidR="004B58C9" w:rsidRDefault="004B58C9" w:rsidP="007D5C4D">
      <w:pPr>
        <w:pStyle w:val="owl"/>
      </w:pPr>
      <w:r>
        <w:tab/>
      </w:r>
      <w:r>
        <w:tab/>
      </w:r>
      <w:r>
        <w:tab/>
      </w:r>
      <w:r>
        <w:tab/>
      </w:r>
      <w:r>
        <w:tab/>
        <w:t>];</w:t>
      </w:r>
    </w:p>
    <w:p w14:paraId="10EF37B6" w14:textId="77777777" w:rsidR="004B58C9" w:rsidRDefault="004B58C9" w:rsidP="007D5C4D">
      <w:pPr>
        <w:pStyle w:val="owl"/>
      </w:pPr>
      <w:r>
        <w:tab/>
      </w:r>
      <w:r>
        <w:tab/>
      </w:r>
      <w:r>
        <w:tab/>
      </w:r>
      <w:r>
        <w:tab/>
        <w:t>]</w:t>
      </w:r>
    </w:p>
    <w:p w14:paraId="4438FB30" w14:textId="77777777" w:rsidR="004B58C9" w:rsidRDefault="004B58C9" w:rsidP="007D5C4D">
      <w:pPr>
        <w:pStyle w:val="owl"/>
      </w:pPr>
      <w:r>
        <w:tab/>
      </w:r>
      <w:r>
        <w:tab/>
      </w:r>
      <w:r>
        <w:tab/>
        <w:t>];</w:t>
      </w:r>
    </w:p>
    <w:p w14:paraId="59093182" w14:textId="77777777" w:rsidR="004B58C9" w:rsidRDefault="004B58C9" w:rsidP="007D5C4D">
      <w:pPr>
        <w:pStyle w:val="owl"/>
      </w:pPr>
      <w:r>
        <w:tab/>
        <w:t>gsoc:hasConstituent [</w:t>
      </w:r>
    </w:p>
    <w:p w14:paraId="50BD3698" w14:textId="77777777" w:rsidR="004B58C9" w:rsidRDefault="004B58C9" w:rsidP="007D5C4D">
      <w:pPr>
        <w:pStyle w:val="owl"/>
      </w:pPr>
      <w:r>
        <w:tab/>
      </w:r>
      <w:r>
        <w:tab/>
        <w:t>a gslth:clastic_sandstone ;</w:t>
      </w:r>
    </w:p>
    <w:p w14:paraId="05E4546B" w14:textId="77777777" w:rsidR="004B58C9" w:rsidRDefault="004B58C9" w:rsidP="007D5C4D">
      <w:pPr>
        <w:pStyle w:val="owl"/>
      </w:pPr>
      <w:r>
        <w:tab/>
      </w:r>
      <w:r>
        <w:tab/>
        <w:t xml:space="preserve">gsoc:hasRole gsog:Matrix ; </w:t>
      </w:r>
    </w:p>
    <w:p w14:paraId="23872F44" w14:textId="77777777" w:rsidR="004B58C9" w:rsidRDefault="004B58C9" w:rsidP="007D5C4D">
      <w:pPr>
        <w:pStyle w:val="owl"/>
      </w:pPr>
      <w:r>
        <w:tab/>
      </w:r>
      <w:r>
        <w:tab/>
        <w:t>rdfs:label "sandstone matrix between clasts" @en ;</w:t>
      </w:r>
    </w:p>
    <w:p w14:paraId="142D057E" w14:textId="77777777" w:rsidR="004B58C9" w:rsidRDefault="004B58C9" w:rsidP="007D5C4D">
      <w:pPr>
        <w:pStyle w:val="owl"/>
      </w:pPr>
      <w:r>
        <w:tab/>
      </w:r>
      <w:r>
        <w:tab/>
        <w:t>gsoc:hasQuality [</w:t>
      </w:r>
    </w:p>
    <w:p w14:paraId="1E3878AF" w14:textId="77777777" w:rsidR="004B58C9" w:rsidRDefault="004B58C9" w:rsidP="007D5C4D">
      <w:pPr>
        <w:pStyle w:val="owl"/>
      </w:pPr>
      <w:r>
        <w:tab/>
      </w:r>
      <w:r>
        <w:tab/>
      </w:r>
      <w:r>
        <w:tab/>
        <w:t>a gsoc:Proportion ;</w:t>
      </w:r>
    </w:p>
    <w:p w14:paraId="777A971B" w14:textId="77777777" w:rsidR="004B58C9" w:rsidRDefault="004B58C9" w:rsidP="007D5C4D">
      <w:pPr>
        <w:pStyle w:val="owl"/>
      </w:pPr>
      <w:r>
        <w:tab/>
      </w:r>
      <w:r>
        <w:tab/>
      </w:r>
      <w:r>
        <w:tab/>
        <w:t>gsoc:hasDataValue "20"^^xsd:decimal ;</w:t>
      </w:r>
    </w:p>
    <w:p w14:paraId="3503D63A" w14:textId="77777777" w:rsidR="004B58C9" w:rsidRDefault="004B58C9" w:rsidP="007D5C4D">
      <w:pPr>
        <w:pStyle w:val="owl"/>
      </w:pPr>
      <w:r>
        <w:tab/>
      </w:r>
      <w:r>
        <w:tab/>
      </w:r>
      <w:r>
        <w:tab/>
        <w:t>gsoc:hasUOM [a gsuom:percent] ;</w:t>
      </w:r>
      <w:r>
        <w:tab/>
      </w:r>
      <w:r>
        <w:tab/>
      </w:r>
      <w:r>
        <w:tab/>
      </w:r>
    </w:p>
    <w:p w14:paraId="6F3E4CCE" w14:textId="77777777" w:rsidR="004B58C9" w:rsidRDefault="004B58C9" w:rsidP="007D5C4D">
      <w:pPr>
        <w:pStyle w:val="owl"/>
      </w:pPr>
      <w:r>
        <w:tab/>
      </w:r>
      <w:r>
        <w:tab/>
        <w:t>];</w:t>
      </w:r>
    </w:p>
    <w:p w14:paraId="44155D97" w14:textId="77777777" w:rsidR="004B58C9" w:rsidRDefault="004B58C9" w:rsidP="007D5C4D">
      <w:pPr>
        <w:pStyle w:val="owl"/>
      </w:pPr>
      <w:r>
        <w:tab/>
        <w:t>]</w:t>
      </w:r>
    </w:p>
    <w:p w14:paraId="697F1A67" w14:textId="02B45349" w:rsidR="004B58C9" w:rsidRDefault="004B58C9" w:rsidP="007D5C4D">
      <w:pPr>
        <w:pStyle w:val="owl"/>
      </w:pPr>
      <w:r>
        <w:t>.</w:t>
      </w:r>
    </w:p>
    <w:p w14:paraId="364B13CD" w14:textId="6C23582C" w:rsidR="00855B62" w:rsidRDefault="00855B62" w:rsidP="00473DA3"/>
    <w:p w14:paraId="26CC8471" w14:textId="17BB630C" w:rsidR="00855B62" w:rsidRDefault="00855B62" w:rsidP="005175D8">
      <w:pPr>
        <w:pStyle w:val="Heading3"/>
        <w:numPr>
          <w:ilvl w:val="0"/>
          <w:numId w:val="5"/>
        </w:numPr>
      </w:pPr>
      <w:r>
        <w:t>Statement: A Rhyolite contains phenocrysts of Sanidine</w:t>
      </w:r>
    </w:p>
    <w:p w14:paraId="14CF64BE" w14:textId="765FA0D7" w:rsidR="00855B62" w:rsidRDefault="00855B62" w:rsidP="00473DA3">
      <w:r w:rsidRPr="00855B62">
        <w:rPr>
          <w:noProof/>
          <w:lang w:val="en-CA" w:eastAsia="en-CA"/>
        </w:rPr>
        <w:drawing>
          <wp:inline distT="0" distB="0" distL="0" distR="0" wp14:anchorId="27CCB381" wp14:editId="54470FFE">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92960"/>
                    </a:xfrm>
                    <a:prstGeom prst="rect">
                      <a:avLst/>
                    </a:prstGeom>
                  </pic:spPr>
                </pic:pic>
              </a:graphicData>
            </a:graphic>
          </wp:inline>
        </w:drawing>
      </w:r>
    </w:p>
    <w:p w14:paraId="263DB079" w14:textId="60C788A1" w:rsidR="008B202C" w:rsidRDefault="008B202C" w:rsidP="007D5C4D">
      <w:r>
        <w:t>A more complete description of the rhyolite would probably include other phenocrysts, a description of the groundmass, and if applicable description of flow-banding fabric, lithophysae, etc.</w:t>
      </w:r>
    </w:p>
    <w:p w14:paraId="720A04BB" w14:textId="5B389F22" w:rsidR="001F547F" w:rsidRDefault="001F547F" w:rsidP="007D5C4D">
      <w:pPr>
        <w:pStyle w:val="owl"/>
      </w:pPr>
      <w:r>
        <w:t>rol:rhyoliteoftubac</w:t>
      </w:r>
    </w:p>
    <w:p w14:paraId="056477E4" w14:textId="77777777" w:rsidR="001F547F" w:rsidRDefault="001F547F" w:rsidP="007D5C4D">
      <w:pPr>
        <w:pStyle w:val="owl"/>
      </w:pPr>
      <w:r>
        <w:tab/>
        <w:t>a gslth:rhyolite ;</w:t>
      </w:r>
    </w:p>
    <w:p w14:paraId="7A582657" w14:textId="77777777" w:rsidR="001F547F" w:rsidRDefault="001F547F" w:rsidP="007D5C4D">
      <w:pPr>
        <w:pStyle w:val="owl"/>
      </w:pPr>
      <w:r>
        <w:tab/>
        <w:t>rdfs:label "Rhyolite of Tubac" @en ;</w:t>
      </w:r>
    </w:p>
    <w:p w14:paraId="22C3C082" w14:textId="77777777" w:rsidR="001F547F" w:rsidRDefault="001F547F" w:rsidP="007D5C4D">
      <w:pPr>
        <w:pStyle w:val="owl"/>
      </w:pPr>
      <w:r>
        <w:tab/>
        <w:t>rdfs:comment "Contains 15% 1-3 mm euhedral sanidine phenocrysts " @en ;</w:t>
      </w:r>
    </w:p>
    <w:p w14:paraId="4ABCFA17" w14:textId="77777777" w:rsidR="001F547F" w:rsidRDefault="001F547F" w:rsidP="007D5C4D">
      <w:pPr>
        <w:pStyle w:val="owl"/>
      </w:pPr>
      <w:r>
        <w:tab/>
        <w:t>gsoc:hasConstituent [</w:t>
      </w:r>
    </w:p>
    <w:p w14:paraId="4ED32D68" w14:textId="77777777" w:rsidR="001F547F" w:rsidRDefault="001F547F" w:rsidP="007D5C4D">
      <w:pPr>
        <w:pStyle w:val="owl"/>
      </w:pPr>
      <w:r>
        <w:tab/>
      </w:r>
      <w:r>
        <w:tab/>
        <w:t>a gsog:Mono-mineralic_crystal_particle;</w:t>
      </w:r>
    </w:p>
    <w:p w14:paraId="1681BB96" w14:textId="77777777" w:rsidR="001F547F" w:rsidRDefault="001F547F" w:rsidP="007D5C4D">
      <w:pPr>
        <w:pStyle w:val="owl"/>
      </w:pPr>
      <w:r>
        <w:tab/>
      </w:r>
      <w:r>
        <w:tab/>
        <w:t>gsoc:hasQuality [</w:t>
      </w:r>
    </w:p>
    <w:p w14:paraId="0A0623F1" w14:textId="77777777" w:rsidR="001F547F" w:rsidRDefault="001F547F" w:rsidP="007D5C4D">
      <w:pPr>
        <w:pStyle w:val="owl"/>
      </w:pPr>
      <w:r>
        <w:tab/>
      </w:r>
      <w:r>
        <w:tab/>
      </w:r>
      <w:r>
        <w:tab/>
        <w:t>a gsoc:Proportion ;</w:t>
      </w:r>
    </w:p>
    <w:p w14:paraId="289D7BBD" w14:textId="77777777" w:rsidR="001F547F" w:rsidRDefault="001F547F" w:rsidP="007D5C4D">
      <w:pPr>
        <w:pStyle w:val="owl"/>
      </w:pPr>
      <w:r>
        <w:tab/>
      </w:r>
      <w:r>
        <w:tab/>
      </w:r>
      <w:r>
        <w:tab/>
        <w:t>gsoc:hasDataValue "15"^^xsd:decimal ;</w:t>
      </w:r>
    </w:p>
    <w:p w14:paraId="3CA0DB6D" w14:textId="77777777" w:rsidR="001F547F" w:rsidRDefault="001F547F" w:rsidP="007D5C4D">
      <w:pPr>
        <w:pStyle w:val="owl"/>
      </w:pPr>
      <w:r>
        <w:tab/>
      </w:r>
      <w:r>
        <w:tab/>
      </w:r>
      <w:r>
        <w:tab/>
        <w:t>gsoc:hasUOM [a gsuom:percent] ;</w:t>
      </w:r>
      <w:r>
        <w:tab/>
      </w:r>
      <w:r>
        <w:tab/>
      </w:r>
      <w:r>
        <w:tab/>
      </w:r>
    </w:p>
    <w:p w14:paraId="020EAF4E" w14:textId="77777777" w:rsidR="001F547F" w:rsidRDefault="001F547F" w:rsidP="007D5C4D">
      <w:pPr>
        <w:pStyle w:val="owl"/>
      </w:pPr>
      <w:r>
        <w:tab/>
      </w:r>
      <w:r>
        <w:tab/>
      </w:r>
      <w:r>
        <w:tab/>
        <w:t>];</w:t>
      </w:r>
    </w:p>
    <w:p w14:paraId="0867FA7D" w14:textId="77777777" w:rsidR="001F547F" w:rsidRDefault="001F547F" w:rsidP="007D5C4D">
      <w:pPr>
        <w:pStyle w:val="owl"/>
      </w:pPr>
      <w:r>
        <w:tab/>
      </w:r>
      <w:r>
        <w:tab/>
        <w:t>gsoc:hasConstituent [</w:t>
      </w:r>
    </w:p>
    <w:p w14:paraId="180134E7" w14:textId="77777777" w:rsidR="001F547F" w:rsidRDefault="001F547F" w:rsidP="007D5C4D">
      <w:pPr>
        <w:pStyle w:val="owl"/>
      </w:pPr>
      <w:r>
        <w:tab/>
      </w:r>
      <w:r>
        <w:tab/>
      </w:r>
      <w:r>
        <w:tab/>
        <w:t xml:space="preserve">a gsmin:sanidine ; </w:t>
      </w:r>
    </w:p>
    <w:p w14:paraId="015741D4" w14:textId="77777777" w:rsidR="001F547F" w:rsidRDefault="001F547F" w:rsidP="007D5C4D">
      <w:pPr>
        <w:pStyle w:val="owl"/>
      </w:pPr>
      <w:r>
        <w:tab/>
      </w:r>
      <w:r>
        <w:tab/>
      </w:r>
      <w:r>
        <w:tab/>
        <w:t>gsoc:hasRole gspt:phenocryst ;</w:t>
      </w:r>
    </w:p>
    <w:p w14:paraId="0B8503ED" w14:textId="77777777" w:rsidR="001F547F" w:rsidRDefault="001F547F" w:rsidP="007D5C4D">
      <w:pPr>
        <w:pStyle w:val="owl"/>
      </w:pPr>
      <w:r>
        <w:tab/>
      </w:r>
      <w:r>
        <w:tab/>
      </w:r>
      <w:r>
        <w:tab/>
        <w:t>gsoc:hasQuality [</w:t>
      </w:r>
    </w:p>
    <w:p w14:paraId="08F442C7" w14:textId="77777777" w:rsidR="001F547F" w:rsidRDefault="001F547F" w:rsidP="007D5C4D">
      <w:pPr>
        <w:pStyle w:val="owl"/>
      </w:pPr>
      <w:r>
        <w:tab/>
      </w:r>
      <w:r>
        <w:tab/>
      </w:r>
      <w:r>
        <w:tab/>
      </w:r>
      <w:r>
        <w:tab/>
        <w:t>a gsoc:Shape ;</w:t>
      </w:r>
    </w:p>
    <w:p w14:paraId="1DB27EF2" w14:textId="77777777" w:rsidR="001F547F" w:rsidRDefault="001F547F" w:rsidP="007D5C4D">
      <w:pPr>
        <w:pStyle w:val="owl"/>
      </w:pPr>
      <w:r>
        <w:tab/>
      </w:r>
      <w:r>
        <w:tab/>
      </w:r>
      <w:r>
        <w:tab/>
      </w:r>
      <w:r>
        <w:tab/>
        <w:t>gsoc:hasDataValue "euhedral" ;</w:t>
      </w:r>
      <w:r>
        <w:tab/>
      </w:r>
      <w:r>
        <w:tab/>
      </w:r>
      <w:r>
        <w:tab/>
      </w:r>
      <w:r>
        <w:tab/>
      </w:r>
      <w:r>
        <w:tab/>
      </w:r>
      <w:r>
        <w:tab/>
      </w:r>
    </w:p>
    <w:p w14:paraId="63BCDBA9" w14:textId="77777777" w:rsidR="001F547F" w:rsidRDefault="001F547F" w:rsidP="007D5C4D">
      <w:pPr>
        <w:pStyle w:val="owl"/>
      </w:pPr>
      <w:r>
        <w:tab/>
      </w:r>
      <w:r>
        <w:tab/>
      </w:r>
      <w:r>
        <w:tab/>
      </w:r>
      <w:r>
        <w:tab/>
        <w:t>];</w:t>
      </w:r>
    </w:p>
    <w:p w14:paraId="5F43C2C0" w14:textId="77777777" w:rsidR="001F547F" w:rsidRDefault="001F547F" w:rsidP="007D5C4D">
      <w:pPr>
        <w:pStyle w:val="owl"/>
      </w:pPr>
      <w:r>
        <w:tab/>
      </w:r>
      <w:r>
        <w:tab/>
      </w:r>
      <w:r>
        <w:tab/>
        <w:t>gsoc:hasQuality [</w:t>
      </w:r>
    </w:p>
    <w:p w14:paraId="45933038" w14:textId="77777777" w:rsidR="001F547F" w:rsidRDefault="001F547F" w:rsidP="007D5C4D">
      <w:pPr>
        <w:pStyle w:val="owl"/>
      </w:pPr>
      <w:r>
        <w:tab/>
      </w:r>
      <w:r>
        <w:tab/>
      </w:r>
      <w:r>
        <w:tab/>
      </w:r>
      <w:r>
        <w:tab/>
        <w:t>a gslth:Grain_Size_Max ;</w:t>
      </w:r>
    </w:p>
    <w:p w14:paraId="3AADA079" w14:textId="77777777" w:rsidR="001F547F" w:rsidRDefault="001F547F" w:rsidP="007D5C4D">
      <w:pPr>
        <w:pStyle w:val="owl"/>
      </w:pPr>
      <w:r>
        <w:tab/>
      </w:r>
      <w:r>
        <w:tab/>
      </w:r>
      <w:r>
        <w:tab/>
      </w:r>
      <w:r>
        <w:tab/>
        <w:t>gsoc:hasDataValue "1"^^xsd:decimal ;</w:t>
      </w:r>
    </w:p>
    <w:p w14:paraId="31F20A6A" w14:textId="77777777" w:rsidR="001F547F" w:rsidRDefault="001F547F" w:rsidP="007D5C4D">
      <w:pPr>
        <w:pStyle w:val="owl"/>
      </w:pPr>
      <w:r>
        <w:tab/>
      </w:r>
      <w:r>
        <w:tab/>
      </w:r>
      <w:r>
        <w:tab/>
      </w:r>
      <w:r>
        <w:tab/>
        <w:t>gsoc:hasUOM [a gsuom:millimeter] ;</w:t>
      </w:r>
      <w:r>
        <w:tab/>
      </w:r>
      <w:r>
        <w:tab/>
      </w:r>
      <w:r>
        <w:tab/>
      </w:r>
    </w:p>
    <w:p w14:paraId="2D8650C9" w14:textId="77777777" w:rsidR="001F547F" w:rsidRDefault="001F547F" w:rsidP="007D5C4D">
      <w:pPr>
        <w:pStyle w:val="owl"/>
      </w:pPr>
      <w:r>
        <w:tab/>
      </w:r>
      <w:r>
        <w:tab/>
      </w:r>
      <w:r>
        <w:tab/>
      </w:r>
      <w:r>
        <w:tab/>
        <w:t>];</w:t>
      </w:r>
    </w:p>
    <w:p w14:paraId="14D6056A" w14:textId="77777777" w:rsidR="001F547F" w:rsidRDefault="001F547F" w:rsidP="007D5C4D">
      <w:pPr>
        <w:pStyle w:val="owl"/>
      </w:pPr>
      <w:r>
        <w:tab/>
      </w:r>
      <w:r>
        <w:tab/>
      </w:r>
      <w:r>
        <w:tab/>
        <w:t>gsoc:hasQuality [</w:t>
      </w:r>
    </w:p>
    <w:p w14:paraId="719A778A" w14:textId="77777777" w:rsidR="001F547F" w:rsidRDefault="001F547F" w:rsidP="007D5C4D">
      <w:pPr>
        <w:pStyle w:val="owl"/>
      </w:pPr>
      <w:r>
        <w:tab/>
      </w:r>
      <w:r>
        <w:tab/>
      </w:r>
      <w:r>
        <w:tab/>
      </w:r>
      <w:r>
        <w:tab/>
        <w:t>a gslth:Grain_Size_Min ;</w:t>
      </w:r>
    </w:p>
    <w:p w14:paraId="4DE8E6A3" w14:textId="77777777" w:rsidR="001F547F" w:rsidRDefault="001F547F" w:rsidP="007D5C4D">
      <w:pPr>
        <w:pStyle w:val="owl"/>
      </w:pPr>
      <w:r>
        <w:tab/>
      </w:r>
      <w:r>
        <w:tab/>
      </w:r>
      <w:r>
        <w:tab/>
      </w:r>
      <w:r>
        <w:tab/>
        <w:t>gsoc:hasDataValue "3"^^xsd:decimal ;</w:t>
      </w:r>
    </w:p>
    <w:p w14:paraId="7AE4DEA4" w14:textId="77777777" w:rsidR="001F547F" w:rsidRDefault="001F547F" w:rsidP="007D5C4D">
      <w:pPr>
        <w:pStyle w:val="owl"/>
      </w:pPr>
      <w:r>
        <w:tab/>
      </w:r>
      <w:r>
        <w:tab/>
      </w:r>
      <w:r>
        <w:tab/>
      </w:r>
      <w:r>
        <w:tab/>
        <w:t>gsoc:hasUOM [a gsuom:millimeter] ;</w:t>
      </w:r>
      <w:r>
        <w:tab/>
      </w:r>
      <w:r>
        <w:tab/>
      </w:r>
      <w:r>
        <w:tab/>
      </w:r>
    </w:p>
    <w:p w14:paraId="393E3B34" w14:textId="77777777" w:rsidR="001F547F" w:rsidRDefault="001F547F" w:rsidP="007D5C4D">
      <w:pPr>
        <w:pStyle w:val="owl"/>
      </w:pPr>
      <w:r>
        <w:tab/>
      </w:r>
      <w:r>
        <w:tab/>
      </w:r>
      <w:r>
        <w:tab/>
      </w:r>
      <w:r>
        <w:tab/>
        <w:t>];</w:t>
      </w:r>
    </w:p>
    <w:p w14:paraId="23721D06" w14:textId="77777777" w:rsidR="001F547F" w:rsidRDefault="001F547F" w:rsidP="007D5C4D">
      <w:pPr>
        <w:pStyle w:val="owl"/>
      </w:pPr>
      <w:r>
        <w:tab/>
      </w:r>
      <w:r>
        <w:tab/>
        <w:t>]</w:t>
      </w:r>
    </w:p>
    <w:p w14:paraId="6BD02E91" w14:textId="77777777" w:rsidR="001F547F" w:rsidRDefault="001F547F" w:rsidP="007D5C4D">
      <w:pPr>
        <w:pStyle w:val="owl"/>
      </w:pPr>
      <w:r>
        <w:t xml:space="preserve">    ]</w:t>
      </w:r>
    </w:p>
    <w:p w14:paraId="4DAA4786" w14:textId="2C976424" w:rsidR="001F547F" w:rsidRDefault="001F547F" w:rsidP="007D5C4D">
      <w:pPr>
        <w:pStyle w:val="owl"/>
      </w:pPr>
      <w:r>
        <w:t>.</w:t>
      </w:r>
    </w:p>
    <w:p w14:paraId="041D6E44" w14:textId="781BE99C" w:rsidR="001F547F" w:rsidRDefault="001F547F" w:rsidP="00473DA3"/>
    <w:p w14:paraId="61DE0DBD" w14:textId="77777777" w:rsidR="001F547F" w:rsidRDefault="001F547F" w:rsidP="00473DA3"/>
    <w:p w14:paraId="388534B5" w14:textId="361149F9" w:rsidR="00855B62" w:rsidRDefault="00855B62" w:rsidP="005175D8">
      <w:pPr>
        <w:pStyle w:val="Heading3"/>
        <w:numPr>
          <w:ilvl w:val="0"/>
          <w:numId w:val="5"/>
        </w:numPr>
      </w:pPr>
      <w:r>
        <w:t>Statement: SMR2011-12-16-01 is sample of Formation Z</w:t>
      </w:r>
    </w:p>
    <w:p w14:paraId="79877983" w14:textId="691D6D0F"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958340"/>
                    </a:xfrm>
                    <a:prstGeom prst="rect">
                      <a:avLst/>
                    </a:prstGeom>
                  </pic:spPr>
                </pic:pic>
              </a:graphicData>
            </a:graphic>
          </wp:inline>
        </w:drawing>
      </w:r>
    </w:p>
    <w:p w14:paraId="28EDCD57" w14:textId="3CA9DAB8" w:rsidR="008B202C" w:rsidRDefault="008B202C" w:rsidP="00473DA3">
      <w:r>
        <w:t xml:space="preserve">Note that the encoding below starts with the rock object and uses the invers of hasRolePlayer (hasRole) to link the rock object to the sample.   Subclasses of rock object for different kinds of samples would probably be useful.  </w:t>
      </w:r>
    </w:p>
    <w:p w14:paraId="4AB96782" w14:textId="77777777" w:rsidR="00AE6F66" w:rsidRDefault="00AE6F66" w:rsidP="007D5C4D">
      <w:pPr>
        <w:pStyle w:val="owl"/>
      </w:pPr>
      <w:r>
        <w:t xml:space="preserve">rol:SMR2011-12-16-01 </w:t>
      </w:r>
    </w:p>
    <w:p w14:paraId="45C4C828" w14:textId="77777777" w:rsidR="00AE6F66" w:rsidRDefault="00AE6F66" w:rsidP="007D5C4D">
      <w:pPr>
        <w:pStyle w:val="owl"/>
      </w:pPr>
      <w:r>
        <w:tab/>
        <w:t>a gsog:Rock_Object;</w:t>
      </w:r>
    </w:p>
    <w:p w14:paraId="293F8FE2" w14:textId="77777777" w:rsidR="00AE6F66" w:rsidRDefault="00AE6F66" w:rsidP="007D5C4D">
      <w:pPr>
        <w:pStyle w:val="owl"/>
      </w:pPr>
      <w:r>
        <w:tab/>
        <w:t>gsoc:hasConstituent [a gslth:shale ] ;</w:t>
      </w:r>
    </w:p>
    <w:p w14:paraId="067F936B" w14:textId="77777777" w:rsidR="00AE6F66" w:rsidRDefault="00AE6F66" w:rsidP="007D5C4D">
      <w:pPr>
        <w:pStyle w:val="owl"/>
      </w:pPr>
      <w:r>
        <w:tab/>
        <w:t>gsoc:hasQuality [</w:t>
      </w:r>
    </w:p>
    <w:p w14:paraId="674719D4" w14:textId="77777777" w:rsidR="00AE6F66" w:rsidRDefault="00AE6F66" w:rsidP="007D5C4D">
      <w:pPr>
        <w:pStyle w:val="owl"/>
      </w:pPr>
      <w:r>
        <w:tab/>
      </w:r>
      <w:r>
        <w:tab/>
        <w:t>gsoq:Diameter ;</w:t>
      </w:r>
    </w:p>
    <w:p w14:paraId="2DB6CF6E" w14:textId="77777777" w:rsidR="00AE6F66" w:rsidRDefault="00AE6F66" w:rsidP="007D5C4D">
      <w:pPr>
        <w:pStyle w:val="owl"/>
      </w:pPr>
      <w:r>
        <w:tab/>
      </w:r>
      <w:r>
        <w:tab/>
        <w:t>gsoc:hasDataValue "100"^^xsd:decimal;</w:t>
      </w:r>
    </w:p>
    <w:p w14:paraId="59407AA3" w14:textId="77777777" w:rsidR="00AE6F66" w:rsidRDefault="00AE6F66" w:rsidP="007D5C4D">
      <w:pPr>
        <w:pStyle w:val="owl"/>
      </w:pPr>
      <w:r>
        <w:tab/>
      </w:r>
      <w:r>
        <w:tab/>
        <w:t>gsoc:hasUOM [ a gsuom:millimeter ]</w:t>
      </w:r>
    </w:p>
    <w:p w14:paraId="19ADAA97" w14:textId="77777777" w:rsidR="00AE6F66" w:rsidRDefault="00AE6F66" w:rsidP="007D5C4D">
      <w:pPr>
        <w:pStyle w:val="owl"/>
      </w:pPr>
      <w:r>
        <w:tab/>
        <w:t>];</w:t>
      </w:r>
    </w:p>
    <w:p w14:paraId="3676217F" w14:textId="77777777" w:rsidR="00AE6F66" w:rsidRDefault="00AE6F66" w:rsidP="007D5C4D">
      <w:pPr>
        <w:pStyle w:val="owl"/>
      </w:pPr>
      <w:r>
        <w:tab/>
        <w:t>gsoc:hasRole [</w:t>
      </w:r>
    </w:p>
    <w:p w14:paraId="6CEFD947" w14:textId="77777777" w:rsidR="00AE6F66" w:rsidRDefault="00AE6F66" w:rsidP="007D5C4D">
      <w:pPr>
        <w:pStyle w:val="owl"/>
      </w:pPr>
      <w:r>
        <w:tab/>
      </w:r>
      <w:r>
        <w:tab/>
        <w:t>a gsog:Rock_Sample ;</w:t>
      </w:r>
    </w:p>
    <w:p w14:paraId="486F7852" w14:textId="77777777" w:rsidR="00AE6F66" w:rsidRDefault="00AE6F66" w:rsidP="007D5C4D">
      <w:pPr>
        <w:pStyle w:val="owl"/>
      </w:pPr>
      <w:r>
        <w:tab/>
      </w:r>
      <w:r>
        <w:tab/>
        <w:t xml:space="preserve">gsoc:isSampleOf rol:formationx ; </w:t>
      </w:r>
    </w:p>
    <w:p w14:paraId="7767C19F" w14:textId="77777777" w:rsidR="00AE6F66" w:rsidRDefault="00AE6F66" w:rsidP="007D5C4D">
      <w:pPr>
        <w:pStyle w:val="owl"/>
      </w:pPr>
      <w:r>
        <w:tab/>
      </w:r>
      <w:r>
        <w:tab/>
        <w:t>gsoc:determinedBy [</w:t>
      </w:r>
    </w:p>
    <w:p w14:paraId="627BD6D0" w14:textId="77777777" w:rsidR="00AE6F66" w:rsidRDefault="00AE6F66" w:rsidP="007D5C4D">
      <w:pPr>
        <w:pStyle w:val="owl"/>
      </w:pPr>
      <w:r>
        <w:tab/>
      </w:r>
      <w:r>
        <w:tab/>
      </w:r>
      <w:r>
        <w:tab/>
        <w:t>a gsoc:Determining_Event;</w:t>
      </w:r>
    </w:p>
    <w:p w14:paraId="43ECD2B0" w14:textId="77777777" w:rsidR="00AE6F66" w:rsidRDefault="00AE6F66" w:rsidP="007D5C4D">
      <w:pPr>
        <w:pStyle w:val="owl"/>
      </w:pPr>
      <w:r>
        <w:tab/>
      </w:r>
      <w:r>
        <w:tab/>
      </w:r>
      <w:r>
        <w:tab/>
        <w:t>rdfs:label "event of obtaining the sample in the field." @en ;</w:t>
      </w:r>
    </w:p>
    <w:p w14:paraId="6F5B7DB4" w14:textId="2247008E" w:rsidR="00AE6F66" w:rsidRDefault="00AE6F66" w:rsidP="007D5C4D">
      <w:pPr>
        <w:pStyle w:val="owl"/>
        <w:ind w:left="2250" w:hanging="90"/>
      </w:pPr>
      <w:r>
        <w:t>rdfs:comment "constituent processes could be used to document the sampling procedure. Consider importing SOSA or PROV vocabularies for better sample description." @en ;</w:t>
      </w:r>
    </w:p>
    <w:p w14:paraId="23F26571" w14:textId="77777777" w:rsidR="00AE6F66" w:rsidRDefault="00AE6F66" w:rsidP="007D5C4D">
      <w:pPr>
        <w:pStyle w:val="owl"/>
      </w:pPr>
      <w:r>
        <w:tab/>
      </w:r>
      <w:r>
        <w:tab/>
      </w:r>
      <w:r>
        <w:tab/>
        <w:t>gsoc:hasIndirectSpatialLocation [</w:t>
      </w:r>
    </w:p>
    <w:p w14:paraId="252A6E0E" w14:textId="77777777" w:rsidR="00AE6F66" w:rsidRDefault="00AE6F66" w:rsidP="007D5C4D">
      <w:pPr>
        <w:pStyle w:val="owl"/>
      </w:pPr>
      <w:r>
        <w:tab/>
      </w:r>
      <w:r>
        <w:tab/>
      </w:r>
      <w:r>
        <w:tab/>
      </w:r>
      <w:r>
        <w:tab/>
        <w:t>a gsoc:Spatial_Region;</w:t>
      </w:r>
    </w:p>
    <w:p w14:paraId="67CCC5EE" w14:textId="77777777" w:rsidR="00AE6F66" w:rsidRDefault="00AE6F66" w:rsidP="007D5C4D">
      <w:pPr>
        <w:pStyle w:val="owl"/>
      </w:pPr>
      <w:r>
        <w:tab/>
      </w:r>
      <w:r>
        <w:tab/>
      </w:r>
      <w:r>
        <w:tab/>
      </w:r>
      <w:r>
        <w:tab/>
        <w:t>rdfs:label "Sampling location";</w:t>
      </w:r>
    </w:p>
    <w:p w14:paraId="35D23A2A" w14:textId="2F365829" w:rsidR="00AE6F66" w:rsidRDefault="00AE6F66" w:rsidP="007D5C4D">
      <w:pPr>
        <w:pStyle w:val="owl"/>
        <w:ind w:left="3420" w:hanging="540"/>
      </w:pPr>
      <w:r>
        <w:t>rdfs:comment "location of sampling event is indirect, anchored in the location of the sampling site" @en ;</w:t>
      </w:r>
    </w:p>
    <w:p w14:paraId="5D0E3D04" w14:textId="77777777" w:rsidR="00AE6F66" w:rsidRDefault="00AE6F66" w:rsidP="007D5C4D">
      <w:pPr>
        <w:pStyle w:val="owl"/>
      </w:pPr>
      <w:r>
        <w:tab/>
      </w:r>
      <w:r>
        <w:tab/>
      </w:r>
      <w:r>
        <w:tab/>
      </w:r>
      <w:r>
        <w:tab/>
        <w:t>gsoc:hasQuality [</w:t>
      </w:r>
    </w:p>
    <w:p w14:paraId="0647A18A" w14:textId="77777777" w:rsidR="00AE6F66" w:rsidRDefault="00AE6F66" w:rsidP="007D5C4D">
      <w:pPr>
        <w:pStyle w:val="owl"/>
      </w:pPr>
      <w:r>
        <w:tab/>
      </w:r>
      <w:r>
        <w:tab/>
      </w:r>
      <w:r>
        <w:tab/>
      </w:r>
      <w:r>
        <w:tab/>
      </w:r>
      <w:r>
        <w:tab/>
        <w:t xml:space="preserve">a gsoc:Spatial_Location </w:t>
      </w:r>
    </w:p>
    <w:p w14:paraId="050CF1DE" w14:textId="31B7F5E2" w:rsidR="00AE6F66" w:rsidRDefault="00AE6F66" w:rsidP="007D5C4D">
      <w:pPr>
        <w:pStyle w:val="owl"/>
        <w:ind w:left="4410" w:hanging="810"/>
      </w:pPr>
      <w:r>
        <w:t>gsoc:hasDataValue "&lt;http://www.opengis.net/def/crs/OGC/1.3/CRS84&gt; POINT (144.359002125 -38.167672488)" ;</w:t>
      </w:r>
    </w:p>
    <w:p w14:paraId="5CA7971B" w14:textId="77777777" w:rsidR="00AE6F66" w:rsidRDefault="00AE6F66" w:rsidP="007D5C4D">
      <w:pPr>
        <w:pStyle w:val="owl"/>
      </w:pPr>
      <w:r>
        <w:tab/>
      </w:r>
      <w:r>
        <w:tab/>
      </w:r>
      <w:r>
        <w:tab/>
      </w:r>
      <w:r>
        <w:tab/>
        <w:t>]</w:t>
      </w:r>
    </w:p>
    <w:p w14:paraId="245CCF43" w14:textId="77777777" w:rsidR="00AE6F66" w:rsidRDefault="00AE6F66" w:rsidP="007D5C4D">
      <w:pPr>
        <w:pStyle w:val="owl"/>
      </w:pPr>
      <w:r>
        <w:tab/>
      </w:r>
      <w:r>
        <w:tab/>
      </w:r>
      <w:r>
        <w:tab/>
        <w:t>]</w:t>
      </w:r>
    </w:p>
    <w:p w14:paraId="1787F8C3" w14:textId="77777777" w:rsidR="00AE6F66" w:rsidRDefault="00AE6F66" w:rsidP="007D5C4D">
      <w:pPr>
        <w:pStyle w:val="owl"/>
      </w:pPr>
      <w:r>
        <w:tab/>
      </w:r>
      <w:r>
        <w:tab/>
        <w:t>]</w:t>
      </w:r>
    </w:p>
    <w:p w14:paraId="03AE109A" w14:textId="31650767" w:rsidR="00855B62" w:rsidRDefault="00AE6F66" w:rsidP="007D5C4D">
      <w:pPr>
        <w:pStyle w:val="owl"/>
      </w:pPr>
      <w:r>
        <w:tab/>
        <w:t>]  .</w:t>
      </w:r>
    </w:p>
    <w:p w14:paraId="6A0B7A12" w14:textId="2835B14E" w:rsidR="00855B62" w:rsidRDefault="00855B62" w:rsidP="00473DA3"/>
    <w:p w14:paraId="2EDFB994" w14:textId="77777777" w:rsidR="00855B62" w:rsidRDefault="00855B62" w:rsidP="00473DA3"/>
    <w:p w14:paraId="2F5FD338" w14:textId="63D6B396" w:rsidR="00EC5B7D" w:rsidRDefault="00EC5B7D" w:rsidP="00EC5B7D">
      <w:pPr>
        <w:pStyle w:val="Heading1"/>
      </w:pPr>
      <w:bookmarkStart w:id="55" w:name="_Toc42610807"/>
      <w:r>
        <w:t>Test Instances</w:t>
      </w:r>
      <w:bookmarkEnd w:id="55"/>
    </w:p>
    <w:p w14:paraId="643D7BF9" w14:textId="77777777" w:rsidR="008B1BF3" w:rsidRDefault="00EC5B7D" w:rsidP="008B1BF3">
      <w:pPr>
        <w:keepNext/>
      </w:pPr>
      <w:r>
        <w:rPr>
          <w:noProof/>
          <w:lang w:val="en-CA" w:eastAsia="en-CA"/>
        </w:rPr>
        <w:drawing>
          <wp:inline distT="0" distB="0" distL="0" distR="0" wp14:anchorId="512AEF86" wp14:editId="3F130FBC">
            <wp:extent cx="3055841" cy="3321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075649" cy="3342698"/>
                    </a:xfrm>
                    <a:prstGeom prst="rect">
                      <a:avLst/>
                    </a:prstGeom>
                  </pic:spPr>
                </pic:pic>
              </a:graphicData>
            </a:graphic>
          </wp:inline>
        </w:drawing>
      </w:r>
    </w:p>
    <w:p w14:paraId="3EB45EDA" w14:textId="4E0A5601" w:rsidR="00EC5B7D" w:rsidRDefault="008B1BF3" w:rsidP="008B1BF3">
      <w:pPr>
        <w:pStyle w:val="Caption"/>
      </w:pPr>
      <w:r>
        <w:t xml:space="preserve">Figure </w:t>
      </w:r>
      <w:fldSimple w:instr=" SEQ Figure \* ARABIC ">
        <w:r w:rsidR="00D569F1">
          <w:rPr>
            <w:noProof/>
          </w:rPr>
          <w:t>8</w:t>
        </w:r>
      </w:fldSimple>
      <w:r>
        <w:t>.  Example instances included in the version one package.</w:t>
      </w:r>
    </w:p>
    <w:p w14:paraId="7AA1364A" w14:textId="69BA297E" w:rsidR="00BB59E7" w:rsidRDefault="004A754D" w:rsidP="00473DA3">
      <w:r>
        <w:t xml:space="preserve">A set of example instances has been constructed in parallel with development of </w:t>
      </w:r>
      <w:r w:rsidR="00252362">
        <w:t>GSO for testing and illustration purposes</w:t>
      </w:r>
      <w:r w:rsidR="00DF40BF">
        <w:t>.</w:t>
      </w:r>
    </w:p>
    <w:p w14:paraId="1A590506" w14:textId="208C3DA3" w:rsidR="00BB59E7" w:rsidRDefault="00BB59E7" w:rsidP="00BB59E7">
      <w:pPr>
        <w:pStyle w:val="Heading1"/>
      </w:pPr>
      <w:bookmarkStart w:id="56" w:name="_Toc42610808"/>
      <w:r>
        <w:t>References</w:t>
      </w:r>
      <w:bookmarkEnd w:id="56"/>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 xml:space="preserve">Borgo, S., and Masolo, C., 2010, </w:t>
      </w:r>
      <w:r w:rsidRPr="008C365F">
        <w:t>Foundational choices in DOLCE</w:t>
      </w:r>
      <w:r>
        <w:t xml:space="preserve">, R. Poli et al. (eds.), Theory and Applications of Ontology: Computer Applications, </w:t>
      </w:r>
      <w:r w:rsidRPr="008C365F">
        <w:t>Springer Science+Business Media B.V.</w:t>
      </w:r>
      <w:r>
        <w:t xml:space="preserve">, DOI 10.1007/978-90-481-8847-5_13. </w:t>
      </w:r>
    </w:p>
    <w:p w14:paraId="75CA0FE2" w14:textId="77777777" w:rsidR="003E13C7" w:rsidRDefault="003E13C7" w:rsidP="00843EAC">
      <w:pPr>
        <w:pStyle w:val="reference"/>
      </w:pPr>
      <w:r>
        <w:t xml:space="preserve">CGI Data Model Working Group, 2012, GeoSciML v3.2 Online Documentation, accessed at </w:t>
      </w:r>
      <w:hyperlink r:id="rId38" w:history="1">
        <w:r>
          <w:rPr>
            <w:rStyle w:val="Hyperlink"/>
          </w:rPr>
          <w:t>http://geosciml.org/doc/geosciml/3.2/documentation/html/index.htm</w:t>
        </w:r>
      </w:hyperlink>
      <w:r>
        <w:t>.</w:t>
      </w:r>
    </w:p>
    <w:p w14:paraId="398D82E3" w14:textId="26B77686" w:rsidR="00443AEA" w:rsidRDefault="00443AEA" w:rsidP="00843EAC">
      <w:pPr>
        <w:pStyle w:val="reference"/>
      </w:pPr>
      <w:r w:rsidRPr="00443AEA">
        <w:t>Cox, S.J.D., Richard, S.M., 2014, A geologic timescale ontology and service: Earth Science Informatics, DOI: 10.1007/s12145-014-0170-6</w:t>
      </w:r>
    </w:p>
    <w:p w14:paraId="63D042C4" w14:textId="3C2C3975" w:rsidR="003E13C7" w:rsidRDefault="003E13C7"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 xml:space="preserve">, </w:t>
      </w:r>
      <w:r w:rsidRPr="00843EAC">
        <w:t xml:space="preserve"> Ontologies and the Semantic Web, 13th International Conference, EKAW 2002, Siguenza, Spain, October 1-4, 2002, DOI: 10.1007/3-540-45810-7_18</w:t>
      </w:r>
      <w:r>
        <w:t xml:space="preserve">. </w:t>
      </w:r>
    </w:p>
    <w:p w14:paraId="07A50F54" w14:textId="23EC90CF" w:rsidR="00F168A7" w:rsidRDefault="00F168A7" w:rsidP="00F168A7">
      <w:pPr>
        <w:pStyle w:val="reference"/>
      </w:pPr>
      <w:r>
        <w:t>Lowe, E.J. 1998, Entity, Identity and Unity: Erkenntnis</w:t>
      </w:r>
      <w:r w:rsidR="00A31F90">
        <w:t xml:space="preserve">, </w:t>
      </w:r>
      <w:r>
        <w:t>Vol. 48, No. 2/3, pp. 191-208</w:t>
      </w:r>
      <w:r w:rsidR="00A31F90">
        <w:t>.</w:t>
      </w:r>
    </w:p>
    <w:p w14:paraId="479E482C" w14:textId="38E048ED" w:rsidR="003E13C7" w:rsidRDefault="003E13C7" w:rsidP="00843EAC">
      <w:pPr>
        <w:pStyle w:val="reference"/>
      </w:pPr>
      <w:r>
        <w:t>Masolo, C., Borgo, S., Gangemi, A., Guarino, N., and Oltramari, A., 2003, WonderWeb deliverable D18: Technical report, Laboratory for Applied Ontology, ISTC-CNR, Trento, Italy.</w:t>
      </w:r>
    </w:p>
    <w:p w14:paraId="0F5A8ABC" w14:textId="683B6DF0" w:rsidR="00252362" w:rsidRDefault="00252362" w:rsidP="00252362">
      <w:r>
        <w:t xml:space="preserve">  </w:t>
      </w:r>
      <w:r w:rsidRPr="004663A1">
        <w:t>Nickel, Ernest H. (1995)</w:t>
      </w:r>
      <w:r>
        <w:t xml:space="preserve">, The definition of a mineral. </w:t>
      </w:r>
      <w:r w:rsidRPr="004663A1">
        <w:t>The Canadian Mineralogist. 33 (3): 689–90.</w:t>
      </w:r>
    </w:p>
    <w:p w14:paraId="1E439A33" w14:textId="219BC81F" w:rsidR="003E13C7" w:rsidRDefault="003E13C7"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9" w:history="1">
        <w:r>
          <w:rPr>
            <w:rStyle w:val="Hyperlink"/>
          </w:rPr>
          <w:t>https://pubs.usgs.gov/of/2004/1334/</w:t>
        </w:r>
      </w:hyperlink>
      <w:r>
        <w:t>.</w:t>
      </w:r>
    </w:p>
    <w:p w14:paraId="537CC46C" w14:textId="070DCDE4" w:rsidR="003735D5" w:rsidRDefault="003735D5" w:rsidP="003735D5">
      <w:pPr>
        <w:pStyle w:val="reference"/>
      </w:pPr>
      <w:r>
        <w:t>Perrin, Michel, Zhu-Colas, Beiting, Rainaud, Jean-</w:t>
      </w:r>
      <w:r w:rsidRPr="003735D5">
        <w:t xml:space="preserve"> </w:t>
      </w:r>
      <w:r>
        <w:t>François, and Schneider,</w:t>
      </w:r>
      <w:r w:rsidRPr="003735D5">
        <w:t xml:space="preserve"> </w:t>
      </w:r>
      <w:r>
        <w:t>Sébastien, 2005, Knowledge-driven applications for geological modeling: Journal of Petroleum Science and Engineering 47(1):89-104,  DOI: 10.1016/j.petrol.2004.11.010.</w:t>
      </w:r>
    </w:p>
    <w:p w14:paraId="227F64AE" w14:textId="77777777" w:rsidR="003E13C7" w:rsidRDefault="003E13C7" w:rsidP="00843EAC">
      <w:pPr>
        <w:pStyle w:val="reference"/>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p>
    <w:p w14:paraId="2173DD14" w14:textId="70871366" w:rsidR="009C3B37" w:rsidRDefault="009C3B37">
      <w:r>
        <w:br w:type="page"/>
      </w:r>
    </w:p>
    <w:p w14:paraId="090016B6" w14:textId="072CEA2F" w:rsidR="00BB59E7" w:rsidRDefault="009C3B37" w:rsidP="009C3B37">
      <w:pPr>
        <w:pStyle w:val="Heading1"/>
      </w:pPr>
      <w:bookmarkStart w:id="57" w:name="_Toc42610809"/>
      <w:r>
        <w:t>Appendix 1. SPARQL Queries</w:t>
      </w:r>
      <w:bookmarkEnd w:id="57"/>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71073EC2"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  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3A0A868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40D7C9E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16A5D9E"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8964C0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18F00D14"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326BE4" w14:textId="77777777" w:rsidR="009F153F" w:rsidRDefault="009F153F" w:rsidP="009F153F">
      <w:pPr>
        <w:autoSpaceDE w:val="0"/>
        <w:autoSpaceDN w:val="0"/>
        <w:adjustRightInd w:val="0"/>
        <w:spacing w:after="0" w:line="240" w:lineRule="auto"/>
        <w:rPr>
          <w:rFonts w:ascii="Segoe UI" w:hAnsi="Segoe UI" w:cs="Segoe UI"/>
          <w:sz w:val="18"/>
          <w:szCs w:val="18"/>
        </w:rPr>
      </w:pPr>
    </w:p>
    <w:p w14:paraId="4561E970"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58453ED5"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38866B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52D9658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7919C1C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6C2C4DF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7AB869B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0FBCF2CB"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56AB357F" w14:textId="020BAF1A" w:rsidR="009C3B37" w:rsidRDefault="009C3B37" w:rsidP="009F153F">
      <w:pPr>
        <w:autoSpaceDE w:val="0"/>
        <w:autoSpaceDN w:val="0"/>
        <w:adjustRightInd w:val="0"/>
        <w:spacing w:after="0" w:line="240" w:lineRule="auto"/>
      </w:pPr>
    </w:p>
    <w:p w14:paraId="1549252E" w14:textId="5B02A773" w:rsidR="00252362" w:rsidRDefault="00252362" w:rsidP="009F153F">
      <w:pPr>
        <w:autoSpaceDE w:val="0"/>
        <w:autoSpaceDN w:val="0"/>
        <w:adjustRightInd w:val="0"/>
        <w:spacing w:after="0" w:line="240" w:lineRule="auto"/>
      </w:pPr>
      <w:commentRangeStart w:id="58"/>
      <w:r>
        <w:t>RESULTS</w:t>
      </w:r>
      <w:commentRangeEnd w:id="58"/>
      <w:r>
        <w:rPr>
          <w:rStyle w:val="CommentReference"/>
        </w:rPr>
        <w:commentReference w:id="58"/>
      </w:r>
      <w:r>
        <w:t>:</w:t>
      </w:r>
    </w:p>
    <w:p w14:paraId="0FDEC8DD" w14:textId="4F56084C" w:rsidR="00252362" w:rsidRDefault="00252362" w:rsidP="009F153F">
      <w:pPr>
        <w:autoSpaceDE w:val="0"/>
        <w:autoSpaceDN w:val="0"/>
        <w:adjustRightInd w:val="0"/>
        <w:spacing w:after="0" w:line="240" w:lineRule="auto"/>
      </w:pPr>
    </w:p>
    <w:p w14:paraId="328928BF" w14:textId="77777777" w:rsidR="00252362" w:rsidRPr="00BB59E7" w:rsidRDefault="00252362" w:rsidP="009F153F">
      <w:pPr>
        <w:autoSpaceDE w:val="0"/>
        <w:autoSpaceDN w:val="0"/>
        <w:adjustRightInd w:val="0"/>
        <w:spacing w:after="0" w:line="240" w:lineRule="auto"/>
      </w:pPr>
    </w:p>
    <w:sectPr w:rsidR="00252362" w:rsidRPr="00BB59E7" w:rsidSect="00FA70B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Boyan Brodaric" w:date="2020-06-05T17:51:00Z" w:initials="BB">
    <w:p w14:paraId="01094A55" w14:textId="1B099F95" w:rsidR="009172FB" w:rsidRDefault="009172FB">
      <w:pPr>
        <w:pStyle w:val="CommentText"/>
      </w:pPr>
      <w:r>
        <w:rPr>
          <w:rStyle w:val="CommentReference"/>
        </w:rPr>
        <w:annotationRef/>
      </w:r>
      <w:r>
        <w:t>need to update taxonomy, to remove scientific situation</w:t>
      </w:r>
    </w:p>
  </w:comment>
  <w:comment w:id="31" w:author="Boyan Brodaric" w:date="2020-06-05T17:52:00Z" w:initials="BB">
    <w:p w14:paraId="723880DF" w14:textId="77777777" w:rsidR="009172FB" w:rsidRDefault="009172FB">
      <w:pPr>
        <w:pStyle w:val="CommentText"/>
      </w:pPr>
      <w:r>
        <w:rPr>
          <w:rStyle w:val="CommentReference"/>
        </w:rPr>
        <w:annotationRef/>
      </w:r>
      <w:r>
        <w:t>ditto.</w:t>
      </w:r>
    </w:p>
    <w:p w14:paraId="6D086294" w14:textId="77777777" w:rsidR="009172FB" w:rsidRDefault="009172FB">
      <w:pPr>
        <w:pStyle w:val="CommentText"/>
      </w:pPr>
    </w:p>
    <w:p w14:paraId="38EBA864" w14:textId="0C30C291" w:rsidR="009172FB" w:rsidRDefault="009172FB">
      <w:pPr>
        <w:pStyle w:val="CommentText"/>
      </w:pPr>
      <w:r>
        <w:t>Should be Granular Material</w:t>
      </w:r>
    </w:p>
  </w:comment>
  <w:comment w:id="32" w:author="Boyan Brodaric" w:date="2020-06-06T14:39:00Z" w:initials="BB">
    <w:p w14:paraId="6C1862A1" w14:textId="26716C55" w:rsidR="009172FB" w:rsidRDefault="009172FB">
      <w:pPr>
        <w:pStyle w:val="CommentText"/>
      </w:pPr>
      <w:r>
        <w:rPr>
          <w:rStyle w:val="CommentReference"/>
        </w:rPr>
        <w:annotationRef/>
      </w:r>
      <w:r>
        <w:t>Revise re: remove scientific situation</w:t>
      </w:r>
    </w:p>
    <w:p w14:paraId="6855D0EB" w14:textId="19FBF2FA" w:rsidR="009172FB" w:rsidRDefault="009172FB">
      <w:pPr>
        <w:pStyle w:val="CommentText"/>
      </w:pPr>
      <w:r>
        <w:t>Revise: Any Colour, Any State of Matter</w:t>
      </w:r>
    </w:p>
  </w:comment>
  <w:comment w:id="38" w:author="Boyan Brodaric" w:date="2020-06-09T14:21:00Z" w:initials="BB">
    <w:p w14:paraId="7CEC1188" w14:textId="73447E4F" w:rsidR="009172FB" w:rsidRDefault="009172FB">
      <w:pPr>
        <w:pStyle w:val="CommentText"/>
      </w:pPr>
      <w:r>
        <w:rPr>
          <w:rStyle w:val="CommentReference"/>
        </w:rPr>
        <w:annotationRef/>
      </w:r>
      <w:r>
        <w:t>Rock Material Color?</w:t>
      </w:r>
      <w:r w:rsidR="007231A6">
        <w:t xml:space="preserve">  </w:t>
      </w:r>
      <w:r w:rsidR="007231A6" w:rsidRPr="004E6869">
        <w:rPr>
          <w:i/>
          <w:iCs/>
        </w:rPr>
        <w:t xml:space="preserve">Have Colour quality with </w:t>
      </w:r>
      <w:r w:rsidR="004E6869" w:rsidRPr="004E6869">
        <w:rPr>
          <w:i/>
          <w:iCs/>
        </w:rPr>
        <w:t>isQualityOf PhysicalEndurant.</w:t>
      </w:r>
    </w:p>
  </w:comment>
  <w:comment w:id="41" w:author="Boyan Brodaric" w:date="2020-06-24T11:00:00Z" w:initials="BB">
    <w:p w14:paraId="3EE51B7E" w14:textId="427D2A32" w:rsidR="009172FB" w:rsidRDefault="009172FB">
      <w:pPr>
        <w:pStyle w:val="CommentText"/>
      </w:pPr>
      <w:r>
        <w:rPr>
          <w:rStyle w:val="CommentReference"/>
        </w:rPr>
        <w:annotationRef/>
      </w:r>
      <w:r>
        <w:t>We should be consistent with naming:</w:t>
      </w:r>
    </w:p>
    <w:p w14:paraId="56C8AA1D" w14:textId="58BC82C9" w:rsidR="009172FB" w:rsidRDefault="009172FB" w:rsidP="007D5C4D">
      <w:pPr>
        <w:pStyle w:val="CommentText"/>
        <w:numPr>
          <w:ilvl w:val="0"/>
          <w:numId w:val="4"/>
        </w:numPr>
      </w:pPr>
      <w:r>
        <w:t>class names capitalized</w:t>
      </w:r>
    </w:p>
    <w:p w14:paraId="09D408F1" w14:textId="42BB1FF6" w:rsidR="009172FB" w:rsidRDefault="009172FB" w:rsidP="007D5C4D">
      <w:pPr>
        <w:pStyle w:val="CommentText"/>
        <w:numPr>
          <w:ilvl w:val="0"/>
          <w:numId w:val="4"/>
        </w:numPr>
      </w:pPr>
      <w:r>
        <w:t>relation (property) names lower-case</w:t>
      </w:r>
    </w:p>
  </w:comment>
  <w:comment w:id="50" w:author="Boyan Brodaric" w:date="2020-06-09T15:01:00Z" w:initials="BB">
    <w:p w14:paraId="75D694A6" w14:textId="441195D2" w:rsidR="009172FB" w:rsidRDefault="009172FB">
      <w:pPr>
        <w:pStyle w:val="CommentText"/>
      </w:pPr>
      <w:r>
        <w:rPr>
          <w:rStyle w:val="CommentReference"/>
        </w:rPr>
        <w:annotationRef/>
      </w:r>
    </w:p>
  </w:comment>
  <w:comment w:id="53" w:author="Boyan Brodaric" w:date="2020-06-24T11:03:00Z" w:initials="BB">
    <w:p w14:paraId="5A588068" w14:textId="1B382ED1" w:rsidR="009172FB" w:rsidRDefault="009172FB">
      <w:pPr>
        <w:pStyle w:val="CommentText"/>
      </w:pPr>
      <w:r>
        <w:rPr>
          <w:rStyle w:val="CommentReference"/>
        </w:rPr>
        <w:annotationRef/>
      </w:r>
      <w:r>
        <w:t>Need Formation and Event examples</w:t>
      </w:r>
    </w:p>
  </w:comment>
  <w:comment w:id="54" w:author="Boyan Brodaric" w:date="2020-06-24T17:24:00Z" w:initials="BB">
    <w:p w14:paraId="62F030F9" w14:textId="6484B837" w:rsidR="009172FB" w:rsidRDefault="009172FB">
      <w:pPr>
        <w:pStyle w:val="CommentText"/>
      </w:pPr>
      <w:r>
        <w:rPr>
          <w:rStyle w:val="CommentReference"/>
        </w:rPr>
        <w:annotationRef/>
      </w:r>
      <w:r>
        <w:t>rename to Rock Material Genesis?</w:t>
      </w:r>
    </w:p>
  </w:comment>
  <w:comment w:id="58" w:author="Boyan Brodaric" w:date="2020-06-09T15:40:00Z" w:initials="BB">
    <w:p w14:paraId="05F8D5EF" w14:textId="65C7BC47" w:rsidR="009172FB" w:rsidRDefault="009172FB">
      <w:pPr>
        <w:pStyle w:val="CommentText"/>
      </w:pPr>
      <w:r>
        <w:rPr>
          <w:rStyle w:val="CommentReference"/>
        </w:rPr>
        <w:annotationRef/>
      </w:r>
      <w:r>
        <w:t>add result frag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094A55" w15:done="0"/>
  <w15:commentEx w15:paraId="38EBA864" w15:done="0"/>
  <w15:commentEx w15:paraId="6855D0EB" w15:done="1"/>
  <w15:commentEx w15:paraId="7CEC1188" w15:done="1"/>
  <w15:commentEx w15:paraId="09D408F1" w15:done="1"/>
  <w15:commentEx w15:paraId="75D694A6" w15:done="1"/>
  <w15:commentEx w15:paraId="5A588068" w15:done="0"/>
  <w15:commentEx w15:paraId="62F030F9" w15:done="0"/>
  <w15:commentEx w15:paraId="05F8D5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94A55" w16cid:durableId="22922C84"/>
  <w16cid:commentId w16cid:paraId="38EBA864" w16cid:durableId="22922C85"/>
  <w16cid:commentId w16cid:paraId="6855D0EB" w16cid:durableId="22922C86"/>
  <w16cid:commentId w16cid:paraId="7CEC1188" w16cid:durableId="22922C87"/>
  <w16cid:commentId w16cid:paraId="09D408F1" w16cid:durableId="22B19DFA"/>
  <w16cid:commentId w16cid:paraId="75D694A6" w16cid:durableId="22922C8E"/>
  <w16cid:commentId w16cid:paraId="5A588068" w16cid:durableId="22B19DFC"/>
  <w16cid:commentId w16cid:paraId="62F030F9" w16cid:durableId="22B19DFD"/>
  <w16cid:commentId w16cid:paraId="05F8D5EF" w16cid:durableId="22922C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4C4F6" w14:textId="77777777" w:rsidR="00870646" w:rsidRDefault="00870646" w:rsidP="0032602C">
      <w:pPr>
        <w:spacing w:after="0" w:line="240" w:lineRule="auto"/>
      </w:pPr>
      <w:r>
        <w:separator/>
      </w:r>
    </w:p>
  </w:endnote>
  <w:endnote w:type="continuationSeparator" w:id="0">
    <w:p w14:paraId="0E401BEE" w14:textId="77777777" w:rsidR="00870646" w:rsidRDefault="00870646"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6A8762CB" w:rsidR="009172FB" w:rsidRDefault="009172FB">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6D7A1EBE" w14:textId="77777777" w:rsidR="009172FB" w:rsidRDefault="00917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DF1F0" w14:textId="77777777" w:rsidR="00870646" w:rsidRDefault="00870646" w:rsidP="0032602C">
      <w:pPr>
        <w:spacing w:after="0" w:line="240" w:lineRule="auto"/>
      </w:pPr>
      <w:r>
        <w:separator/>
      </w:r>
    </w:p>
  </w:footnote>
  <w:footnote w:type="continuationSeparator" w:id="0">
    <w:p w14:paraId="61E9743C" w14:textId="77777777" w:rsidR="00870646" w:rsidRDefault="00870646"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rson w15:author="Boyan Brodaric">
    <w15:presenceInfo w15:providerId="AD" w15:userId="S-1-5-21-66081788-462978661-1268862865-8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4FAHkSnsctAAAA"/>
  </w:docVars>
  <w:rsids>
    <w:rsidRoot w:val="00D84BCD"/>
    <w:rsid w:val="00020334"/>
    <w:rsid w:val="000238A8"/>
    <w:rsid w:val="00027911"/>
    <w:rsid w:val="00030054"/>
    <w:rsid w:val="00030B6F"/>
    <w:rsid w:val="00035595"/>
    <w:rsid w:val="00044607"/>
    <w:rsid w:val="00050756"/>
    <w:rsid w:val="00060ABD"/>
    <w:rsid w:val="00073EA6"/>
    <w:rsid w:val="00097965"/>
    <w:rsid w:val="000B276D"/>
    <w:rsid w:val="000C5ED5"/>
    <w:rsid w:val="000F7131"/>
    <w:rsid w:val="00114FE8"/>
    <w:rsid w:val="0012036E"/>
    <w:rsid w:val="00125D7C"/>
    <w:rsid w:val="00133418"/>
    <w:rsid w:val="00150C41"/>
    <w:rsid w:val="00177AA9"/>
    <w:rsid w:val="00177C8E"/>
    <w:rsid w:val="00185736"/>
    <w:rsid w:val="001A431A"/>
    <w:rsid w:val="001B1D20"/>
    <w:rsid w:val="001B306B"/>
    <w:rsid w:val="001C2220"/>
    <w:rsid w:val="001D08A0"/>
    <w:rsid w:val="001D6038"/>
    <w:rsid w:val="001D7F37"/>
    <w:rsid w:val="001F547F"/>
    <w:rsid w:val="002043C8"/>
    <w:rsid w:val="00206D37"/>
    <w:rsid w:val="00211DD2"/>
    <w:rsid w:val="00214876"/>
    <w:rsid w:val="00223B9A"/>
    <w:rsid w:val="002319A8"/>
    <w:rsid w:val="00231A9D"/>
    <w:rsid w:val="002333D2"/>
    <w:rsid w:val="0024778F"/>
    <w:rsid w:val="00252362"/>
    <w:rsid w:val="00282677"/>
    <w:rsid w:val="00293ED9"/>
    <w:rsid w:val="0029736B"/>
    <w:rsid w:val="002F57AC"/>
    <w:rsid w:val="003070F8"/>
    <w:rsid w:val="00322B89"/>
    <w:rsid w:val="0032602C"/>
    <w:rsid w:val="00346381"/>
    <w:rsid w:val="00353247"/>
    <w:rsid w:val="00362A55"/>
    <w:rsid w:val="003735D5"/>
    <w:rsid w:val="00375D7F"/>
    <w:rsid w:val="0037754E"/>
    <w:rsid w:val="003918E0"/>
    <w:rsid w:val="003965A1"/>
    <w:rsid w:val="00396EF9"/>
    <w:rsid w:val="003A2A85"/>
    <w:rsid w:val="003B3E3B"/>
    <w:rsid w:val="003B4B43"/>
    <w:rsid w:val="003D1CF1"/>
    <w:rsid w:val="003D365D"/>
    <w:rsid w:val="003E13C7"/>
    <w:rsid w:val="003E37B4"/>
    <w:rsid w:val="003E6A5E"/>
    <w:rsid w:val="003F32D1"/>
    <w:rsid w:val="00403A9D"/>
    <w:rsid w:val="00411178"/>
    <w:rsid w:val="00421339"/>
    <w:rsid w:val="00443AEA"/>
    <w:rsid w:val="00455F1B"/>
    <w:rsid w:val="004663A1"/>
    <w:rsid w:val="00466C5D"/>
    <w:rsid w:val="004679F8"/>
    <w:rsid w:val="004716FA"/>
    <w:rsid w:val="004737CA"/>
    <w:rsid w:val="00473DA3"/>
    <w:rsid w:val="00484A6F"/>
    <w:rsid w:val="00495496"/>
    <w:rsid w:val="0049707D"/>
    <w:rsid w:val="004A464F"/>
    <w:rsid w:val="004A754D"/>
    <w:rsid w:val="004B58C9"/>
    <w:rsid w:val="004B691C"/>
    <w:rsid w:val="004D355C"/>
    <w:rsid w:val="004D3A05"/>
    <w:rsid w:val="004D727D"/>
    <w:rsid w:val="004E14C1"/>
    <w:rsid w:val="004E6869"/>
    <w:rsid w:val="004E6FF4"/>
    <w:rsid w:val="004F1D3A"/>
    <w:rsid w:val="004F679A"/>
    <w:rsid w:val="00515DBF"/>
    <w:rsid w:val="005175D8"/>
    <w:rsid w:val="005205CF"/>
    <w:rsid w:val="00523326"/>
    <w:rsid w:val="00527DB8"/>
    <w:rsid w:val="0053068B"/>
    <w:rsid w:val="00535BA3"/>
    <w:rsid w:val="00555202"/>
    <w:rsid w:val="00561FAC"/>
    <w:rsid w:val="005747BB"/>
    <w:rsid w:val="00591899"/>
    <w:rsid w:val="00593C37"/>
    <w:rsid w:val="00594C1A"/>
    <w:rsid w:val="005A0425"/>
    <w:rsid w:val="005A7489"/>
    <w:rsid w:val="005C3F4B"/>
    <w:rsid w:val="005D2655"/>
    <w:rsid w:val="005D6812"/>
    <w:rsid w:val="005E15AD"/>
    <w:rsid w:val="005E2BE3"/>
    <w:rsid w:val="005F42DF"/>
    <w:rsid w:val="005F7442"/>
    <w:rsid w:val="00605992"/>
    <w:rsid w:val="00624F86"/>
    <w:rsid w:val="006343BF"/>
    <w:rsid w:val="0063571F"/>
    <w:rsid w:val="0064229F"/>
    <w:rsid w:val="00644C58"/>
    <w:rsid w:val="0064667D"/>
    <w:rsid w:val="00666652"/>
    <w:rsid w:val="006807D9"/>
    <w:rsid w:val="00683A96"/>
    <w:rsid w:val="0068613C"/>
    <w:rsid w:val="006A1070"/>
    <w:rsid w:val="006C0485"/>
    <w:rsid w:val="006C3C40"/>
    <w:rsid w:val="006C70B7"/>
    <w:rsid w:val="006D3D54"/>
    <w:rsid w:val="006F681F"/>
    <w:rsid w:val="00701229"/>
    <w:rsid w:val="00702B7E"/>
    <w:rsid w:val="00713CBB"/>
    <w:rsid w:val="007231A6"/>
    <w:rsid w:val="0074010E"/>
    <w:rsid w:val="00746E22"/>
    <w:rsid w:val="0075113F"/>
    <w:rsid w:val="00757E7E"/>
    <w:rsid w:val="007656B9"/>
    <w:rsid w:val="00766A1D"/>
    <w:rsid w:val="00767485"/>
    <w:rsid w:val="0079177B"/>
    <w:rsid w:val="007B4794"/>
    <w:rsid w:val="007B4A9C"/>
    <w:rsid w:val="007C13B6"/>
    <w:rsid w:val="007D3CFD"/>
    <w:rsid w:val="007D5C4D"/>
    <w:rsid w:val="007F2C63"/>
    <w:rsid w:val="00810531"/>
    <w:rsid w:val="0081382E"/>
    <w:rsid w:val="00823888"/>
    <w:rsid w:val="00830F72"/>
    <w:rsid w:val="00835B74"/>
    <w:rsid w:val="00843EAC"/>
    <w:rsid w:val="00855B62"/>
    <w:rsid w:val="00866004"/>
    <w:rsid w:val="00870646"/>
    <w:rsid w:val="00871875"/>
    <w:rsid w:val="00874ADB"/>
    <w:rsid w:val="0088494F"/>
    <w:rsid w:val="008A1834"/>
    <w:rsid w:val="008B1BF3"/>
    <w:rsid w:val="008B202C"/>
    <w:rsid w:val="008C365F"/>
    <w:rsid w:val="008C7A8A"/>
    <w:rsid w:val="008D1244"/>
    <w:rsid w:val="008D3373"/>
    <w:rsid w:val="008D6684"/>
    <w:rsid w:val="008F4079"/>
    <w:rsid w:val="008F78DB"/>
    <w:rsid w:val="009026F7"/>
    <w:rsid w:val="009172FB"/>
    <w:rsid w:val="009231CF"/>
    <w:rsid w:val="00925549"/>
    <w:rsid w:val="00945F9A"/>
    <w:rsid w:val="00951FB4"/>
    <w:rsid w:val="0096379B"/>
    <w:rsid w:val="009706C2"/>
    <w:rsid w:val="00972D9C"/>
    <w:rsid w:val="00974BA8"/>
    <w:rsid w:val="00976D03"/>
    <w:rsid w:val="00982EC7"/>
    <w:rsid w:val="00995CB8"/>
    <w:rsid w:val="009A4B1C"/>
    <w:rsid w:val="009B2E41"/>
    <w:rsid w:val="009B636C"/>
    <w:rsid w:val="009B6DED"/>
    <w:rsid w:val="009C02A6"/>
    <w:rsid w:val="009C3B37"/>
    <w:rsid w:val="009C6F3C"/>
    <w:rsid w:val="009C73B6"/>
    <w:rsid w:val="009D1BA4"/>
    <w:rsid w:val="009D21CC"/>
    <w:rsid w:val="009E50A4"/>
    <w:rsid w:val="009F153F"/>
    <w:rsid w:val="009F17DC"/>
    <w:rsid w:val="00A16B58"/>
    <w:rsid w:val="00A2079D"/>
    <w:rsid w:val="00A24505"/>
    <w:rsid w:val="00A275C6"/>
    <w:rsid w:val="00A31F90"/>
    <w:rsid w:val="00A33229"/>
    <w:rsid w:val="00A37AA5"/>
    <w:rsid w:val="00A40DB1"/>
    <w:rsid w:val="00A4516A"/>
    <w:rsid w:val="00A71D05"/>
    <w:rsid w:val="00A74803"/>
    <w:rsid w:val="00A82F07"/>
    <w:rsid w:val="00A8746B"/>
    <w:rsid w:val="00AC331A"/>
    <w:rsid w:val="00AE6F66"/>
    <w:rsid w:val="00AE712F"/>
    <w:rsid w:val="00AF1FB2"/>
    <w:rsid w:val="00B06F5A"/>
    <w:rsid w:val="00B07655"/>
    <w:rsid w:val="00B35102"/>
    <w:rsid w:val="00B5614C"/>
    <w:rsid w:val="00B57176"/>
    <w:rsid w:val="00B76A75"/>
    <w:rsid w:val="00B84B2F"/>
    <w:rsid w:val="00BA2923"/>
    <w:rsid w:val="00BB2865"/>
    <w:rsid w:val="00BB59E7"/>
    <w:rsid w:val="00BC343F"/>
    <w:rsid w:val="00BD15D0"/>
    <w:rsid w:val="00BD46B6"/>
    <w:rsid w:val="00BF1551"/>
    <w:rsid w:val="00BF726E"/>
    <w:rsid w:val="00C01069"/>
    <w:rsid w:val="00C010E8"/>
    <w:rsid w:val="00C13C5C"/>
    <w:rsid w:val="00C14732"/>
    <w:rsid w:val="00C237D2"/>
    <w:rsid w:val="00C401B5"/>
    <w:rsid w:val="00C40AFD"/>
    <w:rsid w:val="00C42942"/>
    <w:rsid w:val="00C4538F"/>
    <w:rsid w:val="00C51E8A"/>
    <w:rsid w:val="00C5231A"/>
    <w:rsid w:val="00C54BD9"/>
    <w:rsid w:val="00C56E78"/>
    <w:rsid w:val="00C70E55"/>
    <w:rsid w:val="00C83EA3"/>
    <w:rsid w:val="00C84572"/>
    <w:rsid w:val="00C954B4"/>
    <w:rsid w:val="00CA2D3C"/>
    <w:rsid w:val="00CC09ED"/>
    <w:rsid w:val="00CC3A58"/>
    <w:rsid w:val="00CE308D"/>
    <w:rsid w:val="00CF7969"/>
    <w:rsid w:val="00D001EB"/>
    <w:rsid w:val="00D06216"/>
    <w:rsid w:val="00D07F19"/>
    <w:rsid w:val="00D16BE6"/>
    <w:rsid w:val="00D22811"/>
    <w:rsid w:val="00D46457"/>
    <w:rsid w:val="00D569F1"/>
    <w:rsid w:val="00D73AB4"/>
    <w:rsid w:val="00D74275"/>
    <w:rsid w:val="00D84BCD"/>
    <w:rsid w:val="00D86376"/>
    <w:rsid w:val="00D8749F"/>
    <w:rsid w:val="00D90B39"/>
    <w:rsid w:val="00DA51F9"/>
    <w:rsid w:val="00DB6963"/>
    <w:rsid w:val="00DD26A8"/>
    <w:rsid w:val="00DD7DB2"/>
    <w:rsid w:val="00DE2402"/>
    <w:rsid w:val="00DF40BF"/>
    <w:rsid w:val="00DF563A"/>
    <w:rsid w:val="00E01288"/>
    <w:rsid w:val="00E11D96"/>
    <w:rsid w:val="00E12893"/>
    <w:rsid w:val="00E17AE9"/>
    <w:rsid w:val="00E4156A"/>
    <w:rsid w:val="00E729E1"/>
    <w:rsid w:val="00E772B8"/>
    <w:rsid w:val="00E820F3"/>
    <w:rsid w:val="00E92AB3"/>
    <w:rsid w:val="00E93C36"/>
    <w:rsid w:val="00EC5B7D"/>
    <w:rsid w:val="00EC60E7"/>
    <w:rsid w:val="00ED6755"/>
    <w:rsid w:val="00EF5C39"/>
    <w:rsid w:val="00F00E9B"/>
    <w:rsid w:val="00F168A7"/>
    <w:rsid w:val="00F20164"/>
    <w:rsid w:val="00F2132E"/>
    <w:rsid w:val="00F328D2"/>
    <w:rsid w:val="00F35C9B"/>
    <w:rsid w:val="00F37D09"/>
    <w:rsid w:val="00F549AC"/>
    <w:rsid w:val="00F5663D"/>
    <w:rsid w:val="00F6278A"/>
    <w:rsid w:val="00F670AF"/>
    <w:rsid w:val="00F77958"/>
    <w:rsid w:val="00F84B68"/>
    <w:rsid w:val="00F86ABF"/>
    <w:rsid w:val="00F91DA6"/>
    <w:rsid w:val="00F92FE4"/>
    <w:rsid w:val="00F96DD2"/>
    <w:rsid w:val="00FA44CA"/>
    <w:rsid w:val="00FA70B0"/>
    <w:rsid w:val="00FB2C64"/>
    <w:rsid w:val="00FC6048"/>
    <w:rsid w:val="00FD4B40"/>
    <w:rsid w:val="00FD7DF7"/>
    <w:rsid w:val="00FE03C7"/>
    <w:rsid w:val="00FE5AAE"/>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oop3D/GKM/tree/master/Loop3D-GSO" TargetMode="External"/><Relationship Id="rId18" Type="http://schemas.microsoft.com/office/2016/09/relationships/commentsIds" Target="commentsIds.xml"/><Relationship Id="rId26" Type="http://schemas.openxmlformats.org/officeDocument/2006/relationships/hyperlink" Target="http://www.stratigraphy.org/upload/bak/chron.htm" TargetMode="External"/><Relationship Id="rId39" Type="http://schemas.openxmlformats.org/officeDocument/2006/relationships/hyperlink" Target="https://pubs.usgs.gov/of/2004/1334/" TargetMode="External"/><Relationship Id="rId21" Type="http://schemas.openxmlformats.org/officeDocument/2006/relationships/image" Target="media/image4.png"/><Relationship Id="rId34" Type="http://schemas.openxmlformats.org/officeDocument/2006/relationships/image" Target="media/image8.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29" Type="http://schemas.openxmlformats.org/officeDocument/2006/relationships/hyperlink" Target="http://loop3d.org/GSO/ontology/2020/1/"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brodaric\Documents\GitHub\Draft1.2Report.docx" TargetMode="External"/><Relationship Id="rId24" Type="http://schemas.openxmlformats.org/officeDocument/2006/relationships/image" Target="media/image7.png"/><Relationship Id="rId32" Type="http://schemas.openxmlformats.org/officeDocument/2006/relationships/hyperlink" Target="http://resource.geosciml.org/vocabulary/cgi/2016/" TargetMode="External"/><Relationship Id="rId37" Type="http://schemas.openxmlformats.org/officeDocument/2006/relationships/image" Target="media/image11.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loop3d.org/GSO/ontology/2020/1/" TargetMode="External"/><Relationship Id="rId36" Type="http://schemas.openxmlformats.org/officeDocument/2006/relationships/image" Target="media/image10.png"/><Relationship Id="rId10" Type="http://schemas.openxmlformats.org/officeDocument/2006/relationships/hyperlink" Target="file:///C:\Users\brodaric\Documents\GitHub\Draft1.2Report.docx" TargetMode="External"/><Relationship Id="rId19" Type="http://schemas.openxmlformats.org/officeDocument/2006/relationships/image" Target="media/image3.png"/><Relationship Id="rId31" Type="http://schemas.openxmlformats.org/officeDocument/2006/relationships/hyperlink" Target="https://stratigraphy.org/icschart/ChronostratChart2020-01.pdf" TargetMode="External"/><Relationship Id="rId4" Type="http://schemas.openxmlformats.org/officeDocument/2006/relationships/settings" Target="settings.xml"/><Relationship Id="rId9" Type="http://schemas.openxmlformats.org/officeDocument/2006/relationships/hyperlink" Target="mailto:boyan.brodaric@canada.ca"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www.merriam-webster.com/dictionary/matrix" TargetMode="External"/><Relationship Id="rId30" Type="http://schemas.openxmlformats.org/officeDocument/2006/relationships/hyperlink" Target="https://stratigraphy.org/icschart/ChronostratChart2017-02.pdf" TargetMode="External"/><Relationship Id="rId35" Type="http://schemas.openxmlformats.org/officeDocument/2006/relationships/image" Target="media/image9.png"/><Relationship Id="rId8" Type="http://schemas.openxmlformats.org/officeDocument/2006/relationships/hyperlink" Target="mailto:smrTucson@gmail.com" TargetMode="External"/><Relationship Id="rId3" Type="http://schemas.openxmlformats.org/officeDocument/2006/relationships/styles" Target="styles.xml"/><Relationship Id="rId12" Type="http://schemas.openxmlformats.org/officeDocument/2006/relationships/hyperlink" Target="https://github.com/Loop3D/GKM/tree/master/Loop3D-GSO" TargetMode="External"/><Relationship Id="rId17" Type="http://schemas.microsoft.com/office/2011/relationships/commentsExtended" Target="commentsExtended.xml"/><Relationship Id="rId25" Type="http://schemas.openxmlformats.org/officeDocument/2006/relationships/hyperlink" Target="http://www.stratigraphy.org/upload/bak/chron.htm" TargetMode="External"/><Relationship Id="rId33" Type="http://schemas.openxmlformats.org/officeDocument/2006/relationships/hyperlink" Target="http://loop3d.org/GSO/ontology/2020/1" TargetMode="External"/><Relationship Id="rId38" Type="http://schemas.openxmlformats.org/officeDocument/2006/relationships/hyperlink" Target="http://geosciml.org/doc/geosciml/3.2/documentation/html/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37D7B-5E14-4AC4-9F89-82C992EA7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8</TotalTime>
  <Pages>24</Pages>
  <Words>7002</Words>
  <Characters>3991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17</cp:revision>
  <cp:lastPrinted>2020-03-17T17:16:00Z</cp:lastPrinted>
  <dcterms:created xsi:type="dcterms:W3CDTF">2020-06-16T00:40:00Z</dcterms:created>
  <dcterms:modified xsi:type="dcterms:W3CDTF">2020-07-10T03:50:00Z</dcterms:modified>
</cp:coreProperties>
</file>